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9FEA89" w14:textId="4EAB395A" w:rsidR="002E647E" w:rsidRPr="00811D36" w:rsidRDefault="00C35233" w:rsidP="00811D36">
      <w:pPr>
        <w:pStyle w:val="Otsikko"/>
        <w:jc w:val="both"/>
        <w:rPr>
          <w:rFonts w:ascii="Times New Roman" w:hAnsi="Times New Roman" w:cs="Times New Roman"/>
          <w:b w:val="0"/>
          <w:sz w:val="24"/>
          <w:szCs w:val="24"/>
          <w:lang w:val="en-US"/>
        </w:rPr>
      </w:pPr>
      <w:proofErr w:type="spellStart"/>
      <w:r w:rsidRPr="003F75FD">
        <w:rPr>
          <w:rFonts w:ascii="Times New Roman" w:hAnsi="Times New Roman" w:cs="Times New Roman"/>
          <w:b w:val="0"/>
          <w:sz w:val="24"/>
          <w:szCs w:val="24"/>
          <w:lang w:val="en-US"/>
        </w:rPr>
        <w:t>Lappeenrannan</w:t>
      </w:r>
      <w:proofErr w:type="spellEnd"/>
      <w:r w:rsidRPr="003F75FD">
        <w:rPr>
          <w:rFonts w:ascii="Times New Roman" w:hAnsi="Times New Roman" w:cs="Times New Roman"/>
          <w:b w:val="0"/>
          <w:sz w:val="24"/>
          <w:szCs w:val="24"/>
          <w:lang w:val="en-US"/>
        </w:rPr>
        <w:t xml:space="preserve"> </w:t>
      </w:r>
      <w:proofErr w:type="spellStart"/>
      <w:r w:rsidRPr="003F75FD">
        <w:rPr>
          <w:rFonts w:ascii="Times New Roman" w:hAnsi="Times New Roman" w:cs="Times New Roman"/>
          <w:b w:val="0"/>
          <w:sz w:val="24"/>
          <w:szCs w:val="24"/>
          <w:lang w:val="en-US"/>
        </w:rPr>
        <w:t>teknillinen</w:t>
      </w:r>
      <w:proofErr w:type="spellEnd"/>
      <w:r w:rsidRPr="003F75FD">
        <w:rPr>
          <w:rFonts w:ascii="Times New Roman" w:hAnsi="Times New Roman" w:cs="Times New Roman"/>
          <w:b w:val="0"/>
          <w:sz w:val="24"/>
          <w:szCs w:val="24"/>
          <w:lang w:val="en-US"/>
        </w:rPr>
        <w:t xml:space="preserve"> </w:t>
      </w:r>
      <w:proofErr w:type="spellStart"/>
      <w:r w:rsidRPr="003F75FD">
        <w:rPr>
          <w:rFonts w:ascii="Times New Roman" w:hAnsi="Times New Roman" w:cs="Times New Roman"/>
          <w:b w:val="0"/>
          <w:sz w:val="24"/>
          <w:szCs w:val="24"/>
          <w:lang w:val="en-US"/>
        </w:rPr>
        <w:t>yliopisto</w:t>
      </w:r>
      <w:proofErr w:type="spellEnd"/>
    </w:p>
    <w:p w14:paraId="02AA2A70" w14:textId="0870F34B" w:rsidR="00C07E37" w:rsidRPr="009E51A6" w:rsidRDefault="005817C9" w:rsidP="00EF2F93">
      <w:pPr>
        <w:pStyle w:val="Otsikko"/>
        <w:jc w:val="both"/>
        <w:rPr>
          <w:rFonts w:ascii="Times New Roman" w:hAnsi="Times New Roman" w:cs="Times New Roman"/>
          <w:b w:val="0"/>
          <w:sz w:val="24"/>
          <w:szCs w:val="24"/>
          <w:lang w:val="en-US"/>
        </w:rPr>
      </w:pPr>
      <w:r w:rsidRPr="009E51A6">
        <w:rPr>
          <w:rFonts w:ascii="Times New Roman" w:hAnsi="Times New Roman" w:cs="Times New Roman"/>
          <w:b w:val="0"/>
          <w:sz w:val="24"/>
          <w:szCs w:val="24"/>
          <w:lang w:val="en-US"/>
        </w:rPr>
        <w:t>Software</w:t>
      </w:r>
      <w:r w:rsidR="009E51A6" w:rsidRPr="009E51A6">
        <w:rPr>
          <w:rFonts w:ascii="Times New Roman" w:hAnsi="Times New Roman" w:cs="Times New Roman"/>
          <w:b w:val="0"/>
          <w:sz w:val="24"/>
          <w:szCs w:val="24"/>
          <w:lang w:val="en-US"/>
        </w:rPr>
        <w:t xml:space="preserve"> Development Skills</w:t>
      </w:r>
      <w:r>
        <w:rPr>
          <w:rFonts w:ascii="Times New Roman" w:hAnsi="Times New Roman" w:cs="Times New Roman"/>
          <w:b w:val="0"/>
          <w:sz w:val="24"/>
          <w:szCs w:val="24"/>
          <w:lang w:val="en-US"/>
        </w:rPr>
        <w:t xml:space="preserve"> Front-End, Online course</w:t>
      </w:r>
    </w:p>
    <w:p w14:paraId="552ACA3A" w14:textId="65375913" w:rsidR="00115316" w:rsidRPr="009E51A6" w:rsidRDefault="0064063C" w:rsidP="00C07E37">
      <w:pPr>
        <w:pStyle w:val="Otsikko"/>
        <w:jc w:val="left"/>
        <w:rPr>
          <w:rFonts w:ascii="Times New Roman" w:hAnsi="Times New Roman" w:cs="Times New Roman"/>
          <w:sz w:val="24"/>
          <w:szCs w:val="24"/>
          <w:lang w:val="en-US"/>
        </w:rPr>
      </w:pPr>
      <w:r>
        <w:rPr>
          <w:rFonts w:ascii="Times New Roman" w:hAnsi="Times New Roman" w:cs="Times New Roman"/>
          <w:sz w:val="24"/>
          <w:szCs w:val="24"/>
          <w:lang w:val="en-US"/>
        </w:rPr>
        <w:t>Katja Soininen</w:t>
      </w:r>
      <w:r w:rsidR="009E51A6" w:rsidRPr="009E51A6">
        <w:rPr>
          <w:rFonts w:ascii="Times New Roman" w:hAnsi="Times New Roman" w:cs="Times New Roman"/>
          <w:sz w:val="24"/>
          <w:szCs w:val="24"/>
          <w:lang w:val="en-US"/>
        </w:rPr>
        <w:t xml:space="preserve">, </w:t>
      </w:r>
      <w:r>
        <w:rPr>
          <w:rFonts w:ascii="Times New Roman" w:hAnsi="Times New Roman" w:cs="Times New Roman"/>
          <w:sz w:val="24"/>
          <w:szCs w:val="24"/>
          <w:lang w:val="en-US"/>
        </w:rPr>
        <w:t>001666582</w:t>
      </w:r>
    </w:p>
    <w:p w14:paraId="50678D40" w14:textId="77777777" w:rsidR="00E83155" w:rsidRPr="009E51A6" w:rsidRDefault="00E83155" w:rsidP="00C07E37">
      <w:pPr>
        <w:pStyle w:val="Otsikko"/>
        <w:jc w:val="left"/>
        <w:rPr>
          <w:rFonts w:ascii="Times New Roman" w:hAnsi="Times New Roman" w:cs="Times New Roman"/>
          <w:b w:val="0"/>
          <w:sz w:val="24"/>
          <w:szCs w:val="24"/>
          <w:lang w:val="en-US"/>
        </w:rPr>
      </w:pPr>
    </w:p>
    <w:p w14:paraId="0E94E3D5" w14:textId="3604E394" w:rsidR="00415EC3" w:rsidRPr="00203585" w:rsidRDefault="000E6905" w:rsidP="00203585">
      <w:pPr>
        <w:pStyle w:val="Otsikko"/>
        <w:jc w:val="left"/>
        <w:rPr>
          <w:rFonts w:ascii="Times New Roman" w:hAnsi="Times New Roman" w:cs="Times New Roman"/>
          <w:lang w:val="en-US"/>
        </w:rPr>
      </w:pPr>
      <w:r>
        <w:rPr>
          <w:rFonts w:ascii="Times New Roman" w:hAnsi="Times New Roman" w:cs="Times New Roman"/>
          <w:lang w:val="en-US"/>
        </w:rPr>
        <w:t>OPPIMISPÄIVÄKIRJA</w:t>
      </w:r>
    </w:p>
    <w:p w14:paraId="00F51C14" w14:textId="7FF181A4" w:rsidR="00733469" w:rsidRDefault="00733469" w:rsidP="00733469">
      <w:pPr>
        <w:rPr>
          <w:lang w:val="en-US"/>
        </w:rPr>
      </w:pPr>
    </w:p>
    <w:p w14:paraId="6F0767C9" w14:textId="7B8B52EE" w:rsidR="005817C9" w:rsidRPr="00FB6691" w:rsidRDefault="0027676D" w:rsidP="00733469">
      <w:r>
        <w:t>PVM:</w:t>
      </w:r>
      <w:r w:rsidR="005817C9" w:rsidRPr="00FB6691">
        <w:t xml:space="preserve"> </w:t>
      </w:r>
      <w:r w:rsidR="00203585" w:rsidRPr="00FB6691">
        <w:t>17.4.2024</w:t>
      </w:r>
    </w:p>
    <w:p w14:paraId="73D15E64" w14:textId="1205ED65" w:rsidR="00203585" w:rsidRDefault="0027676D" w:rsidP="00733469">
      <w:pPr>
        <w:rPr>
          <w:lang w:val="en-US"/>
        </w:rPr>
      </w:pPr>
      <w:r>
        <w:t>Aktiviteetti:</w:t>
      </w:r>
      <w:r w:rsidR="005817C9" w:rsidRPr="00203585">
        <w:t xml:space="preserve"> </w:t>
      </w:r>
      <w:r w:rsidR="00203585" w:rsidRPr="00203585">
        <w:t xml:space="preserve">Tiedostojen lataus ja kurssin aloitus. </w:t>
      </w:r>
      <w:r w:rsidR="005817C9">
        <w:rPr>
          <w:lang w:val="en-US"/>
        </w:rPr>
        <w:t>Video</w:t>
      </w:r>
      <w:r w:rsidR="00203585">
        <w:rPr>
          <w:lang w:val="en-US"/>
        </w:rPr>
        <w:t xml:space="preserve">: </w:t>
      </w:r>
      <w:r w:rsidR="00203585" w:rsidRPr="00203585">
        <w:rPr>
          <w:lang w:val="en-US"/>
        </w:rPr>
        <w:t>Responsive Portfolio Website [1] - Intro &amp; Sass Workflow Setup</w:t>
      </w:r>
    </w:p>
    <w:p w14:paraId="39E4DD0A" w14:textId="691D5724" w:rsidR="0064063C" w:rsidRPr="00EF2F93" w:rsidRDefault="00155CD2" w:rsidP="00733469">
      <w:pPr>
        <w:rPr>
          <w:u w:val="single"/>
          <w:lang w:val="en-US"/>
        </w:rPr>
      </w:pPr>
      <w:r w:rsidRPr="00EF2F93">
        <w:rPr>
          <w:u w:val="single"/>
          <w:lang w:val="en-US"/>
        </w:rPr>
        <w:t>Oppimistulokset</w:t>
      </w:r>
    </w:p>
    <w:p w14:paraId="09628F7B" w14:textId="77777777" w:rsidR="00203585" w:rsidRDefault="00203585" w:rsidP="00733469">
      <w:pPr>
        <w:rPr>
          <w:lang w:val="en-US"/>
        </w:rPr>
      </w:pPr>
    </w:p>
    <w:p w14:paraId="5320D6BB" w14:textId="38D94F23" w:rsidR="00203585" w:rsidRPr="00155CD2" w:rsidRDefault="00203585" w:rsidP="00155CD2">
      <w:pPr>
        <w:pStyle w:val="Luettelokappale"/>
        <w:numPr>
          <w:ilvl w:val="0"/>
          <w:numId w:val="10"/>
        </w:numPr>
        <w:rPr>
          <w:b/>
          <w:bCs/>
        </w:rPr>
      </w:pPr>
      <w:r w:rsidRPr="00155CD2">
        <w:rPr>
          <w:b/>
          <w:bCs/>
        </w:rPr>
        <w:t>Projektin tavoit</w:t>
      </w:r>
      <w:r w:rsidR="00155CD2" w:rsidRPr="00155CD2">
        <w:rPr>
          <w:b/>
          <w:bCs/>
        </w:rPr>
        <w:t>teen ymmärtäminen</w:t>
      </w:r>
    </w:p>
    <w:p w14:paraId="18411263" w14:textId="77777777" w:rsidR="00205CCC" w:rsidRDefault="00E0206B" w:rsidP="00733469">
      <w:r w:rsidRPr="00E0206B">
        <w:t>Tavoitteena on rakentaa verkkosivu, j</w:t>
      </w:r>
      <w:r>
        <w:t xml:space="preserve">ossa </w:t>
      </w:r>
      <w:r w:rsidR="00205CCC">
        <w:t xml:space="preserve">on </w:t>
      </w:r>
    </w:p>
    <w:p w14:paraId="123CCC29" w14:textId="5167CE2C" w:rsidR="00E0206B" w:rsidRDefault="00205CCC" w:rsidP="00155CD2">
      <w:pPr>
        <w:pStyle w:val="Luettelokappale"/>
        <w:numPr>
          <w:ilvl w:val="0"/>
          <w:numId w:val="11"/>
        </w:numPr>
      </w:pPr>
      <w:r>
        <w:t>etusivulla: tausta, nimi, slogan, sosiaalisen median ikonit</w:t>
      </w:r>
    </w:p>
    <w:p w14:paraId="1B54EF74" w14:textId="723694C6" w:rsidR="00205CCC" w:rsidRDefault="00205CCC" w:rsidP="00155CD2">
      <w:pPr>
        <w:pStyle w:val="Luettelokappale"/>
        <w:numPr>
          <w:ilvl w:val="1"/>
          <w:numId w:val="11"/>
        </w:numPr>
      </w:pPr>
      <w:r>
        <w:t>valikossa (</w:t>
      </w:r>
      <w:r w:rsidR="00155CD2">
        <w:t>käyttäen</w:t>
      </w:r>
      <w:r>
        <w:t xml:space="preserve"> css3</w:t>
      </w:r>
      <w:r w:rsidR="00155CD2">
        <w:t>-</w:t>
      </w:r>
      <w:r>
        <w:t>transitions)</w:t>
      </w:r>
      <w:r w:rsidR="00155CD2">
        <w:t xml:space="preserve"> </w:t>
      </w:r>
      <w:r>
        <w:t>kuva vasemmalla puolen ja valikko oikealla puolen</w:t>
      </w:r>
      <w:r w:rsidR="00155CD2">
        <w:t xml:space="preserve">, </w:t>
      </w:r>
      <w:r>
        <w:t>valikko ikään kuin liukuu eteen ja pois oikealle ”kivasti”</w:t>
      </w:r>
    </w:p>
    <w:p w14:paraId="12A0026C" w14:textId="00D73645" w:rsidR="00205CCC" w:rsidRDefault="00155CD2" w:rsidP="00155CD2">
      <w:pPr>
        <w:ind w:left="1440"/>
      </w:pPr>
      <w:r>
        <w:t>”Minusta”</w:t>
      </w:r>
      <w:r w:rsidR="00205CCC">
        <w:t xml:space="preserve"> -alasivulla on kuva ja esittely (</w:t>
      </w:r>
      <w:r>
        <w:t xml:space="preserve">käyttäen </w:t>
      </w:r>
      <w:r w:rsidR="00205CCC">
        <w:t>grid css) + kolme palstaa</w:t>
      </w:r>
    </w:p>
    <w:p w14:paraId="02C307E9" w14:textId="7951D941" w:rsidR="00205CCC" w:rsidRDefault="00205CCC" w:rsidP="00733469">
      <w:r>
        <w:tab/>
      </w:r>
      <w:r>
        <w:tab/>
      </w:r>
      <w:r w:rsidR="00155CD2">
        <w:t>”Työni” - alasivu</w:t>
      </w:r>
    </w:p>
    <w:p w14:paraId="2600A5DD" w14:textId="2BBBEA44" w:rsidR="00205CCC" w:rsidRDefault="00155CD2" w:rsidP="00205CCC">
      <w:pPr>
        <w:ind w:left="1440"/>
      </w:pPr>
      <w:r>
        <w:t>”</w:t>
      </w:r>
      <w:r w:rsidR="00205CCC">
        <w:t>Yhteystiedot</w:t>
      </w:r>
      <w:r>
        <w:t>”</w:t>
      </w:r>
      <w:r w:rsidR="00205CCC">
        <w:t xml:space="preserve"> </w:t>
      </w:r>
      <w:r>
        <w:t>-ala</w:t>
      </w:r>
      <w:r w:rsidR="00205CCC">
        <w:t>sivulla on kolme yhteystietokenttä, jossa käytetään hover tehosteita (käytettä</w:t>
      </w:r>
      <w:r>
        <w:t>e</w:t>
      </w:r>
      <w:r w:rsidR="00205CCC">
        <w:t xml:space="preserve">n </w:t>
      </w:r>
      <w:r>
        <w:t>c</w:t>
      </w:r>
      <w:r w:rsidR="00205CCC">
        <w:t>ss</w:t>
      </w:r>
      <w:r>
        <w:t>-</w:t>
      </w:r>
      <w:r w:rsidR="00205CCC">
        <w:t>transitions)</w:t>
      </w:r>
    </w:p>
    <w:p w14:paraId="3B1EEE72" w14:textId="7A67E8D5" w:rsidR="00205CCC" w:rsidRPr="00E0206B" w:rsidRDefault="00205CCC" w:rsidP="00155CD2">
      <w:pPr>
        <w:pStyle w:val="Luettelokappale"/>
        <w:numPr>
          <w:ilvl w:val="0"/>
          <w:numId w:val="11"/>
        </w:numPr>
      </w:pPr>
      <w:r>
        <w:t>Lisäksi sivustosta tehdään eri laitteille sopiva, että mobiililaitteella käyttäessä sivusto skaalautuu eri tavoin (pystypäin)</w:t>
      </w:r>
    </w:p>
    <w:p w14:paraId="15F7D4AD" w14:textId="5419AA02" w:rsidR="00203585" w:rsidRDefault="00203585" w:rsidP="00155CD2">
      <w:pPr>
        <w:pStyle w:val="Luettelokappale"/>
        <w:numPr>
          <w:ilvl w:val="0"/>
          <w:numId w:val="11"/>
        </w:numPr>
      </w:pPr>
      <w:r>
        <w:t xml:space="preserve">Lisäksi </w:t>
      </w:r>
      <w:r w:rsidR="00155CD2">
        <w:t>projektin aikana opin,</w:t>
      </w:r>
      <w:r>
        <w:t xml:space="preserve"> miten sivuston värimaailmaa käsitellään ja miten esim</w:t>
      </w:r>
      <w:r w:rsidR="00155CD2">
        <w:t>.</w:t>
      </w:r>
      <w:r>
        <w:t xml:space="preserve"> tekstin väritys muokkautuu sen mukaan</w:t>
      </w:r>
      <w:r w:rsidR="00155CD2">
        <w:t>,</w:t>
      </w:r>
      <w:r>
        <w:t xml:space="preserve"> mikä on taustaväritys</w:t>
      </w:r>
      <w:r w:rsidR="00155CD2">
        <w:t>.</w:t>
      </w:r>
    </w:p>
    <w:p w14:paraId="6F38E683" w14:textId="74F01ACF" w:rsidR="005817C9" w:rsidRPr="00155CD2" w:rsidRDefault="005817C9" w:rsidP="00733469">
      <w:pPr>
        <w:rPr>
          <w:b/>
          <w:bCs/>
        </w:rPr>
      </w:pPr>
    </w:p>
    <w:p w14:paraId="033FA7F4" w14:textId="70322F2D" w:rsidR="00155CD2" w:rsidRPr="00155CD2" w:rsidRDefault="00155CD2" w:rsidP="00155CD2">
      <w:pPr>
        <w:pStyle w:val="Luettelokappale"/>
        <w:numPr>
          <w:ilvl w:val="0"/>
          <w:numId w:val="10"/>
        </w:numPr>
        <w:rPr>
          <w:b/>
          <w:bCs/>
        </w:rPr>
      </w:pPr>
      <w:r w:rsidRPr="00155CD2">
        <w:rPr>
          <w:b/>
          <w:bCs/>
        </w:rPr>
        <w:t>M</w:t>
      </w:r>
      <w:r w:rsidR="00EF2F93">
        <w:rPr>
          <w:b/>
          <w:bCs/>
        </w:rPr>
        <w:t>i</w:t>
      </w:r>
      <w:r w:rsidRPr="00155CD2">
        <w:rPr>
          <w:b/>
          <w:bCs/>
        </w:rPr>
        <w:t>tä on Sass?</w:t>
      </w:r>
    </w:p>
    <w:p w14:paraId="22E74B9D" w14:textId="64302319" w:rsidR="00FB6691" w:rsidRDefault="00FB6691" w:rsidP="00FB6691">
      <w:r>
        <w:t>Sass (Syntactically Awesome Stylesheets) on CSS-laajennuskieli, joka lisää useita hyödyllisiä ominaisuuksia perinteiseen CSS:ään, kuten muuttujat, sisällytys (nesting), ja mixin-toiminnallisuuden. Sassin käytt</w:t>
      </w:r>
      <w:r w:rsidR="00155CD2">
        <w:t xml:space="preserve">ö </w:t>
      </w:r>
      <w:r>
        <w:t>työnkulussa</w:t>
      </w:r>
      <w:r w:rsidR="00155CD2">
        <w:t xml:space="preserve"> </w:t>
      </w:r>
      <w:r>
        <w:t>web-sivujen kehityksessä tarkoittaa sitä, että kehittäjä käyttää Sassia CSS:n kirjoittamiseen ja sitten muuntaa Sass-tiedostot tavalliseksi CSS:ksi ennen kuin ne julkaistaan ​​verkkosivuilla.</w:t>
      </w:r>
      <w:r w:rsidR="006F6CBB" w:rsidRPr="006F6CBB">
        <w:t xml:space="preserve"> </w:t>
      </w:r>
      <w:r w:rsidR="006F6CBB">
        <w:t>Koska aihe on vieras, kysyi</w:t>
      </w:r>
      <w:r w:rsidR="00EF2F93">
        <w:t xml:space="preserve">n </w:t>
      </w:r>
      <w:r w:rsidR="006F6CBB">
        <w:t>Chat GPT:ltä lisää tietoa näistä:</w:t>
      </w:r>
    </w:p>
    <w:p w14:paraId="153FF63A" w14:textId="77777777" w:rsidR="00F240D1" w:rsidRDefault="00F240D1" w:rsidP="00FB6691"/>
    <w:p w14:paraId="7A4B20D0" w14:textId="2D9B71B9" w:rsidR="00FB6691" w:rsidRDefault="00FB6691" w:rsidP="00FB6691">
      <w:pPr>
        <w:pStyle w:val="Luettelokappale"/>
        <w:numPr>
          <w:ilvl w:val="0"/>
          <w:numId w:val="9"/>
        </w:numPr>
      </w:pPr>
      <w:r>
        <w:t>Asennus ja konfigurointi: Sass-ympäristön asentaminen kehitysympäristöön ja sen mukauttaminen tarpeiden mukaan</w:t>
      </w:r>
    </w:p>
    <w:p w14:paraId="657E8126" w14:textId="2A950FA1" w:rsidR="00FB6691" w:rsidRDefault="00FB6691" w:rsidP="00FB6691">
      <w:pPr>
        <w:pStyle w:val="Luettelokappale"/>
        <w:numPr>
          <w:ilvl w:val="0"/>
          <w:numId w:val="9"/>
        </w:numPr>
      </w:pPr>
      <w:r>
        <w:t>Koodaus Sassilla: Koodaus CSS:n sijaan Sassilla, hyödyntäen sen tarjoamia ominaisuuksia kuten muuttujia, sisällytystä, ja mixin-toimintoja.</w:t>
      </w:r>
    </w:p>
    <w:p w14:paraId="0BD13188" w14:textId="03BDD3A6" w:rsidR="00FB6691" w:rsidRDefault="00FB6691" w:rsidP="00FB6691">
      <w:pPr>
        <w:pStyle w:val="Luettelokappale"/>
        <w:numPr>
          <w:ilvl w:val="0"/>
          <w:numId w:val="9"/>
        </w:numPr>
      </w:pPr>
      <w:r>
        <w:t xml:space="preserve">Kääntäminen CSS:ksi: Sass-tiedostojen muuntaminen CSS-tiedostoiksi. Tämä voidaan tehdä käyttämällä Sass-kääntäjää tai rakennusprosessia </w:t>
      </w:r>
    </w:p>
    <w:p w14:paraId="27244670" w14:textId="62CFA9F9" w:rsidR="00FB6691" w:rsidRDefault="00FB6691" w:rsidP="00FB6691">
      <w:pPr>
        <w:pStyle w:val="Luettelokappale"/>
        <w:numPr>
          <w:ilvl w:val="0"/>
          <w:numId w:val="9"/>
        </w:numPr>
      </w:pPr>
      <w:r>
        <w:t>Testaus ja virheiden korjaus: Testaaminen ja varmistaminen, että CSS toimii oikein ja että sivuston ulkoasu näyttää odotetulta.</w:t>
      </w:r>
    </w:p>
    <w:p w14:paraId="16876ED3" w14:textId="04E4AD6D" w:rsidR="00FB6691" w:rsidRDefault="00FB6691" w:rsidP="00FB6691">
      <w:pPr>
        <w:pStyle w:val="Luettelokappale"/>
        <w:numPr>
          <w:ilvl w:val="0"/>
          <w:numId w:val="9"/>
        </w:numPr>
      </w:pPr>
      <w:r>
        <w:t>Optimointi: CSS-tiedostojen optimointi, esimerkiksi puristamalla ne pienemmiksi tiedostoiksi, jotta sivuston latausaika olisi mahdollisimman nopea.</w:t>
      </w:r>
    </w:p>
    <w:p w14:paraId="0B1ADD44" w14:textId="64B3492D" w:rsidR="00203585" w:rsidRDefault="00FB6691" w:rsidP="00FB6691">
      <w:pPr>
        <w:pStyle w:val="Luettelokappale"/>
        <w:numPr>
          <w:ilvl w:val="0"/>
          <w:numId w:val="9"/>
        </w:numPr>
      </w:pPr>
      <w:r>
        <w:t>Käyttämällä Sassia web-sivujen kehityksessä voi tehostaa työnkulkua ja parantaa CSS:n ylläpidettävyyttä ja järjestelmällisyyttä.</w:t>
      </w:r>
    </w:p>
    <w:p w14:paraId="1AA1FEEA" w14:textId="77777777" w:rsidR="00155CD2" w:rsidRDefault="00155CD2" w:rsidP="00155CD2">
      <w:pPr>
        <w:pStyle w:val="Luettelokappale"/>
      </w:pPr>
    </w:p>
    <w:p w14:paraId="4A040A62" w14:textId="452102E6" w:rsidR="00155CD2" w:rsidRPr="00155CD2" w:rsidRDefault="00155CD2" w:rsidP="00155CD2">
      <w:pPr>
        <w:pStyle w:val="Luettelokappale"/>
        <w:numPr>
          <w:ilvl w:val="0"/>
          <w:numId w:val="10"/>
        </w:numPr>
        <w:rPr>
          <w:b/>
          <w:bCs/>
        </w:rPr>
      </w:pPr>
      <w:r w:rsidRPr="00155CD2">
        <w:rPr>
          <w:b/>
          <w:bCs/>
        </w:rPr>
        <w:t>Tarvittavat ohjelmistot projektin toteutukseen</w:t>
      </w:r>
    </w:p>
    <w:p w14:paraId="63CFBF53" w14:textId="4BEB008F" w:rsidR="00203585" w:rsidRDefault="00FB6691" w:rsidP="00733469">
      <w:r>
        <w:t>Latasin tarvittavat ohjelmistot</w:t>
      </w:r>
      <w:r w:rsidR="00155CD2">
        <w:t xml:space="preserve">, </w:t>
      </w:r>
      <w:r w:rsidRPr="00FB6691">
        <w:t xml:space="preserve"> </w:t>
      </w:r>
      <w:r>
        <w:t>jotka tarjoavat</w:t>
      </w:r>
      <w:r w:rsidRPr="00FB6691">
        <w:t xml:space="preserve"> työkaluja koodin kirjoittamiseen, hallintaan ja suorittamiseen sekä projektien versionhallintaan ja yhteistyöhön</w:t>
      </w:r>
      <w:r>
        <w:t xml:space="preserve">: Visual Studio Code, Git, Node.js, </w:t>
      </w:r>
      <w:r w:rsidR="006F6CBB">
        <w:t xml:space="preserve">Koska aihe on vieras, kysyi Chat </w:t>
      </w:r>
      <w:proofErr w:type="spellStart"/>
      <w:r w:rsidR="006F6CBB">
        <w:t>GPT:ltä</w:t>
      </w:r>
      <w:proofErr w:type="spellEnd"/>
      <w:r w:rsidR="006F6CBB">
        <w:t xml:space="preserve"> lisää tietoa näistä</w:t>
      </w:r>
      <w:r w:rsidR="00811D36">
        <w:t>kin</w:t>
      </w:r>
      <w:r w:rsidR="006F6CBB">
        <w:t xml:space="preserve">: </w:t>
      </w:r>
    </w:p>
    <w:p w14:paraId="772F71B6" w14:textId="77777777" w:rsidR="00203585" w:rsidRDefault="00203585" w:rsidP="00733469"/>
    <w:p w14:paraId="653F250B" w14:textId="4D3FC4C0" w:rsidR="00FB6691" w:rsidRDefault="00FB6691" w:rsidP="00FB6691">
      <w:r w:rsidRPr="00155CD2">
        <w:rPr>
          <w:i/>
          <w:iCs/>
        </w:rPr>
        <w:t>Visual Studio Code (VS Code):</w:t>
      </w:r>
      <w:r>
        <w:t xml:space="preserve"> Visual Studio Code on kehittäjien suosima avoimen lähdekoodin tekstieditori</w:t>
      </w:r>
      <w:r w:rsidR="00811D36">
        <w:t xml:space="preserve">, joka </w:t>
      </w:r>
      <w:r>
        <w:t xml:space="preserve">tarjoaa laajan valikoiman ominaisuuksia, kuten syntaksin korostuksen monille ohjelmointikielille, koodin kokoamisen, virheiden tarkistuksen, sisäänrakennetun Git-tuen, laajennettavuuden kolmannen osapuolen laajennuksilla </w:t>
      </w:r>
      <w:r w:rsidR="00155CD2">
        <w:t>ym</w:t>
      </w:r>
      <w:r>
        <w:t xml:space="preserve">. </w:t>
      </w:r>
    </w:p>
    <w:p w14:paraId="427CF8B4" w14:textId="77777777" w:rsidR="00FB6691" w:rsidRDefault="00FB6691" w:rsidP="00FB6691"/>
    <w:p w14:paraId="4F5DE5D6" w14:textId="696B3883" w:rsidR="00FB6691" w:rsidRDefault="00FB6691" w:rsidP="00FB6691">
      <w:r w:rsidRPr="00155CD2">
        <w:rPr>
          <w:i/>
          <w:iCs/>
        </w:rPr>
        <w:t>Git:</w:t>
      </w:r>
      <w:r>
        <w:t xml:space="preserve"> Git on hajautettu versionhallintajärjestelmä, jota käytetään ohjelmistokehityksessä versionhallintaan. Se mahdollistaa kehittäjille työskentelyn samassa projektissa samanaikaisesti, hallitsee muutoksia, siirtymiä ja yhdistää niitä saumattomasti. Git </w:t>
      </w:r>
      <w:r w:rsidR="00155CD2">
        <w:t xml:space="preserve">mahdollistaa mm. </w:t>
      </w:r>
      <w:r>
        <w:t xml:space="preserve">haarojen (branches) luomisen, konfliktien ratkaisun ja etäpalvelinten (remote repositories) hallinnan. </w:t>
      </w:r>
    </w:p>
    <w:p w14:paraId="6047116A" w14:textId="77777777" w:rsidR="00FB6691" w:rsidRDefault="00FB6691" w:rsidP="00FB6691"/>
    <w:p w14:paraId="5E3B31FB" w14:textId="5163F093" w:rsidR="00203585" w:rsidRDefault="00FB6691" w:rsidP="00FB6691">
      <w:r w:rsidRPr="00155CD2">
        <w:rPr>
          <w:i/>
          <w:iCs/>
        </w:rPr>
        <w:t>Node.js:</w:t>
      </w:r>
      <w:r>
        <w:t xml:space="preserve"> Node.js on avoimen lähdekoodin JavaScript-ympäristö, joka toimii palvelinpohjaisena alustana. Node.js on suosittu kehitysalusta monipuolisten sovellusten kehittämiseen, kuten verkkosovellukset, RESTful API:t, IoT-sovellukset ja paljon muuta. Node.js tarjoaa </w:t>
      </w:r>
      <w:r w:rsidR="00155CD2">
        <w:t>erilaisia</w:t>
      </w:r>
      <w:r>
        <w:t xml:space="preserve"> moduuleja ja kirjastoja, jotka helpottavat kehittäjien työtä, ja se on suosittu valinta modernissa web-kehityksessä.</w:t>
      </w:r>
    </w:p>
    <w:p w14:paraId="2AC2A688" w14:textId="77777777" w:rsidR="00155CD2" w:rsidRPr="004228EA" w:rsidRDefault="00155CD2" w:rsidP="00733469"/>
    <w:p w14:paraId="3F90DED7" w14:textId="4AB96229" w:rsidR="0027676D" w:rsidRPr="004228EA" w:rsidRDefault="0027676D" w:rsidP="00733469">
      <w:r w:rsidRPr="004228EA">
        <w:t>PVM: 18.4.2024</w:t>
      </w:r>
    </w:p>
    <w:p w14:paraId="7F997009" w14:textId="0C7C3228" w:rsidR="00F240D1" w:rsidRPr="0027676D" w:rsidRDefault="0027676D" w:rsidP="00733469">
      <w:r w:rsidRPr="0027676D">
        <w:t>Akti</w:t>
      </w:r>
      <w:r>
        <w:t xml:space="preserve">viteetti: </w:t>
      </w:r>
      <w:r w:rsidR="00F240D1" w:rsidRPr="0027676D">
        <w:t>Video:  Oppitunti 4, CSS, part I, Erno Vanhala</w:t>
      </w:r>
    </w:p>
    <w:p w14:paraId="0961BE33" w14:textId="7850E496" w:rsidR="00F240D1" w:rsidRPr="00EF2F93" w:rsidRDefault="0027676D" w:rsidP="00733469">
      <w:pPr>
        <w:rPr>
          <w:u w:val="single"/>
        </w:rPr>
      </w:pPr>
      <w:r w:rsidRPr="00EF2F93">
        <w:rPr>
          <w:u w:val="single"/>
        </w:rPr>
        <w:t>Oppimistulokset</w:t>
      </w:r>
    </w:p>
    <w:p w14:paraId="02FE8274" w14:textId="77777777" w:rsidR="0027676D" w:rsidRPr="0027676D" w:rsidRDefault="0027676D" w:rsidP="00733469"/>
    <w:p w14:paraId="5485EB84" w14:textId="713B00C5" w:rsidR="00203585" w:rsidRPr="004228EA" w:rsidRDefault="00F240D1" w:rsidP="00733469">
      <w:pPr>
        <w:rPr>
          <w:b/>
          <w:bCs/>
        </w:rPr>
      </w:pPr>
      <w:r w:rsidRPr="004228EA">
        <w:rPr>
          <w:b/>
          <w:bCs/>
        </w:rPr>
        <w:t xml:space="preserve">Mikä on CSS? </w:t>
      </w:r>
    </w:p>
    <w:p w14:paraId="0864FB57" w14:textId="77777777" w:rsidR="00C6272C" w:rsidRDefault="00C6272C" w:rsidP="00733469"/>
    <w:p w14:paraId="785E8979" w14:textId="636AB815" w:rsidR="00C6272C" w:rsidRDefault="00C6272C" w:rsidP="00733469">
      <w:r>
        <w:t>C</w:t>
      </w:r>
      <w:r w:rsidRPr="00C6272C">
        <w:t>SS (Cascading Style Sheets) on HTML:n seuraava kieli verkkosivujen suunnittelussa. CSS:llä määritellään, miten HTML-elementit näytetään selaimessa.</w:t>
      </w:r>
      <w:r>
        <w:t xml:space="preserve"> Va</w:t>
      </w:r>
      <w:r w:rsidRPr="00C6272C">
        <w:t>litulle elementille voidaan antaa erilaisia ominaisuuksia, kuten väri, fontti, koko jne.</w:t>
      </w:r>
      <w:r w:rsidR="00E354CB" w:rsidRPr="00E354CB">
        <w:t xml:space="preserve"> CSS-säännöt koostuvat valitsimesta, ominaisuudesta ja sen arvosta</w:t>
      </w:r>
      <w:r w:rsidR="00E354CB">
        <w:t xml:space="preserve"> kuten:</w:t>
      </w:r>
      <w:r w:rsidR="00E354CB" w:rsidRPr="00E354CB">
        <w:t xml:space="preserve"> p { color: blue; }</w:t>
      </w:r>
      <w:r w:rsidR="00767DE0">
        <w:t xml:space="preserve"> mutta väri</w:t>
      </w:r>
      <w:r w:rsidR="003C1772">
        <w:t>t</w:t>
      </w:r>
      <w:r w:rsidR="00767DE0">
        <w:t xml:space="preserve"> voidaan monella tavalla määrittää</w:t>
      </w:r>
      <w:r w:rsidR="003C1772">
        <w:t>.</w:t>
      </w:r>
    </w:p>
    <w:p w14:paraId="76E27381" w14:textId="6310157D" w:rsidR="00AC0D6C" w:rsidRDefault="00767DE0" w:rsidP="00733469">
      <w:r w:rsidRPr="00767DE0">
        <w:t>(Box Model): CSS:n laatikkomalli määrittelee, miten selain asettaa ja käsittelee HTML-elementtejä. Se koostuu</w:t>
      </w:r>
      <w:r w:rsidR="00AC0D6C">
        <w:t>:</w:t>
      </w:r>
    </w:p>
    <w:p w14:paraId="47F319C5" w14:textId="77777777" w:rsidR="00AC0D6C" w:rsidRDefault="00AC0D6C" w:rsidP="00AC0D6C">
      <w:pPr>
        <w:pStyle w:val="Luettelokappale"/>
        <w:numPr>
          <w:ilvl w:val="0"/>
          <w:numId w:val="12"/>
        </w:numPr>
      </w:pPr>
      <w:r>
        <w:t>Content: Elementin sisältö, joka on itse näkyvä osa elementtiä, kuten teksti, kuvat, jne.</w:t>
      </w:r>
    </w:p>
    <w:p w14:paraId="54306831" w14:textId="77777777" w:rsidR="00AC0D6C" w:rsidRDefault="00AC0D6C" w:rsidP="00AC0D6C">
      <w:pPr>
        <w:pStyle w:val="Luettelokappale"/>
        <w:numPr>
          <w:ilvl w:val="0"/>
          <w:numId w:val="12"/>
        </w:numPr>
      </w:pPr>
      <w:r>
        <w:t>Border: Reunukset, jotka määrittävät elementin rajat.</w:t>
      </w:r>
    </w:p>
    <w:p w14:paraId="601A0088" w14:textId="77777777" w:rsidR="00AC0D6C" w:rsidRDefault="00AC0D6C" w:rsidP="00AC0D6C">
      <w:pPr>
        <w:pStyle w:val="Luettelokappale"/>
        <w:numPr>
          <w:ilvl w:val="0"/>
          <w:numId w:val="12"/>
        </w:numPr>
      </w:pPr>
      <w:r>
        <w:t>Padding: Täyttäminen, joka on alue elementin sisällä reunuksen ja sisällön välissä.</w:t>
      </w:r>
    </w:p>
    <w:p w14:paraId="09316751" w14:textId="60934E5A" w:rsidR="00767DE0" w:rsidRDefault="00AC0D6C" w:rsidP="00AC0D6C">
      <w:pPr>
        <w:pStyle w:val="Luettelokappale"/>
        <w:numPr>
          <w:ilvl w:val="0"/>
          <w:numId w:val="12"/>
        </w:numPr>
      </w:pPr>
      <w:r>
        <w:t>Margin: Marginaali, joka on tyhjä tila elementin ympärillä, erottaa sen muista elementeistä.</w:t>
      </w:r>
    </w:p>
    <w:p w14:paraId="1565E07B" w14:textId="0A4B8043" w:rsidR="00AC0D6C" w:rsidRDefault="00AC0D6C" w:rsidP="00AC0D6C">
      <w:pPr>
        <w:pStyle w:val="Luettelokappale"/>
        <w:numPr>
          <w:ilvl w:val="0"/>
          <w:numId w:val="12"/>
        </w:numPr>
      </w:pPr>
      <w:r>
        <w:t xml:space="preserve">koko määritellään yleensä pixeleinä (px) </w:t>
      </w:r>
      <w:r w:rsidR="00A678BE">
        <w:t>tai relatiivisesti em tai rem)</w:t>
      </w:r>
    </w:p>
    <w:p w14:paraId="32B54CE8" w14:textId="7BA2444C" w:rsidR="00D54E3C" w:rsidRDefault="00D54E3C" w:rsidP="00D54E3C">
      <w:r>
        <w:t>Laatikkoelementtien lisäksi voidaan määritellä ”Inline” elementeistä jotka ovat esim. tekstin sisällä tai antaa määritellyille luokille (class) ominaisuuksia</w:t>
      </w:r>
    </w:p>
    <w:p w14:paraId="2A26A3F1" w14:textId="5D831478" w:rsidR="00A832BC" w:rsidRPr="00C6272C" w:rsidRDefault="00A832BC" w:rsidP="00D54E3C">
      <w:r>
        <w:t>Zen Gardenia voin hyödyntää hakeakseni ideoita, mitä kaikkea CCS voi tarjota</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p w14:paraId="5705FFC6" w14:textId="77777777" w:rsidR="00F240D1" w:rsidRDefault="00F240D1" w:rsidP="00733469"/>
    <w:p w14:paraId="7305CA42" w14:textId="77777777" w:rsidR="003C1772" w:rsidRDefault="003C1772" w:rsidP="00733469"/>
    <w:p w14:paraId="6E27B10E" w14:textId="0432B876" w:rsidR="0027676D" w:rsidRPr="00FB6691" w:rsidRDefault="0027676D" w:rsidP="0027676D">
      <w:r>
        <w:lastRenderedPageBreak/>
        <w:t>PVM:</w:t>
      </w:r>
      <w:r w:rsidRPr="00FB6691">
        <w:t xml:space="preserve"> 18.4.2024</w:t>
      </w:r>
    </w:p>
    <w:p w14:paraId="341F4417" w14:textId="60A0C081" w:rsidR="0027676D" w:rsidRDefault="0027676D" w:rsidP="00A832BC">
      <w:r>
        <w:t>Aktiviteetti:</w:t>
      </w:r>
      <w:r w:rsidRPr="00203585">
        <w:t xml:space="preserve"> </w:t>
      </w:r>
      <w:r w:rsidR="00A832BC" w:rsidRPr="005D447A">
        <w:t>Video:  Oppitunti 5, CSS, part II, Erno Vanhala</w:t>
      </w:r>
    </w:p>
    <w:p w14:paraId="16988BE7" w14:textId="7300AA1F" w:rsidR="0027676D" w:rsidRPr="00EF2F93" w:rsidRDefault="0027676D" w:rsidP="00A832BC">
      <w:pPr>
        <w:rPr>
          <w:u w:val="single"/>
        </w:rPr>
      </w:pPr>
      <w:r w:rsidRPr="00EF2F93">
        <w:rPr>
          <w:u w:val="single"/>
        </w:rPr>
        <w:t>Oppimistulokset</w:t>
      </w:r>
    </w:p>
    <w:p w14:paraId="150EBE2F" w14:textId="77777777" w:rsidR="0027676D" w:rsidRPr="005D447A" w:rsidRDefault="0027676D" w:rsidP="00A832BC"/>
    <w:p w14:paraId="587AF6D0" w14:textId="300A5158" w:rsidR="00BA5CB3" w:rsidRPr="005D447A" w:rsidRDefault="005D447A" w:rsidP="00A832BC">
      <w:r>
        <w:t xml:space="preserve">Taustojen ja tekstien muokkaamiseen on lukuisia tapoja, varjostuksista, väreistä, </w:t>
      </w:r>
      <w:r w:rsidR="0027676D">
        <w:t xml:space="preserve">kulmien muotoilusta vaikkapa rotaatioon.  </w:t>
      </w:r>
      <w:r w:rsidR="00153CF6">
        <w:t>Flexbox on kätevä</w:t>
      </w:r>
      <w:r w:rsidR="0027676D">
        <w:t>,</w:t>
      </w:r>
      <w:r w:rsidR="00153CF6">
        <w:t xml:space="preserve"> </w:t>
      </w:r>
      <w:r w:rsidR="00BA5CB3">
        <w:t>kun halutaan keskittää tietyt elementit laatikon sisälle</w:t>
      </w:r>
      <w:r w:rsidR="0027676D">
        <w:t xml:space="preserve">. </w:t>
      </w:r>
      <w:r w:rsidR="00BA5CB3">
        <w:t>Kaikki fontit eivät löydy käyttäjän laitteelta</w:t>
      </w:r>
      <w:r w:rsidR="0027676D">
        <w:t xml:space="preserve">. Erilaisia fontteja voidaan tuoda verkkosivulle linkin avulla ja käyttää silloin mitä vain. Kannattaa aina kokeilla eri laitekoolla, miltä suunnitelma näyttää ja </w:t>
      </w:r>
      <w:r w:rsidR="0027676D" w:rsidRPr="0027676D">
        <w:rPr>
          <w:i/>
          <w:iCs/>
        </w:rPr>
        <w:t xml:space="preserve">ensisijaisesti </w:t>
      </w:r>
      <w:r w:rsidR="0027676D">
        <w:t xml:space="preserve">huomioida mobiililaitenäkymä. </w:t>
      </w:r>
    </w:p>
    <w:p w14:paraId="5CA1D509" w14:textId="77777777" w:rsidR="00A832BC" w:rsidRPr="005D447A" w:rsidRDefault="00A832BC" w:rsidP="00733469"/>
    <w:p w14:paraId="1EB4914F" w14:textId="77777777" w:rsidR="00686EE8" w:rsidRPr="00FB6691" w:rsidRDefault="00686EE8" w:rsidP="00686EE8">
      <w:r>
        <w:t>PVM:</w:t>
      </w:r>
      <w:r w:rsidRPr="00FB6691">
        <w:t xml:space="preserve"> 18.4.2024</w:t>
      </w:r>
    </w:p>
    <w:p w14:paraId="10373647" w14:textId="00DDDD01" w:rsidR="00686EE8" w:rsidRDefault="00686EE8" w:rsidP="00686EE8">
      <w:r>
        <w:t>Aktiviteetti:</w:t>
      </w:r>
      <w:r w:rsidRPr="00203585">
        <w:t xml:space="preserve"> </w:t>
      </w:r>
      <w:r w:rsidRPr="005D447A">
        <w:t xml:space="preserve">Video:  </w:t>
      </w:r>
      <w:r w:rsidRPr="00686EE8">
        <w:t>6 – HTML+CSS+JS demo</w:t>
      </w:r>
      <w:r>
        <w:t>, Erno Vanhala</w:t>
      </w:r>
    </w:p>
    <w:p w14:paraId="312A0C93" w14:textId="77777777" w:rsidR="00686EE8" w:rsidRPr="00EF2F93" w:rsidRDefault="00686EE8" w:rsidP="00686EE8">
      <w:pPr>
        <w:rPr>
          <w:u w:val="single"/>
        </w:rPr>
      </w:pPr>
      <w:r w:rsidRPr="00EF2F93">
        <w:rPr>
          <w:u w:val="single"/>
        </w:rPr>
        <w:t>Oppimistulokset</w:t>
      </w:r>
    </w:p>
    <w:p w14:paraId="32CE5646" w14:textId="77777777" w:rsidR="00686EE8" w:rsidRDefault="00686EE8" w:rsidP="00733469"/>
    <w:p w14:paraId="4AF5E104" w14:textId="473FF981" w:rsidR="00686EE8" w:rsidRPr="004228EA" w:rsidRDefault="00686EE8" w:rsidP="00733469">
      <w:pPr>
        <w:rPr>
          <w:b/>
          <w:bCs/>
        </w:rPr>
      </w:pPr>
      <w:r w:rsidRPr="004228EA">
        <w:rPr>
          <w:b/>
          <w:bCs/>
        </w:rPr>
        <w:t>Uuden verkkosivun rakentaminen</w:t>
      </w:r>
    </w:p>
    <w:p w14:paraId="5106F2C9" w14:textId="56ED1D16" w:rsidR="004228EA" w:rsidRDefault="0036061F" w:rsidP="00733469">
      <w:r w:rsidRPr="0036061F">
        <w:t>Aloitin ensimmäisen oman verkkosivun r</w:t>
      </w:r>
      <w:r>
        <w:t>akentamise</w:t>
      </w:r>
      <w:r w:rsidR="00E740AC">
        <w:t>n… Tämä menee vain käsitellessä V</w:t>
      </w:r>
      <w:r w:rsidR="003C1772">
        <w:t xml:space="preserve">isual </w:t>
      </w:r>
      <w:r w:rsidR="00E740AC">
        <w:t>studio</w:t>
      </w:r>
      <w:r w:rsidR="003C1772">
        <w:t xml:space="preserve"> </w:t>
      </w:r>
      <w:proofErr w:type="spellStart"/>
      <w:r w:rsidR="003C1772">
        <w:t>codea</w:t>
      </w:r>
      <w:proofErr w:type="spellEnd"/>
      <w:r w:rsidR="00E740AC">
        <w:t xml:space="preserve"> ja ymmärtäessä ympäristöä, vähän kliksutellessa ja katsellessa miten käskyt siirtyvät verkkosivulle. Jännää… Värikoodaus auttaa ymmärtämän, jos joku menee vikaan ja löytämään näppäilyvirheet. Huippua, että ohjelma tarjoaa seuraavaa odotettavaa käskyä. Tekee koodaamisesta varmasti nopeammaksi, jos ymmärtää, mitä pitäisi tehdä. Mutta tykkään visuaalisuudesta</w:t>
      </w:r>
      <w:r w:rsidR="00E740AC">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2955D0F9" w14:textId="77777777" w:rsidR="004228EA" w:rsidRPr="0036061F" w:rsidRDefault="004228EA" w:rsidP="00733469"/>
    <w:p w14:paraId="2DA1F262" w14:textId="12F24A0D" w:rsidR="004228EA" w:rsidRPr="00581E29" w:rsidRDefault="004228EA" w:rsidP="004228EA">
      <w:r w:rsidRPr="00581E29">
        <w:t>PVM: 22.4.2024</w:t>
      </w:r>
    </w:p>
    <w:p w14:paraId="38DC53AC" w14:textId="7E9E81CB" w:rsidR="004228EA" w:rsidRPr="00581E29" w:rsidRDefault="004228EA" w:rsidP="004228EA">
      <w:r w:rsidRPr="00581E29">
        <w:t>Aktiviteetti: Video: Responsive Portfolio Website [1] - Intro &amp; Sass Workflow Setup</w:t>
      </w:r>
    </w:p>
    <w:p w14:paraId="7782BE8E" w14:textId="77777777" w:rsidR="004228EA" w:rsidRDefault="004228EA" w:rsidP="004228EA">
      <w:pPr>
        <w:rPr>
          <w:u w:val="single"/>
        </w:rPr>
      </w:pPr>
      <w:r w:rsidRPr="00EF2F93">
        <w:rPr>
          <w:u w:val="single"/>
        </w:rPr>
        <w:t>Oppimistulokset</w:t>
      </w:r>
    </w:p>
    <w:p w14:paraId="07564B84" w14:textId="77777777" w:rsidR="00E740AC" w:rsidRDefault="00E740AC" w:rsidP="004228EA">
      <w:pPr>
        <w:rPr>
          <w:u w:val="single"/>
        </w:rPr>
      </w:pPr>
    </w:p>
    <w:p w14:paraId="36EF8CC1" w14:textId="6181A696" w:rsidR="00E740AC" w:rsidRDefault="00E740AC" w:rsidP="004228EA">
      <w:r>
        <w:t>Olin harjoitellut vähän tiedostojen ja kansioiden avaamista ja käskyjä uudessa V</w:t>
      </w:r>
      <w:r w:rsidR="00EB419A">
        <w:t xml:space="preserve">S </w:t>
      </w:r>
      <w:proofErr w:type="spellStart"/>
      <w:r w:rsidR="00EB419A">
        <w:t>Code</w:t>
      </w:r>
      <w:proofErr w:type="spellEnd"/>
      <w:r>
        <w:t xml:space="preserve"> </w:t>
      </w:r>
      <w:r w:rsidR="00EB419A">
        <w:t xml:space="preserve">- </w:t>
      </w:r>
      <w:r>
        <w:t xml:space="preserve">maailmassa, että saan tuntumaa, joten nyt alan rakentamaan ekaa verkkosivua ohjeiden  mukaan. Uusi käsky ! – antaa perus verkkosivun rakenteita, josta on helppoa lähteä liikkeelle. </w:t>
      </w:r>
    </w:p>
    <w:p w14:paraId="33A39B14" w14:textId="73962991" w:rsidR="007B5D06" w:rsidRPr="00E740AC" w:rsidRDefault="007B5D06" w:rsidP="004228EA">
      <w:r>
        <w:t>Yritän asentaa lisäosia mutta node-sass asennus ei taida onnistua</w:t>
      </w:r>
      <w:r w:rsidR="003C1772">
        <w:t xml:space="preserve">, </w:t>
      </w:r>
      <w:proofErr w:type="spellStart"/>
      <w:r w:rsidR="003C1772">
        <w:t>hmmm</w:t>
      </w:r>
      <w:proofErr w:type="spellEnd"/>
      <w:r w:rsidR="003C1772">
        <w:t>…</w:t>
      </w:r>
    </w:p>
    <w:p w14:paraId="3EF89A06" w14:textId="30A35A61" w:rsidR="00686EE8" w:rsidRDefault="00FF1BAB" w:rsidP="00733469">
      <w:r w:rsidRPr="00FF1BAB">
        <w:rPr>
          <w:noProof/>
        </w:rPr>
        <w:drawing>
          <wp:inline distT="0" distB="0" distL="0" distR="0" wp14:anchorId="05CEF8E8" wp14:editId="702FA290">
            <wp:extent cx="4121362" cy="1009702"/>
            <wp:effectExtent l="0" t="0" r="0" b="0"/>
            <wp:docPr id="1897334939" name="Kuva 1" descr="Kuva, joka sisältää kohteen teksti, kuvakaappaus, Fontti&#10;&#10;Kuvaus luotu automaattises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334939" name="Kuva 1" descr="Kuva, joka sisältää kohteen teksti, kuvakaappaus, Fontti&#10;&#10;Kuvaus luotu automaattisesti"/>
                    <pic:cNvPicPr/>
                  </pic:nvPicPr>
                  <pic:blipFill>
                    <a:blip r:embed="rId10"/>
                    <a:stretch>
                      <a:fillRect/>
                    </a:stretch>
                  </pic:blipFill>
                  <pic:spPr>
                    <a:xfrm>
                      <a:off x="0" y="0"/>
                      <a:ext cx="4121362" cy="1009702"/>
                    </a:xfrm>
                    <a:prstGeom prst="rect">
                      <a:avLst/>
                    </a:prstGeom>
                  </pic:spPr>
                </pic:pic>
              </a:graphicData>
            </a:graphic>
          </wp:inline>
        </w:drawing>
      </w:r>
    </w:p>
    <w:p w14:paraId="252033F9" w14:textId="30B96332" w:rsidR="007B5D06" w:rsidRDefault="007B5D06" w:rsidP="00733469">
      <w:r>
        <w:t>…</w:t>
      </w:r>
    </w:p>
    <w:p w14:paraId="71E1D9A5" w14:textId="71119AC1" w:rsidR="007B5D06" w:rsidRDefault="00FF1BAB" w:rsidP="00733469">
      <w:r w:rsidRPr="00FF1BAB">
        <w:rPr>
          <w:noProof/>
        </w:rPr>
        <w:drawing>
          <wp:inline distT="0" distB="0" distL="0" distR="0" wp14:anchorId="4B6AC5BD" wp14:editId="11826E48">
            <wp:extent cx="4117576" cy="1438275"/>
            <wp:effectExtent l="0" t="0" r="0" b="0"/>
            <wp:docPr id="1725711225" name="Kuva 1" descr="Kuva, joka sisältää kohteen teksti, kuvakaappaus, Fontti&#10;&#10;Kuvaus luotu automaattises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711225" name="Kuva 1" descr="Kuva, joka sisältää kohteen teksti, kuvakaappaus, Fontti&#10;&#10;Kuvaus luotu automaattisesti"/>
                    <pic:cNvPicPr/>
                  </pic:nvPicPr>
                  <pic:blipFill>
                    <a:blip r:embed="rId11"/>
                    <a:stretch>
                      <a:fillRect/>
                    </a:stretch>
                  </pic:blipFill>
                  <pic:spPr>
                    <a:xfrm>
                      <a:off x="0" y="0"/>
                      <a:ext cx="4120503" cy="1439297"/>
                    </a:xfrm>
                    <a:prstGeom prst="rect">
                      <a:avLst/>
                    </a:prstGeom>
                  </pic:spPr>
                </pic:pic>
              </a:graphicData>
            </a:graphic>
          </wp:inline>
        </w:drawing>
      </w:r>
    </w:p>
    <w:p w14:paraId="444BC273" w14:textId="77777777" w:rsidR="00DA6C62" w:rsidRDefault="00DA6C62" w:rsidP="00733469"/>
    <w:p w14:paraId="74B20009" w14:textId="5B9C7D73" w:rsidR="00DA6C62" w:rsidRDefault="00DA6C62" w:rsidP="00733469">
      <w:r>
        <w:lastRenderedPageBreak/>
        <w:t xml:space="preserve">Pääsin lisäämään kuvakkeita sivuille. Muut asiat eivät etene, kun en saanut rakennettua main.scss - kansioon yhteyttä, joten siellä tehdyt muutokset väreissä ja fonteissa ei etene… Pyysin foorumilta apua yllä olevaan ongelmaan, joka estää minua etenemästä. </w:t>
      </w:r>
    </w:p>
    <w:p w14:paraId="0DA6B36F" w14:textId="77777777" w:rsidR="00581E29" w:rsidRDefault="00581E29" w:rsidP="00733469"/>
    <w:p w14:paraId="1ACF7EFC" w14:textId="77777777" w:rsidR="005739D9" w:rsidRDefault="005739D9" w:rsidP="00733469">
      <w:r w:rsidRPr="005739D9">
        <w:t xml:space="preserve">PVM: </w:t>
      </w:r>
      <w:r w:rsidR="00581E29">
        <w:t>6-7.5.</w:t>
      </w:r>
      <w:r>
        <w:t>2024</w:t>
      </w:r>
    </w:p>
    <w:p w14:paraId="3ABA6CCF" w14:textId="4A5DC4CE" w:rsidR="005739D9" w:rsidRDefault="005739D9" w:rsidP="00733469">
      <w:r w:rsidRPr="00581E29">
        <w:t>Aktiviteetti:</w:t>
      </w:r>
      <w:r>
        <w:t xml:space="preserve"> Chat GPT, ystävien apu, ratkaisun etsintää verkkosivustoilta</w:t>
      </w:r>
    </w:p>
    <w:p w14:paraId="3F043ED8" w14:textId="77777777" w:rsidR="005739D9" w:rsidRDefault="005739D9" w:rsidP="00733469">
      <w:pPr>
        <w:rPr>
          <w:u w:val="single"/>
        </w:rPr>
      </w:pPr>
      <w:r w:rsidRPr="005739D9">
        <w:rPr>
          <w:u w:val="single"/>
        </w:rPr>
        <w:t>Oppimistulokset:</w:t>
      </w:r>
    </w:p>
    <w:p w14:paraId="5532DA82" w14:textId="77777777" w:rsidR="00EB419A" w:rsidRPr="005739D9" w:rsidRDefault="00EB419A" w:rsidP="00733469">
      <w:pPr>
        <w:rPr>
          <w:u w:val="single"/>
        </w:rPr>
      </w:pPr>
    </w:p>
    <w:p w14:paraId="257841C9" w14:textId="77B2452F" w:rsidR="00581E29" w:rsidRDefault="005739D9" w:rsidP="00733469">
      <w:r>
        <w:t xml:space="preserve">Olen pitänyt taukoa tästä rakentelusta. </w:t>
      </w:r>
      <w:r w:rsidR="00581E29">
        <w:t>Node-sass asennuksen kimpussa</w:t>
      </w:r>
      <w:r>
        <w:t xml:space="preserve"> edelleen</w:t>
      </w:r>
      <w:r w:rsidR="00581E29">
        <w:t>, kaikkea olen yrittänyt. Chat-GPT neuvoo päivittämään version, poistamaan ja asentamaan uudelleen mutta tämä ei auta. Kontaktointia ystäviin, jotka ovat päässe</w:t>
      </w:r>
      <w:r w:rsidR="00EB419A">
        <w:t>et</w:t>
      </w:r>
      <w:r w:rsidR="00581E29">
        <w:t xml:space="preserve"> etenemään</w:t>
      </w:r>
      <w:r w:rsidR="00FF7215">
        <w:t xml:space="preserve"> normaalisti kurssilla. Ei apua. Myöskään moodlen keskustelupalsta ei tuota apua ongelmaani</w:t>
      </w:r>
      <w:r w:rsidR="00581E29">
        <w:t xml:space="preserve">. Aloitan alusta. </w:t>
      </w:r>
      <w:r w:rsidR="00FF7215" w:rsidRPr="00FF7215">
        <w:t>Jälleen er</w:t>
      </w:r>
      <w:r w:rsidR="00FF7215">
        <w:t>r</w:t>
      </w:r>
      <w:r w:rsidR="00FF7215" w:rsidRPr="00FF7215">
        <w:t xml:space="preserve">or viestejä. Yritän edelleen selvittää </w:t>
      </w:r>
      <w:r w:rsidR="00EB419A">
        <w:t>tekoälyn</w:t>
      </w:r>
      <w:r w:rsidR="00FF7215" w:rsidRPr="00FF7215">
        <w:t xml:space="preserve"> k</w:t>
      </w:r>
      <w:r w:rsidR="00FF7215">
        <w:t>anssa ongelmaani. Pyydetään myös pythonin asennus varmistamaan</w:t>
      </w:r>
      <w:r>
        <w:t xml:space="preserve">, asennettu versio on uusin. </w:t>
      </w:r>
      <w:r w:rsidR="00FF7215">
        <w:t xml:space="preserve">Löydän myös sivustolle, jossa samankaltaisia ongelmia käsitellään: </w:t>
      </w:r>
      <w:hyperlink r:id="rId12" w:history="1">
        <w:r w:rsidR="00FF7215" w:rsidRPr="008B3436">
          <w:rPr>
            <w:rStyle w:val="Hyperlinkki"/>
          </w:rPr>
          <w:t>https://stackoverflow.com/questions/77251296/distutils-not-found-when-running-npm-install</w:t>
        </w:r>
      </w:hyperlink>
      <w:r w:rsidR="00FF7215">
        <w:t xml:space="preserve">. Ehkä täältä löytyy ratkaisu. </w:t>
      </w:r>
      <w:r>
        <w:t xml:space="preserve">Vihdoin saan palstalta vinkkiä: </w:t>
      </w:r>
      <w:r w:rsidRPr="003C1772">
        <w:rPr>
          <w:highlight w:val="yellow"/>
        </w:rPr>
        <w:t>”pip install setuptool”</w:t>
      </w:r>
      <w:r>
        <w:t xml:space="preserve"> mitä ikinä se tarkoittaakaan mutta nyt taitaa homma alkaa workkimaan</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Vaikeuksien kautta voittoon!</w:t>
      </w:r>
    </w:p>
    <w:p w14:paraId="004B15B5" w14:textId="77777777" w:rsidR="00FF7215" w:rsidRDefault="00FF7215" w:rsidP="00733469"/>
    <w:p w14:paraId="4F74D18E" w14:textId="4890F83F" w:rsidR="00F25DF6" w:rsidRDefault="00F25DF6" w:rsidP="00733469">
      <w:r w:rsidRPr="00F25DF6">
        <w:t>Mutta git tallennus</w:t>
      </w:r>
      <w:r>
        <w:t>til</w:t>
      </w:r>
      <w:r w:rsidRPr="00F25DF6">
        <w:t>aan saattaa t</w:t>
      </w:r>
      <w:r>
        <w:t>ulla jatkossa ongelmia seuraavan takia: Videolla näkyy että tyypillä on dropboxiin tallennettu kaikki, minulla minne (master)???</w:t>
      </w:r>
    </w:p>
    <w:p w14:paraId="7E7BD96E" w14:textId="1FACA8C7" w:rsidR="00F25DF6" w:rsidRDefault="003C1772" w:rsidP="00733469">
      <w:r>
        <w:rPr>
          <w:noProof/>
        </w:rPr>
        <mc:AlternateContent>
          <mc:Choice Requires="wps">
            <w:drawing>
              <wp:anchor distT="0" distB="0" distL="114300" distR="114300" simplePos="0" relativeHeight="251670528" behindDoc="0" locked="0" layoutInCell="1" allowOverlap="1" wp14:anchorId="3DD3A2AD" wp14:editId="65EDC271">
                <wp:simplePos x="0" y="0"/>
                <wp:positionH relativeFrom="column">
                  <wp:posOffset>2263775</wp:posOffset>
                </wp:positionH>
                <wp:positionV relativeFrom="paragraph">
                  <wp:posOffset>2218690</wp:posOffset>
                </wp:positionV>
                <wp:extent cx="942975" cy="504825"/>
                <wp:effectExtent l="0" t="0" r="28575" b="28575"/>
                <wp:wrapNone/>
                <wp:docPr id="782224299" name="Ellipsi 1"/>
                <wp:cNvGraphicFramePr/>
                <a:graphic xmlns:a="http://schemas.openxmlformats.org/drawingml/2006/main">
                  <a:graphicData uri="http://schemas.microsoft.com/office/word/2010/wordprocessingShape">
                    <wps:wsp>
                      <wps:cNvSpPr/>
                      <wps:spPr>
                        <a:xfrm>
                          <a:off x="0" y="0"/>
                          <a:ext cx="942975" cy="504825"/>
                        </a:xfrm>
                        <a:prstGeom prst="ellipse">
                          <a:avLst/>
                        </a:prstGeom>
                        <a:no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62D985" id="Ellipsi 1" o:spid="_x0000_s1026" style="position:absolute;margin-left:178.25pt;margin-top:174.7pt;width:74.25pt;height:39.7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" filled="f" strokecolor="white [3212]" strokeweight="1pt">
                <v:stroke joinstyle="miter"/>
              </v:oval>
            </w:pict>
          </mc:Fallback>
        </mc:AlternateContent>
      </w:r>
      <w:r w:rsidR="00F25DF6" w:rsidRPr="00F25DF6">
        <w:rPr>
          <w:noProof/>
        </w:rPr>
        <w:drawing>
          <wp:inline distT="0" distB="0" distL="0" distR="0" wp14:anchorId="16040D91" wp14:editId="75D51939">
            <wp:extent cx="5149850" cy="1612208"/>
            <wp:effectExtent l="0" t="0" r="0" b="7620"/>
            <wp:docPr id="2036976766" name="Kuva 1" descr="Kuva, joka sisältää kohteen teksti, kuvakaappaus, Fontti&#10;&#10;Kuvaus luotu automaattises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976766" name="Kuva 1" descr="Kuva, joka sisältää kohteen teksti, kuvakaappaus, Fontti&#10;&#10;Kuvaus luotu automaattisesti"/>
                    <pic:cNvPicPr/>
                  </pic:nvPicPr>
                  <pic:blipFill>
                    <a:blip r:embed="rId13"/>
                    <a:stretch>
                      <a:fillRect/>
                    </a:stretch>
                  </pic:blipFill>
                  <pic:spPr>
                    <a:xfrm>
                      <a:off x="0" y="0"/>
                      <a:ext cx="5235734" cy="1639095"/>
                    </a:xfrm>
                    <a:prstGeom prst="rect">
                      <a:avLst/>
                    </a:prstGeom>
                  </pic:spPr>
                </pic:pic>
              </a:graphicData>
            </a:graphic>
          </wp:inline>
        </w:drawing>
      </w:r>
      <w:r w:rsidR="006E060D" w:rsidRPr="006E060D">
        <w:rPr>
          <w:noProof/>
        </w:rPr>
        <w:drawing>
          <wp:inline distT="0" distB="0" distL="0" distR="0" wp14:anchorId="28D9C5DB" wp14:editId="14BE9B09">
            <wp:extent cx="5150115" cy="1682836"/>
            <wp:effectExtent l="0" t="0" r="0" b="0"/>
            <wp:docPr id="912733929" name="Kuva 1" descr="Kuva, joka sisältää kohteen teksti, kuvakaappaus, Fontti&#10;&#10;Kuvaus luotu automaattises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733929" name="Kuva 1" descr="Kuva, joka sisältää kohteen teksti, kuvakaappaus, Fontti&#10;&#10;Kuvaus luotu automaattisesti"/>
                    <pic:cNvPicPr/>
                  </pic:nvPicPr>
                  <pic:blipFill>
                    <a:blip r:embed="rId14"/>
                    <a:stretch>
                      <a:fillRect/>
                    </a:stretch>
                  </pic:blipFill>
                  <pic:spPr>
                    <a:xfrm>
                      <a:off x="0" y="0"/>
                      <a:ext cx="5150115" cy="1682836"/>
                    </a:xfrm>
                    <a:prstGeom prst="rect">
                      <a:avLst/>
                    </a:prstGeom>
                  </pic:spPr>
                </pic:pic>
              </a:graphicData>
            </a:graphic>
          </wp:inline>
        </w:drawing>
      </w:r>
    </w:p>
    <w:p w14:paraId="39EB342B" w14:textId="77777777" w:rsidR="003C1772" w:rsidRDefault="003C1772" w:rsidP="00733469"/>
    <w:p w14:paraId="0F764F8C" w14:textId="08016E25" w:rsidR="00EB419A" w:rsidRDefault="00EB419A" w:rsidP="00733469">
      <w:r>
        <w:t>15.5.24 jälkikirjoitus: (</w:t>
      </w:r>
      <w:proofErr w:type="spellStart"/>
      <w:r>
        <w:t>master</w:t>
      </w:r>
      <w:proofErr w:type="spellEnd"/>
      <w:r>
        <w:t>) ei aiheuttanut myöhemmin ongelmia</w:t>
      </w:r>
    </w:p>
    <w:p w14:paraId="642A2F08" w14:textId="7F76663D" w:rsidR="00F25DF6" w:rsidRPr="00F25DF6" w:rsidRDefault="00F25DF6" w:rsidP="00733469"/>
    <w:p w14:paraId="5642D97F" w14:textId="4DA48B5B" w:rsidR="00115316" w:rsidRDefault="00115316" w:rsidP="00733469"/>
    <w:p w14:paraId="3927757B" w14:textId="77777777" w:rsidR="003C1772" w:rsidRDefault="003C1772" w:rsidP="00733469"/>
    <w:p w14:paraId="643CA5DD" w14:textId="77777777" w:rsidR="003C1772" w:rsidRDefault="003C1772" w:rsidP="00733469"/>
    <w:p w14:paraId="6211A1A6" w14:textId="77777777" w:rsidR="003C1772" w:rsidRPr="00F25DF6" w:rsidRDefault="003C1772" w:rsidP="00733469"/>
    <w:p w14:paraId="20966616" w14:textId="53B80D86" w:rsidR="00844050" w:rsidRPr="00844050" w:rsidRDefault="00844050" w:rsidP="00844050">
      <w:pPr>
        <w:rPr>
          <w:lang w:val="en-GB"/>
        </w:rPr>
      </w:pPr>
      <w:r w:rsidRPr="00844050">
        <w:rPr>
          <w:lang w:val="en-GB"/>
        </w:rPr>
        <w:lastRenderedPageBreak/>
        <w:t>PVM: 7.5.2024</w:t>
      </w:r>
    </w:p>
    <w:p w14:paraId="3F9C897A" w14:textId="1AF5A15E" w:rsidR="00844050" w:rsidRPr="00844050" w:rsidRDefault="00844050" w:rsidP="00844050">
      <w:pPr>
        <w:rPr>
          <w:lang w:val="en-GB"/>
        </w:rPr>
      </w:pPr>
      <w:r w:rsidRPr="00844050">
        <w:rPr>
          <w:lang w:val="en-GB"/>
        </w:rPr>
        <w:t>Aktiviteetti: Video: Responsive Portfolio Website [1] -</w:t>
      </w:r>
      <w:r>
        <w:rPr>
          <w:lang w:val="en-GB"/>
        </w:rPr>
        <w:t xml:space="preserve"> </w:t>
      </w:r>
      <w:r w:rsidRPr="00844050">
        <w:rPr>
          <w:lang w:val="en-GB"/>
        </w:rPr>
        <w:t>Homepage and Core Sass/CSS</w:t>
      </w:r>
    </w:p>
    <w:p w14:paraId="0918672D" w14:textId="77777777" w:rsidR="00844050" w:rsidRPr="00553E23" w:rsidRDefault="00844050" w:rsidP="00844050">
      <w:pPr>
        <w:rPr>
          <w:u w:val="single"/>
          <w:lang w:val="en-GB"/>
        </w:rPr>
      </w:pPr>
      <w:r w:rsidRPr="00553E23">
        <w:rPr>
          <w:u w:val="single"/>
          <w:lang w:val="en-GB"/>
        </w:rPr>
        <w:t>Oppimistulokset:</w:t>
      </w:r>
    </w:p>
    <w:p w14:paraId="3C82F155" w14:textId="13C6E072" w:rsidR="005817C9" w:rsidRPr="00553E23" w:rsidRDefault="005817C9" w:rsidP="00733469">
      <w:pPr>
        <w:rPr>
          <w:lang w:val="en-GB"/>
        </w:rPr>
      </w:pPr>
    </w:p>
    <w:p w14:paraId="4F9D3747" w14:textId="7DE07332" w:rsidR="005817C9" w:rsidRDefault="00971A55" w:rsidP="00733469">
      <w:pPr>
        <w:rPr>
          <w:lang w:val="en-GB"/>
        </w:rPr>
      </w:pPr>
      <w:r w:rsidRPr="00971A55">
        <w:rPr>
          <w:lang w:val="en-GB"/>
        </w:rPr>
        <w:t xml:space="preserve">Fontawesome käyttö Font Awesome | Create Your First Font Awesome Kit  </w:t>
      </w:r>
      <w:hyperlink r:id="rId15" w:history="1">
        <w:r w:rsidRPr="00971A55">
          <w:rPr>
            <w:rStyle w:val="Hyperlinkki"/>
            <w:lang w:val="en-GB"/>
          </w:rPr>
          <w:t>https://www.youtube.com/watch?v=Yy1v3pvo4uo&amp;t=36s</w:t>
        </w:r>
      </w:hyperlink>
      <w:r w:rsidRPr="00971A55">
        <w:rPr>
          <w:lang w:val="en-GB"/>
        </w:rPr>
        <w:t xml:space="preserve"> </w:t>
      </w:r>
    </w:p>
    <w:p w14:paraId="4237F3B0" w14:textId="18E5B690" w:rsidR="005817C9" w:rsidRPr="00971A55" w:rsidRDefault="00971A55" w:rsidP="00733469">
      <w:r w:rsidRPr="00971A55">
        <w:t>Loin tilin Fontawesomille ja o</w:t>
      </w:r>
      <w:r>
        <w:t xml:space="preserve">man Kitin, josta sain linkin. Mutta millään en löydä css-linkkiä, pelkästään saan käsiini javascript linkin, en tiedä olisiko tällä väliä mutta yritän saada jostain käsiin </w:t>
      </w:r>
      <w:r w:rsidR="003C1772">
        <w:t>CSS</w:t>
      </w:r>
      <w:r>
        <w:t xml:space="preserve"> </w:t>
      </w:r>
      <w:proofErr w:type="spellStart"/>
      <w:r w:rsidR="003C1772">
        <w:t>K</w:t>
      </w:r>
      <w:r w:rsidR="00B153FF">
        <w:t>it</w:t>
      </w:r>
      <w:proofErr w:type="spellEnd"/>
      <w:r w:rsidR="00B153FF">
        <w:t xml:space="preserve"> </w:t>
      </w:r>
      <w:proofErr w:type="spellStart"/>
      <w:r w:rsidR="003C1772">
        <w:t>E</w:t>
      </w:r>
      <w:r w:rsidR="00B153FF">
        <w:t>mbeded</w:t>
      </w:r>
      <w:proofErr w:type="spellEnd"/>
      <w:r w:rsidR="00B153FF">
        <w:t xml:space="preserve"> </w:t>
      </w:r>
      <w:proofErr w:type="spellStart"/>
      <w:r w:rsidR="003C1772">
        <w:t>C</w:t>
      </w:r>
      <w:r w:rsidR="00B153FF">
        <w:t>ode</w:t>
      </w:r>
      <w:proofErr w:type="spellEnd"/>
      <w:r w:rsidR="00B153FF">
        <w:t xml:space="preserve"> </w:t>
      </w:r>
      <w:r>
        <w:t>linkin. Puuh!</w:t>
      </w:r>
      <w:r w:rsidR="00FE5C74">
        <w:t xml:space="preserve"> No</w:t>
      </w:r>
      <w:r w:rsidR="003C1772">
        <w:t>…</w:t>
      </w:r>
      <w:r w:rsidR="00FE5C74">
        <w:t xml:space="preserve"> kaverin avulla selvisi</w:t>
      </w:r>
      <w:r w:rsidR="00CC2E59">
        <w:t>,</w:t>
      </w:r>
      <w:r w:rsidR="00FE5C74">
        <w:t xml:space="preserve"> että myös </w:t>
      </w:r>
      <w:r w:rsidR="00CC2E59">
        <w:t>JS</w:t>
      </w:r>
      <w:r w:rsidR="00FE5C74">
        <w:t xml:space="preserve"> </w:t>
      </w:r>
      <w:proofErr w:type="spellStart"/>
      <w:r w:rsidR="00CC2E59">
        <w:t>Embed</w:t>
      </w:r>
      <w:proofErr w:type="spellEnd"/>
      <w:r w:rsidR="00CC2E59">
        <w:t xml:space="preserve"> </w:t>
      </w:r>
      <w:proofErr w:type="spellStart"/>
      <w:r w:rsidR="00CC2E59">
        <w:t>Code</w:t>
      </w:r>
      <w:proofErr w:type="spellEnd"/>
      <w:r w:rsidR="00CC2E59">
        <w:t>-</w:t>
      </w:r>
      <w:r w:rsidR="00FE5C74">
        <w:t xml:space="preserve"> linkkiä voi käyttää. Kiitos kaverille. </w:t>
      </w:r>
    </w:p>
    <w:p w14:paraId="5D9EB9BF" w14:textId="77777777" w:rsidR="00FF14C3" w:rsidRPr="00971A55" w:rsidRDefault="00FF14C3" w:rsidP="00733469"/>
    <w:p w14:paraId="2D48CD2C" w14:textId="5381A8F1" w:rsidR="00FF14C3" w:rsidRDefault="001950DB" w:rsidP="00733469">
      <w:r w:rsidRPr="001950DB">
        <w:rPr>
          <w:noProof/>
        </w:rPr>
        <w:drawing>
          <wp:inline distT="0" distB="0" distL="0" distR="0" wp14:anchorId="303AFA12" wp14:editId="0CED5FB1">
            <wp:extent cx="5213350" cy="1642261"/>
            <wp:effectExtent l="0" t="0" r="6350" b="0"/>
            <wp:docPr id="1542424683" name="Kuva 1" descr="Kuva, joka sisältää kohteen teksti, Verkkosivusto, Verkkomainonta, ohjelmisto&#10;&#10;Kuvaus luotu automaattises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24683" name="Kuva 1" descr="Kuva, joka sisältää kohteen teksti, Verkkosivusto, Verkkomainonta, ohjelmisto&#10;&#10;Kuvaus luotu automaattisesti"/>
                    <pic:cNvPicPr/>
                  </pic:nvPicPr>
                  <pic:blipFill>
                    <a:blip r:embed="rId16"/>
                    <a:stretch>
                      <a:fillRect/>
                    </a:stretch>
                  </pic:blipFill>
                  <pic:spPr>
                    <a:xfrm>
                      <a:off x="0" y="0"/>
                      <a:ext cx="5231675" cy="1648034"/>
                    </a:xfrm>
                    <a:prstGeom prst="rect">
                      <a:avLst/>
                    </a:prstGeom>
                  </pic:spPr>
                </pic:pic>
              </a:graphicData>
            </a:graphic>
          </wp:inline>
        </w:drawing>
      </w:r>
    </w:p>
    <w:p w14:paraId="042AFA9B" w14:textId="77777777" w:rsidR="00F60419" w:rsidRDefault="00F60419" w:rsidP="00733469"/>
    <w:p w14:paraId="51ADDF97" w14:textId="063F5A2C" w:rsidR="00F60419" w:rsidRPr="00971A55" w:rsidRDefault="00F60419" w:rsidP="00733469">
      <w:r>
        <w:t>Etenen verkkosivun rakentamisessa todella hitaasti. Käyn läpi monenlaista ongelmaa, enkä ymmärrä</w:t>
      </w:r>
      <w:r w:rsidR="003C1772">
        <w:t xml:space="preserve">, </w:t>
      </w:r>
      <w:r>
        <w:t xml:space="preserve">miten tämä voi olla näin vaikeaa. </w:t>
      </w:r>
      <w:r w:rsidRPr="00F60419">
        <w:t>J</w:t>
      </w:r>
      <w:r>
        <w:t>o</w:t>
      </w:r>
      <w:r w:rsidRPr="00F60419">
        <w:t xml:space="preserve">stain syystä kesken sivun koodaamisen kadotin yhteyden </w:t>
      </w:r>
      <w:proofErr w:type="spellStart"/>
      <w:r w:rsidRPr="00F60419">
        <w:t>css</w:t>
      </w:r>
      <w:proofErr w:type="spellEnd"/>
      <w:r w:rsidR="003C1772">
        <w:t>/</w:t>
      </w:r>
      <w:r w:rsidRPr="00F60419">
        <w:t>index.html "</w:t>
      </w:r>
      <w:r w:rsidR="003C1772">
        <w:t>tiedostosta</w:t>
      </w:r>
      <w:r w:rsidRPr="00F60419">
        <w:t xml:space="preserve">" tuonne </w:t>
      </w:r>
      <w:proofErr w:type="spellStart"/>
      <w:r w:rsidR="003C1772">
        <w:t>scss</w:t>
      </w:r>
      <w:proofErr w:type="spellEnd"/>
      <w:r w:rsidR="003C1772">
        <w:t>/</w:t>
      </w:r>
      <w:proofErr w:type="spellStart"/>
      <w:r w:rsidRPr="00F60419">
        <w:t>main.scss</w:t>
      </w:r>
      <w:proofErr w:type="spellEnd"/>
      <w:r w:rsidRPr="00F60419">
        <w:t xml:space="preserve"> </w:t>
      </w:r>
      <w:r w:rsidR="003C1772">
        <w:t xml:space="preserve">tiedostoon </w:t>
      </w:r>
      <w:r w:rsidRPr="00F60419">
        <w:t>eikä päivitykset main</w:t>
      </w:r>
      <w:r w:rsidR="003C1772">
        <w:t>-</w:t>
      </w:r>
      <w:r w:rsidRPr="00F60419">
        <w:t xml:space="preserve">kansioon tule verkkosivulle. </w:t>
      </w:r>
    </w:p>
    <w:p w14:paraId="5B678B8F" w14:textId="77777777" w:rsidR="00F60419" w:rsidRDefault="00F60419" w:rsidP="00733469"/>
    <w:p w14:paraId="77CF0828" w14:textId="77777777" w:rsidR="00F60419" w:rsidRDefault="00F60419" w:rsidP="00733469">
      <w:r w:rsidRPr="00F60419">
        <w:t>Minulla näyttäisi olevan css&gt; index.html sivulla tuo &lt;link rel="stylesheet" href="css/main.css"&gt;, scss&gt;main.scss alle tehdyt muutokset päivittyvät css&gt;main.css alle, joten mielestäni yhteys on mutta jostain syystä tuo Open live serverin näkymä ei päivity. Eli en saa mitään värejä tai fontteja muokattua. A</w:t>
      </w:r>
      <w:r>
        <w:t>i</w:t>
      </w:r>
      <w:r w:rsidRPr="00F60419">
        <w:t>nostaan index</w:t>
      </w:r>
      <w:r>
        <w:t>.html</w:t>
      </w:r>
      <w:r w:rsidRPr="00F60419">
        <w:t xml:space="preserve"> sivulla tehdyt kirjoitukset siis päivittyvät. </w:t>
      </w:r>
    </w:p>
    <w:p w14:paraId="22BA68C2" w14:textId="77777777" w:rsidR="00F60419" w:rsidRDefault="00F60419" w:rsidP="00733469"/>
    <w:p w14:paraId="5CF3E354" w14:textId="5E2FA1BA" w:rsidR="00FF14C3" w:rsidRPr="00971A55" w:rsidRDefault="00F60419" w:rsidP="00733469">
      <w:r w:rsidRPr="00F60419">
        <w:t>E</w:t>
      </w:r>
      <w:r>
        <w:t>n enää</w:t>
      </w:r>
      <w:r w:rsidRPr="00F60419">
        <w:t xml:space="preserve"> keksi mistä etsiä virhettä.</w:t>
      </w:r>
      <w:r>
        <w:t xml:space="preserve"> Suljen 6 tunnin turhan työn jälkeen ohjelman itkun sekaisin tuntein. </w:t>
      </w:r>
    </w:p>
    <w:p w14:paraId="1364FF43" w14:textId="77777777" w:rsidR="00C07E37" w:rsidRPr="00971A55" w:rsidRDefault="00C07E37">
      <w:pPr>
        <w:pStyle w:val="Hakemistonotsikko"/>
        <w:spacing w:line="360" w:lineRule="auto"/>
      </w:pPr>
    </w:p>
    <w:p w14:paraId="5C0AF1D0" w14:textId="44DC4563" w:rsidR="00553E23" w:rsidRPr="00553E23" w:rsidRDefault="00553E23" w:rsidP="00EB419A">
      <w:pPr>
        <w:pStyle w:val="Hakemistonotsikko"/>
        <w:rPr>
          <w:lang w:val="en-GB"/>
        </w:rPr>
      </w:pPr>
      <w:r w:rsidRPr="00553E23">
        <w:rPr>
          <w:lang w:val="en-GB"/>
        </w:rPr>
        <w:t xml:space="preserve">PVM: </w:t>
      </w:r>
      <w:r>
        <w:rPr>
          <w:lang w:val="en-GB"/>
        </w:rPr>
        <w:t>8</w:t>
      </w:r>
      <w:r w:rsidRPr="00553E23">
        <w:rPr>
          <w:lang w:val="en-GB"/>
        </w:rPr>
        <w:t>.5.2024</w:t>
      </w:r>
    </w:p>
    <w:p w14:paraId="2A706A30" w14:textId="21B5E420" w:rsidR="00553E23" w:rsidRPr="00553E23" w:rsidRDefault="00553E23" w:rsidP="00EB419A">
      <w:pPr>
        <w:pStyle w:val="Hakemistonotsikko"/>
        <w:rPr>
          <w:lang w:val="en-GB"/>
        </w:rPr>
      </w:pPr>
      <w:r w:rsidRPr="00553E23">
        <w:rPr>
          <w:lang w:val="en-GB"/>
        </w:rPr>
        <w:t>Aktiviteetti: Video: Responsive Portfolio Website [</w:t>
      </w:r>
      <w:r>
        <w:rPr>
          <w:lang w:val="en-GB"/>
        </w:rPr>
        <w:t>2</w:t>
      </w:r>
      <w:r w:rsidRPr="00553E23">
        <w:rPr>
          <w:lang w:val="en-GB"/>
        </w:rPr>
        <w:t xml:space="preserve">] - Homepage </w:t>
      </w:r>
      <w:r>
        <w:rPr>
          <w:lang w:val="en-GB"/>
        </w:rPr>
        <w:t>&amp; Main Sass</w:t>
      </w:r>
    </w:p>
    <w:p w14:paraId="3A424ADD" w14:textId="77777777" w:rsidR="00553E23" w:rsidRPr="00EB419A" w:rsidRDefault="00553E23" w:rsidP="00553E23">
      <w:pPr>
        <w:pStyle w:val="Hakemistonotsikko"/>
        <w:spacing w:line="360" w:lineRule="auto"/>
        <w:rPr>
          <w:u w:val="single"/>
        </w:rPr>
      </w:pPr>
      <w:r w:rsidRPr="00EB419A">
        <w:rPr>
          <w:u w:val="single"/>
        </w:rPr>
        <w:t>Oppimistulokset:</w:t>
      </w:r>
    </w:p>
    <w:p w14:paraId="03C1904D" w14:textId="70BE4941" w:rsidR="00553E23" w:rsidRDefault="00553E23" w:rsidP="009E6269">
      <w:pPr>
        <w:pStyle w:val="Hakemistonotsikko"/>
      </w:pPr>
      <w:r>
        <w:t>Kovan urheilun ja hyvin nukutun yön jälkeen uuteen taistoon. Tauko auttoi</w:t>
      </w:r>
      <w:r w:rsidR="009E6269">
        <w:t xml:space="preserve"> ja kurssin käynyt kaveri tsemppasi</w:t>
      </w:r>
      <w:r w:rsidR="009E6269">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sidR="009E6269">
        <w:t xml:space="preserve">, että selviän. </w:t>
      </w:r>
      <w:r>
        <w:t xml:space="preserve">Aloitan alusta </w:t>
      </w:r>
      <w:r w:rsidR="009E6269">
        <w:t xml:space="preserve">videosta 1, </w:t>
      </w:r>
      <w:r>
        <w:t xml:space="preserve">koska en osaa korjata mahdollista virhettä. Ehkä ongelma tuli siinä, että liikuttelin kansioita edestakaisin, kun en saanut selvää, minkä alle mikäkin kansio pitikään tulla, ja jokin meni rikki tässä vaiheessa. Kaikki koodit onneksi tallessa, joten etenin taas systemaattisesti, lopulta mikään ei mennyt vikaan ja pääsen etenemään. </w:t>
      </w:r>
    </w:p>
    <w:p w14:paraId="489B76C3" w14:textId="77777777" w:rsidR="009E6269" w:rsidRPr="009E6269" w:rsidRDefault="009E6269" w:rsidP="009E6269">
      <w:pPr>
        <w:pStyle w:val="Hakemisto1"/>
      </w:pPr>
    </w:p>
    <w:p w14:paraId="72088E5D" w14:textId="7DA5AF91" w:rsidR="001F4366" w:rsidRDefault="00553E23" w:rsidP="009E6269">
      <w:pPr>
        <w:pStyle w:val="Hakemisto1"/>
        <w:ind w:left="0" w:firstLine="0"/>
      </w:pPr>
      <w:r>
        <w:t>Opin etusivulle linkkien teon ja kuinka haetaan</w:t>
      </w:r>
      <w:r w:rsidR="00201DF4">
        <w:t xml:space="preserve"> kuvakkeita fontawesome -svuilta tai</w:t>
      </w:r>
      <w:r w:rsidR="009E6269">
        <w:t xml:space="preserve"> </w:t>
      </w:r>
      <w:r w:rsidR="00201DF4">
        <w:t xml:space="preserve">muuten linkittämään ulkopuolisiin ”kirjastoihin”, </w:t>
      </w:r>
      <w:r>
        <w:t>leik</w:t>
      </w:r>
      <w:r w:rsidR="00201DF4">
        <w:t>ittelin</w:t>
      </w:r>
      <w:r>
        <w:t xml:space="preserve"> väripaletilla</w:t>
      </w:r>
      <w:r w:rsidR="00201DF4">
        <w:t>, opin</w:t>
      </w:r>
      <w:r>
        <w:t xml:space="preserve"> lataamaan </w:t>
      </w:r>
      <w:r>
        <w:lastRenderedPageBreak/>
        <w:t>kuvia ohjelmaan</w:t>
      </w:r>
      <w:r w:rsidR="00201DF4">
        <w:t xml:space="preserve"> sekä </w:t>
      </w:r>
      <w:r>
        <w:t>muuttujie</w:t>
      </w:r>
      <w:r w:rsidR="00201DF4">
        <w:t>n</w:t>
      </w:r>
      <w:r>
        <w:t xml:space="preserve"> käyttöä</w:t>
      </w:r>
      <w:r w:rsidR="00201DF4">
        <w:t xml:space="preserve"> eri tavoin. @mixin </w:t>
      </w:r>
      <w:r w:rsidR="001F4366">
        <w:t>toiminto</w:t>
      </w:r>
      <w:r w:rsidR="00201DF4">
        <w:t xml:space="preserve"> on hyödyllinen kun halutaan käyttää eri osissa useamman kerran jotakin tyylejä (CSS -sääntöjä) kuten tekstityylit ja sitten niitä voi käyttää @include käskyllä monessa paikkaa. </w:t>
      </w:r>
      <w:r w:rsidR="001F4366">
        <w:t>Nesting tarkoittaa sitä, että jokin ominaisuus halutaan kohdistaa vain tiettyyn osaan sivua kuten nyt esim. kuvakkeisiin, jolle luotiin ominaisuuksia, kuten värin vaihtuminen viiveellä käyttäjän osoittaessa kuvaketta.</w:t>
      </w:r>
    </w:p>
    <w:p w14:paraId="3C9348CC" w14:textId="77777777" w:rsidR="001F4366" w:rsidRDefault="001F4366" w:rsidP="009E6269">
      <w:pPr>
        <w:pStyle w:val="Hakemisto1"/>
        <w:ind w:left="0" w:firstLine="0"/>
      </w:pPr>
    </w:p>
    <w:p w14:paraId="5C7F5571" w14:textId="4D4A75BA" w:rsidR="00415EC3" w:rsidRDefault="00201DF4" w:rsidP="009E6269">
      <w:pPr>
        <w:pStyle w:val="Hakemisto1"/>
        <w:ind w:left="0" w:firstLine="0"/>
      </w:pPr>
      <w:r>
        <w:t>Lisäksi pohdiskelin, miten voin hyödyntää tätä kurssia ja se sai syvemmän merkityksen ja kiinnostuksen</w:t>
      </w:r>
      <w:r w:rsidR="009E6269">
        <w:t>,</w:t>
      </w:r>
      <w:r>
        <w:t xml:space="preserve"> kun aloin suunnitella itseäni hyödyntävää portfolion tekoa. Tähän kuluikin aikaa, kun pohdin, mitä projekteja voisin esitellä ja hain niihin liittyviä kuvitusta ja pohdiskelin värimaailmaa</w:t>
      </w:r>
      <w:r w:rsidR="009E6269">
        <w:t xml:space="preserve">. Ensimmäisen taustakuvan päädyinkin vaihtamaan toiseen. </w:t>
      </w:r>
    </w:p>
    <w:p w14:paraId="20027A18" w14:textId="77777777" w:rsidR="003C1772" w:rsidRPr="003C1772" w:rsidRDefault="003C1772" w:rsidP="003C1772"/>
    <w:p w14:paraId="4211B422" w14:textId="64FD6289" w:rsidR="00553E23" w:rsidRDefault="00553E23" w:rsidP="003127E5">
      <w:pPr>
        <w:pStyle w:val="Leipteksti"/>
        <w:rPr>
          <w:b/>
          <w:bCs/>
          <w:sz w:val="28"/>
          <w:szCs w:val="28"/>
          <w:lang w:val="en-GB"/>
        </w:rPr>
      </w:pPr>
      <w:r w:rsidRPr="00553E23">
        <w:rPr>
          <w:b/>
          <w:bCs/>
          <w:noProof/>
          <w:sz w:val="28"/>
          <w:szCs w:val="28"/>
          <w:lang w:val="en-GB"/>
        </w:rPr>
        <w:drawing>
          <wp:inline distT="0" distB="0" distL="0" distR="0" wp14:anchorId="3463A1A7" wp14:editId="54F5D5CE">
            <wp:extent cx="2576223" cy="1752372"/>
            <wp:effectExtent l="0" t="0" r="0" b="635"/>
            <wp:docPr id="535979403" name="Kuv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979403" name=""/>
                    <pic:cNvPicPr/>
                  </pic:nvPicPr>
                  <pic:blipFill>
                    <a:blip r:embed="rId17"/>
                    <a:stretch>
                      <a:fillRect/>
                    </a:stretch>
                  </pic:blipFill>
                  <pic:spPr>
                    <a:xfrm>
                      <a:off x="0" y="0"/>
                      <a:ext cx="2587859" cy="1760287"/>
                    </a:xfrm>
                    <a:prstGeom prst="rect">
                      <a:avLst/>
                    </a:prstGeom>
                  </pic:spPr>
                </pic:pic>
              </a:graphicData>
            </a:graphic>
          </wp:inline>
        </w:drawing>
      </w:r>
      <w:r w:rsidRPr="00553E23">
        <w:rPr>
          <w:b/>
          <w:bCs/>
          <w:noProof/>
          <w:sz w:val="28"/>
          <w:szCs w:val="28"/>
          <w:lang w:val="en-GB"/>
        </w:rPr>
        <w:drawing>
          <wp:inline distT="0" distB="0" distL="0" distR="0" wp14:anchorId="67BA1FDF" wp14:editId="3ADF8F27">
            <wp:extent cx="2592125" cy="1751094"/>
            <wp:effectExtent l="0" t="0" r="0" b="1905"/>
            <wp:docPr id="1788273369" name="Kuva 1" descr="Kuva, joka sisältää kohteen teksti, kuvakaappaus, tietokone, ohjelmisto&#10;&#10;Kuvaus luotu automaattises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273369" name="Kuva 1" descr="Kuva, joka sisältää kohteen teksti, kuvakaappaus, tietokone, ohjelmisto&#10;&#10;Kuvaus luotu automaattisesti"/>
                    <pic:cNvPicPr/>
                  </pic:nvPicPr>
                  <pic:blipFill>
                    <a:blip r:embed="rId18"/>
                    <a:stretch>
                      <a:fillRect/>
                    </a:stretch>
                  </pic:blipFill>
                  <pic:spPr>
                    <a:xfrm>
                      <a:off x="0" y="0"/>
                      <a:ext cx="2602506" cy="1758107"/>
                    </a:xfrm>
                    <a:prstGeom prst="rect">
                      <a:avLst/>
                    </a:prstGeom>
                  </pic:spPr>
                </pic:pic>
              </a:graphicData>
            </a:graphic>
          </wp:inline>
        </w:drawing>
      </w:r>
    </w:p>
    <w:p w14:paraId="17EFE564" w14:textId="77777777" w:rsidR="001F4366" w:rsidRDefault="001F4366" w:rsidP="003127E5">
      <w:pPr>
        <w:pStyle w:val="Leipteksti"/>
        <w:rPr>
          <w:b/>
          <w:bCs/>
          <w:sz w:val="28"/>
          <w:szCs w:val="28"/>
          <w:lang w:val="en-GB"/>
        </w:rPr>
      </w:pPr>
    </w:p>
    <w:p w14:paraId="5137E109" w14:textId="77777777" w:rsidR="001F4366" w:rsidRPr="00553E23" w:rsidRDefault="001F4366" w:rsidP="00EB419A">
      <w:pPr>
        <w:pStyle w:val="Hakemistonotsikko"/>
        <w:rPr>
          <w:lang w:val="en-GB"/>
        </w:rPr>
      </w:pPr>
      <w:r w:rsidRPr="00553E23">
        <w:rPr>
          <w:lang w:val="en-GB"/>
        </w:rPr>
        <w:t xml:space="preserve">PVM: </w:t>
      </w:r>
      <w:r>
        <w:rPr>
          <w:lang w:val="en-GB"/>
        </w:rPr>
        <w:t>8</w:t>
      </w:r>
      <w:r w:rsidRPr="00553E23">
        <w:rPr>
          <w:lang w:val="en-GB"/>
        </w:rPr>
        <w:t>.5.2024</w:t>
      </w:r>
    </w:p>
    <w:p w14:paraId="67C0F906" w14:textId="49D79EA7" w:rsidR="001F4366" w:rsidRPr="00553E23" w:rsidRDefault="001F4366" w:rsidP="00EB419A">
      <w:pPr>
        <w:pStyle w:val="Hakemistonotsikko"/>
        <w:rPr>
          <w:lang w:val="en-GB"/>
        </w:rPr>
      </w:pPr>
      <w:r w:rsidRPr="00553E23">
        <w:rPr>
          <w:lang w:val="en-GB"/>
        </w:rPr>
        <w:t>Aktiviteetti: Video: Responsive Portfolio Website [</w:t>
      </w:r>
      <w:r>
        <w:rPr>
          <w:lang w:val="en-GB"/>
        </w:rPr>
        <w:t>3</w:t>
      </w:r>
      <w:r w:rsidRPr="00553E23">
        <w:rPr>
          <w:lang w:val="en-GB"/>
        </w:rPr>
        <w:t xml:space="preserve">] </w:t>
      </w:r>
      <w:r w:rsidR="0022220D">
        <w:rPr>
          <w:lang w:val="en-GB"/>
        </w:rPr>
        <w:t>–</w:t>
      </w:r>
      <w:r w:rsidRPr="00553E23">
        <w:rPr>
          <w:lang w:val="en-GB"/>
        </w:rPr>
        <w:t xml:space="preserve"> </w:t>
      </w:r>
      <w:r w:rsidR="006C6A8E" w:rsidRPr="006C6A8E">
        <w:rPr>
          <w:lang w:val="en-GB"/>
        </w:rPr>
        <w:t>Rotating Menu Button</w:t>
      </w:r>
    </w:p>
    <w:p w14:paraId="6B991BA1" w14:textId="77777777" w:rsidR="001F4366" w:rsidRDefault="001F4366" w:rsidP="00EB419A">
      <w:pPr>
        <w:pStyle w:val="Hakemistonotsikko"/>
        <w:rPr>
          <w:u w:val="single"/>
        </w:rPr>
      </w:pPr>
      <w:r w:rsidRPr="00EB419A">
        <w:rPr>
          <w:u w:val="single"/>
        </w:rPr>
        <w:t xml:space="preserve">Oppimistulokset: </w:t>
      </w:r>
    </w:p>
    <w:p w14:paraId="01ABDD9E" w14:textId="77777777" w:rsidR="00EB419A" w:rsidRPr="00EB419A" w:rsidRDefault="00EB419A" w:rsidP="00EB419A">
      <w:pPr>
        <w:pStyle w:val="Hakemisto1"/>
      </w:pPr>
    </w:p>
    <w:p w14:paraId="56B0A1B1" w14:textId="262409A1" w:rsidR="001F4366" w:rsidRDefault="001F4366" w:rsidP="001F4366">
      <w:pPr>
        <w:pStyle w:val="Hakemistonotsikko"/>
      </w:pPr>
      <w:r w:rsidRPr="001F4366">
        <w:t>Heti videon alussa h</w:t>
      </w:r>
      <w:r>
        <w:t xml:space="preserve">uomaan, että minulla ei ole luotuna scss kansion alle _config.scss tiedostoa, olen </w:t>
      </w:r>
      <w:proofErr w:type="spellStart"/>
      <w:r>
        <w:t>skipannut</w:t>
      </w:r>
      <w:proofErr w:type="spellEnd"/>
      <w:r>
        <w:t xml:space="preserve"> tämän vaiheen </w:t>
      </w:r>
      <w:r w:rsidR="003C1772">
        <w:t>edelliseltä luennolta</w:t>
      </w:r>
      <w:r>
        <w:t xml:space="preserve">. Joten on palattava edelliseen videoon uudelleen, kertailen samalla opittua. </w:t>
      </w:r>
      <w:r w:rsidR="008744EA">
        <w:t>Huomaan, että olin lopettanut videon katselun juuri ennen tätä. Hah!</w:t>
      </w:r>
    </w:p>
    <w:p w14:paraId="4220BBE9" w14:textId="77777777" w:rsidR="0012070F" w:rsidRDefault="0012070F" w:rsidP="0012070F">
      <w:pPr>
        <w:pStyle w:val="Hakemisto1"/>
      </w:pPr>
    </w:p>
    <w:p w14:paraId="71493025" w14:textId="3CDE67D9" w:rsidR="00AE6AAB" w:rsidRDefault="0012070F" w:rsidP="0012070F">
      <w:r>
        <w:t xml:space="preserve">Jos muutokset ei astu voimaan, voi joutua käynnistämään sass uudelleen käyttämällä komentokeskuksessa käskyä ”npm run sass”. Tämä muistiin. </w:t>
      </w:r>
      <w:r w:rsidR="00AE6AAB">
        <w:t xml:space="preserve">Jatketaan valikon rakentamisella, johon tarvitaan javascriptausta. Menun teossa törmään ongelmaan, että väkisin  riville 11 kirjoitettu toggleMenu haluaa olla funktio, enkä saa sitä muutettua. En vielä tiedä mihin tämä vaikuttaa. </w:t>
      </w:r>
    </w:p>
    <w:p w14:paraId="2C39BA65" w14:textId="34C06D9C" w:rsidR="0012070F" w:rsidRDefault="00B502AA" w:rsidP="0012070F">
      <w:r>
        <w:rPr>
          <w:noProof/>
        </w:rPr>
        <w:lastRenderedPageBreak/>
        <mc:AlternateContent>
          <mc:Choice Requires="wps">
            <w:drawing>
              <wp:anchor distT="0" distB="0" distL="114300" distR="114300" simplePos="0" relativeHeight="251662336" behindDoc="0" locked="0" layoutInCell="1" allowOverlap="1" wp14:anchorId="334537B8" wp14:editId="089F02DE">
                <wp:simplePos x="0" y="0"/>
                <wp:positionH relativeFrom="column">
                  <wp:posOffset>811460</wp:posOffset>
                </wp:positionH>
                <wp:positionV relativeFrom="paragraph">
                  <wp:posOffset>1288191</wp:posOffset>
                </wp:positionV>
                <wp:extent cx="782262" cy="121993"/>
                <wp:effectExtent l="0" t="57150" r="18415" b="30480"/>
                <wp:wrapNone/>
                <wp:docPr id="1824273173" name="Suora nuoliyhdysviiva 2"/>
                <wp:cNvGraphicFramePr/>
                <a:graphic xmlns:a="http://schemas.openxmlformats.org/drawingml/2006/main">
                  <a:graphicData uri="http://schemas.microsoft.com/office/word/2010/wordprocessingShape">
                    <wps:wsp>
                      <wps:cNvCnPr/>
                      <wps:spPr>
                        <a:xfrm flipV="1">
                          <a:off x="0" y="0"/>
                          <a:ext cx="782262" cy="12199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82F61E0" id="_x0000_t32" coordsize="21600,21600" o:spt="32" o:oned="t" path="m,l21600,21600e" filled="f">
                <v:path arrowok="t" fillok="f" o:connecttype="none"/>
                <o:lock v:ext="edit" shapetype="t"/>
              </v:shapetype>
              <v:shape id="Suora nuoliyhdysviiva 2" o:spid="_x0000_s1026" type="#_x0000_t32" style="position:absolute;margin-left:63.9pt;margin-top:101.45pt;width:61.6pt;height:9.6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" strokecolor="#4472c4 [3204]" strokeweight=".5pt">
                <v:stroke endarrow="block" joinstyle="miter"/>
              </v:shape>
            </w:pict>
          </mc:Fallback>
        </mc:AlternateContent>
      </w:r>
      <w:r>
        <w:rPr>
          <w:noProof/>
        </w:rPr>
        <mc:AlternateContent>
          <mc:Choice Requires="wps">
            <w:drawing>
              <wp:anchor distT="0" distB="0" distL="114300" distR="114300" simplePos="0" relativeHeight="251664384" behindDoc="0" locked="0" layoutInCell="1" allowOverlap="1" wp14:anchorId="56127DCF" wp14:editId="4A326B2B">
                <wp:simplePos x="0" y="0"/>
                <wp:positionH relativeFrom="column">
                  <wp:posOffset>3396095</wp:posOffset>
                </wp:positionH>
                <wp:positionV relativeFrom="paragraph">
                  <wp:posOffset>1389607</wp:posOffset>
                </wp:positionV>
                <wp:extent cx="724120" cy="69137"/>
                <wp:effectExtent l="0" t="57150" r="19050" b="26670"/>
                <wp:wrapNone/>
                <wp:docPr id="2009714784" name="Suora nuoliyhdysviiva 2"/>
                <wp:cNvGraphicFramePr/>
                <a:graphic xmlns:a="http://schemas.openxmlformats.org/drawingml/2006/main">
                  <a:graphicData uri="http://schemas.microsoft.com/office/word/2010/wordprocessingShape">
                    <wps:wsp>
                      <wps:cNvCnPr/>
                      <wps:spPr>
                        <a:xfrm flipV="1">
                          <a:off x="0" y="0"/>
                          <a:ext cx="724120" cy="6913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7510A0" id="Suora nuoliyhdysviiva 2" o:spid="_x0000_s1026" type="#_x0000_t32" style="position:absolute;margin-left:267.4pt;margin-top:109.4pt;width:57pt;height:5.45pt;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" strokecolor="#4472c4 [3204]" strokeweight=".5pt">
                <v:stroke endarrow="block" joinstyle="miter"/>
              </v:shape>
            </w:pict>
          </mc:Fallback>
        </mc:AlternateContent>
      </w:r>
      <w:r>
        <w:rPr>
          <w:noProof/>
        </w:rPr>
        <mc:AlternateContent>
          <mc:Choice Requires="wps">
            <w:drawing>
              <wp:anchor distT="0" distB="0" distL="114300" distR="114300" simplePos="0" relativeHeight="251661312" behindDoc="0" locked="0" layoutInCell="1" allowOverlap="1" wp14:anchorId="318F4EC7" wp14:editId="6782E24D">
                <wp:simplePos x="0" y="0"/>
                <wp:positionH relativeFrom="column">
                  <wp:posOffset>2654630</wp:posOffset>
                </wp:positionH>
                <wp:positionV relativeFrom="paragraph">
                  <wp:posOffset>1124358</wp:posOffset>
                </wp:positionV>
                <wp:extent cx="2345524" cy="588396"/>
                <wp:effectExtent l="0" t="0" r="17145" b="21590"/>
                <wp:wrapNone/>
                <wp:docPr id="566182109" name="Ellipsi 1"/>
                <wp:cNvGraphicFramePr/>
                <a:graphic xmlns:a="http://schemas.openxmlformats.org/drawingml/2006/main">
                  <a:graphicData uri="http://schemas.microsoft.com/office/word/2010/wordprocessingShape">
                    <wps:wsp>
                      <wps:cNvSpPr/>
                      <wps:spPr>
                        <a:xfrm>
                          <a:off x="0" y="0"/>
                          <a:ext cx="2345524" cy="588396"/>
                        </a:xfrm>
                        <a:prstGeom prst="ellipse">
                          <a:avLst/>
                        </a:prstGeom>
                        <a:no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7918F9C" id="Ellipsi 1" o:spid="_x0000_s1026" style="position:absolute;margin-left:209.05pt;margin-top:88.55pt;width:184.7pt;height:46.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" filled="f" strokecolor="white [3212]" strokeweight="1pt">
                <v:stroke joinstyle="miter"/>
              </v:oval>
            </w:pict>
          </mc:Fallback>
        </mc:AlternateContent>
      </w:r>
      <w:r w:rsidR="00AE6AAB">
        <w:rPr>
          <w:noProof/>
        </w:rPr>
        <mc:AlternateContent>
          <mc:Choice Requires="wps">
            <w:drawing>
              <wp:anchor distT="0" distB="0" distL="114300" distR="114300" simplePos="0" relativeHeight="251659264" behindDoc="0" locked="0" layoutInCell="1" allowOverlap="1" wp14:anchorId="1EC4EDB1" wp14:editId="727BE915">
                <wp:simplePos x="0" y="0"/>
                <wp:positionH relativeFrom="column">
                  <wp:posOffset>43539</wp:posOffset>
                </wp:positionH>
                <wp:positionV relativeFrom="paragraph">
                  <wp:posOffset>1140957</wp:posOffset>
                </wp:positionV>
                <wp:extent cx="2345524" cy="588396"/>
                <wp:effectExtent l="0" t="0" r="17145" b="21590"/>
                <wp:wrapNone/>
                <wp:docPr id="730730963" name="Ellipsi 1"/>
                <wp:cNvGraphicFramePr/>
                <a:graphic xmlns:a="http://schemas.openxmlformats.org/drawingml/2006/main">
                  <a:graphicData uri="http://schemas.microsoft.com/office/word/2010/wordprocessingShape">
                    <wps:wsp>
                      <wps:cNvSpPr/>
                      <wps:spPr>
                        <a:xfrm>
                          <a:off x="0" y="0"/>
                          <a:ext cx="2345524" cy="588396"/>
                        </a:xfrm>
                        <a:prstGeom prst="ellipse">
                          <a:avLst/>
                        </a:prstGeom>
                        <a:no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589B3CB" id="Ellipsi 1" o:spid="_x0000_s1026" style="position:absolute;margin-left:3.45pt;margin-top:89.85pt;width:184.7pt;height:46.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" filled="f" strokecolor="white [3212]" strokeweight="1pt">
                <v:stroke joinstyle="miter"/>
              </v:oval>
            </w:pict>
          </mc:Fallback>
        </mc:AlternateContent>
      </w:r>
      <w:r w:rsidR="00AE6AAB">
        <w:t xml:space="preserve"> </w:t>
      </w:r>
      <w:r w:rsidRPr="00B502AA">
        <w:rPr>
          <w:noProof/>
        </w:rPr>
        <w:drawing>
          <wp:inline distT="0" distB="0" distL="0" distR="0" wp14:anchorId="2C9FEC34" wp14:editId="167D344A">
            <wp:extent cx="2666554" cy="2056079"/>
            <wp:effectExtent l="0" t="0" r="635" b="1905"/>
            <wp:docPr id="542685389" name="Kuva 1" descr="Kuva, joka sisältää kohteen teksti, kuvakaappaus, ohjelmisto&#10;&#10;Kuvaus luotu automaattises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685389" name="Kuva 1" descr="Kuva, joka sisältää kohteen teksti, kuvakaappaus, ohjelmisto&#10;&#10;Kuvaus luotu automaattisesti"/>
                    <pic:cNvPicPr/>
                  </pic:nvPicPr>
                  <pic:blipFill>
                    <a:blip r:embed="rId19"/>
                    <a:stretch>
                      <a:fillRect/>
                    </a:stretch>
                  </pic:blipFill>
                  <pic:spPr>
                    <a:xfrm>
                      <a:off x="0" y="0"/>
                      <a:ext cx="2684851" cy="2070187"/>
                    </a:xfrm>
                    <a:prstGeom prst="rect">
                      <a:avLst/>
                    </a:prstGeom>
                  </pic:spPr>
                </pic:pic>
              </a:graphicData>
            </a:graphic>
          </wp:inline>
        </w:drawing>
      </w:r>
      <w:r w:rsidRPr="00B502AA">
        <w:rPr>
          <w:noProof/>
        </w:rPr>
        <w:t xml:space="preserve"> </w:t>
      </w:r>
      <w:r w:rsidRPr="00B502AA">
        <w:rPr>
          <w:noProof/>
        </w:rPr>
        <w:drawing>
          <wp:inline distT="0" distB="0" distL="0" distR="0" wp14:anchorId="7B5860F3" wp14:editId="2921D47E">
            <wp:extent cx="2791158" cy="1793108"/>
            <wp:effectExtent l="0" t="0" r="0" b="0"/>
            <wp:docPr id="419840672" name="Kuva 1" descr="Kuva, joka sisältää kohteen teksti, kuvakaappaus, ohjelmisto, Multimediaohjelmisto&#10;&#10;Kuvaus luotu automaattises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840672" name="Kuva 1" descr="Kuva, joka sisältää kohteen teksti, kuvakaappaus, ohjelmisto, Multimediaohjelmisto&#10;&#10;Kuvaus luotu automaattisesti"/>
                    <pic:cNvPicPr/>
                  </pic:nvPicPr>
                  <pic:blipFill>
                    <a:blip r:embed="rId20"/>
                    <a:stretch>
                      <a:fillRect/>
                    </a:stretch>
                  </pic:blipFill>
                  <pic:spPr>
                    <a:xfrm>
                      <a:off x="0" y="0"/>
                      <a:ext cx="2805804" cy="1802517"/>
                    </a:xfrm>
                    <a:prstGeom prst="rect">
                      <a:avLst/>
                    </a:prstGeom>
                  </pic:spPr>
                </pic:pic>
              </a:graphicData>
            </a:graphic>
          </wp:inline>
        </w:drawing>
      </w:r>
    </w:p>
    <w:p w14:paraId="79698A02" w14:textId="2F6C4B96" w:rsidR="00B03272" w:rsidRDefault="00B03272" w:rsidP="0012070F">
      <w:r>
        <w:t xml:space="preserve">Kun muutan alempaa käskyä jossa sille annetaan toiminto, se muuttuu siniseksi ja kun palautan funktion ”käskyn” se muuttuu oranssiksi. Näin ei käy videolla, enkä ymmärrä mistä se johtuu. Eli funktioille </w:t>
      </w:r>
      <w:r w:rsidR="00CC2E59">
        <w:t>voidaan antaa tällä tavoin ”</w:t>
      </w:r>
      <w:r>
        <w:t>ominaisuuksia</w:t>
      </w:r>
      <w:r w:rsidR="00CC2E59">
        <w:t>”/ tehtäviä.</w:t>
      </w:r>
    </w:p>
    <w:p w14:paraId="221476E6" w14:textId="77777777" w:rsidR="0012070F" w:rsidRDefault="0012070F" w:rsidP="0012070F"/>
    <w:p w14:paraId="6564CB2F" w14:textId="44544328" w:rsidR="0012070F" w:rsidRDefault="006C6A8E" w:rsidP="0012070F">
      <w:r w:rsidRPr="006C6A8E">
        <w:t>Dev tools in avulla voi k</w:t>
      </w:r>
      <w:r>
        <w:t xml:space="preserve">atsella miten asetukset siis toimivat. Mutta en hoksaa, miten Dev Toolsit saa käyttöön. Googlaan: </w:t>
      </w:r>
      <w:hyperlink r:id="rId21" w:history="1">
        <w:r w:rsidRPr="00A10546">
          <w:rPr>
            <w:rStyle w:val="Hyperlinkki"/>
          </w:rPr>
          <w:t>https://developer.chrome.com/docs/devtools/overview</w:t>
        </w:r>
      </w:hyperlink>
    </w:p>
    <w:p w14:paraId="56D3AD5E" w14:textId="5A347E8F" w:rsidR="003A053A" w:rsidRDefault="006C6A8E" w:rsidP="0012070F">
      <w:r>
        <w:t xml:space="preserve">ja opin heti, että ’right-click’ sivulla, jota haluaa tarkastella ja valitaan ”Näytä sivun lähde”. </w:t>
      </w:r>
      <w:r w:rsidR="003A053A">
        <w:t>Tässä näen vaan siis sivun koodin, mutten pääse syvemmälle tai muokkaamaan mitään. Huomaan</w:t>
      </w:r>
      <w:r w:rsidR="00CC2E59">
        <w:t xml:space="preserve">, </w:t>
      </w:r>
      <w:r w:rsidR="003A053A">
        <w:t xml:space="preserve">että kyse on </w:t>
      </w:r>
      <w:proofErr w:type="spellStart"/>
      <w:r w:rsidR="003A053A">
        <w:t>chrome</w:t>
      </w:r>
      <w:proofErr w:type="spellEnd"/>
      <w:r w:rsidR="003A053A">
        <w:t xml:space="preserve"> </w:t>
      </w:r>
      <w:proofErr w:type="spellStart"/>
      <w:r w:rsidR="003A053A">
        <w:t>dev</w:t>
      </w:r>
      <w:proofErr w:type="spellEnd"/>
      <w:r w:rsidR="003A053A">
        <w:t xml:space="preserve"> toolsista. Minulla oma sivusto avautuu edge -selaimeen. Valikosta löytyy &gt; Lisää työkaluja &gt; Kehittäjien työkalut. Täältä löydän jotain, joka näyttää erilaiselle. Edgen työkalut avautuvat</w:t>
      </w:r>
      <w:r w:rsidR="00CC2E59">
        <w:t xml:space="preserve">. </w:t>
      </w:r>
    </w:p>
    <w:p w14:paraId="363F3600" w14:textId="77777777" w:rsidR="003A053A" w:rsidRDefault="003A053A" w:rsidP="00EB419A"/>
    <w:p w14:paraId="0B95B1E4" w14:textId="77777777" w:rsidR="003A053A" w:rsidRPr="00370C4F" w:rsidRDefault="003A053A" w:rsidP="00EB419A">
      <w:pPr>
        <w:pStyle w:val="Hakemistonotsikko"/>
      </w:pPr>
      <w:r w:rsidRPr="00370C4F">
        <w:t>PVM: 8.5.2024</w:t>
      </w:r>
    </w:p>
    <w:p w14:paraId="1BDF972B" w14:textId="43AD8BBD" w:rsidR="00C9283C" w:rsidRDefault="003A053A" w:rsidP="00EB419A">
      <w:r w:rsidRPr="00370C4F">
        <w:t xml:space="preserve">Aktiviteetti: Video: </w:t>
      </w:r>
      <w:r w:rsidR="00C9283C" w:rsidRPr="00370C4F">
        <w:t xml:space="preserve">Understand the DevTools user interface </w:t>
      </w:r>
      <w:hyperlink r:id="rId22" w:history="1">
        <w:r w:rsidR="00C9283C" w:rsidRPr="00370C4F">
          <w:rPr>
            <w:rStyle w:val="Hyperlinkki"/>
          </w:rPr>
          <w:t>https://youtu.be/ayemJLeE55c?si=rzsTURDLdcWl8nvN</w:t>
        </w:r>
      </w:hyperlink>
      <w:r w:rsidRPr="00370C4F">
        <w:t xml:space="preserve"> </w:t>
      </w:r>
    </w:p>
    <w:p w14:paraId="1DF1625C" w14:textId="26295CF3" w:rsidR="003A053A" w:rsidRDefault="003A053A" w:rsidP="00EB419A">
      <w:pPr>
        <w:pStyle w:val="Hakemistonotsikko"/>
        <w:rPr>
          <w:u w:val="single"/>
        </w:rPr>
      </w:pPr>
      <w:r w:rsidRPr="00EB419A">
        <w:rPr>
          <w:u w:val="single"/>
        </w:rPr>
        <w:t xml:space="preserve">Oppimistulokset: </w:t>
      </w:r>
    </w:p>
    <w:p w14:paraId="27660B52" w14:textId="77777777" w:rsidR="00BE2463" w:rsidRPr="00BE2463" w:rsidRDefault="00BE2463" w:rsidP="00BE2463">
      <w:pPr>
        <w:pStyle w:val="Hakemisto1"/>
      </w:pPr>
    </w:p>
    <w:p w14:paraId="7B330EA1" w14:textId="2601D998" w:rsidR="003A053A" w:rsidRDefault="003A053A" w:rsidP="0012070F">
      <w:r>
        <w:t>Tarkastelen</w:t>
      </w:r>
      <w:r w:rsidR="00C9283C">
        <w:t xml:space="preserve"> videon avulla DevToolsia ja tekemiäni </w:t>
      </w:r>
      <w:r>
        <w:t>muutoksia</w:t>
      </w:r>
      <w:r w:rsidR="00C9283C">
        <w:t xml:space="preserve"> sivustolle.</w:t>
      </w:r>
      <w:r w:rsidR="00E366CC">
        <w:t xml:space="preserve"> Tätä kautta testailen myös</w:t>
      </w:r>
      <w:r w:rsidR="002E3A2B">
        <w:t>,</w:t>
      </w:r>
      <w:r w:rsidR="00E366CC">
        <w:t xml:space="preserve"> miten verkkosivu taipuu eri laitteille ja huomaan että esim. sukunimeni ei näy kokonaan pienemmillä laitteilla. </w:t>
      </w:r>
      <w:r w:rsidR="002E3A2B">
        <w:t>En kuitenkaan äkkiseltään pysty tarkastamaan s</w:t>
      </w:r>
      <w:r w:rsidR="000F70D1">
        <w:t>a</w:t>
      </w:r>
      <w:r w:rsidR="002E3A2B">
        <w:t xml:space="preserve">moja asioita kuin videolla tuon valikon toimivuudesta. En tiedä onko kyse siitä, että valikko ei toimi vai siitä etten löydä työkaluja valintaan. Palaan tähän myöhemmin. </w:t>
      </w:r>
      <w:r w:rsidR="000F70D1">
        <w:t xml:space="preserve">Jää kuitenkin vaikutelma, että nuo muutokset ’-menu.scss’ tiedostossa ei välity ’main’ tiedostoon vaikka @import ’menu’ onkin kirjoitettu koodiin. </w:t>
      </w:r>
    </w:p>
    <w:p w14:paraId="58B43440" w14:textId="77777777" w:rsidR="002E3A2B" w:rsidRDefault="002E3A2B" w:rsidP="0012070F"/>
    <w:p w14:paraId="3342F43F" w14:textId="5041E36B" w:rsidR="002E3A2B" w:rsidRPr="00370C4F" w:rsidRDefault="002E3A2B" w:rsidP="00EB419A">
      <w:pPr>
        <w:rPr>
          <w:lang w:val="en-GB"/>
        </w:rPr>
      </w:pPr>
      <w:r w:rsidRPr="00370C4F">
        <w:rPr>
          <w:lang w:val="en-GB"/>
        </w:rPr>
        <w:t>PVM: 9.5.2024</w:t>
      </w:r>
    </w:p>
    <w:p w14:paraId="45C70C9D" w14:textId="6B3E9891" w:rsidR="002E3A2B" w:rsidRPr="00553E23" w:rsidRDefault="002E3A2B" w:rsidP="00EB419A">
      <w:pPr>
        <w:pStyle w:val="Hakemistonotsikko"/>
        <w:rPr>
          <w:lang w:val="en-GB"/>
        </w:rPr>
      </w:pPr>
      <w:r w:rsidRPr="00553E23">
        <w:rPr>
          <w:lang w:val="en-GB"/>
        </w:rPr>
        <w:t>Aktiviteetti: Video: Responsive Portfolio Website [</w:t>
      </w:r>
      <w:r w:rsidR="00822B9F">
        <w:rPr>
          <w:lang w:val="en-GB"/>
        </w:rPr>
        <w:t>4</w:t>
      </w:r>
      <w:r w:rsidRPr="00553E23">
        <w:rPr>
          <w:lang w:val="en-GB"/>
        </w:rPr>
        <w:t xml:space="preserve">] </w:t>
      </w:r>
      <w:r>
        <w:rPr>
          <w:lang w:val="en-GB"/>
        </w:rPr>
        <w:t>–</w:t>
      </w:r>
      <w:r w:rsidRPr="00553E23">
        <w:rPr>
          <w:lang w:val="en-GB"/>
        </w:rPr>
        <w:t xml:space="preserve"> </w:t>
      </w:r>
      <w:r w:rsidR="0030691B" w:rsidRPr="0030691B">
        <w:rPr>
          <w:lang w:val="en-GB"/>
        </w:rPr>
        <w:t>Menu Overlay &amp; Responsiveness</w:t>
      </w:r>
    </w:p>
    <w:p w14:paraId="003BAFB1" w14:textId="77777777" w:rsidR="002E3A2B" w:rsidRDefault="002E3A2B" w:rsidP="00EB419A">
      <w:pPr>
        <w:pStyle w:val="Hakemistonotsikko"/>
        <w:rPr>
          <w:u w:val="single"/>
        </w:rPr>
      </w:pPr>
      <w:r w:rsidRPr="00EB419A">
        <w:rPr>
          <w:u w:val="single"/>
        </w:rPr>
        <w:t xml:space="preserve">Oppimistulokset: </w:t>
      </w:r>
    </w:p>
    <w:p w14:paraId="2643A85B" w14:textId="77777777" w:rsidR="00BE2463" w:rsidRPr="00BE2463" w:rsidRDefault="00BE2463" w:rsidP="00BE2463">
      <w:pPr>
        <w:pStyle w:val="Hakemisto1"/>
      </w:pPr>
    </w:p>
    <w:p w14:paraId="591AD9E4" w14:textId="77777777" w:rsidR="00FB31B4" w:rsidRDefault="00822B9F" w:rsidP="00822B9F">
      <w:pPr>
        <w:pStyle w:val="Hakemisto1"/>
      </w:pPr>
      <w:r>
        <w:t xml:space="preserve">Käyn vielä edellisen videon loppuun menu -valikkoa askarrellessa ja totean, että muutokset </w:t>
      </w:r>
    </w:p>
    <w:p w14:paraId="03A640D9" w14:textId="2D9B2462" w:rsidR="00FB31B4" w:rsidRDefault="00822B9F" w:rsidP="00822B9F">
      <w:pPr>
        <w:pStyle w:val="Hakemisto1"/>
      </w:pPr>
      <w:r>
        <w:t>ei ole aktiivisia. Menen videoon 4 ja mikään muutos, jonka teen _menu.scss tiedostoon</w:t>
      </w:r>
      <w:r w:rsidR="00FB31B4">
        <w:t>,</w:t>
      </w:r>
      <w:r>
        <w:t xml:space="preserve"> ei</w:t>
      </w:r>
      <w:r w:rsidR="00FB31B4">
        <w:t xml:space="preserve"> </w:t>
      </w:r>
    </w:p>
    <w:p w14:paraId="0B08C719" w14:textId="1C74A6E4" w:rsidR="00FB31B4" w:rsidRDefault="00822B9F" w:rsidP="00822B9F">
      <w:pPr>
        <w:pStyle w:val="Hakemisto1"/>
      </w:pPr>
      <w:r>
        <w:t xml:space="preserve">visualisoidu sivulle. </w:t>
      </w:r>
      <w:r w:rsidR="00FB31B4">
        <w:t>Vian etsintää….</w:t>
      </w:r>
      <w:r>
        <w:t xml:space="preserve"> </w:t>
      </w:r>
      <w:r w:rsidR="00DB3CF1">
        <w:t xml:space="preserve">Vertaan koodia useammalta sivulta enkä </w:t>
      </w:r>
    </w:p>
    <w:p w14:paraId="0224029A" w14:textId="42333778" w:rsidR="00FB31B4" w:rsidRDefault="00DB3CF1" w:rsidP="00822B9F">
      <w:pPr>
        <w:pStyle w:val="Hakemisto1"/>
      </w:pPr>
      <w:r>
        <w:t xml:space="preserve">löydä vikaa. </w:t>
      </w:r>
      <w:r w:rsidR="00822B9F">
        <w:t>Eli palaan siihen</w:t>
      </w:r>
      <w:r w:rsidR="00FB31B4">
        <w:t>,</w:t>
      </w:r>
      <w:r w:rsidR="00822B9F">
        <w:t xml:space="preserve"> mihin</w:t>
      </w:r>
      <w:r>
        <w:t xml:space="preserve"> </w:t>
      </w:r>
      <w:r w:rsidR="00822B9F">
        <w:t xml:space="preserve">asti muutokset on tulleet voimaan ja mikä toimii, niin </w:t>
      </w:r>
    </w:p>
    <w:p w14:paraId="26A245AC" w14:textId="77777777" w:rsidR="00DD0AD0" w:rsidRDefault="00822B9F" w:rsidP="00822B9F">
      <w:pPr>
        <w:pStyle w:val="Hakemisto1"/>
      </w:pPr>
      <w:r>
        <w:t xml:space="preserve">menu-näppäin on kyllä oikeassa ylälaidassa. </w:t>
      </w:r>
    </w:p>
    <w:p w14:paraId="4E2CB200" w14:textId="66D1E46F" w:rsidR="00DD0AD0" w:rsidRDefault="00DD0AD0" w:rsidP="00822B9F">
      <w:pPr>
        <w:pStyle w:val="Hakemisto1"/>
      </w:pPr>
    </w:p>
    <w:p w14:paraId="0ABBC303" w14:textId="3A579CF2" w:rsidR="00FB31B4" w:rsidRDefault="00822B9F" w:rsidP="00822B9F">
      <w:pPr>
        <w:pStyle w:val="Hakemisto1"/>
      </w:pPr>
      <w:r>
        <w:t>Joten selaan koodia, missä voisi olla vikaa.</w:t>
      </w:r>
      <w:r w:rsidR="00DB3CF1">
        <w:t xml:space="preserve"> </w:t>
      </w:r>
    </w:p>
    <w:p w14:paraId="6D57C52E" w14:textId="77777777" w:rsidR="00FB31B4" w:rsidRDefault="00DB3CF1" w:rsidP="00822B9F">
      <w:pPr>
        <w:pStyle w:val="Hakemisto1"/>
      </w:pPr>
      <w:r>
        <w:lastRenderedPageBreak/>
        <w:t xml:space="preserve">Kokeilen menu-sivulla vaihtaa menun väriä, mutta samalla koko menu valikko, </w:t>
      </w:r>
    </w:p>
    <w:p w14:paraId="24B26601" w14:textId="77777777" w:rsidR="00DD0AD0" w:rsidRDefault="00DB3CF1" w:rsidP="00822B9F">
      <w:pPr>
        <w:pStyle w:val="Hakemisto1"/>
      </w:pPr>
      <w:r>
        <w:t>vasemmalta tekstit, katoavat yhtäkkiä, mystistä.</w:t>
      </w:r>
      <w:r w:rsidR="00822B9F">
        <w:t xml:space="preserve"> </w:t>
      </w:r>
    </w:p>
    <w:p w14:paraId="7F5679B9" w14:textId="77777777" w:rsidR="00DD0AD0" w:rsidRDefault="00DD0AD0" w:rsidP="00822B9F">
      <w:pPr>
        <w:pStyle w:val="Hakemisto1"/>
      </w:pPr>
      <w:r w:rsidRPr="00DD0AD0">
        <w:rPr>
          <w:noProof/>
        </w:rPr>
        <w:drawing>
          <wp:inline distT="0" distB="0" distL="0" distR="0" wp14:anchorId="7A30E973" wp14:editId="4178E121">
            <wp:extent cx="4392291" cy="1916472"/>
            <wp:effectExtent l="0" t="0" r="8890" b="7620"/>
            <wp:docPr id="1528077136" name="Kuva 1" descr="Kuva, joka sisältää kohteen teksti, kuvakaappaus, Multimediaohjelmisto, ohjelmisto&#10;&#10;Kuvaus luotu automaattises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077136" name="Kuva 1" descr="Kuva, joka sisältää kohteen teksti, kuvakaappaus, Multimediaohjelmisto, ohjelmisto&#10;&#10;Kuvaus luotu automaattisesti"/>
                    <pic:cNvPicPr/>
                  </pic:nvPicPr>
                  <pic:blipFill>
                    <a:blip r:embed="rId23"/>
                    <a:stretch>
                      <a:fillRect/>
                    </a:stretch>
                  </pic:blipFill>
                  <pic:spPr>
                    <a:xfrm>
                      <a:off x="0" y="0"/>
                      <a:ext cx="4398817" cy="1919319"/>
                    </a:xfrm>
                    <a:prstGeom prst="rect">
                      <a:avLst/>
                    </a:prstGeom>
                  </pic:spPr>
                </pic:pic>
              </a:graphicData>
            </a:graphic>
          </wp:inline>
        </w:drawing>
      </w:r>
    </w:p>
    <w:p w14:paraId="0415A0EF" w14:textId="7C2A56F2" w:rsidR="00FB31B4" w:rsidRDefault="00DB3CF1" w:rsidP="00822B9F">
      <w:pPr>
        <w:pStyle w:val="Hakemisto1"/>
      </w:pPr>
      <w:r>
        <w:t xml:space="preserve">Luulen, että yhteys on kadonnut index </w:t>
      </w:r>
      <w:r w:rsidR="00FB31B4">
        <w:t>–</w:t>
      </w:r>
    </w:p>
    <w:p w14:paraId="4DF1D76D" w14:textId="749B83FF" w:rsidR="00FB31B4" w:rsidRDefault="00DB3CF1" w:rsidP="00822B9F">
      <w:pPr>
        <w:pStyle w:val="Hakemisto1"/>
      </w:pPr>
      <w:r>
        <w:t xml:space="preserve">sivun ja scss - välillä, joten </w:t>
      </w:r>
      <w:r w:rsidR="00B327DA">
        <w:t>bash-</w:t>
      </w:r>
      <w:r>
        <w:t>terminaalissa ctrl + c ja ’</w:t>
      </w:r>
      <w:proofErr w:type="spellStart"/>
      <w:r>
        <w:t>npm</w:t>
      </w:r>
      <w:proofErr w:type="spellEnd"/>
      <w:r>
        <w:t xml:space="preserve"> </w:t>
      </w:r>
      <w:proofErr w:type="spellStart"/>
      <w:r>
        <w:t>run</w:t>
      </w:r>
      <w:proofErr w:type="spellEnd"/>
      <w:r>
        <w:t xml:space="preserve"> </w:t>
      </w:r>
      <w:proofErr w:type="spellStart"/>
      <w:r>
        <w:t>sass</w:t>
      </w:r>
      <w:proofErr w:type="spellEnd"/>
      <w:r>
        <w:t>’ pitä</w:t>
      </w:r>
      <w:r w:rsidR="000E6905">
        <w:t>i</w:t>
      </w:r>
      <w:r>
        <w:t>si palauttaa</w:t>
      </w:r>
      <w:r w:rsidR="00EB419A">
        <w:t xml:space="preserve"> </w:t>
      </w:r>
      <w:r>
        <w:t xml:space="preserve">yhteys. </w:t>
      </w:r>
    </w:p>
    <w:p w14:paraId="72039436" w14:textId="77777777" w:rsidR="00FB31B4" w:rsidRDefault="00DB3CF1" w:rsidP="00822B9F">
      <w:pPr>
        <w:pStyle w:val="Hakemisto1"/>
      </w:pPr>
      <w:r w:rsidRPr="00491920">
        <w:t xml:space="preserve">Mitään ei kuitenkaan tapahdu. </w:t>
      </w:r>
      <w:r w:rsidRPr="00370C4F">
        <w:t>Puuh…</w:t>
      </w:r>
      <w:r w:rsidR="00370C4F" w:rsidRPr="00370C4F">
        <w:t xml:space="preserve">Testaan vielä muutoksia -config -tiedostoon ja sieltä </w:t>
      </w:r>
    </w:p>
    <w:p w14:paraId="6D9BA627" w14:textId="4242C871" w:rsidR="00FB31B4" w:rsidRDefault="00370C4F" w:rsidP="00FB31B4">
      <w:pPr>
        <w:pStyle w:val="Hakemisto1"/>
      </w:pPr>
      <w:r w:rsidRPr="00370C4F">
        <w:t>muutokset a</w:t>
      </w:r>
      <w:r>
        <w:t xml:space="preserve">stuvat voimaan, eli yhteys </w:t>
      </w:r>
      <w:r w:rsidR="00FB31B4">
        <w:t>pitäsi varmaan toimia.</w:t>
      </w:r>
      <w:r>
        <w:t xml:space="preserve"> </w:t>
      </w:r>
      <w:r w:rsidR="00FB31B4">
        <w:t>menu.scss tiedostossa</w:t>
      </w:r>
    </w:p>
    <w:p w14:paraId="048E61A0" w14:textId="77777777" w:rsidR="00FB31B4" w:rsidRDefault="00370C4F" w:rsidP="00FB31B4">
      <w:pPr>
        <w:pStyle w:val="Hakemisto1"/>
      </w:pPr>
      <w:r>
        <w:t xml:space="preserve">kuitenkin saan </w:t>
      </w:r>
      <w:r w:rsidR="00FB31B4">
        <w:t xml:space="preserve">lopulta </w:t>
      </w:r>
      <w:r>
        <w:t xml:space="preserve">siirrettyä menu-valikkoa. </w:t>
      </w:r>
      <w:r w:rsidR="00FB31B4">
        <w:t xml:space="preserve">Muut videon 3 tai 4 tehdyt muutokset ei </w:t>
      </w:r>
    </w:p>
    <w:p w14:paraId="65429820" w14:textId="29C84F13" w:rsidR="00370C4F" w:rsidRDefault="00FB31B4" w:rsidP="00FB31B4">
      <w:pPr>
        <w:pStyle w:val="Hakemisto1"/>
      </w:pPr>
      <w:r>
        <w:t>onnistu.</w:t>
      </w:r>
    </w:p>
    <w:p w14:paraId="7860F510" w14:textId="77777777" w:rsidR="00FB31B4" w:rsidRPr="00FB31B4" w:rsidRDefault="00FB31B4" w:rsidP="00FB31B4"/>
    <w:p w14:paraId="55191F2D" w14:textId="23D7EC90" w:rsidR="00370C4F" w:rsidRPr="00370C4F" w:rsidRDefault="00370C4F" w:rsidP="00370C4F">
      <w:r>
        <w:t>Palaan takaisin videon 3 pariin. Pohdin</w:t>
      </w:r>
      <w:r w:rsidR="00FB31B4">
        <w:t>,</w:t>
      </w:r>
      <w:r>
        <w:t xml:space="preserve"> onko kyse sittenkin </w:t>
      </w:r>
      <w:r w:rsidRPr="00FB31B4">
        <w:rPr>
          <w:color w:val="FF0000"/>
        </w:rPr>
        <w:t xml:space="preserve">main.js </w:t>
      </w:r>
      <w:r>
        <w:t>-muutoksista</w:t>
      </w:r>
      <w:r w:rsidR="003E2926">
        <w:t>,</w:t>
      </w:r>
      <w:r>
        <w:t xml:space="preserve"> jotka ei toimi. Pohdin tuota aiempaa </w:t>
      </w:r>
      <w:r w:rsidRPr="00FB31B4">
        <w:rPr>
          <w:highlight w:val="yellow"/>
        </w:rPr>
        <w:t>toggleMenu</w:t>
      </w:r>
      <w:r>
        <w:t xml:space="preserve"> ongelmaa, mikä erosi koodissa. </w:t>
      </w:r>
      <w:r w:rsidR="003E2926">
        <w:t xml:space="preserve">Kirjoitan koodin uudelleen mutta edelleen sama ongelma kuin eilen. </w:t>
      </w:r>
      <w:r w:rsidR="00FB31B4">
        <w:t>EN pääse tästä eteenpäin, joten kysyn apua chat gpt:ltä ja googlaan, enkä saa vastausta, joten toivottavasti assari voi auttaa…</w:t>
      </w:r>
    </w:p>
    <w:p w14:paraId="1A67689F" w14:textId="77777777" w:rsidR="00DD0AD0" w:rsidRDefault="00DD0AD0" w:rsidP="00EB419A"/>
    <w:p w14:paraId="10A4982D" w14:textId="34F5ADD1" w:rsidR="0030691B" w:rsidRPr="0030691B" w:rsidRDefault="0030691B" w:rsidP="00EB419A">
      <w:pPr>
        <w:rPr>
          <w:lang w:val="en-GB"/>
        </w:rPr>
      </w:pPr>
      <w:r w:rsidRPr="0030691B">
        <w:rPr>
          <w:lang w:val="en-GB"/>
        </w:rPr>
        <w:t xml:space="preserve">PVM: </w:t>
      </w:r>
      <w:r>
        <w:rPr>
          <w:lang w:val="en-GB"/>
        </w:rPr>
        <w:t>10</w:t>
      </w:r>
      <w:r w:rsidRPr="0030691B">
        <w:rPr>
          <w:lang w:val="en-GB"/>
        </w:rPr>
        <w:t>.5.2024</w:t>
      </w:r>
    </w:p>
    <w:p w14:paraId="156EA1BC" w14:textId="7F7BAA0E" w:rsidR="0030691B" w:rsidRPr="0030691B" w:rsidRDefault="0030691B" w:rsidP="00EB419A">
      <w:pPr>
        <w:rPr>
          <w:lang w:val="en-GB"/>
        </w:rPr>
      </w:pPr>
      <w:r w:rsidRPr="0030691B">
        <w:rPr>
          <w:lang w:val="en-GB"/>
        </w:rPr>
        <w:t>Aktiviteetti: Video: Responsive Portfolio Website [4] – Menu Overlay &amp; Responsiveness</w:t>
      </w:r>
    </w:p>
    <w:p w14:paraId="12431BF6" w14:textId="503F634A" w:rsidR="00DD0AD0" w:rsidRPr="00EB419A" w:rsidRDefault="0030691B" w:rsidP="00EB419A">
      <w:pPr>
        <w:rPr>
          <w:u w:val="single"/>
        </w:rPr>
      </w:pPr>
      <w:r w:rsidRPr="00EB419A">
        <w:rPr>
          <w:u w:val="single"/>
        </w:rPr>
        <w:t>Oppimistulokset:</w:t>
      </w:r>
    </w:p>
    <w:p w14:paraId="79DD81D9" w14:textId="77777777" w:rsidR="00491920" w:rsidRDefault="00491920" w:rsidP="0012070F"/>
    <w:p w14:paraId="07946E97" w14:textId="77777777" w:rsidR="00CC2E59" w:rsidRDefault="00491920" w:rsidP="0012070F">
      <w:r w:rsidRPr="00491920">
        <w:t>Palaan menun ongelmien pariin. S</w:t>
      </w:r>
      <w:r>
        <w:t>elaan index sivua ja huomaan ainakin</w:t>
      </w:r>
      <w:r w:rsidR="003A3869">
        <w:t>,</w:t>
      </w:r>
      <w:r>
        <w:t xml:space="preserve"> että iso virhe saattaa olla pieni kirjoitusvirhe</w:t>
      </w:r>
      <w:r w:rsidR="00CC2E59">
        <w:t xml:space="preserve">, jonka avulla html-tiedostosta linkitetään </w:t>
      </w:r>
      <w:proofErr w:type="spellStart"/>
      <w:r w:rsidR="00CC2E59">
        <w:t>javascript</w:t>
      </w:r>
      <w:proofErr w:type="spellEnd"/>
      <w:r w:rsidR="00CC2E59">
        <w:t>-kansioon:</w:t>
      </w:r>
      <w:r>
        <w:t xml:space="preserve"> </w:t>
      </w:r>
      <w:r w:rsidR="00CC2E59">
        <w:t xml:space="preserve"> </w:t>
      </w:r>
      <w:r>
        <w:t>”</w:t>
      </w:r>
      <w:r w:rsidRPr="00491920">
        <w:t>&lt;</w:t>
      </w:r>
      <w:proofErr w:type="spellStart"/>
      <w:r w:rsidRPr="00491920">
        <w:t>scipt</w:t>
      </w:r>
      <w:proofErr w:type="spellEnd"/>
      <w:r w:rsidRPr="00491920">
        <w:t xml:space="preserve"> </w:t>
      </w:r>
      <w:proofErr w:type="spellStart"/>
      <w:r w:rsidRPr="00491920">
        <w:t>src</w:t>
      </w:r>
      <w:proofErr w:type="spellEnd"/>
      <w:r w:rsidRPr="00491920">
        <w:t>="js.main.js"&gt;&lt;/</w:t>
      </w:r>
      <w:proofErr w:type="spellStart"/>
      <w:r w:rsidRPr="00491920">
        <w:t>scipt</w:t>
      </w:r>
      <w:proofErr w:type="spellEnd"/>
      <w:r w:rsidRPr="00491920">
        <w:t>&gt;</w:t>
      </w:r>
      <w:r>
        <w:t xml:space="preserve"> lisään</w:t>
      </w:r>
      <w:r w:rsidR="00DD0AD0">
        <w:t xml:space="preserve"> korjaukset </w:t>
      </w:r>
      <w:r>
        <w:t>tuohon</w:t>
      </w:r>
      <w:r w:rsidR="00DD0AD0">
        <w:t xml:space="preserve">: </w:t>
      </w:r>
    </w:p>
    <w:p w14:paraId="338AF8DC" w14:textId="2DF7696E" w:rsidR="00491920" w:rsidRDefault="00DD0AD0" w:rsidP="0012070F">
      <w:r w:rsidRPr="00CC2E59">
        <w:rPr>
          <w:lang w:val="en-GB"/>
        </w:rPr>
        <w:t>&lt;sc</w:t>
      </w:r>
      <w:r w:rsidRPr="00CC2E59">
        <w:rPr>
          <w:highlight w:val="yellow"/>
          <w:lang w:val="en-GB"/>
        </w:rPr>
        <w:t>r</w:t>
      </w:r>
      <w:r w:rsidRPr="00CC2E59">
        <w:rPr>
          <w:lang w:val="en-GB"/>
        </w:rPr>
        <w:t xml:space="preserve">ipt </w:t>
      </w:r>
      <w:proofErr w:type="spellStart"/>
      <w:r w:rsidRPr="00CC2E59">
        <w:rPr>
          <w:lang w:val="en-GB"/>
        </w:rPr>
        <w:t>src</w:t>
      </w:r>
      <w:proofErr w:type="spellEnd"/>
      <w:r w:rsidRPr="00CC2E59">
        <w:rPr>
          <w:lang w:val="en-GB"/>
        </w:rPr>
        <w:t>="</w:t>
      </w:r>
      <w:proofErr w:type="spellStart"/>
      <w:r w:rsidRPr="00CC2E59">
        <w:rPr>
          <w:lang w:val="en-GB"/>
        </w:rPr>
        <w:t>js</w:t>
      </w:r>
      <w:proofErr w:type="spellEnd"/>
      <w:r w:rsidRPr="00CC2E59">
        <w:rPr>
          <w:highlight w:val="yellow"/>
          <w:lang w:val="en-GB"/>
        </w:rPr>
        <w:t>/</w:t>
      </w:r>
      <w:r w:rsidRPr="00CC2E59">
        <w:rPr>
          <w:lang w:val="en-GB"/>
        </w:rPr>
        <w:t>main.js"&gt;&lt;/sc</w:t>
      </w:r>
      <w:r w:rsidRPr="00CC2E59">
        <w:rPr>
          <w:highlight w:val="yellow"/>
          <w:lang w:val="en-GB"/>
        </w:rPr>
        <w:t>r</w:t>
      </w:r>
      <w:r w:rsidRPr="00CC2E59">
        <w:rPr>
          <w:lang w:val="en-GB"/>
        </w:rPr>
        <w:t>ipt&gt;</w:t>
      </w:r>
      <w:r w:rsidR="00491920" w:rsidRPr="00CC2E59">
        <w:rPr>
          <w:lang w:val="en-GB"/>
        </w:rPr>
        <w:t xml:space="preserve">. </w:t>
      </w:r>
      <w:r w:rsidR="00025D85">
        <w:t xml:space="preserve">Ja BOOM! Menu näppäin toimii. </w:t>
      </w:r>
      <w:r w:rsidR="006044B1">
        <w:t>Toinen ongelma, joka oli, että menu ei siirtynyt alemmas sivulla, huomasin näppäilyvirhe</w:t>
      </w:r>
      <w:r w:rsidR="003A3869">
        <w:t>en</w:t>
      </w:r>
      <w:r w:rsidR="006044B1">
        <w:t xml:space="preserve"> ’</w:t>
      </w:r>
      <w:r w:rsidR="006044B1" w:rsidRPr="006044B1">
        <w:t>height: 100vh;</w:t>
      </w:r>
      <w:r w:rsidR="006044B1">
        <w:t>’ oli lipsahtanut % merkki.</w:t>
      </w:r>
      <w:r w:rsidR="003A3869">
        <w:t xml:space="preserve"> Kyllä on herkkää tämä koodaaminen. Varsinkin ekakertalaiselle.</w:t>
      </w:r>
    </w:p>
    <w:p w14:paraId="1ED1D247" w14:textId="77777777" w:rsidR="003A3869" w:rsidRDefault="003A3869" w:rsidP="0012070F"/>
    <w:p w14:paraId="2D30FD5F" w14:textId="0B7329E4" w:rsidR="00DF569A" w:rsidRDefault="003A3869" w:rsidP="003A3869">
      <w:r>
        <w:rPr>
          <w:noProof/>
        </w:rPr>
        <mc:AlternateContent>
          <mc:Choice Requires="wps">
            <w:drawing>
              <wp:anchor distT="0" distB="0" distL="114300" distR="114300" simplePos="0" relativeHeight="251665408" behindDoc="0" locked="0" layoutInCell="1" allowOverlap="1" wp14:anchorId="55C83B2A" wp14:editId="47C11CF5">
                <wp:simplePos x="0" y="0"/>
                <wp:positionH relativeFrom="column">
                  <wp:posOffset>1852713</wp:posOffset>
                </wp:positionH>
                <wp:positionV relativeFrom="paragraph">
                  <wp:posOffset>487643</wp:posOffset>
                </wp:positionV>
                <wp:extent cx="681836" cy="311848"/>
                <wp:effectExtent l="0" t="0" r="23495" b="12065"/>
                <wp:wrapNone/>
                <wp:docPr id="407794750" name="Ellipsi 1"/>
                <wp:cNvGraphicFramePr/>
                <a:graphic xmlns:a="http://schemas.openxmlformats.org/drawingml/2006/main">
                  <a:graphicData uri="http://schemas.microsoft.com/office/word/2010/wordprocessingShape">
                    <wps:wsp>
                      <wps:cNvSpPr/>
                      <wps:spPr>
                        <a:xfrm>
                          <a:off x="0" y="0"/>
                          <a:ext cx="681836" cy="311848"/>
                        </a:xfrm>
                        <a:prstGeom prst="ellipse">
                          <a:avLst/>
                        </a:prstGeom>
                        <a:no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4D930A3" id="Ellipsi 1" o:spid="_x0000_s1026" style="position:absolute;margin-left:145.9pt;margin-top:38.4pt;width:53.7pt;height:24.5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" filled="f" strokecolor="white [3212]" strokeweight="1pt">
                <v:stroke joinstyle="miter"/>
              </v:oval>
            </w:pict>
          </mc:Fallback>
        </mc:AlternateContent>
      </w:r>
      <w:r>
        <w:t>Kohtasin uuden ongelman myös profiilikuvaa laittaessa sivulle. Tein joitain virheitä koodiin ja _menu.scss tiedostosta luotiin ’2’ versio</w:t>
      </w:r>
      <w:r w:rsidR="00BE2463">
        <w:t xml:space="preserve"> ??</w:t>
      </w:r>
      <w:r>
        <w:t xml:space="preserve"> En tiedä, mitä tämäkin tarkoittaa, mutta ei ennusta hyvää. Samalla myöskään tuo profiilikuva ei suostu tulemaan linkkinä. </w:t>
      </w:r>
    </w:p>
    <w:p w14:paraId="730E64D1" w14:textId="25989780" w:rsidR="003A3869" w:rsidRDefault="003A3869" w:rsidP="003A3869">
      <w:r>
        <w:rPr>
          <w:noProof/>
        </w:rPr>
        <w:lastRenderedPageBreak/>
        <mc:AlternateContent>
          <mc:Choice Requires="wps">
            <w:drawing>
              <wp:anchor distT="0" distB="0" distL="114300" distR="114300" simplePos="0" relativeHeight="251667456" behindDoc="0" locked="0" layoutInCell="1" allowOverlap="1" wp14:anchorId="0ADBC0D8" wp14:editId="737C289F">
                <wp:simplePos x="0" y="0"/>
                <wp:positionH relativeFrom="margin">
                  <wp:posOffset>2409190</wp:posOffset>
                </wp:positionH>
                <wp:positionV relativeFrom="paragraph">
                  <wp:posOffset>3137535</wp:posOffset>
                </wp:positionV>
                <wp:extent cx="687122" cy="237849"/>
                <wp:effectExtent l="0" t="0" r="17780" b="10160"/>
                <wp:wrapNone/>
                <wp:docPr id="2007934974" name="Ellipsi 1"/>
                <wp:cNvGraphicFramePr/>
                <a:graphic xmlns:a="http://schemas.openxmlformats.org/drawingml/2006/main">
                  <a:graphicData uri="http://schemas.microsoft.com/office/word/2010/wordprocessingShape">
                    <wps:wsp>
                      <wps:cNvSpPr/>
                      <wps:spPr>
                        <a:xfrm>
                          <a:off x="0" y="0"/>
                          <a:ext cx="687122" cy="237849"/>
                        </a:xfrm>
                        <a:prstGeom prst="ellipse">
                          <a:avLst/>
                        </a:prstGeom>
                        <a:no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6007147" id="Ellipsi 1" o:spid="_x0000_s1026" style="position:absolute;margin-left:189.7pt;margin-top:247.05pt;width:54.1pt;height:18.7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" filled="f" strokecolor="white [3212]" strokeweight="1pt">
                <v:stroke joinstyle="miter"/>
                <w10:wrap anchorx="margin"/>
              </v:oval>
            </w:pict>
          </mc:Fallback>
        </mc:AlternateContent>
      </w:r>
      <w:r w:rsidRPr="003A3869">
        <w:rPr>
          <w:noProof/>
        </w:rPr>
        <w:drawing>
          <wp:inline distT="0" distB="0" distL="0" distR="0" wp14:anchorId="284ADBA1" wp14:editId="278E1962">
            <wp:extent cx="5907634" cy="3981450"/>
            <wp:effectExtent l="0" t="0" r="0" b="0"/>
            <wp:docPr id="1024884544" name="Kuva 1" descr="Kuva, joka sisältää kohteen teksti, kuvakaappaus, ohjelmisto, Multimediaohjelmisto&#10;&#10;Kuvaus luotu automaattises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884544" name="Kuva 1" descr="Kuva, joka sisältää kohteen teksti, kuvakaappaus, ohjelmisto, Multimediaohjelmisto&#10;&#10;Kuvaus luotu automaattisesti"/>
                    <pic:cNvPicPr/>
                  </pic:nvPicPr>
                  <pic:blipFill>
                    <a:blip r:embed="rId24"/>
                    <a:stretch>
                      <a:fillRect/>
                    </a:stretch>
                  </pic:blipFill>
                  <pic:spPr>
                    <a:xfrm>
                      <a:off x="0" y="0"/>
                      <a:ext cx="5998764" cy="4042867"/>
                    </a:xfrm>
                    <a:prstGeom prst="rect">
                      <a:avLst/>
                    </a:prstGeom>
                  </pic:spPr>
                </pic:pic>
              </a:graphicData>
            </a:graphic>
          </wp:inline>
        </w:drawing>
      </w:r>
    </w:p>
    <w:p w14:paraId="37488BEE" w14:textId="77777777" w:rsidR="003A3869" w:rsidRDefault="003A3869" w:rsidP="0012070F"/>
    <w:p w14:paraId="71F8BAAC" w14:textId="77777777" w:rsidR="00C341DC" w:rsidRDefault="00C341DC" w:rsidP="0012070F"/>
    <w:p w14:paraId="1BFB382C" w14:textId="1D001F0B" w:rsidR="00C341DC" w:rsidRDefault="003A3869" w:rsidP="0012070F">
      <w:r>
        <w:t xml:space="preserve">Jätän asian vähäksi aikaa hautumaan ja etenen verkkosivun teossa. </w:t>
      </w:r>
      <w:r w:rsidR="00C341DC">
        <w:t>Opin paljon jippoja, miten saadaa layoutiin lisäpotkua menu</w:t>
      </w:r>
      <w:r>
        <w:t>-</w:t>
      </w:r>
      <w:r w:rsidR="00C341DC">
        <w:t>näppäintä muotoillessa. Opin myös eri näytöille skaalautuvien näkymien muotoilusta ja sen että</w:t>
      </w:r>
      <w:r>
        <w:t>,</w:t>
      </w:r>
      <w:r w:rsidR="00C341DC">
        <w:t xml:space="preserve"> jos lisätään tiedostoja (lapsitiedostoja) kann</w:t>
      </w:r>
      <w:r>
        <w:t>a</w:t>
      </w:r>
      <w:r w:rsidR="00C341DC">
        <w:t xml:space="preserve">ttaa aina ajaa </w:t>
      </w:r>
      <w:r>
        <w:t>’</w:t>
      </w:r>
      <w:r w:rsidR="00C341DC">
        <w:t>node run sass</w:t>
      </w:r>
      <w:r>
        <w:t>’</w:t>
      </w:r>
      <w:r w:rsidR="00C341DC">
        <w:t xml:space="preserve">, jotta alitiedostot löytyvät. </w:t>
      </w:r>
    </w:p>
    <w:p w14:paraId="5F048C57" w14:textId="77777777" w:rsidR="000B068D" w:rsidRDefault="000B068D" w:rsidP="0012070F"/>
    <w:p w14:paraId="0A0F7667" w14:textId="4FDBC6AF" w:rsidR="000B068D" w:rsidRDefault="000B068D" w:rsidP="000B068D">
      <w:r w:rsidRPr="000B068D">
        <w:t>Palaan tuohon _menu.scss 2… Huomasin hiirellä mennessä tuon nro 2 kohdalle että se ilmoittaa</w:t>
      </w:r>
      <w:r>
        <w:t xml:space="preserve"> siis kahdesta virheestä</w:t>
      </w:r>
      <w:r w:rsidR="00BE2463">
        <w:t xml:space="preserve"> (ei 2. versiosta)</w:t>
      </w:r>
      <w:r w:rsidRPr="000B068D">
        <w:t xml:space="preserve">: </w:t>
      </w:r>
    </w:p>
    <w:p w14:paraId="02290F9B" w14:textId="0C92AC7F" w:rsidR="00EF5C9E" w:rsidRDefault="000B068D" w:rsidP="000B068D">
      <w:r w:rsidRPr="0030691B">
        <w:rPr>
          <w:b/>
          <w:bCs/>
        </w:rPr>
        <w:t>semi-colon expected</w:t>
      </w:r>
      <w:r w:rsidR="00EF5C9E" w:rsidRPr="0030691B">
        <w:t xml:space="preserve"> </w:t>
      </w:r>
      <w:r w:rsidRPr="0030691B">
        <w:t xml:space="preserve">sekä: </w:t>
      </w:r>
      <w:r w:rsidRPr="0030691B">
        <w:rPr>
          <w:b/>
          <w:bCs/>
        </w:rPr>
        <w:t>at-rule or selector expected</w:t>
      </w:r>
      <w:r w:rsidRPr="0030691B">
        <w:t xml:space="preserve"> </w:t>
      </w:r>
      <w:r w:rsidR="00EF5C9E">
        <w:t>l</w:t>
      </w:r>
      <w:r w:rsidR="00EF5C9E" w:rsidRPr="00EF5C9E">
        <w:t>opulta tosiaan kyse oli parista kaarisulusta väärässä paikassa.</w:t>
      </w:r>
      <w:r w:rsidR="0030691B">
        <w:t xml:space="preserve"> Korjauksen jälkeen herja häviää mutta kaikki menuseen tehdyt upeat muokkaukset katoavat eikä profiilikuva ilmesty edelleenkään. </w:t>
      </w:r>
    </w:p>
    <w:p w14:paraId="6B26DCC7" w14:textId="77777777" w:rsidR="00B327DA" w:rsidRDefault="00B327DA" w:rsidP="000B068D"/>
    <w:p w14:paraId="48B7F7AE" w14:textId="77777777" w:rsidR="00B327DA" w:rsidRDefault="00B327DA" w:rsidP="000B068D"/>
    <w:p w14:paraId="58DDAF02" w14:textId="501A0849" w:rsidR="00B327DA" w:rsidRPr="0030691B" w:rsidRDefault="00B327DA" w:rsidP="00B327DA">
      <w:pPr>
        <w:rPr>
          <w:lang w:val="en-GB"/>
        </w:rPr>
      </w:pPr>
      <w:r w:rsidRPr="0030691B">
        <w:rPr>
          <w:lang w:val="en-GB"/>
        </w:rPr>
        <w:t xml:space="preserve">PVM: </w:t>
      </w:r>
      <w:r>
        <w:rPr>
          <w:lang w:val="en-GB"/>
        </w:rPr>
        <w:t>13</w:t>
      </w:r>
      <w:r w:rsidRPr="0030691B">
        <w:rPr>
          <w:lang w:val="en-GB"/>
        </w:rPr>
        <w:t>.5.2024</w:t>
      </w:r>
    </w:p>
    <w:p w14:paraId="4B8FCD45" w14:textId="77777777" w:rsidR="00B327DA" w:rsidRPr="0030691B" w:rsidRDefault="00B327DA" w:rsidP="00B327DA">
      <w:pPr>
        <w:rPr>
          <w:lang w:val="en-GB"/>
        </w:rPr>
      </w:pPr>
      <w:r w:rsidRPr="0030691B">
        <w:rPr>
          <w:lang w:val="en-GB"/>
        </w:rPr>
        <w:t>Aktiviteetti: Video: Responsive Portfolio Website [4] – Menu Overlay &amp; Responsiveness</w:t>
      </w:r>
    </w:p>
    <w:p w14:paraId="66C2BF55" w14:textId="77777777" w:rsidR="00B327DA" w:rsidRPr="00EB419A" w:rsidRDefault="00B327DA" w:rsidP="00B327DA">
      <w:pPr>
        <w:rPr>
          <w:u w:val="single"/>
        </w:rPr>
      </w:pPr>
      <w:r w:rsidRPr="00EB419A">
        <w:rPr>
          <w:u w:val="single"/>
        </w:rPr>
        <w:t>Oppimistulokset:</w:t>
      </w:r>
    </w:p>
    <w:p w14:paraId="71CDF0A9" w14:textId="77777777" w:rsidR="00B327DA" w:rsidRDefault="00B327DA" w:rsidP="000B068D"/>
    <w:p w14:paraId="4D07203F" w14:textId="4959BD25" w:rsidR="00DF569A" w:rsidRDefault="00B327DA" w:rsidP="00DF569A">
      <w:r>
        <w:t>Käyn taas videota ja omaa koodia läpi ja huomaan että kolme riviä oli jäänyt kopiomatta, tai kopio</w:t>
      </w:r>
      <w:r w:rsidR="00DF569A">
        <w:t>i</w:t>
      </w:r>
      <w:r>
        <w:t>dessa olin leikannut enkä siis kopionut, joten tämä muutos palautti menun. Edelleenkään profiilikuvapuoli ei toimi</w:t>
      </w:r>
      <w:r w:rsidR="00DF569A">
        <w:t>.</w:t>
      </w:r>
      <w:r>
        <w:t xml:space="preserve"> </w:t>
      </w:r>
      <w:r w:rsidR="00DF569A">
        <w:t xml:space="preserve">Varmistan vielä, että minulla on tuolla </w:t>
      </w:r>
      <w:r w:rsidR="00DF569A" w:rsidRPr="00DF569A">
        <w:rPr>
          <w:u w:val="single"/>
        </w:rPr>
        <w:t>main.js</w:t>
      </w:r>
      <w:r w:rsidR="00DF569A">
        <w:t xml:space="preserve"> sivulla tuo -menu-branding kirjoitettuna samalla tavalla. Kokeilen muuttaa &amp;-branding pidemmäksi </w:t>
      </w:r>
      <w:r w:rsidR="00DF569A" w:rsidRPr="00DF569A">
        <w:t>.menu-branding</w:t>
      </w:r>
      <w:r w:rsidR="00DF569A">
        <w:t xml:space="preserve">, ei tuota tulosta. Pohdin pitääkö tuosta ”portraitista” olla maininta jossain muualla jo aiemmin… </w:t>
      </w:r>
    </w:p>
    <w:p w14:paraId="583038FD" w14:textId="77777777" w:rsidR="00DF569A" w:rsidRDefault="00DF569A" w:rsidP="000B068D"/>
    <w:p w14:paraId="68AAA467" w14:textId="236A0BC9" w:rsidR="007A71DD" w:rsidRDefault="007A71DD" w:rsidP="000B068D">
      <w:r>
        <w:lastRenderedPageBreak/>
        <w:t xml:space="preserve">Tutkin vielä </w:t>
      </w:r>
      <w:r w:rsidR="004D7A96">
        <w:t>DevToolsin kautta sivua</w:t>
      </w:r>
      <w:r>
        <w:t xml:space="preserve"> ja yksi kirjoitusvirhe pistää silmään HaHaa!</w:t>
      </w:r>
      <w:r w:rsidR="00654EBB">
        <w:t xml:space="preserve"> Kyse on siis index.html sivun kirjoitusvirheestä!</w:t>
      </w:r>
      <w:r w:rsidR="004D7A96">
        <w:t xml:space="preserve"> Nyt saan jo profiilikuvan ympyrän näkymään mutten itse kuvaa. Kokeilen vielä vaihtaa profiilikuvaa koska se oli harmaan sävyisenä, ja koska tausta on harmaa, niin ehkä ei kunnolla erotu vaikken kyllä usko että se olisi syynä. Eikä ollutkaan. Pohdin, että syy lienee ettei _menu.scss tiedostolla ei ole</w:t>
      </w:r>
      <w:r w:rsidR="00A950B0">
        <w:t xml:space="preserve"> jostain syystä</w:t>
      </w:r>
      <w:r w:rsidR="004D7A96">
        <w:t xml:space="preserve"> yhteyttä image-kansioon. </w:t>
      </w:r>
      <w:r w:rsidR="00A2279D">
        <w:t xml:space="preserve">Hmm. Kokeilen aiemmin taustakuvan osoitetta kopioda profiilikuvan paikalle ja yllättäen se toimii profiilikuvassakin. Nyt olen ihmeissäni mutta samalla tyytyväinen, että yhteys siis image-kansioon on olemassa. Kun vaihdan kopio-osoitteeseen pofiilikuvan se toimiikin. Huh! Pitkä tie. täytyy vielä muokata profiilikuvan kokoa kun sitä aiemmin ei oltu ehkä mainittu. </w:t>
      </w:r>
      <w:r w:rsidR="00AB54C5">
        <w:t>Muotoilun jälkeen olen vihdoin tyytyväinen ja pääsen etenemään</w:t>
      </w:r>
      <w:r w:rsidR="00FE00D5">
        <w:t>, viimeistelen vielä mobiilinäkymien asetukset ja siirryn</w:t>
      </w:r>
      <w:r w:rsidR="00AB54C5">
        <w:t xml:space="preserve"> seuraavaan videoon. </w:t>
      </w:r>
    </w:p>
    <w:p w14:paraId="7718EBEE" w14:textId="77777777" w:rsidR="00BE2463" w:rsidRDefault="00BE2463" w:rsidP="000B068D"/>
    <w:p w14:paraId="790242A6" w14:textId="4ACA298E" w:rsidR="007A71DD" w:rsidRPr="0030691B" w:rsidRDefault="007A71DD" w:rsidP="000B068D">
      <w:r>
        <w:rPr>
          <w:noProof/>
        </w:rPr>
        <mc:AlternateContent>
          <mc:Choice Requires="wps">
            <w:drawing>
              <wp:anchor distT="0" distB="0" distL="114300" distR="114300" simplePos="0" relativeHeight="251668480" behindDoc="0" locked="0" layoutInCell="1" allowOverlap="1" wp14:anchorId="48A8FB09" wp14:editId="7F3C0324">
                <wp:simplePos x="0" y="0"/>
                <wp:positionH relativeFrom="column">
                  <wp:posOffset>134910</wp:posOffset>
                </wp:positionH>
                <wp:positionV relativeFrom="paragraph">
                  <wp:posOffset>600670</wp:posOffset>
                </wp:positionV>
                <wp:extent cx="1368957" cy="200850"/>
                <wp:effectExtent l="0" t="0" r="22225" b="27940"/>
                <wp:wrapNone/>
                <wp:docPr id="309789167" name="Ellipsi 1"/>
                <wp:cNvGraphicFramePr/>
                <a:graphic xmlns:a="http://schemas.openxmlformats.org/drawingml/2006/main">
                  <a:graphicData uri="http://schemas.microsoft.com/office/word/2010/wordprocessingShape">
                    <wps:wsp>
                      <wps:cNvSpPr/>
                      <wps:spPr>
                        <a:xfrm>
                          <a:off x="0" y="0"/>
                          <a:ext cx="1368957" cy="200850"/>
                        </a:xfrm>
                        <a:prstGeom prst="ellipse">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1CB78F7" id="Ellipsi 1" o:spid="_x0000_s1026" style="position:absolute;margin-left:10.6pt;margin-top:47.3pt;width:107.8pt;height:15.8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" filled="f" strokecolor="#09101d [484]" strokeweight="1pt">
                <v:stroke joinstyle="miter"/>
              </v:oval>
            </w:pict>
          </mc:Fallback>
        </mc:AlternateContent>
      </w:r>
      <w:r w:rsidRPr="007A71DD">
        <w:rPr>
          <w:noProof/>
        </w:rPr>
        <w:drawing>
          <wp:inline distT="0" distB="0" distL="0" distR="0" wp14:anchorId="34DF9759" wp14:editId="25575BD0">
            <wp:extent cx="4752975" cy="4543553"/>
            <wp:effectExtent l="0" t="0" r="0" b="9525"/>
            <wp:docPr id="601284293" name="Kuva 1" descr="Kuva, joka sisältää kohteen teksti, kuvakaappaus, Fontti&#10;&#10;Kuvaus luotu automaattises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284293" name="Kuva 1" descr="Kuva, joka sisältää kohteen teksti, kuvakaappaus, Fontti&#10;&#10;Kuvaus luotu automaattisesti"/>
                    <pic:cNvPicPr/>
                  </pic:nvPicPr>
                  <pic:blipFill>
                    <a:blip r:embed="rId25"/>
                    <a:stretch>
                      <a:fillRect/>
                    </a:stretch>
                  </pic:blipFill>
                  <pic:spPr>
                    <a:xfrm>
                      <a:off x="0" y="0"/>
                      <a:ext cx="4769003" cy="4558874"/>
                    </a:xfrm>
                    <a:prstGeom prst="rect">
                      <a:avLst/>
                    </a:prstGeom>
                  </pic:spPr>
                </pic:pic>
              </a:graphicData>
            </a:graphic>
          </wp:inline>
        </w:drawing>
      </w:r>
    </w:p>
    <w:p w14:paraId="6D3DF40E" w14:textId="77777777" w:rsidR="00FE00D5" w:rsidRDefault="00FE00D5" w:rsidP="0012070F"/>
    <w:p w14:paraId="52545585" w14:textId="10F06FA1" w:rsidR="00FE00D5" w:rsidRPr="0030691B" w:rsidRDefault="00FE00D5" w:rsidP="00FE00D5">
      <w:pPr>
        <w:rPr>
          <w:lang w:val="en-GB"/>
        </w:rPr>
      </w:pPr>
      <w:r w:rsidRPr="0030691B">
        <w:rPr>
          <w:lang w:val="en-GB"/>
        </w:rPr>
        <w:t xml:space="preserve">PVM: </w:t>
      </w:r>
      <w:r>
        <w:rPr>
          <w:lang w:val="en-GB"/>
        </w:rPr>
        <w:t>13</w:t>
      </w:r>
      <w:r w:rsidRPr="0030691B">
        <w:rPr>
          <w:lang w:val="en-GB"/>
        </w:rPr>
        <w:t>.5.2024</w:t>
      </w:r>
    </w:p>
    <w:p w14:paraId="34D27F5F" w14:textId="11BCBECD" w:rsidR="00AC759A" w:rsidRPr="00EB419A" w:rsidRDefault="00FE00D5" w:rsidP="00FE00D5">
      <w:pPr>
        <w:rPr>
          <w:lang w:val="en-GB"/>
        </w:rPr>
      </w:pPr>
      <w:r w:rsidRPr="0030691B">
        <w:rPr>
          <w:lang w:val="en-GB"/>
        </w:rPr>
        <w:t>Aktiviteetti: Video: Responsive Portfolio Website [</w:t>
      </w:r>
      <w:r w:rsidR="00AC759A">
        <w:rPr>
          <w:lang w:val="en-GB"/>
        </w:rPr>
        <w:t>6</w:t>
      </w:r>
      <w:r w:rsidRPr="0030691B">
        <w:rPr>
          <w:lang w:val="en-GB"/>
        </w:rPr>
        <w:t xml:space="preserve">] – </w:t>
      </w:r>
      <w:r w:rsidRPr="00FE00D5">
        <w:rPr>
          <w:lang w:val="en-GB"/>
        </w:rPr>
        <w:t>- About Page With CSS Grid</w:t>
      </w:r>
    </w:p>
    <w:p w14:paraId="275DE14A" w14:textId="5331B3FB" w:rsidR="00FE00D5" w:rsidRDefault="00FE00D5" w:rsidP="00FE00D5">
      <w:pPr>
        <w:rPr>
          <w:u w:val="single"/>
        </w:rPr>
      </w:pPr>
      <w:r w:rsidRPr="00EB419A">
        <w:rPr>
          <w:u w:val="single"/>
        </w:rPr>
        <w:t>Oppimistulokset:</w:t>
      </w:r>
    </w:p>
    <w:p w14:paraId="34F3648B" w14:textId="77777777" w:rsidR="00BE2463" w:rsidRPr="00EB419A" w:rsidRDefault="00BE2463" w:rsidP="00FE00D5">
      <w:pPr>
        <w:rPr>
          <w:u w:val="single"/>
        </w:rPr>
      </w:pPr>
    </w:p>
    <w:p w14:paraId="1930CC61" w14:textId="7864F4B2" w:rsidR="00FE00D5" w:rsidRDefault="00FE00D5" w:rsidP="00FE00D5">
      <w:r>
        <w:t xml:space="preserve">Viimeistelen väriasetuksia ja opin että jos taustavärin tummuus on tietyn </w:t>
      </w:r>
      <w:proofErr w:type="gramStart"/>
      <w:r>
        <w:t>aseteinen</w:t>
      </w:r>
      <w:proofErr w:type="gramEnd"/>
      <w:r>
        <w:t xml:space="preserve"> voidaan tekstin fontin väri muuttaa siten</w:t>
      </w:r>
      <w:r w:rsidR="00BE2463">
        <w:t>,</w:t>
      </w:r>
      <w:r>
        <w:t xml:space="preserve"> että se on responsiivinen ja näkyvä. Opin myös tarkemmin tuon if-else haaran käyttöä</w:t>
      </w:r>
      <w:r w:rsidR="00022731">
        <w:t xml:space="preserve"> ja funktioita. En ole kuitenkaan tyytyväinen asetuksiin, koska omat taustavärini ovat aavistuksen vaale</w:t>
      </w:r>
      <w:r w:rsidR="00ED6AF9">
        <w:t>a</w:t>
      </w:r>
      <w:r w:rsidR="00022731">
        <w:t xml:space="preserve">mpia, jolloin teksti muuttuukin </w:t>
      </w:r>
      <w:r w:rsidR="00022731">
        <w:lastRenderedPageBreak/>
        <w:t xml:space="preserve">mustaksi. Joudun näitä säätämään mutta palaan tähän asetuksiin myöhemmin ja etenen alisivujen tekoon. </w:t>
      </w:r>
    </w:p>
    <w:p w14:paraId="3949B1B4" w14:textId="77777777" w:rsidR="00FE00D5" w:rsidRDefault="00FE00D5" w:rsidP="0012070F"/>
    <w:p w14:paraId="60F7E71A" w14:textId="19528B26" w:rsidR="004D5C52" w:rsidRDefault="004D5C52" w:rsidP="0012070F">
      <w:r>
        <w:t>Ei mene kyllä ihan putkeen tämä palstojen asettelu About Me sivulla, hmmm.</w:t>
      </w:r>
    </w:p>
    <w:p w14:paraId="727C2D3A" w14:textId="77777777" w:rsidR="004D5C52" w:rsidRPr="00EF5C9E" w:rsidRDefault="004D5C52" w:rsidP="0012070F"/>
    <w:p w14:paraId="454A1CD9" w14:textId="02C4C8AF" w:rsidR="00ED6AF9" w:rsidRDefault="004D5C52" w:rsidP="003127E5">
      <w:pPr>
        <w:pStyle w:val="Leipteksti"/>
        <w:rPr>
          <w:b/>
          <w:bCs/>
          <w:sz w:val="28"/>
          <w:szCs w:val="28"/>
        </w:rPr>
      </w:pPr>
      <w:r>
        <w:rPr>
          <w:noProof/>
        </w:rPr>
        <w:drawing>
          <wp:inline distT="0" distB="0" distL="0" distR="0" wp14:anchorId="52538B3C" wp14:editId="7266D30D">
            <wp:extent cx="5114582" cy="1438275"/>
            <wp:effectExtent l="0" t="0" r="0" b="0"/>
            <wp:docPr id="1191328854" name="Kuva 1" descr="Kuva, joka sisältää kohteen teksti, kuvakaappaus, ohjelmisto, Multimediaohjelmisto&#10;&#10;Kuvaus luotu automaattises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328854" name="Kuva 1" descr="Kuva, joka sisältää kohteen teksti, kuvakaappaus, ohjelmisto, Multimediaohjelmisto&#10;&#10;Kuvaus luotu automaattisesti"/>
                    <pic:cNvPicPr/>
                  </pic:nvPicPr>
                  <pic:blipFill>
                    <a:blip r:embed="rId26"/>
                    <a:stretch>
                      <a:fillRect/>
                    </a:stretch>
                  </pic:blipFill>
                  <pic:spPr>
                    <a:xfrm>
                      <a:off x="0" y="0"/>
                      <a:ext cx="5144459" cy="1446677"/>
                    </a:xfrm>
                    <a:prstGeom prst="rect">
                      <a:avLst/>
                    </a:prstGeom>
                  </pic:spPr>
                </pic:pic>
              </a:graphicData>
            </a:graphic>
          </wp:inline>
        </w:drawing>
      </w:r>
    </w:p>
    <w:p w14:paraId="7AD9BBE4" w14:textId="594BE5C0" w:rsidR="00900246" w:rsidRDefault="00900246" w:rsidP="003127E5">
      <w:pPr>
        <w:pStyle w:val="Leipteksti"/>
        <w:rPr>
          <w:b/>
          <w:bCs/>
          <w:sz w:val="28"/>
          <w:szCs w:val="28"/>
        </w:rPr>
      </w:pPr>
      <w:r>
        <w:rPr>
          <w:noProof/>
        </w:rPr>
        <w:drawing>
          <wp:inline distT="0" distB="0" distL="0" distR="0" wp14:anchorId="4F4CB36B" wp14:editId="19C056FD">
            <wp:extent cx="5012965" cy="1409700"/>
            <wp:effectExtent l="0" t="0" r="0" b="0"/>
            <wp:docPr id="159666793" name="Kuva 1" descr="Kuva, joka sisältää kohteen teksti, ohjelmisto, Multimediaohjelmisto, Grafiikkaohjelmisto&#10;&#10;Kuvaus luotu automaattises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66793" name="Kuva 1" descr="Kuva, joka sisältää kohteen teksti, ohjelmisto, Multimediaohjelmisto, Grafiikkaohjelmisto&#10;&#10;Kuvaus luotu automaattisesti"/>
                    <pic:cNvPicPr/>
                  </pic:nvPicPr>
                  <pic:blipFill>
                    <a:blip r:embed="rId27"/>
                    <a:stretch>
                      <a:fillRect/>
                    </a:stretch>
                  </pic:blipFill>
                  <pic:spPr>
                    <a:xfrm>
                      <a:off x="0" y="0"/>
                      <a:ext cx="5032704" cy="1415251"/>
                    </a:xfrm>
                    <a:prstGeom prst="rect">
                      <a:avLst/>
                    </a:prstGeom>
                  </pic:spPr>
                </pic:pic>
              </a:graphicData>
            </a:graphic>
          </wp:inline>
        </w:drawing>
      </w:r>
      <w:r>
        <w:rPr>
          <w:b/>
          <w:bCs/>
          <w:sz w:val="28"/>
          <w:szCs w:val="28"/>
        </w:rPr>
        <w:t xml:space="preserve"> </w:t>
      </w:r>
    </w:p>
    <w:p w14:paraId="5C516DCC" w14:textId="61F7CF01" w:rsidR="00900246" w:rsidRDefault="00900246" w:rsidP="00900246">
      <w:r>
        <w:t>Jatkan eteenpäin, vaikka tästä ei taida valmista tulla. Opin kuitenkin</w:t>
      </w:r>
      <w:r w:rsidR="00BE2463">
        <w:t>.</w:t>
      </w:r>
      <w:r>
        <w:t xml:space="preserve"> miten kiinteä alapalkki tehdään, jottei se ”lähde nousemaan ylöspäin” mikäli sisältö pienenisi sivulta. </w:t>
      </w:r>
      <w:r w:rsidR="0071445E">
        <w:t xml:space="preserve"> Mobiilinäkymä näyttää kuitenkin siltä, miltä pitääkin. </w:t>
      </w:r>
      <w:r w:rsidR="00DA1DD7">
        <w:t>Eli luulen</w:t>
      </w:r>
      <w:r w:rsidR="00BE2463">
        <w:t>,</w:t>
      </w:r>
      <w:r w:rsidR="00DA1DD7">
        <w:t xml:space="preserve"> että palstat ei nyt vaan tuossa isolla näytöllä skaalaudu oikein</w:t>
      </w:r>
      <w:r w:rsidR="004E22E1">
        <w:t>,</w:t>
      </w:r>
      <w:r w:rsidR="00DA1DD7">
        <w:t xml:space="preserve"> joten </w:t>
      </w:r>
      <w:r w:rsidR="004E22E1">
        <w:t xml:space="preserve">koodin tarkastelu </w:t>
      </w:r>
      <w:r w:rsidR="00557FCD">
        <w:t>o</w:t>
      </w:r>
      <w:r w:rsidR="004E22E1">
        <w:t xml:space="preserve">soittaa </w:t>
      </w:r>
      <w:proofErr w:type="gramStart"/>
      <w:r w:rsidR="004E22E1">
        <w:t>taas</w:t>
      </w:r>
      <w:proofErr w:type="gramEnd"/>
      <w:r w:rsidR="004E22E1">
        <w:t xml:space="preserve"> että pieniä virheitä ei voi tulla sa</w:t>
      </w:r>
      <w:r w:rsidR="00557FCD">
        <w:t>rakkeissa/sisennyksissä</w:t>
      </w:r>
      <w:r w:rsidR="004E22E1">
        <w:t xml:space="preserve"> tai mihin kohtaan esim </w:t>
      </w:r>
      <w:r w:rsidR="004E22E1" w:rsidRPr="004E22E1">
        <w:t>&lt;/div&gt;</w:t>
      </w:r>
      <w:r w:rsidR="004E22E1">
        <w:t xml:space="preserve"> asettuu kappaleen lopuksi. No lopulta palstat meni ok mutta nyt ei enää tuo alapalkki pysy alhaalla vaan nousee syystä tai toisesta ylös. Palaan tähän uudelleen</w:t>
      </w:r>
      <w:r w:rsidR="00557FCD">
        <w:t xml:space="preserve"> tuonnempana</w:t>
      </w:r>
      <w:r w:rsidR="004E22E1">
        <w:t xml:space="preserve">. </w:t>
      </w:r>
    </w:p>
    <w:p w14:paraId="1DF6CE67" w14:textId="1E62FAAA" w:rsidR="00900246" w:rsidRDefault="00900246" w:rsidP="00AC759A">
      <w:pPr>
        <w:pStyle w:val="Leipteksti"/>
        <w:spacing w:line="240" w:lineRule="auto"/>
        <w:rPr>
          <w:b/>
          <w:bCs/>
          <w:sz w:val="28"/>
          <w:szCs w:val="28"/>
        </w:rPr>
      </w:pPr>
    </w:p>
    <w:p w14:paraId="34915A6F" w14:textId="41A6E241" w:rsidR="00AA2381" w:rsidRPr="00AA2381" w:rsidRDefault="00AA2381" w:rsidP="00AC759A">
      <w:pPr>
        <w:pStyle w:val="Leipteksti"/>
        <w:spacing w:line="240" w:lineRule="auto"/>
      </w:pPr>
      <w:r w:rsidRPr="00AA2381">
        <w:t>Ihmettelen myös,</w:t>
      </w:r>
      <w:r>
        <w:rPr>
          <w:b/>
          <w:bCs/>
          <w:sz w:val="28"/>
          <w:szCs w:val="28"/>
        </w:rPr>
        <w:t xml:space="preserve"> </w:t>
      </w:r>
      <w:r>
        <w:t xml:space="preserve">miksi menun valikon Home -näppäin ei vie index -sivulle ja huomaan ettei tuohon / -ole tullut alaviivaa ”linkiksi” kuten muille alasivuille, enkä sitä myöskään saa. </w:t>
      </w:r>
      <w:r w:rsidR="00F0377C">
        <w:t>Kokeilen, jos ”index.html -linkki veisi siihen &gt; ei auta</w:t>
      </w:r>
    </w:p>
    <w:p w14:paraId="690420A1" w14:textId="2489A4E7" w:rsidR="00AA2381" w:rsidRDefault="00AA2381" w:rsidP="003127E5">
      <w:pPr>
        <w:pStyle w:val="Leipteksti"/>
        <w:rPr>
          <w:b/>
          <w:bCs/>
          <w:sz w:val="28"/>
          <w:szCs w:val="28"/>
        </w:rPr>
      </w:pPr>
      <w:r>
        <w:rPr>
          <w:b/>
          <w:bCs/>
          <w:noProof/>
          <w:sz w:val="28"/>
          <w:szCs w:val="28"/>
        </w:rPr>
        <mc:AlternateContent>
          <mc:Choice Requires="wps">
            <w:drawing>
              <wp:anchor distT="0" distB="0" distL="114300" distR="114300" simplePos="0" relativeHeight="251669504" behindDoc="0" locked="0" layoutInCell="1" allowOverlap="1" wp14:anchorId="4F87FE45" wp14:editId="5E6308FA">
                <wp:simplePos x="0" y="0"/>
                <wp:positionH relativeFrom="column">
                  <wp:posOffset>1387192</wp:posOffset>
                </wp:positionH>
                <wp:positionV relativeFrom="paragraph">
                  <wp:posOffset>969814</wp:posOffset>
                </wp:positionV>
                <wp:extent cx="1395385" cy="295991"/>
                <wp:effectExtent l="0" t="0" r="14605" b="27940"/>
                <wp:wrapNone/>
                <wp:docPr id="193931853" name="Ellipsi 1"/>
                <wp:cNvGraphicFramePr/>
                <a:graphic xmlns:a="http://schemas.openxmlformats.org/drawingml/2006/main">
                  <a:graphicData uri="http://schemas.microsoft.com/office/word/2010/wordprocessingShape">
                    <wps:wsp>
                      <wps:cNvSpPr/>
                      <wps:spPr>
                        <a:xfrm>
                          <a:off x="0" y="0"/>
                          <a:ext cx="1395385" cy="295991"/>
                        </a:xfrm>
                        <a:prstGeom prst="ellipse">
                          <a:avLst/>
                        </a:prstGeom>
                        <a:no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7AABE19" id="Ellipsi 1" o:spid="_x0000_s1026" style="position:absolute;margin-left:109.25pt;margin-top:76.35pt;width:109.85pt;height:23.3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" filled="f" strokecolor="white [3212]" strokeweight="1pt">
                <v:stroke joinstyle="miter"/>
              </v:oval>
            </w:pict>
          </mc:Fallback>
        </mc:AlternateContent>
      </w:r>
      <w:r w:rsidRPr="00AA2381">
        <w:rPr>
          <w:b/>
          <w:bCs/>
          <w:noProof/>
          <w:sz w:val="28"/>
          <w:szCs w:val="28"/>
        </w:rPr>
        <w:drawing>
          <wp:inline distT="0" distB="0" distL="0" distR="0" wp14:anchorId="0043D0F7" wp14:editId="341AEC58">
            <wp:extent cx="3356231" cy="2547634"/>
            <wp:effectExtent l="0" t="0" r="0" b="5080"/>
            <wp:docPr id="1028873945" name="Kuva 1" descr="Kuva, joka sisältää kohteen teksti, kuvakaappaus, ohjelmisto&#10;&#10;Kuvaus luotu automaattises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873945" name="Kuva 1" descr="Kuva, joka sisältää kohteen teksti, kuvakaappaus, ohjelmisto&#10;&#10;Kuvaus luotu automaattisesti"/>
                    <pic:cNvPicPr/>
                  </pic:nvPicPr>
                  <pic:blipFill>
                    <a:blip r:embed="rId28"/>
                    <a:stretch>
                      <a:fillRect/>
                    </a:stretch>
                  </pic:blipFill>
                  <pic:spPr>
                    <a:xfrm>
                      <a:off x="0" y="0"/>
                      <a:ext cx="3359444" cy="2550073"/>
                    </a:xfrm>
                    <a:prstGeom prst="rect">
                      <a:avLst/>
                    </a:prstGeom>
                  </pic:spPr>
                </pic:pic>
              </a:graphicData>
            </a:graphic>
          </wp:inline>
        </w:drawing>
      </w:r>
    </w:p>
    <w:p w14:paraId="2B81C21B" w14:textId="0428C3AE" w:rsidR="00F0377C" w:rsidRDefault="00F0377C" w:rsidP="003127E5">
      <w:pPr>
        <w:pStyle w:val="Leipteksti"/>
      </w:pPr>
      <w:r>
        <w:lastRenderedPageBreak/>
        <w:t>Sen sijaan saan tämän Home -linkkiä painamalla:</w:t>
      </w:r>
    </w:p>
    <w:p w14:paraId="729A9F27" w14:textId="1BA0A8EF" w:rsidR="00F0377C" w:rsidRPr="00F0377C" w:rsidRDefault="00F0377C" w:rsidP="003127E5">
      <w:pPr>
        <w:pStyle w:val="Leipteksti"/>
      </w:pPr>
      <w:r w:rsidRPr="00F0377C">
        <w:rPr>
          <w:noProof/>
        </w:rPr>
        <w:drawing>
          <wp:inline distT="0" distB="0" distL="0" distR="0" wp14:anchorId="7D7D93CA" wp14:editId="759FC997">
            <wp:extent cx="4928247" cy="1676400"/>
            <wp:effectExtent l="0" t="0" r="5715" b="0"/>
            <wp:docPr id="872767424" name="Kuva 1" descr="Kuva, joka sisältää kohteen teksti, ohjelmisto, kuvakaappaus&#10;&#10;Kuvaus luotu automaattises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767424" name="Kuva 1" descr="Kuva, joka sisältää kohteen teksti, ohjelmisto, kuvakaappaus&#10;&#10;Kuvaus luotu automaattisesti"/>
                    <pic:cNvPicPr/>
                  </pic:nvPicPr>
                  <pic:blipFill>
                    <a:blip r:embed="rId29"/>
                    <a:stretch>
                      <a:fillRect/>
                    </a:stretch>
                  </pic:blipFill>
                  <pic:spPr>
                    <a:xfrm>
                      <a:off x="0" y="0"/>
                      <a:ext cx="4945407" cy="1682237"/>
                    </a:xfrm>
                    <a:prstGeom prst="rect">
                      <a:avLst/>
                    </a:prstGeom>
                  </pic:spPr>
                </pic:pic>
              </a:graphicData>
            </a:graphic>
          </wp:inline>
        </w:drawing>
      </w:r>
    </w:p>
    <w:p w14:paraId="4750C9FD" w14:textId="63085F02" w:rsidR="00AA2381" w:rsidRDefault="0099610A" w:rsidP="00AC759A">
      <w:pPr>
        <w:pStyle w:val="Leipteksti"/>
        <w:spacing w:line="240" w:lineRule="auto"/>
      </w:pPr>
      <w:r>
        <w:t>Ilahduttavasti huomaan, että myös videolla tulee sama ongelma esiin</w:t>
      </w:r>
      <w:r w:rsidR="00AC759A">
        <w:t>,</w:t>
      </w:r>
      <w:r>
        <w:t xml:space="preserve"> jota olen pohdiskellut jo jonkin aikaa</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sidR="002A0912">
        <w:t>. Ja olinkin oikeilla jäljillä mutten tajunnut muuttaa tuota osoitetta kaikille sivuille, pöhkö minä. Mutta onnellinen</w:t>
      </w:r>
      <w:r w:rsidR="00AC759A">
        <w:t>,</w:t>
      </w:r>
      <w:r w:rsidR="002A0912">
        <w:t xml:space="preserve"> että jotain vian etsinnästä alan hahmottamaan.</w:t>
      </w:r>
    </w:p>
    <w:p w14:paraId="4C5ABCC1" w14:textId="77777777" w:rsidR="00AC759A" w:rsidRDefault="00AC759A" w:rsidP="00AC759A">
      <w:pPr>
        <w:pStyle w:val="Leipteksti"/>
        <w:spacing w:line="240" w:lineRule="auto"/>
      </w:pPr>
    </w:p>
    <w:p w14:paraId="151ACADD" w14:textId="13DE73E6" w:rsidR="00AC759A" w:rsidRDefault="00AC759A" w:rsidP="00AC759A">
      <w:pPr>
        <w:pStyle w:val="Leipteksti"/>
        <w:spacing w:line="240" w:lineRule="auto"/>
      </w:pPr>
      <w:r>
        <w:t xml:space="preserve">Oppitunnin sisällöstä tarkemmin opin, että CSS Grid on CSS:n osa, joka tarjoaa joustavan tavan luoda monipuolisia ja responsiivisia layout-ratkaisuja verkkosivuille. Se perustuu ruudukkomalliin, joka jakaa sivun alueen riveihin ja sarakkeisiin, joita voidaan sitten käyttää elementtien sijoittamiseen ja asetteluun. Flexbox CSS-ominaisuus taasen tarjoaa joustavan tavan sijoittaa ja hallita elementtejä rivi- ja sarakepohjaisilla layouteilla verkkosivuilla. </w:t>
      </w:r>
    </w:p>
    <w:p w14:paraId="3FE547EB" w14:textId="77777777" w:rsidR="00AC759A" w:rsidRDefault="00AC759A" w:rsidP="00AC759A">
      <w:pPr>
        <w:pStyle w:val="Leipteksti"/>
        <w:spacing w:line="240" w:lineRule="auto"/>
      </w:pPr>
    </w:p>
    <w:p w14:paraId="0F84990F" w14:textId="0E059C65" w:rsidR="00EB419A" w:rsidRDefault="00AC759A" w:rsidP="00BE2463">
      <w:pPr>
        <w:pStyle w:val="Leipteksti"/>
        <w:spacing w:line="240" w:lineRule="auto"/>
      </w:pPr>
      <w:r>
        <w:t>Flexboxilla voit järjestellä elementtejä joustavasti ja dynaamisesti niiden koon, järjestyksen ja välin perusteella.  Flexbox on erityisen hyödyllinen pienemmille osille layoutia.</w:t>
      </w:r>
    </w:p>
    <w:p w14:paraId="166C013E" w14:textId="77777777" w:rsidR="00AA4DD5" w:rsidRDefault="00AA4DD5" w:rsidP="00AA4DD5"/>
    <w:p w14:paraId="4BB26765" w14:textId="6CF09735" w:rsidR="00AA4DD5" w:rsidRPr="00556222" w:rsidRDefault="00AA4DD5" w:rsidP="003E1D6B">
      <w:r w:rsidRPr="00556222">
        <w:t>PVM: 14.5.2024</w:t>
      </w:r>
    </w:p>
    <w:p w14:paraId="1D1EB80F" w14:textId="64E5C663" w:rsidR="00AA4DD5" w:rsidRPr="00556222" w:rsidRDefault="00AA4DD5" w:rsidP="003E1D6B">
      <w:r w:rsidRPr="00556222">
        <w:t xml:space="preserve">Aktiviteetti: Video: </w:t>
      </w:r>
      <w:proofErr w:type="spellStart"/>
      <w:r w:rsidRPr="00556222">
        <w:t>Responsive</w:t>
      </w:r>
      <w:proofErr w:type="spellEnd"/>
      <w:r w:rsidRPr="00556222">
        <w:t xml:space="preserve"> Portfolio Website [6] – - About Page With CSS Grid</w:t>
      </w:r>
    </w:p>
    <w:p w14:paraId="3E87DA83" w14:textId="77777777" w:rsidR="00AA4DD5" w:rsidRPr="00EB419A" w:rsidRDefault="00AA4DD5" w:rsidP="003E1D6B">
      <w:pPr>
        <w:rPr>
          <w:u w:val="single"/>
        </w:rPr>
      </w:pPr>
      <w:r w:rsidRPr="00EB419A">
        <w:rPr>
          <w:u w:val="single"/>
        </w:rPr>
        <w:t>Oppimistulokset:</w:t>
      </w:r>
    </w:p>
    <w:p w14:paraId="3E1067D4" w14:textId="77777777" w:rsidR="00AA4DD5" w:rsidRDefault="00AA4DD5" w:rsidP="003E1D6B">
      <w:pPr>
        <w:pStyle w:val="Leipteksti"/>
        <w:spacing w:line="240" w:lineRule="auto"/>
      </w:pPr>
    </w:p>
    <w:p w14:paraId="0D217870" w14:textId="34F8202A" w:rsidR="00FD0FA8" w:rsidRDefault="00AA4DD5" w:rsidP="003E1D6B">
      <w:pPr>
        <w:pStyle w:val="Leipteksti"/>
        <w:spacing w:line="240" w:lineRule="auto"/>
      </w:pPr>
      <w:r>
        <w:t xml:space="preserve">Palaan jäljittämään vikaa, jonka takia alapalkki lähtee nousemaan ylös ja </w:t>
      </w:r>
      <w:r w:rsidR="003E1D6B">
        <w:t>My Work sivun layout ratkaisu ei näytä toimivan….</w:t>
      </w:r>
      <w:r w:rsidR="00FD0FA8">
        <w:t xml:space="preserve">Palaan siis vielä videoon 5, jossa tarkennetaan, miten tämä alapalkki pysyy kiinteänä. Ominaisuuden voi luoda siis calc-ominaisuudella, jossa koko sivusta vähennetään tuo alapalkin korkeus. No tässä laskutoimitus ei ollut onnistunut, koska miinusmerkin välissä ei ollut väliä. Niinkin yksinkertaista. </w:t>
      </w:r>
    </w:p>
    <w:p w14:paraId="3EA831CF" w14:textId="3FA779CA" w:rsidR="00AA4DD5" w:rsidRDefault="00FD0FA8" w:rsidP="003E1D6B">
      <w:pPr>
        <w:pStyle w:val="Leipteksti"/>
        <w:spacing w:line="240" w:lineRule="auto"/>
      </w:pPr>
      <w:r w:rsidRPr="00FD0FA8">
        <w:rPr>
          <w:noProof/>
        </w:rPr>
        <w:t xml:space="preserve"> </w:t>
      </w:r>
    </w:p>
    <w:p w14:paraId="150F0A97" w14:textId="0051324B" w:rsidR="00AA4DD5" w:rsidRDefault="00AA4DD5" w:rsidP="00AC759A">
      <w:pPr>
        <w:pStyle w:val="Leipteksti"/>
      </w:pPr>
      <w:r w:rsidRPr="00AA4DD5">
        <w:rPr>
          <w:noProof/>
        </w:rPr>
        <w:drawing>
          <wp:inline distT="0" distB="0" distL="0" distR="0" wp14:anchorId="460315B4" wp14:editId="13DABB5F">
            <wp:extent cx="3990975" cy="1968916"/>
            <wp:effectExtent l="0" t="0" r="0" b="0"/>
            <wp:docPr id="2020425713" name="Kuva 1" descr="Kuva, joka sisältää kohteen teksti, kuvakaappaus, Multimediaohjelmisto, ohjelmisto&#10;&#10;Kuvaus luotu automaattises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425713" name="Kuva 1" descr="Kuva, joka sisältää kohteen teksti, kuvakaappaus, Multimediaohjelmisto, ohjelmisto&#10;&#10;Kuvaus luotu automaattisesti"/>
                    <pic:cNvPicPr/>
                  </pic:nvPicPr>
                  <pic:blipFill>
                    <a:blip r:embed="rId30"/>
                    <a:stretch>
                      <a:fillRect/>
                    </a:stretch>
                  </pic:blipFill>
                  <pic:spPr>
                    <a:xfrm>
                      <a:off x="0" y="0"/>
                      <a:ext cx="4018471" cy="1982481"/>
                    </a:xfrm>
                    <a:prstGeom prst="rect">
                      <a:avLst/>
                    </a:prstGeom>
                  </pic:spPr>
                </pic:pic>
              </a:graphicData>
            </a:graphic>
          </wp:inline>
        </w:drawing>
      </w:r>
    </w:p>
    <w:p w14:paraId="105C3C57" w14:textId="52A0C1F7" w:rsidR="003E1D6B" w:rsidRDefault="00AD60EF" w:rsidP="00AC759A">
      <w:pPr>
        <w:pStyle w:val="Leipteksti"/>
      </w:pPr>
      <w:r w:rsidRPr="00AD60EF">
        <w:rPr>
          <w:noProof/>
        </w:rPr>
        <w:lastRenderedPageBreak/>
        <w:t xml:space="preserve"> </w:t>
      </w:r>
      <w:r w:rsidRPr="00AD60EF">
        <w:rPr>
          <w:noProof/>
        </w:rPr>
        <w:drawing>
          <wp:inline distT="0" distB="0" distL="0" distR="0" wp14:anchorId="3DA90384" wp14:editId="3D76DBA9">
            <wp:extent cx="1713037" cy="3799913"/>
            <wp:effectExtent l="0" t="0" r="1905" b="0"/>
            <wp:docPr id="1524911400" name="Kuva 1" descr="Kuva, joka sisältää kohteen teksti, kuvakaappaus, ohjelmisto, Verkkosivusto&#10;&#10;Kuvaus luotu automaattises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911400" name="Kuva 1" descr="Kuva, joka sisältää kohteen teksti, kuvakaappaus, ohjelmisto, Verkkosivusto&#10;&#10;Kuvaus luotu automaattisesti"/>
                    <pic:cNvPicPr/>
                  </pic:nvPicPr>
                  <pic:blipFill>
                    <a:blip r:embed="rId31"/>
                    <a:stretch>
                      <a:fillRect/>
                    </a:stretch>
                  </pic:blipFill>
                  <pic:spPr>
                    <a:xfrm>
                      <a:off x="0" y="0"/>
                      <a:ext cx="1718277" cy="3811537"/>
                    </a:xfrm>
                    <a:prstGeom prst="rect">
                      <a:avLst/>
                    </a:prstGeom>
                  </pic:spPr>
                </pic:pic>
              </a:graphicData>
            </a:graphic>
          </wp:inline>
        </w:drawing>
      </w:r>
    </w:p>
    <w:p w14:paraId="0B52DF96" w14:textId="77777777" w:rsidR="004668BD" w:rsidRDefault="004668BD" w:rsidP="004668BD">
      <w:pPr>
        <w:pStyle w:val="Leipteksti"/>
        <w:spacing w:line="240" w:lineRule="auto"/>
      </w:pPr>
      <w:r>
        <w:t xml:space="preserve">ChatGPT ehdottaa tarkistamaan ettei kuvat ole liian isoja. No missään ei ole sanottu minkä kokoisia kuvien pitäsi olla joten pienennän niiden kokoa varmuuden vuoksi. </w:t>
      </w:r>
    </w:p>
    <w:p w14:paraId="1B8E625E" w14:textId="77777777" w:rsidR="00AC759A" w:rsidRDefault="00AC759A" w:rsidP="004668BD">
      <w:pPr>
        <w:pStyle w:val="Leipteksti"/>
        <w:spacing w:line="240" w:lineRule="auto"/>
      </w:pPr>
    </w:p>
    <w:p w14:paraId="03CD81B4" w14:textId="3AEDF9AC" w:rsidR="004668BD" w:rsidRDefault="00402756" w:rsidP="004668BD">
      <w:pPr>
        <w:pStyle w:val="Leipteksti"/>
        <w:spacing w:line="240" w:lineRule="auto"/>
      </w:pPr>
      <w:r>
        <w:t xml:space="preserve">Lopulta huomaan taas yhden kirjaimen kirjoitusvirheen main.scss koodissa. </w:t>
      </w:r>
      <w:r w:rsidR="004668BD">
        <w:t xml:space="preserve">Myös reunus puuttui ja huomasin että sana ”solid” unohtui. </w:t>
      </w:r>
      <w:r w:rsidR="00FD0FA8">
        <w:t xml:space="preserve">Lopulta saan responsiiviset laatikot. Jee! </w:t>
      </w:r>
      <w:r w:rsidR="004668BD">
        <w:t xml:space="preserve">Perehdyin lisää reunaviivan ominaisuuksiiin: Joita siis ovat mm. </w:t>
      </w:r>
    </w:p>
    <w:p w14:paraId="7DF5890A" w14:textId="77777777" w:rsidR="004668BD" w:rsidRDefault="004668BD" w:rsidP="004668BD">
      <w:pPr>
        <w:pStyle w:val="Leipteksti"/>
        <w:numPr>
          <w:ilvl w:val="0"/>
          <w:numId w:val="13"/>
        </w:numPr>
        <w:spacing w:line="240" w:lineRule="auto"/>
      </w:pPr>
      <w:r>
        <w:t>solid: Yhtenäinen viiva.</w:t>
      </w:r>
    </w:p>
    <w:p w14:paraId="4F973CBE" w14:textId="77777777" w:rsidR="004668BD" w:rsidRDefault="004668BD" w:rsidP="004668BD">
      <w:pPr>
        <w:pStyle w:val="Leipteksti"/>
        <w:numPr>
          <w:ilvl w:val="0"/>
          <w:numId w:val="13"/>
        </w:numPr>
        <w:spacing w:line="240" w:lineRule="auto"/>
      </w:pPr>
      <w:r>
        <w:t>dashed: Katkoviiva, jossa on keskeytyneitä viivoja.</w:t>
      </w:r>
    </w:p>
    <w:p w14:paraId="78022574" w14:textId="77777777" w:rsidR="004668BD" w:rsidRDefault="004668BD" w:rsidP="004668BD">
      <w:pPr>
        <w:pStyle w:val="Leipteksti"/>
        <w:numPr>
          <w:ilvl w:val="0"/>
          <w:numId w:val="13"/>
        </w:numPr>
        <w:spacing w:line="240" w:lineRule="auto"/>
      </w:pPr>
      <w:r>
        <w:t>dotted: Pisteviiva, jossa on pieniä pisteitä.</w:t>
      </w:r>
    </w:p>
    <w:p w14:paraId="0563CA95" w14:textId="77777777" w:rsidR="004668BD" w:rsidRDefault="004668BD" w:rsidP="004668BD">
      <w:pPr>
        <w:pStyle w:val="Leipteksti"/>
        <w:numPr>
          <w:ilvl w:val="0"/>
          <w:numId w:val="13"/>
        </w:numPr>
        <w:spacing w:line="240" w:lineRule="auto"/>
      </w:pPr>
      <w:r>
        <w:t>double: Kaksoisviiva, jossa on kaksi yhtenäistä viivaa.</w:t>
      </w:r>
    </w:p>
    <w:p w14:paraId="605F57EC" w14:textId="77777777" w:rsidR="004668BD" w:rsidRDefault="004668BD" w:rsidP="004668BD">
      <w:pPr>
        <w:pStyle w:val="Leipteksti"/>
        <w:numPr>
          <w:ilvl w:val="0"/>
          <w:numId w:val="13"/>
        </w:numPr>
        <w:spacing w:line="240" w:lineRule="auto"/>
      </w:pPr>
      <w:r>
        <w:t>groove: Viiva, joka näyttää kolmiulotteiselta, "ura".</w:t>
      </w:r>
    </w:p>
    <w:p w14:paraId="44BCCF80" w14:textId="77777777" w:rsidR="004668BD" w:rsidRDefault="004668BD" w:rsidP="004668BD">
      <w:pPr>
        <w:pStyle w:val="Leipteksti"/>
        <w:numPr>
          <w:ilvl w:val="0"/>
          <w:numId w:val="13"/>
        </w:numPr>
        <w:spacing w:line="240" w:lineRule="auto"/>
      </w:pPr>
      <w:r>
        <w:t>ridge: Viiva, joka näyttää kolmiulotteiselta, "harjanne".</w:t>
      </w:r>
    </w:p>
    <w:p w14:paraId="1A714861" w14:textId="77777777" w:rsidR="004668BD" w:rsidRDefault="004668BD" w:rsidP="004668BD">
      <w:pPr>
        <w:pStyle w:val="Leipteksti"/>
        <w:numPr>
          <w:ilvl w:val="0"/>
          <w:numId w:val="13"/>
        </w:numPr>
        <w:spacing w:line="240" w:lineRule="auto"/>
      </w:pPr>
      <w:r>
        <w:t>inset: Viiva, joka näyttää upotetulta, "sisäänpäin".</w:t>
      </w:r>
    </w:p>
    <w:p w14:paraId="40606FD6" w14:textId="06F273C7" w:rsidR="00AC759A" w:rsidRDefault="004668BD" w:rsidP="004668BD">
      <w:pPr>
        <w:pStyle w:val="Leipteksti"/>
        <w:numPr>
          <w:ilvl w:val="0"/>
          <w:numId w:val="13"/>
        </w:numPr>
        <w:spacing w:line="240" w:lineRule="auto"/>
      </w:pPr>
      <w:r>
        <w:t>outset: Viiva, joka näyttää ulospäin kohonneelta, "ulospäin".</w:t>
      </w:r>
    </w:p>
    <w:p w14:paraId="66C4A5CE" w14:textId="364551AE" w:rsidR="00AC759A" w:rsidRDefault="00AC759A" w:rsidP="00AC759A">
      <w:pPr>
        <w:pStyle w:val="Leipteksti"/>
      </w:pPr>
    </w:p>
    <w:p w14:paraId="2B39A354" w14:textId="26BEB0D5" w:rsidR="0099610A" w:rsidRDefault="004E5FDE" w:rsidP="0066509A">
      <w:pPr>
        <w:pStyle w:val="Leipteksti"/>
        <w:spacing w:line="240" w:lineRule="auto"/>
      </w:pPr>
      <w:r>
        <w:t xml:space="preserve">Ennen seuraavaan videoon siirtymistä pohdiskelen vielä eri fontteja ja perehdyn näihin. </w:t>
      </w:r>
    </w:p>
    <w:p w14:paraId="1EA46C0B" w14:textId="70E1EF12" w:rsidR="004E5FDE" w:rsidRDefault="004E5FDE" w:rsidP="0066509A">
      <w:pPr>
        <w:pStyle w:val="Leipteksti"/>
        <w:spacing w:line="240" w:lineRule="auto"/>
      </w:pPr>
      <w:r>
        <w:t>Mikä fontti sopisi minun tyyliin?</w:t>
      </w:r>
      <w:r w:rsidR="0066509A">
        <w:t xml:space="preserve"> Lueskelen fonttien saavutettavuudesta ja miten fontilla voi olla merkitystä mielikuviin. En osaa päättää… Kokeilen erilaisia. Ehkä palaan tähän myöhemmin uudelleen, jos löydän itseäni kuvastavan. Ei liian koristeellista, modernin ja jollain tavalla teknisen ehkä. </w:t>
      </w:r>
    </w:p>
    <w:p w14:paraId="4E5A1CEE" w14:textId="77777777" w:rsidR="001B312D" w:rsidRDefault="001B312D" w:rsidP="0066509A">
      <w:pPr>
        <w:pStyle w:val="Leipteksti"/>
        <w:spacing w:line="240" w:lineRule="auto"/>
      </w:pPr>
    </w:p>
    <w:p w14:paraId="2203A5E2" w14:textId="24DB3EF8" w:rsidR="001B312D" w:rsidRDefault="001B312D" w:rsidP="0066509A">
      <w:pPr>
        <w:pStyle w:val="Leipteksti"/>
        <w:spacing w:line="240" w:lineRule="auto"/>
      </w:pPr>
      <w:r>
        <w:t xml:space="preserve">Kikkailen vielä jonkun aikaa sillä teenkö omat sivut tarkemmin eri projekteille mutta haluaisin jotakin erilaista kokeilla, joten päädyn siihen etten nyt tee vaan jatkan julkaisuun tässä vaiheessa. </w:t>
      </w:r>
    </w:p>
    <w:p w14:paraId="1A86C922" w14:textId="77777777" w:rsidR="004E5FDE" w:rsidRPr="00AA2381" w:rsidRDefault="004E5FDE" w:rsidP="003127E5">
      <w:pPr>
        <w:pStyle w:val="Leipteksti"/>
      </w:pPr>
    </w:p>
    <w:p w14:paraId="44EFC320" w14:textId="263DB456" w:rsidR="0095595C" w:rsidRPr="002C2005" w:rsidRDefault="0095595C" w:rsidP="0095595C">
      <w:pPr>
        <w:rPr>
          <w:lang w:val="en-GB"/>
        </w:rPr>
      </w:pPr>
      <w:r w:rsidRPr="002C2005">
        <w:rPr>
          <w:lang w:val="en-GB"/>
        </w:rPr>
        <w:lastRenderedPageBreak/>
        <w:t>PVM: 1</w:t>
      </w:r>
      <w:r w:rsidR="002C2005" w:rsidRPr="002C2005">
        <w:rPr>
          <w:lang w:val="en-GB"/>
        </w:rPr>
        <w:t>5</w:t>
      </w:r>
      <w:r w:rsidRPr="002C2005">
        <w:rPr>
          <w:lang w:val="en-GB"/>
        </w:rPr>
        <w:t>.5.2024</w:t>
      </w:r>
    </w:p>
    <w:p w14:paraId="31E5F441" w14:textId="5DF8A0CD" w:rsidR="0095595C" w:rsidRPr="00AA4DD5" w:rsidRDefault="0095595C" w:rsidP="0095595C">
      <w:pPr>
        <w:rPr>
          <w:lang w:val="en-GB"/>
        </w:rPr>
      </w:pPr>
      <w:r w:rsidRPr="0030691B">
        <w:rPr>
          <w:lang w:val="en-GB"/>
        </w:rPr>
        <w:t>Aktiviteetti: Video: Responsive Portfolio Website [</w:t>
      </w:r>
      <w:r>
        <w:rPr>
          <w:lang w:val="en-GB"/>
        </w:rPr>
        <w:t>7</w:t>
      </w:r>
      <w:r w:rsidRPr="0030691B">
        <w:rPr>
          <w:lang w:val="en-GB"/>
        </w:rPr>
        <w:t xml:space="preserve">] – </w:t>
      </w:r>
      <w:r w:rsidR="002C2005" w:rsidRPr="002C2005">
        <w:rPr>
          <w:lang w:val="en-GB"/>
        </w:rPr>
        <w:t>Website Deployment</w:t>
      </w:r>
    </w:p>
    <w:p w14:paraId="5DD82965" w14:textId="77777777" w:rsidR="0095595C" w:rsidRPr="00EB419A" w:rsidRDefault="0095595C" w:rsidP="0095595C">
      <w:pPr>
        <w:rPr>
          <w:u w:val="single"/>
        </w:rPr>
      </w:pPr>
      <w:r w:rsidRPr="00EB419A">
        <w:rPr>
          <w:u w:val="single"/>
        </w:rPr>
        <w:t>Oppimistulokset:</w:t>
      </w:r>
    </w:p>
    <w:p w14:paraId="115F3B97" w14:textId="77777777" w:rsidR="003536EC" w:rsidRDefault="003536EC" w:rsidP="0095595C"/>
    <w:p w14:paraId="7DF45767" w14:textId="43DA6B00" w:rsidR="0046108D" w:rsidRPr="00EB419A" w:rsidRDefault="003536EC" w:rsidP="00EB419A">
      <w:r>
        <w:t xml:space="preserve">No niin. Nyt se on julkaistu. Ihqua! Olen niin onnellinen, että melkein itkettää. Eli loin itselleni Git tallennustilin ja julkaisen siellä luomani verkkosivut. Ikiomat ensimmäiset. Tämän jälkeen haluaisin niitä päivittää, joten opettelen vielä sen. Täytyy myöntää, että apinoin tyhmänä näitä videoita. Jos ongelmia ei olisi tullut, en luullakseni olisi paljoakaan oppinut. Eli oikeastaan koodivirheiden ja huolimattomuuden takia ehkä ymmärrän nyt verkkosivujen luomisesta jotakin. Jos alkaisin nyt luomaan sivustoa, todennäköisesti kopioisin pohjan ja alkaisin muokkaamaan sitä. En vielä ymmärrä niin paljoa, että voisin  tyhjästä alkaa rakentamaan sivuja. </w:t>
      </w:r>
    </w:p>
    <w:p w14:paraId="4780B3D6" w14:textId="77777777" w:rsidR="00EB419A" w:rsidRDefault="00EB419A" w:rsidP="00F0377C">
      <w:pPr>
        <w:pStyle w:val="Leipteksti"/>
        <w:rPr>
          <w:b/>
          <w:bCs/>
          <w:sz w:val="28"/>
          <w:szCs w:val="28"/>
        </w:rPr>
      </w:pPr>
    </w:p>
    <w:p w14:paraId="3895D78B" w14:textId="77777777" w:rsidR="00EB419A" w:rsidRPr="002C2005" w:rsidRDefault="00EB419A" w:rsidP="00EB419A">
      <w:pPr>
        <w:rPr>
          <w:lang w:val="en-GB"/>
        </w:rPr>
      </w:pPr>
      <w:r w:rsidRPr="002C2005">
        <w:rPr>
          <w:lang w:val="en-GB"/>
        </w:rPr>
        <w:t>PVM: 15.5.2024</w:t>
      </w:r>
    </w:p>
    <w:p w14:paraId="677AB63A" w14:textId="030ABB47" w:rsidR="00EB419A" w:rsidRPr="00AA4DD5" w:rsidRDefault="00EB419A" w:rsidP="00EB419A">
      <w:pPr>
        <w:rPr>
          <w:lang w:val="en-GB"/>
        </w:rPr>
      </w:pPr>
      <w:r w:rsidRPr="0030691B">
        <w:rPr>
          <w:lang w:val="en-GB"/>
        </w:rPr>
        <w:t xml:space="preserve">Aktiviteetti: Video: </w:t>
      </w:r>
      <w:r w:rsidR="00AD5345" w:rsidRPr="00AD5345">
        <w:rPr>
          <w:lang w:val="en-GB"/>
        </w:rPr>
        <w:t>Basic Parallax Website With HTML &amp; CSS</w:t>
      </w:r>
    </w:p>
    <w:p w14:paraId="69ADBAE4" w14:textId="77777777" w:rsidR="00EB419A" w:rsidRDefault="00EB419A" w:rsidP="00EB419A">
      <w:pPr>
        <w:rPr>
          <w:u w:val="single"/>
        </w:rPr>
      </w:pPr>
      <w:r w:rsidRPr="00EB419A">
        <w:rPr>
          <w:u w:val="single"/>
        </w:rPr>
        <w:t>Oppimistulokset:</w:t>
      </w:r>
    </w:p>
    <w:p w14:paraId="3DFEC951" w14:textId="77777777" w:rsidR="00556222" w:rsidRDefault="00556222" w:rsidP="00EB419A">
      <w:pPr>
        <w:rPr>
          <w:u w:val="single"/>
        </w:rPr>
      </w:pPr>
    </w:p>
    <w:p w14:paraId="5582339E" w14:textId="0E17AF50" w:rsidR="00A0246B" w:rsidRDefault="00556222" w:rsidP="00EB419A">
      <w:r w:rsidRPr="00556222">
        <w:t xml:space="preserve">Tein muutamassa tunnissa </w:t>
      </w:r>
      <w:r>
        <w:t xml:space="preserve">koodin videon mukaisesti. Halusin luoda projektiportfolion, johon olisin linkittänyt tuolta My </w:t>
      </w:r>
      <w:proofErr w:type="spellStart"/>
      <w:r>
        <w:t>Modern</w:t>
      </w:r>
      <w:proofErr w:type="spellEnd"/>
      <w:r>
        <w:t xml:space="preserve"> Portfolio sivuilta. En kuitenkaan saanut tätä valmiiksi. En ymmärtänyt, miksi en saanut linkkejä toimimaan. Joten tämä jäi vielä hautumaan. </w:t>
      </w:r>
    </w:p>
    <w:p w14:paraId="3C35A01A" w14:textId="70CE4851" w:rsidR="00A0246B" w:rsidRDefault="00A0246B" w:rsidP="00EB419A">
      <w:r>
        <w:t>JK: tämä selvisikin aika pian ja sain linkit näkyviin</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05010B4F" w14:textId="77777777" w:rsidR="00DC213E" w:rsidRDefault="00DC213E" w:rsidP="00EB419A"/>
    <w:p w14:paraId="1F0B41F8" w14:textId="5E849625" w:rsidR="00556222" w:rsidRDefault="00556222" w:rsidP="00EB419A">
      <w:pPr>
        <w:rPr>
          <w:u w:val="single"/>
        </w:rPr>
      </w:pPr>
      <w:r w:rsidRPr="00556222">
        <w:rPr>
          <w:noProof/>
          <w:u w:val="single"/>
        </w:rPr>
        <w:drawing>
          <wp:inline distT="0" distB="0" distL="0" distR="0" wp14:anchorId="1F80EC0D" wp14:editId="088242A8">
            <wp:extent cx="5579745" cy="3835400"/>
            <wp:effectExtent l="0" t="0" r="1905" b="0"/>
            <wp:docPr id="2071357778" name="Kuv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357778" name=""/>
                    <pic:cNvPicPr/>
                  </pic:nvPicPr>
                  <pic:blipFill>
                    <a:blip r:embed="rId32"/>
                    <a:stretch>
                      <a:fillRect/>
                    </a:stretch>
                  </pic:blipFill>
                  <pic:spPr>
                    <a:xfrm>
                      <a:off x="0" y="0"/>
                      <a:ext cx="5579745" cy="3835400"/>
                    </a:xfrm>
                    <a:prstGeom prst="rect">
                      <a:avLst/>
                    </a:prstGeom>
                  </pic:spPr>
                </pic:pic>
              </a:graphicData>
            </a:graphic>
          </wp:inline>
        </w:drawing>
      </w:r>
    </w:p>
    <w:p w14:paraId="0CC58FC2" w14:textId="77777777" w:rsidR="00556222" w:rsidRDefault="00556222" w:rsidP="00EB419A">
      <w:pPr>
        <w:rPr>
          <w:u w:val="single"/>
        </w:rPr>
      </w:pPr>
    </w:p>
    <w:p w14:paraId="2CF78C5A" w14:textId="6A8177B8" w:rsidR="00556222" w:rsidRDefault="00556222" w:rsidP="00EB419A">
      <w:pPr>
        <w:rPr>
          <w:u w:val="single"/>
        </w:rPr>
      </w:pPr>
      <w:r w:rsidRPr="00556222">
        <w:rPr>
          <w:noProof/>
          <w:u w:val="single"/>
        </w:rPr>
        <w:lastRenderedPageBreak/>
        <w:drawing>
          <wp:inline distT="0" distB="0" distL="0" distR="0" wp14:anchorId="03DABC84" wp14:editId="7732C7E5">
            <wp:extent cx="5579745" cy="3390265"/>
            <wp:effectExtent l="0" t="0" r="1905" b="635"/>
            <wp:docPr id="1923845504" name="Kuva 1" descr="Kuva, joka sisältää kohteen teksti, kuvakaappaus, Verkkosivusto, Verkkomainonta&#10;&#10;Kuvaus luotu automaattises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845504" name="Kuva 1" descr="Kuva, joka sisältää kohteen teksti, kuvakaappaus, Verkkosivusto, Verkkomainonta&#10;&#10;Kuvaus luotu automaattisesti"/>
                    <pic:cNvPicPr/>
                  </pic:nvPicPr>
                  <pic:blipFill>
                    <a:blip r:embed="rId33"/>
                    <a:stretch>
                      <a:fillRect/>
                    </a:stretch>
                  </pic:blipFill>
                  <pic:spPr>
                    <a:xfrm>
                      <a:off x="0" y="0"/>
                      <a:ext cx="5579745" cy="3390265"/>
                    </a:xfrm>
                    <a:prstGeom prst="rect">
                      <a:avLst/>
                    </a:prstGeom>
                  </pic:spPr>
                </pic:pic>
              </a:graphicData>
            </a:graphic>
          </wp:inline>
        </w:drawing>
      </w:r>
    </w:p>
    <w:p w14:paraId="152273B3" w14:textId="77777777" w:rsidR="00556222" w:rsidRDefault="00556222" w:rsidP="00EB419A">
      <w:pPr>
        <w:rPr>
          <w:u w:val="single"/>
        </w:rPr>
      </w:pPr>
    </w:p>
    <w:p w14:paraId="1B92984C" w14:textId="10D03B2A" w:rsidR="00556222" w:rsidRPr="00556222" w:rsidRDefault="00556222" w:rsidP="00556222">
      <w:r w:rsidRPr="00556222">
        <w:t>PVM: 16.5.2024</w:t>
      </w:r>
    </w:p>
    <w:p w14:paraId="61E96842" w14:textId="6136958C" w:rsidR="00556222" w:rsidRPr="00556222" w:rsidRDefault="00556222" w:rsidP="00556222">
      <w:r w:rsidRPr="00556222">
        <w:t xml:space="preserve">Aktiviteetti: Video: </w:t>
      </w:r>
      <w:r w:rsidR="002A4A9B">
        <w:t xml:space="preserve"> Oppitunti 1-2, </w:t>
      </w:r>
      <w:r w:rsidRPr="00556222">
        <w:t xml:space="preserve">HTML, </w:t>
      </w:r>
      <w:proofErr w:type="spellStart"/>
      <w:r w:rsidRPr="00556222">
        <w:t>part</w:t>
      </w:r>
      <w:proofErr w:type="spellEnd"/>
      <w:r w:rsidRPr="00556222">
        <w:t xml:space="preserve"> I &amp; II, Erno Vanhala</w:t>
      </w:r>
    </w:p>
    <w:p w14:paraId="5251A536" w14:textId="77777777" w:rsidR="00556222" w:rsidRDefault="00556222" w:rsidP="00556222">
      <w:pPr>
        <w:rPr>
          <w:u w:val="single"/>
        </w:rPr>
      </w:pPr>
      <w:r w:rsidRPr="00EB419A">
        <w:rPr>
          <w:u w:val="single"/>
        </w:rPr>
        <w:t>Oppimistulokset:</w:t>
      </w:r>
    </w:p>
    <w:p w14:paraId="0E24A1C0" w14:textId="77777777" w:rsidR="00556222" w:rsidRDefault="00556222" w:rsidP="00556222">
      <w:pPr>
        <w:rPr>
          <w:u w:val="single"/>
        </w:rPr>
      </w:pPr>
    </w:p>
    <w:p w14:paraId="5E7A4E2B" w14:textId="76E80139" w:rsidR="0005029A" w:rsidRDefault="00556222" w:rsidP="00556222">
      <w:r w:rsidRPr="00556222">
        <w:t>Koska varsinainen tehtävänanto on suoritettu ja tiedän että minulla on suuria aukkoja ymm</w:t>
      </w:r>
      <w:r>
        <w:t>ä</w:t>
      </w:r>
      <w:r w:rsidRPr="00556222">
        <w:t>rryksessä palaan perusteiden pariin</w:t>
      </w:r>
      <w:r w:rsidRPr="00556222">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r w:rsidR="00A27103">
        <w:t xml:space="preserve">Historiaosion </w:t>
      </w:r>
      <w:r w:rsidR="00BE2463">
        <w:t xml:space="preserve">kyllä </w:t>
      </w:r>
      <w:proofErr w:type="spellStart"/>
      <w:r w:rsidR="00A27103">
        <w:t>skippasin</w:t>
      </w:r>
      <w:proofErr w:type="spellEnd"/>
      <w:r w:rsidR="00A27103">
        <w:t xml:space="preserve"> käytännössä. Kertailin siis HTML kielen muodostamista ja hierarkiatasoja, jotka toki oli käynyt selväksi muutenkin jo. Erilaisten tagien muistaminen voi olla vaikeaa. </w:t>
      </w:r>
      <w:r w:rsidR="00CB508E">
        <w:t>Taulukoiden tekeminen oli uusi juttu.</w:t>
      </w:r>
      <w:r w:rsidR="0005029A">
        <w:t xml:space="preserve"> </w:t>
      </w:r>
      <w:r w:rsidR="00CB508E">
        <w:t>Luokat oli jossain määrin hankalia</w:t>
      </w:r>
      <w:r w:rsidR="00BE2463">
        <w:t>,</w:t>
      </w:r>
      <w:r w:rsidR="00CB508E">
        <w:t xml:space="preserve"> vaikka olen nyt niitä käyttänytkin.</w:t>
      </w:r>
      <w:r w:rsidR="0005029A">
        <w:t xml:space="preserve"> </w:t>
      </w:r>
      <w:r w:rsidR="00CB508E">
        <w:t>&lt;</w:t>
      </w:r>
      <w:proofErr w:type="spellStart"/>
      <w:r w:rsidR="00CB508E">
        <w:t>header</w:t>
      </w:r>
      <w:proofErr w:type="spellEnd"/>
      <w:r w:rsidR="00CB508E">
        <w:t xml:space="preserve"> &gt; &lt;</w:t>
      </w:r>
      <w:proofErr w:type="spellStart"/>
      <w:r w:rsidR="00CB508E">
        <w:t>nav</w:t>
      </w:r>
      <w:proofErr w:type="spellEnd"/>
      <w:r w:rsidR="00CB508E">
        <w:t>&gt; &lt;main&gt; &lt;</w:t>
      </w:r>
      <w:proofErr w:type="spellStart"/>
      <w:r w:rsidR="00CB508E">
        <w:t>footer</w:t>
      </w:r>
      <w:proofErr w:type="spellEnd"/>
      <w:r w:rsidR="00CB508E">
        <w:t xml:space="preserve">&gt; </w:t>
      </w:r>
      <w:r w:rsidR="00890AF0">
        <w:t xml:space="preserve"> &lt;</w:t>
      </w:r>
      <w:proofErr w:type="gramStart"/>
      <w:r w:rsidR="00890AF0">
        <w:t>div</w:t>
      </w:r>
      <w:proofErr w:type="gramEnd"/>
      <w:r w:rsidR="00890AF0">
        <w:t>&gt;  &lt;</w:t>
      </w:r>
      <w:proofErr w:type="spellStart"/>
      <w:r w:rsidR="00890AF0">
        <w:t>span</w:t>
      </w:r>
      <w:proofErr w:type="spellEnd"/>
      <w:r w:rsidR="00890AF0">
        <w:t xml:space="preserve">&gt; </w:t>
      </w:r>
      <w:r w:rsidR="00CB508E">
        <w:t>elementit olivat jo tuttuja mutta &lt;</w:t>
      </w:r>
      <w:proofErr w:type="spellStart"/>
      <w:r w:rsidR="00CB508E">
        <w:t>article</w:t>
      </w:r>
      <w:proofErr w:type="spellEnd"/>
      <w:r w:rsidR="00CB508E">
        <w:t>&gt;</w:t>
      </w:r>
      <w:r w:rsidR="00890AF0">
        <w:t xml:space="preserve"> &lt;</w:t>
      </w:r>
      <w:proofErr w:type="spellStart"/>
      <w:r w:rsidR="00890AF0">
        <w:t>form</w:t>
      </w:r>
      <w:proofErr w:type="spellEnd"/>
      <w:r w:rsidR="00890AF0">
        <w:t>&gt;  &lt;</w:t>
      </w:r>
      <w:proofErr w:type="spellStart"/>
      <w:r w:rsidR="00890AF0">
        <w:t>submit</w:t>
      </w:r>
      <w:proofErr w:type="spellEnd"/>
      <w:r w:rsidR="00890AF0">
        <w:t xml:space="preserve">&gt; &lt;input&gt; </w:t>
      </w:r>
      <w:r w:rsidR="00CB508E">
        <w:t xml:space="preserve">elementtiä en muista käyttäneeni </w:t>
      </w:r>
      <w:r w:rsidR="00890AF0">
        <w:t xml:space="preserve">(paitsi input -käskyä tietysti Python </w:t>
      </w:r>
      <w:proofErr w:type="spellStart"/>
      <w:r w:rsidR="00890AF0">
        <w:t>ohjelmointikurssillla</w:t>
      </w:r>
      <w:proofErr w:type="spellEnd"/>
      <w:r w:rsidR="00890AF0">
        <w:t xml:space="preserve">). </w:t>
      </w:r>
    </w:p>
    <w:p w14:paraId="7B304E68" w14:textId="77777777" w:rsidR="0005029A" w:rsidRDefault="0005029A" w:rsidP="00556222"/>
    <w:p w14:paraId="458EDF5B" w14:textId="79BF0F18" w:rsidR="00CB508E" w:rsidRDefault="00890AF0" w:rsidP="00556222">
      <w:r>
        <w:t xml:space="preserve">Mutta opin siis </w:t>
      </w:r>
      <w:r w:rsidR="0005029A">
        <w:t>paljon</w:t>
      </w:r>
      <w:r>
        <w:t xml:space="preserve"> lomakkeiden/ kyselyiden </w:t>
      </w:r>
      <w:r w:rsidR="0005029A">
        <w:t>&lt; &lt;</w:t>
      </w:r>
      <w:proofErr w:type="spellStart"/>
      <w:r w:rsidR="0005029A">
        <w:t>form</w:t>
      </w:r>
      <w:proofErr w:type="spellEnd"/>
      <w:r w:rsidR="0005029A">
        <w:t xml:space="preserve"> action&gt; </w:t>
      </w:r>
      <w:r>
        <w:t xml:space="preserve">rakentamisesta: kysymykselle voidaan antaa tyyppi esim. &lt;input </w:t>
      </w:r>
      <w:proofErr w:type="spellStart"/>
      <w:r>
        <w:t>type</w:t>
      </w:r>
      <w:proofErr w:type="spellEnd"/>
      <w:r>
        <w:t xml:space="preserve"> =”</w:t>
      </w:r>
      <w:proofErr w:type="spellStart"/>
      <w:r>
        <w:t>text</w:t>
      </w:r>
      <w:proofErr w:type="spellEnd"/>
      <w:r>
        <w:t>” ja id=”</w:t>
      </w:r>
      <w:proofErr w:type="spellStart"/>
      <w:r>
        <w:t>name</w:t>
      </w:r>
      <w:proofErr w:type="spellEnd"/>
      <w:r>
        <w:t>”</w:t>
      </w:r>
      <w:r w:rsidR="0005029A">
        <w:t xml:space="preserve">&gt; tai vaikkapa &lt;input </w:t>
      </w:r>
      <w:proofErr w:type="spellStart"/>
      <w:r w:rsidR="0005029A">
        <w:t>type</w:t>
      </w:r>
      <w:proofErr w:type="spellEnd"/>
      <w:r w:rsidR="0005029A">
        <w:t xml:space="preserve"> = </w:t>
      </w:r>
      <w:proofErr w:type="spellStart"/>
      <w:r w:rsidR="0005029A">
        <w:t>date</w:t>
      </w:r>
      <w:proofErr w:type="spellEnd"/>
      <w:r w:rsidR="0005029A">
        <w:t xml:space="preserve">&gt;, joka muodostaa valmiiksi kalenterivalikon. </w:t>
      </w:r>
      <w:r>
        <w:t xml:space="preserve">Järkeenkäypää ja ohjelmoinnin perusteista jossain märin tuttuja. </w:t>
      </w:r>
      <w:proofErr w:type="spellStart"/>
      <w:r w:rsidR="0005029A">
        <w:rPr>
          <w:i/>
          <w:iCs/>
        </w:rPr>
        <w:t>P</w:t>
      </w:r>
      <w:r w:rsidR="0005029A" w:rsidRPr="0005029A">
        <w:rPr>
          <w:i/>
          <w:iCs/>
        </w:rPr>
        <w:t>la</w:t>
      </w:r>
      <w:r w:rsidR="0005029A">
        <w:rPr>
          <w:i/>
          <w:iCs/>
        </w:rPr>
        <w:t>c</w:t>
      </w:r>
      <w:r w:rsidR="0005029A" w:rsidRPr="0005029A">
        <w:rPr>
          <w:i/>
          <w:iCs/>
        </w:rPr>
        <w:t>eholder</w:t>
      </w:r>
      <w:proofErr w:type="spellEnd"/>
      <w:r w:rsidR="0005029A">
        <w:t xml:space="preserve"> elementillä voidaan osoittaa, mitä kyselylaatikkoon vastaajan tulisi kirjoittaa. </w:t>
      </w:r>
    </w:p>
    <w:p w14:paraId="47535C51" w14:textId="77777777" w:rsidR="00556222" w:rsidRDefault="00556222" w:rsidP="00556222"/>
    <w:p w14:paraId="7E70937F" w14:textId="77777777" w:rsidR="006177A9" w:rsidRDefault="006177A9" w:rsidP="00556222"/>
    <w:p w14:paraId="71E57BF4" w14:textId="69056A8B" w:rsidR="006177A9" w:rsidRPr="00556222" w:rsidRDefault="006177A9" w:rsidP="006177A9">
      <w:r w:rsidRPr="00556222">
        <w:t>PVM: 1</w:t>
      </w:r>
      <w:r w:rsidR="00DC22CF">
        <w:t>7</w:t>
      </w:r>
      <w:r w:rsidRPr="00556222">
        <w:t>.5.2024</w:t>
      </w:r>
    </w:p>
    <w:p w14:paraId="0BD1367B" w14:textId="631DF8F8" w:rsidR="006177A9" w:rsidRPr="00556222" w:rsidRDefault="006177A9" w:rsidP="006177A9">
      <w:r w:rsidRPr="00556222">
        <w:t xml:space="preserve">Aktiviteetti: Video: </w:t>
      </w:r>
      <w:r w:rsidR="002A4A9B">
        <w:t xml:space="preserve">Oppitunti 2, </w:t>
      </w:r>
      <w:r>
        <w:t xml:space="preserve">JavaScript, </w:t>
      </w:r>
      <w:proofErr w:type="spellStart"/>
      <w:r>
        <w:t>part</w:t>
      </w:r>
      <w:proofErr w:type="spellEnd"/>
      <w:r>
        <w:t xml:space="preserve"> I</w:t>
      </w:r>
      <w:r w:rsidRPr="00556222">
        <w:t>, Erno Vanhala</w:t>
      </w:r>
    </w:p>
    <w:p w14:paraId="7423C374" w14:textId="77777777" w:rsidR="006177A9" w:rsidRDefault="006177A9" w:rsidP="006177A9">
      <w:pPr>
        <w:rPr>
          <w:u w:val="single"/>
        </w:rPr>
      </w:pPr>
      <w:r w:rsidRPr="00EB419A">
        <w:rPr>
          <w:u w:val="single"/>
        </w:rPr>
        <w:t>Oppimistulokset:</w:t>
      </w:r>
    </w:p>
    <w:p w14:paraId="0972DB3D" w14:textId="77777777" w:rsidR="00BE2463" w:rsidRDefault="00BE2463" w:rsidP="006177A9">
      <w:pPr>
        <w:rPr>
          <w:u w:val="single"/>
        </w:rPr>
      </w:pPr>
    </w:p>
    <w:p w14:paraId="30D62BDA" w14:textId="05347980" w:rsidR="000E6905" w:rsidRDefault="000E6905" w:rsidP="006177A9">
      <w:proofErr w:type="spellStart"/>
      <w:r w:rsidRPr="000E6905">
        <w:t>Javascript</w:t>
      </w:r>
      <w:proofErr w:type="spellEnd"/>
      <w:r w:rsidRPr="000E6905">
        <w:t xml:space="preserve"> on yksi tärkeimmistä ohjelmointikielistä tänä päivänä ja käytetään verkkosivu</w:t>
      </w:r>
      <w:r w:rsidR="00BF744F">
        <w:t>j</w:t>
      </w:r>
      <w:r w:rsidRPr="000E6905">
        <w:t>en tekemisessä (HTML s</w:t>
      </w:r>
      <w:r>
        <w:t>isä</w:t>
      </w:r>
      <w:r w:rsidRPr="000E6905">
        <w:t>llytettynä/ linkitettynä)</w:t>
      </w:r>
      <w:r>
        <w:t xml:space="preserve">. </w:t>
      </w:r>
      <w:r w:rsidR="00BF744F" w:rsidRPr="00BF744F">
        <w:t>Tänään opin, kuinka JavaScriptiä käytetään HTML-sivujen vuorovaikutteisuuden lisäämiseksi</w:t>
      </w:r>
      <w:r w:rsidR="00BF744F">
        <w:t xml:space="preserve"> mm.</w:t>
      </w:r>
      <w:r w:rsidR="00BF744F" w:rsidRPr="00BF744F">
        <w:t xml:space="preserve"> </w:t>
      </w:r>
      <w:proofErr w:type="spellStart"/>
      <w:r w:rsidR="00BF744F" w:rsidRPr="00BF744F">
        <w:t>functio</w:t>
      </w:r>
      <w:r w:rsidR="00BF744F">
        <w:t>iden</w:t>
      </w:r>
      <w:proofErr w:type="spellEnd"/>
      <w:r w:rsidR="00BF744F" w:rsidRPr="00BF744F">
        <w:t xml:space="preserve">, </w:t>
      </w:r>
      <w:r w:rsidR="00BF744F" w:rsidRPr="00BF744F">
        <w:lastRenderedPageBreak/>
        <w:t>muuttujien</w:t>
      </w:r>
      <w:r w:rsidR="007609E2">
        <w:t xml:space="preserve"> (</w:t>
      </w:r>
      <w:proofErr w:type="spellStart"/>
      <w:r w:rsidR="007609E2">
        <w:t>var</w:t>
      </w:r>
      <w:proofErr w:type="spellEnd"/>
      <w:r w:rsidR="007609E2">
        <w:t>)</w:t>
      </w:r>
      <w:r w:rsidR="00BF744F" w:rsidRPr="00BF744F">
        <w:t xml:space="preserve">, objektien, </w:t>
      </w:r>
      <w:proofErr w:type="spellStart"/>
      <w:r w:rsidR="007609E2">
        <w:t>getElementById</w:t>
      </w:r>
      <w:proofErr w:type="spellEnd"/>
      <w:r w:rsidR="007609E2">
        <w:t xml:space="preserve">, </w:t>
      </w:r>
      <w:proofErr w:type="spellStart"/>
      <w:r w:rsidR="007609E2">
        <w:t>createAttribute</w:t>
      </w:r>
      <w:proofErr w:type="spellEnd"/>
      <w:r w:rsidR="007609E2">
        <w:t xml:space="preserve">, </w:t>
      </w:r>
      <w:proofErr w:type="spellStart"/>
      <w:r w:rsidR="00BF744F" w:rsidRPr="00BF744F">
        <w:t>eventListenerien</w:t>
      </w:r>
      <w:proofErr w:type="spellEnd"/>
      <w:r w:rsidR="00BF744F" w:rsidRPr="00BF744F">
        <w:t xml:space="preserve"> ja </w:t>
      </w:r>
      <w:proofErr w:type="spellStart"/>
      <w:r w:rsidR="00BF744F" w:rsidRPr="00BF744F">
        <w:t>if</w:t>
      </w:r>
      <w:proofErr w:type="spellEnd"/>
      <w:r w:rsidR="00BF744F" w:rsidRPr="00BF744F">
        <w:t xml:space="preserve"> </w:t>
      </w:r>
      <w:proofErr w:type="spellStart"/>
      <w:r w:rsidR="00BF744F" w:rsidRPr="00BF744F">
        <w:t>else</w:t>
      </w:r>
      <w:proofErr w:type="spellEnd"/>
      <w:r w:rsidR="00BF744F" w:rsidRPr="00BF744F">
        <w:t xml:space="preserve"> -haarojen käytös</w:t>
      </w:r>
      <w:r w:rsidR="00BF744F">
        <w:t>sä</w:t>
      </w:r>
      <w:r w:rsidR="00BF744F" w:rsidRPr="00BF744F">
        <w:t>.</w:t>
      </w:r>
      <w:r w:rsidR="00BF744F">
        <w:t xml:space="preserve"> </w:t>
      </w:r>
      <w:proofErr w:type="spellStart"/>
      <w:r w:rsidR="00BF744F" w:rsidRPr="00BF744F">
        <w:t>Functio</w:t>
      </w:r>
      <w:r w:rsidR="00BF744F">
        <w:t>n</w:t>
      </w:r>
      <w:proofErr w:type="spellEnd"/>
      <w:r w:rsidR="00BF744F">
        <w:t xml:space="preserve"> on</w:t>
      </w:r>
      <w:r w:rsidR="00BF744F" w:rsidRPr="00BF744F">
        <w:t xml:space="preserve"> </w:t>
      </w:r>
      <w:r w:rsidR="00BE2463">
        <w:t xml:space="preserve">siis </w:t>
      </w:r>
      <w:r w:rsidR="00BF744F" w:rsidRPr="00BF744F">
        <w:t>uudelleenkäytettäv</w:t>
      </w:r>
      <w:r w:rsidR="00BF744F">
        <w:t>ä</w:t>
      </w:r>
      <w:r w:rsidR="00BF744F" w:rsidRPr="00BF744F">
        <w:t xml:space="preserve"> koodinpätk</w:t>
      </w:r>
      <w:r w:rsidR="00BF744F">
        <w:t>ä</w:t>
      </w:r>
      <w:r w:rsidR="00BF744F" w:rsidRPr="00BF744F">
        <w:t>, jo</w:t>
      </w:r>
      <w:r w:rsidR="00BF744F">
        <w:t>ka</w:t>
      </w:r>
      <w:r w:rsidR="00BF744F" w:rsidRPr="00BF744F">
        <w:t xml:space="preserve"> suoritta</w:t>
      </w:r>
      <w:r w:rsidR="00BF744F">
        <w:t>a</w:t>
      </w:r>
      <w:r w:rsidR="00BF744F" w:rsidRPr="00BF744F">
        <w:t xml:space="preserve"> tietyn tehtävän.</w:t>
      </w:r>
      <w:r w:rsidR="00BF744F">
        <w:t xml:space="preserve"> </w:t>
      </w:r>
      <w:proofErr w:type="spellStart"/>
      <w:r w:rsidR="00BF744F" w:rsidRPr="00BF744F">
        <w:t>EventListener</w:t>
      </w:r>
      <w:proofErr w:type="spellEnd"/>
      <w:r w:rsidR="00BF744F">
        <w:t xml:space="preserve"> </w:t>
      </w:r>
      <w:r w:rsidR="00BF744F" w:rsidRPr="00BF744F">
        <w:t>mahdollist</w:t>
      </w:r>
      <w:r w:rsidR="00BF744F">
        <w:t>aa</w:t>
      </w:r>
      <w:r w:rsidR="00BF744F" w:rsidRPr="00BF744F">
        <w:t xml:space="preserve"> toimintojen suorittamisen, ku</w:t>
      </w:r>
      <w:r w:rsidR="00BE2463">
        <w:t>ten</w:t>
      </w:r>
      <w:r w:rsidR="00BF744F" w:rsidRPr="00BF744F">
        <w:t xml:space="preserve"> tietyt tapahtumat, </w:t>
      </w:r>
      <w:r w:rsidR="00BF744F">
        <w:t xml:space="preserve">vaikkapa </w:t>
      </w:r>
      <w:r w:rsidR="00BF744F" w:rsidRPr="00BF744F">
        <w:t>napin painallus</w:t>
      </w:r>
      <w:r w:rsidR="00BF744F">
        <w:t>. ’</w:t>
      </w:r>
      <w:proofErr w:type="spellStart"/>
      <w:r w:rsidR="00BF744F" w:rsidRPr="00BF744F">
        <w:t>let</w:t>
      </w:r>
      <w:proofErr w:type="spellEnd"/>
      <w:r w:rsidR="00BF744F">
        <w:t xml:space="preserve">’ &gt; </w:t>
      </w:r>
      <w:r w:rsidR="00BF744F" w:rsidRPr="00BF744F">
        <w:t>Käytetään muuttujien määrittelyyn, joiden arvo voi muuttua ja joilla on lohkon laajuus.</w:t>
      </w:r>
      <w:r w:rsidR="007609E2" w:rsidRPr="007609E2">
        <w:t xml:space="preserve"> </w:t>
      </w:r>
      <w:proofErr w:type="spellStart"/>
      <w:r w:rsidR="007609E2" w:rsidRPr="007609E2">
        <w:t>getElementById</w:t>
      </w:r>
      <w:proofErr w:type="spellEnd"/>
      <w:r w:rsidR="007609E2" w:rsidRPr="007609E2">
        <w:t>: Hakee yksittäisen elementin sen id-attribuutin perusteella</w:t>
      </w:r>
      <w:r w:rsidR="007609E2">
        <w:t xml:space="preserve"> (esim. taulukon tai kyselylohkon). </w:t>
      </w:r>
      <w:proofErr w:type="spellStart"/>
      <w:r w:rsidR="007609E2" w:rsidRPr="007609E2">
        <w:t>createAttribute</w:t>
      </w:r>
      <w:proofErr w:type="spellEnd"/>
      <w:r w:rsidR="007609E2" w:rsidRPr="007609E2">
        <w:t>: Luo uuden attribuutin, joka voidaan liittää elementtiin.</w:t>
      </w:r>
    </w:p>
    <w:p w14:paraId="370C1A95" w14:textId="3CF9C495" w:rsidR="00BF744F" w:rsidRPr="000E6905" w:rsidRDefault="00BF744F" w:rsidP="006177A9">
      <w:proofErr w:type="spellStart"/>
      <w:r>
        <w:t>P</w:t>
      </w:r>
      <w:r w:rsidRPr="00BF744F">
        <w:t>ush</w:t>
      </w:r>
      <w:proofErr w:type="spellEnd"/>
      <w:r w:rsidRPr="00BF744F">
        <w:t>-metodia käytetään lisäämään yksi tai useampi elementti taulukon (</w:t>
      </w:r>
      <w:proofErr w:type="spellStart"/>
      <w:r w:rsidRPr="00BF744F">
        <w:t>array</w:t>
      </w:r>
      <w:proofErr w:type="spellEnd"/>
      <w:r w:rsidRPr="00BF744F">
        <w:t>) loppuun.</w:t>
      </w:r>
      <w:r>
        <w:t xml:space="preserve"> P</w:t>
      </w:r>
      <w:r w:rsidRPr="00BF744F">
        <w:t>op-metodia käytetään poistamaan viimeinen elementti taulukosta. Tämä metodi muuttaa alkuperäistä taulukkoa ja palauttaa poistetun elementin</w:t>
      </w:r>
      <w:r>
        <w:t xml:space="preserve"> (</w:t>
      </w:r>
      <w:proofErr w:type="spellStart"/>
      <w:r>
        <w:t>console</w:t>
      </w:r>
      <w:proofErr w:type="spellEnd"/>
      <w:r>
        <w:t xml:space="preserve"> </w:t>
      </w:r>
      <w:proofErr w:type="spellStart"/>
      <w:r>
        <w:t>logiin</w:t>
      </w:r>
      <w:proofErr w:type="spellEnd"/>
      <w:r>
        <w:t>)</w:t>
      </w:r>
      <w:r w:rsidRPr="00BF744F">
        <w:t>.</w:t>
      </w:r>
      <w:r>
        <w:t xml:space="preserve"> </w:t>
      </w:r>
      <w:proofErr w:type="spellStart"/>
      <w:r w:rsidRPr="00BF744F">
        <w:t>forEach</w:t>
      </w:r>
      <w:proofErr w:type="spellEnd"/>
      <w:r w:rsidRPr="00BF744F">
        <w:t>-metodia käytetään suorittamaan annettu funktio jokaiselle taulukon elementille. Tämä metodi ei palauta mitään ja se on hyödyllinen, kun halutaan käydä läpi taulukon jokainen elementti.</w:t>
      </w:r>
    </w:p>
    <w:p w14:paraId="64B7F7D4" w14:textId="77777777" w:rsidR="00DC213E" w:rsidRPr="00BF744F" w:rsidRDefault="00DC213E" w:rsidP="006177A9">
      <w:pPr>
        <w:rPr>
          <w:u w:val="single"/>
        </w:rPr>
      </w:pPr>
    </w:p>
    <w:p w14:paraId="6E2B866C" w14:textId="05CBE575" w:rsidR="00DC213E" w:rsidRPr="007609E2" w:rsidRDefault="007609E2" w:rsidP="006177A9">
      <w:r w:rsidRPr="007609E2">
        <w:t xml:space="preserve">Kaikki tuntuu kyllä siltä, etten näistä mitään muista, jos en tee perässä, mutta auttaa </w:t>
      </w:r>
      <w:r>
        <w:t xml:space="preserve">kuitenkin </w:t>
      </w:r>
      <w:r w:rsidRPr="007609E2">
        <w:t xml:space="preserve">ymmärtämään kokonaisuutta paremmin. </w:t>
      </w:r>
    </w:p>
    <w:p w14:paraId="63E6195D" w14:textId="77777777" w:rsidR="00DC213E" w:rsidRPr="00BF744F" w:rsidRDefault="00DC213E" w:rsidP="006177A9">
      <w:pPr>
        <w:rPr>
          <w:u w:val="single"/>
        </w:rPr>
      </w:pPr>
    </w:p>
    <w:p w14:paraId="67BCF04D" w14:textId="42290F6E" w:rsidR="00DC213E" w:rsidRDefault="00DC213E" w:rsidP="006177A9">
      <w:r w:rsidRPr="00DC213E">
        <w:t>PVM 18.5.2024</w:t>
      </w:r>
    </w:p>
    <w:p w14:paraId="439BA851" w14:textId="6A9B4834" w:rsidR="00DC213E" w:rsidRDefault="00DC213E" w:rsidP="006177A9">
      <w:r>
        <w:t>Aktiviteetti: Kertailua</w:t>
      </w:r>
    </w:p>
    <w:p w14:paraId="128F8E0C" w14:textId="61B91DA1" w:rsidR="00DC213E" w:rsidRDefault="00DC213E" w:rsidP="006177A9">
      <w:pPr>
        <w:rPr>
          <w:u w:val="single"/>
        </w:rPr>
      </w:pPr>
      <w:r w:rsidRPr="00DC213E">
        <w:rPr>
          <w:u w:val="single"/>
        </w:rPr>
        <w:t>Oppimistulokset:</w:t>
      </w:r>
    </w:p>
    <w:p w14:paraId="010DE985" w14:textId="77777777" w:rsidR="00DC213E" w:rsidRDefault="00DC213E" w:rsidP="006177A9">
      <w:pPr>
        <w:rPr>
          <w:u w:val="single"/>
        </w:rPr>
      </w:pPr>
    </w:p>
    <w:p w14:paraId="40357064" w14:textId="29C4E14F" w:rsidR="00DC213E" w:rsidRDefault="00DC213E" w:rsidP="006177A9">
      <w:r w:rsidRPr="00DC213E">
        <w:t>Haluan julkaista Project Portfolion</w:t>
      </w:r>
      <w:r>
        <w:t xml:space="preserve"> GitHubissa mutta noissa opetusvideoissa ei käyty kaikkea läpi julkaisua varten, joten palaan ensimmäisten videoiden pariin, </w:t>
      </w:r>
      <w:proofErr w:type="spellStart"/>
      <w:r>
        <w:t>package.json</w:t>
      </w:r>
      <w:proofErr w:type="spellEnd"/>
      <w:r>
        <w:t xml:space="preserve"> luontiin ja </w:t>
      </w:r>
      <w:proofErr w:type="spellStart"/>
      <w:r>
        <w:t>node-sass</w:t>
      </w:r>
      <w:proofErr w:type="spellEnd"/>
      <w:r>
        <w:t xml:space="preserve"> (</w:t>
      </w:r>
      <w:proofErr w:type="spellStart"/>
      <w:r>
        <w:t>node</w:t>
      </w:r>
      <w:proofErr w:type="spellEnd"/>
      <w:r>
        <w:t xml:space="preserve"> </w:t>
      </w:r>
      <w:proofErr w:type="spellStart"/>
      <w:r>
        <w:t>modules</w:t>
      </w:r>
      <w:proofErr w:type="spellEnd"/>
      <w:r>
        <w:t xml:space="preserve">) asennukseen, ja luon uuden tallennustilan </w:t>
      </w:r>
      <w:proofErr w:type="spellStart"/>
      <w:r>
        <w:t>Git</w:t>
      </w:r>
      <w:proofErr w:type="spellEnd"/>
      <w:r>
        <w:t xml:space="preserve"> </w:t>
      </w:r>
      <w:proofErr w:type="spellStart"/>
      <w:r>
        <w:t>Hubiin</w:t>
      </w:r>
      <w:proofErr w:type="spellEnd"/>
      <w:r>
        <w:t xml:space="preserve">. Tämä on tosi hyvää kertailua, sitä varten, mitä pitikään olla tehtynä, jotta pystyn julkaisemaan mitään. Aluksi kaikki vaikuttaa menevän ongelmitta mutta sitten tulee haaste, kun minulla ei ole luotuna </w:t>
      </w:r>
      <w:proofErr w:type="spellStart"/>
      <w:r>
        <w:t>scss</w:t>
      </w:r>
      <w:proofErr w:type="spellEnd"/>
      <w:r>
        <w:t xml:space="preserve"> kansiota ja main </w:t>
      </w:r>
      <w:proofErr w:type="spellStart"/>
      <w:r>
        <w:t>scss</w:t>
      </w:r>
      <w:proofErr w:type="spellEnd"/>
      <w:r>
        <w:t xml:space="preserve"> ti</w:t>
      </w:r>
      <w:r w:rsidR="00A37165">
        <w:t>edos</w:t>
      </w:r>
      <w:r>
        <w:t>toa, minulla on vain C</w:t>
      </w:r>
      <w:r w:rsidR="00C81E9D">
        <w:t>SS</w:t>
      </w:r>
      <w:r>
        <w:t xml:space="preserve"> kansio ja siellä style.css -tiedosto</w:t>
      </w:r>
      <w:r w:rsidR="00A37165">
        <w:t xml:space="preserve"> sekä index.html ja </w:t>
      </w:r>
      <w:proofErr w:type="spellStart"/>
      <w:r w:rsidR="00A37165">
        <w:t>img</w:t>
      </w:r>
      <w:proofErr w:type="spellEnd"/>
      <w:r w:rsidR="00A37165">
        <w:t>. kuvakansio</w:t>
      </w:r>
      <w:r>
        <w:t xml:space="preserve">. Joten en tiedä mitä pitäsi tehdä verraten esimerkkivideoon, jossa käsky on </w:t>
      </w:r>
    </w:p>
    <w:p w14:paraId="7917B7E4" w14:textId="77777777" w:rsidR="00DC213E" w:rsidRPr="00DC213E" w:rsidRDefault="00DC213E" w:rsidP="006177A9"/>
    <w:p w14:paraId="2DC2FA27" w14:textId="77777777" w:rsidR="00DC213E" w:rsidRPr="00DC213E" w:rsidRDefault="00DC213E" w:rsidP="00DC213E">
      <w:pPr>
        <w:ind w:left="720"/>
        <w:rPr>
          <w:lang w:val="en-GB"/>
        </w:rPr>
      </w:pPr>
      <w:r w:rsidRPr="00DC213E">
        <w:rPr>
          <w:lang w:val="en-GB"/>
        </w:rPr>
        <w:t>"scripts": {</w:t>
      </w:r>
    </w:p>
    <w:p w14:paraId="2C03849C" w14:textId="178CA046" w:rsidR="00DC213E" w:rsidRPr="00DC213E" w:rsidRDefault="00DC213E" w:rsidP="00DC213E">
      <w:pPr>
        <w:ind w:left="720"/>
        <w:rPr>
          <w:lang w:val="en-GB"/>
        </w:rPr>
      </w:pPr>
      <w:r w:rsidRPr="00DC213E">
        <w:rPr>
          <w:lang w:val="en-GB"/>
        </w:rPr>
        <w:t xml:space="preserve">    </w:t>
      </w:r>
      <w:r w:rsidRPr="00DC213E">
        <w:rPr>
          <w:highlight w:val="yellow"/>
          <w:lang w:val="en-GB"/>
        </w:rPr>
        <w:t xml:space="preserve">"sass": "node-sass -w </w:t>
      </w:r>
      <w:proofErr w:type="spellStart"/>
      <w:r w:rsidRPr="00DC213E">
        <w:rPr>
          <w:highlight w:val="yellow"/>
          <w:lang w:val="en-GB"/>
        </w:rPr>
        <w:t>scss</w:t>
      </w:r>
      <w:proofErr w:type="spellEnd"/>
      <w:r w:rsidR="00A85A53">
        <w:rPr>
          <w:highlight w:val="yellow"/>
          <w:lang w:val="en-GB"/>
        </w:rPr>
        <w:t>/ o-</w:t>
      </w:r>
      <w:proofErr w:type="spellStart"/>
      <w:r w:rsidR="00A85A53">
        <w:rPr>
          <w:highlight w:val="yellow"/>
          <w:lang w:val="en-GB"/>
        </w:rPr>
        <w:t>dist</w:t>
      </w:r>
      <w:proofErr w:type="spellEnd"/>
      <w:r w:rsidR="00A85A53">
        <w:rPr>
          <w:highlight w:val="yellow"/>
          <w:lang w:val="en-GB"/>
        </w:rPr>
        <w:t>/</w:t>
      </w:r>
      <w:proofErr w:type="spellStart"/>
      <w:r w:rsidR="00A85A53">
        <w:rPr>
          <w:highlight w:val="yellow"/>
          <w:lang w:val="en-GB"/>
        </w:rPr>
        <w:t>css</w:t>
      </w:r>
      <w:proofErr w:type="spellEnd"/>
      <w:r w:rsidR="00A85A53">
        <w:rPr>
          <w:highlight w:val="yellow"/>
          <w:lang w:val="en-GB"/>
        </w:rPr>
        <w:t>/ --recursive</w:t>
      </w:r>
      <w:r w:rsidRPr="00DC213E">
        <w:rPr>
          <w:highlight w:val="yellow"/>
          <w:lang w:val="en-GB"/>
        </w:rPr>
        <w:t>"</w:t>
      </w:r>
    </w:p>
    <w:p w14:paraId="1E03115E" w14:textId="77777777" w:rsidR="00DC213E" w:rsidRPr="00DC213E" w:rsidRDefault="00DC213E" w:rsidP="00DC213E">
      <w:pPr>
        <w:ind w:left="720"/>
        <w:rPr>
          <w:lang w:val="en-GB"/>
        </w:rPr>
      </w:pPr>
      <w:r w:rsidRPr="00DC213E">
        <w:rPr>
          <w:lang w:val="en-GB"/>
        </w:rPr>
        <w:t xml:space="preserve">  },</w:t>
      </w:r>
    </w:p>
    <w:p w14:paraId="76BDFB91" w14:textId="77777777" w:rsidR="00DC213E" w:rsidRPr="00DC213E" w:rsidRDefault="00DC213E" w:rsidP="00DC213E">
      <w:pPr>
        <w:ind w:left="720"/>
        <w:rPr>
          <w:lang w:val="en-GB"/>
        </w:rPr>
      </w:pPr>
      <w:r w:rsidRPr="00DC213E">
        <w:rPr>
          <w:lang w:val="en-GB"/>
        </w:rPr>
        <w:t xml:space="preserve">  "author": "Katja Soininen",</w:t>
      </w:r>
    </w:p>
    <w:p w14:paraId="18188F01" w14:textId="7168E142" w:rsidR="00556222" w:rsidRDefault="00DC213E" w:rsidP="00DC213E">
      <w:pPr>
        <w:ind w:left="720"/>
        <w:rPr>
          <w:lang w:val="en-GB"/>
        </w:rPr>
      </w:pPr>
      <w:r w:rsidRPr="00DC213E">
        <w:rPr>
          <w:lang w:val="en-GB"/>
        </w:rPr>
        <w:t xml:space="preserve">  "license": "ISC"</w:t>
      </w:r>
    </w:p>
    <w:p w14:paraId="0D3FD8B0" w14:textId="77777777" w:rsidR="00DC213E" w:rsidRPr="00DC213E" w:rsidRDefault="00DC213E" w:rsidP="00DC213E">
      <w:pPr>
        <w:rPr>
          <w:lang w:val="en-GB"/>
        </w:rPr>
      </w:pPr>
    </w:p>
    <w:p w14:paraId="604A3963" w14:textId="01046D18" w:rsidR="00A37165" w:rsidRDefault="00A85A53" w:rsidP="00A37165">
      <w:r>
        <w:t xml:space="preserve">Alan pohtimaan asiaa, eli eka videolla tällä käskyllä halutaan </w:t>
      </w:r>
      <w:proofErr w:type="spellStart"/>
      <w:r>
        <w:t>scss</w:t>
      </w:r>
      <w:proofErr w:type="spellEnd"/>
      <w:r>
        <w:t xml:space="preserve"> kansiosta ”siirtää” tietoa </w:t>
      </w:r>
      <w:proofErr w:type="spellStart"/>
      <w:r>
        <w:t>dist</w:t>
      </w:r>
      <w:proofErr w:type="spellEnd"/>
      <w:r>
        <w:t>/</w:t>
      </w:r>
      <w:proofErr w:type="spellStart"/>
      <w:r>
        <w:t>css</w:t>
      </w:r>
      <w:proofErr w:type="spellEnd"/>
      <w:r>
        <w:t xml:space="preserve"> kansioon. Koska minulla ei ole olemassakaan </w:t>
      </w:r>
      <w:proofErr w:type="spellStart"/>
      <w:r>
        <w:t>main.scss</w:t>
      </w:r>
      <w:proofErr w:type="spellEnd"/>
      <w:r>
        <w:t>, pohdin pitäisikö se olla aina</w:t>
      </w:r>
      <w:r w:rsidR="00A37165">
        <w:t xml:space="preserve">. Kysyn chat </w:t>
      </w:r>
      <w:proofErr w:type="spellStart"/>
      <w:r w:rsidR="00A37165">
        <w:t>gpt:ltä</w:t>
      </w:r>
      <w:proofErr w:type="spellEnd"/>
      <w:r w:rsidR="00A37165">
        <w:t xml:space="preserve"> apua tässä. Koska en käytä </w:t>
      </w:r>
      <w:proofErr w:type="spellStart"/>
      <w:r w:rsidR="00A37165">
        <w:t>node</w:t>
      </w:r>
      <w:proofErr w:type="spellEnd"/>
      <w:r w:rsidR="00A37165">
        <w:t xml:space="preserve"> </w:t>
      </w:r>
      <w:proofErr w:type="spellStart"/>
      <w:r w:rsidR="00A37165">
        <w:t>moduleita</w:t>
      </w:r>
      <w:proofErr w:type="spellEnd"/>
      <w:r w:rsidR="00A37165">
        <w:t xml:space="preserve"> voin ne poistaa, eikä riippuvuuksia ole (muuten kuin index.html tiedoston ja </w:t>
      </w:r>
      <w:proofErr w:type="spellStart"/>
      <w:r w:rsidR="00A37165">
        <w:t>css</w:t>
      </w:r>
      <w:proofErr w:type="spellEnd"/>
      <w:r w:rsidR="00A37165">
        <w:t xml:space="preserve">/style.css tiedoston välissä, ja ne on jo huomioitu), joten minun </w:t>
      </w:r>
      <w:proofErr w:type="spellStart"/>
      <w:r w:rsidR="00A37165">
        <w:t>package.json</w:t>
      </w:r>
      <w:proofErr w:type="spellEnd"/>
      <w:r w:rsidR="00A37165">
        <w:t xml:space="preserve"> näyttää tältä: {</w:t>
      </w:r>
    </w:p>
    <w:p w14:paraId="1A886493" w14:textId="77777777" w:rsidR="00A37165" w:rsidRPr="00A37165" w:rsidRDefault="00A37165" w:rsidP="00A37165">
      <w:pPr>
        <w:rPr>
          <w:lang w:val="en-GB"/>
        </w:rPr>
      </w:pPr>
      <w:r>
        <w:t xml:space="preserve">  </w:t>
      </w:r>
      <w:r w:rsidRPr="00A37165">
        <w:rPr>
          <w:lang w:val="en-GB"/>
        </w:rPr>
        <w:t>"name": "</w:t>
      </w:r>
      <w:proofErr w:type="spellStart"/>
      <w:r w:rsidRPr="00A37165">
        <w:rPr>
          <w:lang w:val="en-GB"/>
        </w:rPr>
        <w:t>projects_ks</w:t>
      </w:r>
      <w:proofErr w:type="spellEnd"/>
      <w:r w:rsidRPr="00A37165">
        <w:rPr>
          <w:lang w:val="en-GB"/>
        </w:rPr>
        <w:t>",</w:t>
      </w:r>
    </w:p>
    <w:p w14:paraId="7D872B6C" w14:textId="77777777" w:rsidR="00A37165" w:rsidRPr="00A37165" w:rsidRDefault="00A37165" w:rsidP="00A37165">
      <w:pPr>
        <w:rPr>
          <w:lang w:val="en-GB"/>
        </w:rPr>
      </w:pPr>
      <w:r w:rsidRPr="00A37165">
        <w:rPr>
          <w:lang w:val="en-GB"/>
        </w:rPr>
        <w:t xml:space="preserve">  "version": "1.0.0",</w:t>
      </w:r>
    </w:p>
    <w:p w14:paraId="4599CE23" w14:textId="77777777" w:rsidR="00A37165" w:rsidRPr="00A37165" w:rsidRDefault="00A37165" w:rsidP="00A37165">
      <w:pPr>
        <w:rPr>
          <w:lang w:val="en-GB"/>
        </w:rPr>
      </w:pPr>
      <w:r w:rsidRPr="00A37165">
        <w:rPr>
          <w:lang w:val="en-GB"/>
        </w:rPr>
        <w:t xml:space="preserve">  "description": "Project portfolio - </w:t>
      </w:r>
      <w:proofErr w:type="spellStart"/>
      <w:r w:rsidRPr="00A37165">
        <w:rPr>
          <w:lang w:val="en-GB"/>
        </w:rPr>
        <w:t>Parallex</w:t>
      </w:r>
      <w:proofErr w:type="spellEnd"/>
      <w:r w:rsidRPr="00A37165">
        <w:rPr>
          <w:lang w:val="en-GB"/>
        </w:rPr>
        <w:t xml:space="preserve"> website",</w:t>
      </w:r>
    </w:p>
    <w:p w14:paraId="3885F0F4" w14:textId="77777777" w:rsidR="00A37165" w:rsidRPr="00A37165" w:rsidRDefault="00A37165" w:rsidP="00A37165">
      <w:pPr>
        <w:rPr>
          <w:lang w:val="en-GB"/>
        </w:rPr>
      </w:pPr>
      <w:r w:rsidRPr="00A37165">
        <w:rPr>
          <w:lang w:val="en-GB"/>
        </w:rPr>
        <w:t xml:space="preserve">  "main": "index.js",</w:t>
      </w:r>
    </w:p>
    <w:p w14:paraId="05798B20" w14:textId="77777777" w:rsidR="00A37165" w:rsidRPr="00A37165" w:rsidRDefault="00A37165" w:rsidP="00A37165">
      <w:pPr>
        <w:rPr>
          <w:lang w:val="en-GB"/>
        </w:rPr>
      </w:pPr>
      <w:r w:rsidRPr="00A37165">
        <w:rPr>
          <w:lang w:val="en-GB"/>
        </w:rPr>
        <w:t xml:space="preserve">  "author": "Katja Soininen",</w:t>
      </w:r>
    </w:p>
    <w:p w14:paraId="22DAECDF" w14:textId="77777777" w:rsidR="00A37165" w:rsidRDefault="00A37165" w:rsidP="00A37165">
      <w:r w:rsidRPr="00A37165">
        <w:rPr>
          <w:lang w:val="en-GB"/>
        </w:rPr>
        <w:t xml:space="preserve">  </w:t>
      </w:r>
      <w:r>
        <w:t>"</w:t>
      </w:r>
      <w:proofErr w:type="spellStart"/>
      <w:r>
        <w:t>license</w:t>
      </w:r>
      <w:proofErr w:type="spellEnd"/>
      <w:r>
        <w:t>": "ISC"</w:t>
      </w:r>
    </w:p>
    <w:p w14:paraId="528C9525" w14:textId="43BDDADD" w:rsidR="00DC213E" w:rsidRDefault="00A37165" w:rsidP="00A37165">
      <w:r>
        <w:t>}</w:t>
      </w:r>
    </w:p>
    <w:p w14:paraId="6949141F" w14:textId="77777777" w:rsidR="00A37165" w:rsidRDefault="00A37165" w:rsidP="00A37165"/>
    <w:p w14:paraId="189D7DB5" w14:textId="77777777" w:rsidR="00A37165" w:rsidRDefault="00A37165" w:rsidP="00A37165"/>
    <w:p w14:paraId="5D97E1A3" w14:textId="571DC55E" w:rsidR="00A37165" w:rsidRDefault="00A37165" w:rsidP="00A37165">
      <w:r>
        <w:t>Katsotaan mihin tä</w:t>
      </w:r>
      <w:r w:rsidR="00140229">
        <w:t>m</w:t>
      </w:r>
      <w:r>
        <w:t>ä riittää:</w:t>
      </w:r>
    </w:p>
    <w:p w14:paraId="77783318" w14:textId="7984329A" w:rsidR="009D718B" w:rsidRDefault="00B42F8F" w:rsidP="00556222">
      <w:r>
        <w:t>Kun etenen vielä tuossa julkaisuun liittyvässä opetusvideossa siellä ohjeistetaan ”</w:t>
      </w:r>
      <w:proofErr w:type="spellStart"/>
      <w:r>
        <w:t>deploy</w:t>
      </w:r>
      <w:proofErr w:type="spellEnd"/>
      <w:r>
        <w:t xml:space="preserve">”: </w:t>
      </w:r>
      <w:proofErr w:type="spellStart"/>
      <w:proofErr w:type="gramStart"/>
      <w:r>
        <w:t>gh-pages</w:t>
      </w:r>
      <w:proofErr w:type="spellEnd"/>
      <w:r>
        <w:t xml:space="preserve"> -d</w:t>
      </w:r>
      <w:proofErr w:type="gramEnd"/>
      <w:r>
        <w:t xml:space="preserve"> </w:t>
      </w:r>
      <w:proofErr w:type="spellStart"/>
      <w:r>
        <w:t>dist</w:t>
      </w:r>
      <w:proofErr w:type="spellEnd"/>
      <w:r>
        <w:t xml:space="preserve"> eikä minulla siis ole </w:t>
      </w:r>
      <w:proofErr w:type="spellStart"/>
      <w:r>
        <w:t>dist</w:t>
      </w:r>
      <w:proofErr w:type="spellEnd"/>
      <w:r>
        <w:t xml:space="preserve"> kansiota, joten jään miettimään</w:t>
      </w:r>
      <w:r w:rsidR="00C81E9D">
        <w:t>,</w:t>
      </w:r>
      <w:r>
        <w:t xml:space="preserve"> mitä </w:t>
      </w:r>
      <w:r w:rsidR="00C81E9D">
        <w:t xml:space="preserve">nyt </w:t>
      </w:r>
      <w:r>
        <w:t xml:space="preserve">pitää julkaista… </w:t>
      </w:r>
      <w:r w:rsidR="00140229">
        <w:t xml:space="preserve">No jälleen chat </w:t>
      </w:r>
      <w:proofErr w:type="spellStart"/>
      <w:r w:rsidR="00140229">
        <w:t>gpt</w:t>
      </w:r>
      <w:proofErr w:type="spellEnd"/>
      <w:r w:rsidR="00140229">
        <w:t xml:space="preserve"> kertoo minulle, että koska minulla on simppelit sivut tämä ei ole tarpeen ja voin jättää vaiheen pois ja julkaista </w:t>
      </w:r>
      <w:proofErr w:type="spellStart"/>
      <w:r w:rsidR="00140229">
        <w:t>Git</w:t>
      </w:r>
      <w:proofErr w:type="spellEnd"/>
      <w:r w:rsidR="00140229">
        <w:t xml:space="preserve"> </w:t>
      </w:r>
      <w:proofErr w:type="spellStart"/>
      <w:r w:rsidR="00140229">
        <w:t>Hubissa</w:t>
      </w:r>
      <w:proofErr w:type="spellEnd"/>
      <w:r w:rsidR="00140229">
        <w:t xml:space="preserve"> sivuston yksinkertaisemmin. Tämä polku toimii ja </w:t>
      </w:r>
      <w:proofErr w:type="spellStart"/>
      <w:r w:rsidR="00140229">
        <w:t>padam</w:t>
      </w:r>
      <w:proofErr w:type="spellEnd"/>
      <w:r w:rsidR="00140229">
        <w:t xml:space="preserve">: saan sivun julkaistua. </w:t>
      </w:r>
    </w:p>
    <w:p w14:paraId="7AFD1E73" w14:textId="77777777" w:rsidR="009D718B" w:rsidRDefault="009D718B" w:rsidP="00556222"/>
    <w:p w14:paraId="27C85736" w14:textId="102A7EC7" w:rsidR="00140229" w:rsidRDefault="00140229" w:rsidP="00556222">
      <w:r>
        <w:t xml:space="preserve">Nyt pitäisi vielä linkittää uusi sivu tuolle alkuperäiselle </w:t>
      </w:r>
      <w:proofErr w:type="spellStart"/>
      <w:r w:rsidR="009D718B">
        <w:t>Modern</w:t>
      </w:r>
      <w:proofErr w:type="spellEnd"/>
      <w:r w:rsidR="009D718B">
        <w:t xml:space="preserve"> Portfolio My </w:t>
      </w:r>
      <w:proofErr w:type="spellStart"/>
      <w:r w:rsidR="009D718B">
        <w:t>Work</w:t>
      </w:r>
      <w:proofErr w:type="spellEnd"/>
      <w:r w:rsidR="009D718B">
        <w:t xml:space="preserve"> -</w:t>
      </w:r>
      <w:r>
        <w:t xml:space="preserve">sivulle ja päivittää sivusto/ uudelleen julkaista muutosten jälkeen. </w:t>
      </w:r>
      <w:r w:rsidR="009D718B">
        <w:t xml:space="preserve">Haluan,  että My </w:t>
      </w:r>
      <w:proofErr w:type="spellStart"/>
      <w:r w:rsidR="009D718B">
        <w:t>Work</w:t>
      </w:r>
      <w:proofErr w:type="spellEnd"/>
      <w:r w:rsidR="009D718B">
        <w:t xml:space="preserve"> sivulla </w:t>
      </w:r>
      <w:proofErr w:type="spellStart"/>
      <w:r w:rsidR="009D718B">
        <w:t>Github</w:t>
      </w:r>
      <w:proofErr w:type="spellEnd"/>
      <w:r w:rsidR="009D718B">
        <w:t xml:space="preserve"> painike vie lukijan minun </w:t>
      </w:r>
      <w:proofErr w:type="gramStart"/>
      <w:r w:rsidR="009D718B">
        <w:t>Project</w:t>
      </w:r>
      <w:proofErr w:type="gramEnd"/>
      <w:r w:rsidR="009D718B">
        <w:t xml:space="preserve"> portfolio sivulle. Ihanteellista olisi, että joka projektilla on oma sivu mutta tällä erää minulla ei ollut </w:t>
      </w:r>
      <w:proofErr w:type="spellStart"/>
      <w:r w:rsidR="009D718B">
        <w:t>viitseliäisyyyttä</w:t>
      </w:r>
      <w:proofErr w:type="spellEnd"/>
      <w:r w:rsidR="009D718B">
        <w:t xml:space="preserve"> tehdä niin, koska sisältöä olisi tullut yksittäiselle projektille tässä vaiheessa melko vähän. </w:t>
      </w:r>
    </w:p>
    <w:p w14:paraId="5A19E91E" w14:textId="77777777" w:rsidR="009D718B" w:rsidRDefault="009D718B" w:rsidP="00556222"/>
    <w:p w14:paraId="3DBFE0D8" w14:textId="22D5B700" w:rsidR="009D718B" w:rsidRPr="00DC213E" w:rsidRDefault="009D718B" w:rsidP="00556222">
      <w:r>
        <w:t xml:space="preserve">Koen kuitenkin suurta riemua linkitysten onnistumisesta. </w:t>
      </w:r>
      <w:r w:rsidR="000F6F65">
        <w:t xml:space="preserve">Chat </w:t>
      </w:r>
      <w:proofErr w:type="spellStart"/>
      <w:r w:rsidR="000F6F65">
        <w:t>gpt</w:t>
      </w:r>
      <w:proofErr w:type="spellEnd"/>
      <w:r w:rsidR="000F6F65">
        <w:t xml:space="preserve"> on kyllä ollut tyhmyydessäni suureksi avuksi ja selittänyt asioita suomen kielellä. Saan julkaistua päivitykset ongelmitta. </w:t>
      </w:r>
      <w:proofErr w:type="spellStart"/>
      <w:r w:rsidR="000F6F65">
        <w:t>Jippii</w:t>
      </w:r>
      <w:proofErr w:type="spellEnd"/>
      <w:r w:rsidR="000F6F65">
        <w:t>!!!!!!</w:t>
      </w:r>
    </w:p>
    <w:p w14:paraId="2BC16834" w14:textId="77777777" w:rsidR="002A4A9B" w:rsidRDefault="002A4A9B">
      <w:pPr>
        <w:pStyle w:val="Leipteksti"/>
      </w:pPr>
    </w:p>
    <w:p w14:paraId="75B9B60D" w14:textId="44A28366" w:rsidR="002A4A9B" w:rsidRPr="00556222" w:rsidRDefault="002A4A9B" w:rsidP="002A4A9B">
      <w:r w:rsidRPr="00556222">
        <w:t xml:space="preserve">PVM: </w:t>
      </w:r>
      <w:r>
        <w:t>20</w:t>
      </w:r>
      <w:r w:rsidRPr="00556222">
        <w:t>.5.2024</w:t>
      </w:r>
    </w:p>
    <w:p w14:paraId="708A1950" w14:textId="0690D982" w:rsidR="002A4A9B" w:rsidRPr="00556222" w:rsidRDefault="002A4A9B" w:rsidP="002A4A9B">
      <w:r w:rsidRPr="00556222">
        <w:t xml:space="preserve">Aktiviteetti: Video: </w:t>
      </w:r>
      <w:r>
        <w:t xml:space="preserve">Oppitunti </w:t>
      </w:r>
      <w:r>
        <w:t>7</w:t>
      </w:r>
      <w:r>
        <w:t>,</w:t>
      </w:r>
      <w:r>
        <w:t xml:space="preserve"> CSS, </w:t>
      </w:r>
      <w:proofErr w:type="spellStart"/>
      <w:r>
        <w:t>part</w:t>
      </w:r>
      <w:proofErr w:type="spellEnd"/>
      <w:r>
        <w:t xml:space="preserve"> III,</w:t>
      </w:r>
      <w:r>
        <w:t xml:space="preserve"> </w:t>
      </w:r>
      <w:r w:rsidRPr="00556222">
        <w:t>Erno Vanhala</w:t>
      </w:r>
    </w:p>
    <w:p w14:paraId="7CFA175B" w14:textId="77777777" w:rsidR="002A4A9B" w:rsidRDefault="002A4A9B" w:rsidP="002A4A9B">
      <w:pPr>
        <w:rPr>
          <w:u w:val="single"/>
        </w:rPr>
      </w:pPr>
      <w:r w:rsidRPr="00EB419A">
        <w:rPr>
          <w:u w:val="single"/>
        </w:rPr>
        <w:t>Oppimistulokset:</w:t>
      </w:r>
    </w:p>
    <w:p w14:paraId="4BD22D6B" w14:textId="549DE096" w:rsidR="00811D36" w:rsidRPr="00811D36" w:rsidRDefault="00811D36" w:rsidP="002A4A9B">
      <w:r w:rsidRPr="00811D36">
        <w:t xml:space="preserve">Kertailen vielä perusteita: </w:t>
      </w:r>
    </w:p>
    <w:p w14:paraId="374C05BF" w14:textId="2E9A9257" w:rsidR="00811D36" w:rsidRDefault="00811D36" w:rsidP="00811D36">
      <w:pPr>
        <w:pStyle w:val="Leipteksti"/>
        <w:spacing w:line="240" w:lineRule="auto"/>
      </w:pPr>
      <w:r w:rsidRPr="00811D36">
        <w:t>@</w:t>
      </w:r>
      <w:proofErr w:type="gramStart"/>
      <w:r w:rsidRPr="00811D36">
        <w:t>media-kyselyt</w:t>
      </w:r>
      <w:proofErr w:type="gramEnd"/>
      <w:r w:rsidRPr="00811D36">
        <w:t xml:space="preserve"> ovat CSS:n ominaisuus, joka mahdollistaa tyylisääntöjen soveltamisen tiettyjen laitteiden tai näyttökokojen perusteella. @</w:t>
      </w:r>
      <w:proofErr w:type="gramStart"/>
      <w:r w:rsidRPr="00811D36">
        <w:t>media-kyselyiden</w:t>
      </w:r>
      <w:proofErr w:type="gramEnd"/>
      <w:r w:rsidRPr="00811D36">
        <w:t xml:space="preserve"> avulla voidaan muokata sivun ulkoasua </w:t>
      </w:r>
      <w:proofErr w:type="spellStart"/>
      <w:r w:rsidRPr="00811D36">
        <w:t>responsiivisesti</w:t>
      </w:r>
      <w:proofErr w:type="spellEnd"/>
      <w:r w:rsidRPr="00811D36">
        <w:t>.</w:t>
      </w:r>
      <w:r>
        <w:t xml:space="preserve"> Joitain muistisääntöjä eri laitteille</w:t>
      </w:r>
    </w:p>
    <w:p w14:paraId="7A855337" w14:textId="0AC04E90" w:rsidR="00811D36" w:rsidRDefault="00811D36" w:rsidP="00811D36">
      <w:pPr>
        <w:pStyle w:val="Leipteksti"/>
        <w:numPr>
          <w:ilvl w:val="0"/>
          <w:numId w:val="14"/>
        </w:numPr>
        <w:spacing w:line="240" w:lineRule="auto"/>
      </w:pPr>
      <w:r>
        <w:t>Puhelimet: Pienet näytöt, tyypillisesti alle 600px leveitä. Tarvitaan yksinkertainen ja selkeä käyttöliittymä, suuret napit ja teksti.</w:t>
      </w:r>
    </w:p>
    <w:p w14:paraId="67D65539" w14:textId="3B64564B" w:rsidR="00811D36" w:rsidRDefault="00811D36" w:rsidP="00811D36">
      <w:pPr>
        <w:pStyle w:val="Leipteksti"/>
        <w:numPr>
          <w:ilvl w:val="0"/>
          <w:numId w:val="14"/>
        </w:numPr>
        <w:spacing w:line="240" w:lineRule="auto"/>
      </w:pPr>
      <w:r>
        <w:t>Tabl</w:t>
      </w:r>
      <w:r>
        <w:t>etit</w:t>
      </w:r>
      <w:r>
        <w:t>: Keskikokoiset näytöt, yleensä 600px - 1024px leveitä. Voidaan käyttää enemmän tilaa, mutta silti pidettävä asiat yksinkertaisina.</w:t>
      </w:r>
    </w:p>
    <w:p w14:paraId="24904972" w14:textId="2DD18C01" w:rsidR="00811D36" w:rsidRDefault="00811D36" w:rsidP="00811D36">
      <w:pPr>
        <w:pStyle w:val="Leipteksti"/>
        <w:numPr>
          <w:ilvl w:val="0"/>
          <w:numId w:val="14"/>
        </w:numPr>
        <w:spacing w:line="240" w:lineRule="auto"/>
      </w:pPr>
      <w:r>
        <w:t>Kannettavat:</w:t>
      </w:r>
      <w:r>
        <w:t xml:space="preserve"> Näytön leveys yleensä 1024px - 1440px. Lisää tilaa monimutkaisemmalle asettelulle ja suuremmalle sisällölle.</w:t>
      </w:r>
    </w:p>
    <w:p w14:paraId="4E5E56CE" w14:textId="290D8DDF" w:rsidR="00811D36" w:rsidRDefault="00811D36" w:rsidP="00811D36">
      <w:pPr>
        <w:pStyle w:val="Leipteksti"/>
        <w:numPr>
          <w:ilvl w:val="0"/>
          <w:numId w:val="14"/>
        </w:numPr>
        <w:spacing w:line="240" w:lineRule="auto"/>
      </w:pPr>
      <w:r>
        <w:t xml:space="preserve">Full HD </w:t>
      </w:r>
      <w:proofErr w:type="spellStart"/>
      <w:r>
        <w:t>Screen</w:t>
      </w:r>
      <w:proofErr w:type="spellEnd"/>
      <w:r>
        <w:t xml:space="preserve">: </w:t>
      </w:r>
      <w:r>
        <w:t>Näytön leveys 1920px. Paljon tilaa monimutkaisemmille asetteluille ja suurelle sisällölle.</w:t>
      </w:r>
    </w:p>
    <w:p w14:paraId="3E1639F1" w14:textId="4BDA26AD" w:rsidR="002A4A9B" w:rsidRDefault="00811D36" w:rsidP="00811D36">
      <w:pPr>
        <w:pStyle w:val="Leipteksti"/>
        <w:numPr>
          <w:ilvl w:val="0"/>
          <w:numId w:val="14"/>
        </w:numPr>
        <w:spacing w:line="240" w:lineRule="auto"/>
      </w:pPr>
      <w:r>
        <w:t xml:space="preserve">4K </w:t>
      </w:r>
      <w:proofErr w:type="spellStart"/>
      <w:r>
        <w:t>Screen</w:t>
      </w:r>
      <w:proofErr w:type="spellEnd"/>
      <w:r>
        <w:t>: Näytön leveys 3840px. Erittäin suuri tila, mahdollisuus luoda erittäin yksityiskohtaisia ja monimutkaisia asetteluja.</w:t>
      </w:r>
    </w:p>
    <w:p w14:paraId="65E0154D" w14:textId="77777777" w:rsidR="002A4A9B" w:rsidRDefault="002A4A9B">
      <w:pPr>
        <w:pStyle w:val="Leipteksti"/>
      </w:pPr>
    </w:p>
    <w:p w14:paraId="2C72CB79" w14:textId="237BF4CC" w:rsidR="002A4A9B" w:rsidRPr="00DC213E" w:rsidRDefault="00811D36" w:rsidP="00811D36">
      <w:pPr>
        <w:pStyle w:val="Leipteksti"/>
        <w:spacing w:line="240" w:lineRule="auto"/>
      </w:pPr>
      <w:r>
        <w:t xml:space="preserve">Tärkein oppi: </w:t>
      </w:r>
      <w:r w:rsidRPr="00811D36">
        <w:t>Mobile-</w:t>
      </w:r>
      <w:proofErr w:type="spellStart"/>
      <w:r w:rsidRPr="00811D36">
        <w:t>First</w:t>
      </w:r>
      <w:proofErr w:type="spellEnd"/>
      <w:r w:rsidRPr="00811D36">
        <w:t>: Aloita suunnittelu pienistä näytöistä ja lisää tyylejä suurempia näyttöjä varten.</w:t>
      </w:r>
    </w:p>
    <w:p w14:paraId="79CEC774" w14:textId="5E7FECFF" w:rsidR="00811D36" w:rsidRDefault="00811D36" w:rsidP="00811D36">
      <w:pPr>
        <w:pStyle w:val="Leipteksti"/>
        <w:spacing w:line="240" w:lineRule="auto"/>
      </w:pPr>
      <w:r>
        <w:t xml:space="preserve">Lisäksi: </w:t>
      </w:r>
      <w:r>
        <w:t xml:space="preserve">CSS:n </w:t>
      </w:r>
      <w:proofErr w:type="spellStart"/>
      <w:r>
        <w:t>Flexboxia</w:t>
      </w:r>
      <w:proofErr w:type="spellEnd"/>
      <w:r>
        <w:t xml:space="preserve"> ja Grid-asettelua</w:t>
      </w:r>
      <w:r>
        <w:t xml:space="preserve"> voi hyödyntää</w:t>
      </w:r>
      <w:r>
        <w:t xml:space="preserve"> </w:t>
      </w:r>
      <w:proofErr w:type="spellStart"/>
      <w:r>
        <w:t>responsiivisien</w:t>
      </w:r>
      <w:proofErr w:type="spellEnd"/>
      <w:r>
        <w:t xml:space="preserve"> asettelujen luonnissa.</w:t>
      </w:r>
    </w:p>
    <w:p w14:paraId="1B4C5176" w14:textId="64940E5C" w:rsidR="003F75FD" w:rsidRDefault="00811D36" w:rsidP="00811D36">
      <w:pPr>
        <w:pStyle w:val="Leipteksti"/>
        <w:spacing w:line="240" w:lineRule="auto"/>
      </w:pPr>
      <w:r>
        <w:t xml:space="preserve">Prosenttipohjaiset </w:t>
      </w:r>
      <w:r>
        <w:t>l</w:t>
      </w:r>
      <w:r>
        <w:t xml:space="preserve">eveydet: </w:t>
      </w:r>
      <w:r>
        <w:t xml:space="preserve"> </w:t>
      </w:r>
      <w:r>
        <w:t xml:space="preserve">esim. </w:t>
      </w:r>
      <w:proofErr w:type="spellStart"/>
      <w:r>
        <w:t>width</w:t>
      </w:r>
      <w:proofErr w:type="spellEnd"/>
      <w:r>
        <w:t>: 100</w:t>
      </w:r>
      <w:r>
        <w:t xml:space="preserve"> </w:t>
      </w:r>
      <w:r>
        <w:t>%</w:t>
      </w:r>
      <w:r>
        <w:t xml:space="preserve"> </w:t>
      </w:r>
      <w:r>
        <w:t>kiinteiden pikselileveyksien sijaan.</w:t>
      </w:r>
    </w:p>
    <w:p w14:paraId="71779379" w14:textId="77777777" w:rsidR="000F70E4" w:rsidRDefault="000F70E4" w:rsidP="00811D36">
      <w:pPr>
        <w:pStyle w:val="Leipteksti"/>
        <w:spacing w:line="240" w:lineRule="auto"/>
      </w:pPr>
    </w:p>
    <w:p w14:paraId="7D53F2F9" w14:textId="77777777" w:rsidR="000F70E4" w:rsidRDefault="000F70E4" w:rsidP="000F70E4">
      <w:pPr>
        <w:pStyle w:val="Leipteksti"/>
      </w:pPr>
    </w:p>
    <w:p w14:paraId="7710972D" w14:textId="77777777" w:rsidR="000F70E4" w:rsidRDefault="000F70E4" w:rsidP="000F70E4">
      <w:pPr>
        <w:pStyle w:val="Leipteksti"/>
      </w:pPr>
    </w:p>
    <w:p w14:paraId="43964CE2" w14:textId="77777777" w:rsidR="000F70E4" w:rsidRDefault="000F70E4" w:rsidP="000F70E4">
      <w:pPr>
        <w:pStyle w:val="Leipteksti"/>
      </w:pPr>
    </w:p>
    <w:p w14:paraId="189D3D49" w14:textId="77777777" w:rsidR="000F70E4" w:rsidRPr="00556222" w:rsidRDefault="000F70E4" w:rsidP="000F70E4">
      <w:r w:rsidRPr="00556222">
        <w:lastRenderedPageBreak/>
        <w:t xml:space="preserve">PVM: </w:t>
      </w:r>
      <w:r>
        <w:t>20</w:t>
      </w:r>
      <w:r w:rsidRPr="00556222">
        <w:t>.5.2024</w:t>
      </w:r>
    </w:p>
    <w:p w14:paraId="6344D2B0" w14:textId="4E170CB3" w:rsidR="000F70E4" w:rsidRPr="00556222" w:rsidRDefault="000F70E4" w:rsidP="000F70E4">
      <w:r w:rsidRPr="00556222">
        <w:t xml:space="preserve">Aktiviteetti: </w:t>
      </w:r>
      <w:r>
        <w:t>Videon tekeminen verkkosivustosta</w:t>
      </w:r>
    </w:p>
    <w:p w14:paraId="62539A7A" w14:textId="77777777" w:rsidR="000F70E4" w:rsidRDefault="000F70E4" w:rsidP="000F70E4">
      <w:pPr>
        <w:rPr>
          <w:u w:val="single"/>
        </w:rPr>
      </w:pPr>
      <w:r w:rsidRPr="00EB419A">
        <w:rPr>
          <w:u w:val="single"/>
        </w:rPr>
        <w:t>Oppimistulokset:</w:t>
      </w:r>
    </w:p>
    <w:p w14:paraId="26E3E58B" w14:textId="77777777" w:rsidR="000F70E4" w:rsidRDefault="000F70E4" w:rsidP="000F70E4">
      <w:pPr>
        <w:rPr>
          <w:u w:val="single"/>
        </w:rPr>
      </w:pPr>
    </w:p>
    <w:p w14:paraId="274CF935" w14:textId="48FB39C8" w:rsidR="000F70E4" w:rsidRPr="000F70E4" w:rsidRDefault="000F70E4" w:rsidP="000F70E4">
      <w:r w:rsidRPr="000F70E4">
        <w:t>Huomaan videota nauhoittaessa</w:t>
      </w:r>
      <w:r>
        <w:t xml:space="preserve">, </w:t>
      </w:r>
      <w:r w:rsidRPr="000F70E4">
        <w:t xml:space="preserve">että minulla on kirjoitusvirhe </w:t>
      </w:r>
      <w:proofErr w:type="spellStart"/>
      <w:r w:rsidRPr="000F70E4">
        <w:t>contact</w:t>
      </w:r>
      <w:proofErr w:type="spellEnd"/>
      <w:r w:rsidRPr="000F70E4">
        <w:t xml:space="preserve"> – sivulla, korjaan sen. Samalla huomaan taas ärsyttävän seikan</w:t>
      </w:r>
      <w:r>
        <w:t>:</w:t>
      </w:r>
      <w:r w:rsidRPr="000F70E4">
        <w:t xml:space="preserve"> sähköpostiosoite-laatikko ei skaalaudu oikein mobiilinäkymässä. Teen erilaisia asetuksia, yritän muokata marginaaleja ja boxin kokoa, yritän myös tavuttaa pitkän sähköpostiosoitteen käyttämällä </w:t>
      </w:r>
    </w:p>
    <w:p w14:paraId="2047D6AD" w14:textId="77777777" w:rsidR="000F70E4" w:rsidRDefault="000F70E4" w:rsidP="00811D36">
      <w:pPr>
        <w:pStyle w:val="Leipteksti"/>
        <w:spacing w:line="240" w:lineRule="auto"/>
      </w:pPr>
    </w:p>
    <w:p w14:paraId="283CBFDA" w14:textId="77777777" w:rsidR="000F70E4" w:rsidRPr="000F70E4" w:rsidRDefault="000F70E4" w:rsidP="000F70E4">
      <w:pPr>
        <w:pStyle w:val="Leipteksti"/>
        <w:spacing w:line="240" w:lineRule="auto"/>
        <w:rPr>
          <w:lang w:val="en-GB"/>
        </w:rPr>
      </w:pPr>
      <w:proofErr w:type="gramStart"/>
      <w:r w:rsidRPr="000F70E4">
        <w:rPr>
          <w:lang w:val="en-GB"/>
        </w:rPr>
        <w:t>.contact</w:t>
      </w:r>
      <w:proofErr w:type="gramEnd"/>
      <w:r w:rsidRPr="000F70E4">
        <w:rPr>
          <w:lang w:val="en-GB"/>
        </w:rPr>
        <w:t xml:space="preserve"> .boxes &gt; div {</w:t>
      </w:r>
    </w:p>
    <w:p w14:paraId="3D98DE12" w14:textId="77777777" w:rsidR="000F70E4" w:rsidRPr="000F70E4" w:rsidRDefault="000F70E4" w:rsidP="000F70E4">
      <w:pPr>
        <w:pStyle w:val="Leipteksti"/>
        <w:spacing w:line="240" w:lineRule="auto"/>
        <w:rPr>
          <w:lang w:val="en-GB"/>
        </w:rPr>
      </w:pPr>
      <w:r w:rsidRPr="000F70E4">
        <w:rPr>
          <w:lang w:val="en-GB"/>
        </w:rPr>
        <w:t xml:space="preserve">    </w:t>
      </w:r>
      <w:proofErr w:type="gramStart"/>
      <w:r w:rsidRPr="000F70E4">
        <w:rPr>
          <w:lang w:val="en-GB"/>
        </w:rPr>
        <w:t>max-width</w:t>
      </w:r>
      <w:proofErr w:type="gramEnd"/>
      <w:r w:rsidRPr="000F70E4">
        <w:rPr>
          <w:lang w:val="en-GB"/>
        </w:rPr>
        <w:t>: 100%;</w:t>
      </w:r>
    </w:p>
    <w:p w14:paraId="2C8C2425" w14:textId="77777777" w:rsidR="000F70E4" w:rsidRPr="000F70E4" w:rsidRDefault="000F70E4" w:rsidP="000F70E4">
      <w:pPr>
        <w:pStyle w:val="Leipteksti"/>
        <w:spacing w:line="240" w:lineRule="auto"/>
        <w:rPr>
          <w:lang w:val="en-GB"/>
        </w:rPr>
      </w:pPr>
      <w:r w:rsidRPr="000F70E4">
        <w:rPr>
          <w:lang w:val="en-GB"/>
        </w:rPr>
        <w:t xml:space="preserve">    width: </w:t>
      </w:r>
      <w:proofErr w:type="gramStart"/>
      <w:r w:rsidRPr="000F70E4">
        <w:rPr>
          <w:lang w:val="en-GB"/>
        </w:rPr>
        <w:t>auto;</w:t>
      </w:r>
      <w:proofErr w:type="gramEnd"/>
    </w:p>
    <w:p w14:paraId="47C1D608" w14:textId="17535D7C" w:rsidR="000F70E4" w:rsidRDefault="000F70E4" w:rsidP="000F70E4">
      <w:pPr>
        <w:pStyle w:val="Leipteksti"/>
        <w:spacing w:line="240" w:lineRule="auto"/>
        <w:rPr>
          <w:lang w:val="en-GB"/>
        </w:rPr>
      </w:pPr>
      <w:r w:rsidRPr="000F70E4">
        <w:rPr>
          <w:lang w:val="en-GB"/>
        </w:rPr>
        <w:t xml:space="preserve">    word-break: break-</w:t>
      </w:r>
      <w:proofErr w:type="gramStart"/>
      <w:r w:rsidRPr="000F70E4">
        <w:rPr>
          <w:lang w:val="en-GB"/>
        </w:rPr>
        <w:t>word;</w:t>
      </w:r>
      <w:proofErr w:type="gramEnd"/>
    </w:p>
    <w:p w14:paraId="5B9578F8" w14:textId="104E9EEF" w:rsidR="000F70E4" w:rsidRDefault="000F70E4" w:rsidP="000F70E4">
      <w:pPr>
        <w:pStyle w:val="Leipteksti"/>
        <w:spacing w:line="240" w:lineRule="auto"/>
        <w:rPr>
          <w:lang w:val="en-GB"/>
        </w:rPr>
      </w:pPr>
      <w:r>
        <w:rPr>
          <w:lang w:val="en-GB"/>
        </w:rPr>
        <w:t>}</w:t>
      </w:r>
    </w:p>
    <w:p w14:paraId="69FDFA27" w14:textId="77777777" w:rsidR="000F70E4" w:rsidRDefault="000F70E4" w:rsidP="000F70E4">
      <w:pPr>
        <w:pStyle w:val="Leipteksti"/>
        <w:spacing w:line="240" w:lineRule="auto"/>
        <w:rPr>
          <w:lang w:val="en-GB"/>
        </w:rPr>
      </w:pPr>
    </w:p>
    <w:p w14:paraId="77C06C93" w14:textId="787FB785" w:rsidR="000F70E4" w:rsidRDefault="000F70E4" w:rsidP="000F70E4">
      <w:pPr>
        <w:pStyle w:val="Leipteksti"/>
        <w:spacing w:line="240" w:lineRule="auto"/>
        <w:rPr>
          <w:lang w:val="en-GB"/>
        </w:rPr>
      </w:pPr>
      <w:proofErr w:type="spellStart"/>
      <w:r>
        <w:rPr>
          <w:lang w:val="en-GB"/>
        </w:rPr>
        <w:t>sekä</w:t>
      </w:r>
      <w:proofErr w:type="spellEnd"/>
      <w:r>
        <w:rPr>
          <w:lang w:val="en-GB"/>
        </w:rPr>
        <w:t xml:space="preserve"> </w:t>
      </w:r>
      <w:proofErr w:type="spellStart"/>
      <w:r>
        <w:rPr>
          <w:lang w:val="en-GB"/>
        </w:rPr>
        <w:t>muokata</w:t>
      </w:r>
      <w:proofErr w:type="spellEnd"/>
      <w:r>
        <w:rPr>
          <w:lang w:val="en-GB"/>
        </w:rPr>
        <w:t xml:space="preserve"> </w:t>
      </w:r>
      <w:proofErr w:type="spellStart"/>
      <w:r>
        <w:rPr>
          <w:lang w:val="en-GB"/>
        </w:rPr>
        <w:t>boxin</w:t>
      </w:r>
      <w:proofErr w:type="spellEnd"/>
      <w:r>
        <w:rPr>
          <w:lang w:val="en-GB"/>
        </w:rPr>
        <w:t xml:space="preserve"> </w:t>
      </w:r>
      <w:proofErr w:type="spellStart"/>
      <w:r>
        <w:rPr>
          <w:lang w:val="en-GB"/>
        </w:rPr>
        <w:t>kokoa</w:t>
      </w:r>
      <w:proofErr w:type="spellEnd"/>
      <w:r>
        <w:rPr>
          <w:lang w:val="en-GB"/>
        </w:rPr>
        <w:t xml:space="preserve"> </w:t>
      </w:r>
    </w:p>
    <w:p w14:paraId="639B5A92" w14:textId="77777777" w:rsidR="000F70E4" w:rsidRPr="000F70E4" w:rsidRDefault="000F70E4" w:rsidP="000F70E4">
      <w:pPr>
        <w:pStyle w:val="Leipteksti"/>
        <w:spacing w:line="240" w:lineRule="auto"/>
        <w:rPr>
          <w:lang w:val="en-GB"/>
        </w:rPr>
      </w:pPr>
      <w:proofErr w:type="gramStart"/>
      <w:r w:rsidRPr="000F70E4">
        <w:rPr>
          <w:lang w:val="en-GB"/>
        </w:rPr>
        <w:t>.contact</w:t>
      </w:r>
      <w:proofErr w:type="gramEnd"/>
      <w:r w:rsidRPr="000F70E4">
        <w:rPr>
          <w:lang w:val="en-GB"/>
        </w:rPr>
        <w:t xml:space="preserve"> .boxes {</w:t>
      </w:r>
    </w:p>
    <w:p w14:paraId="59EE8B86" w14:textId="77777777" w:rsidR="000F70E4" w:rsidRPr="000F70E4" w:rsidRDefault="000F70E4" w:rsidP="000F70E4">
      <w:pPr>
        <w:pStyle w:val="Leipteksti"/>
        <w:spacing w:line="240" w:lineRule="auto"/>
        <w:rPr>
          <w:lang w:val="en-GB"/>
        </w:rPr>
      </w:pPr>
      <w:r w:rsidRPr="000F70E4">
        <w:rPr>
          <w:lang w:val="en-GB"/>
        </w:rPr>
        <w:t xml:space="preserve">    display: </w:t>
      </w:r>
      <w:proofErr w:type="gramStart"/>
      <w:r w:rsidRPr="000F70E4">
        <w:rPr>
          <w:lang w:val="en-GB"/>
        </w:rPr>
        <w:t>flex;</w:t>
      </w:r>
      <w:proofErr w:type="gramEnd"/>
    </w:p>
    <w:p w14:paraId="2F6B7084" w14:textId="77777777" w:rsidR="000F70E4" w:rsidRPr="000F70E4" w:rsidRDefault="000F70E4" w:rsidP="000F70E4">
      <w:pPr>
        <w:pStyle w:val="Leipteksti"/>
        <w:spacing w:line="240" w:lineRule="auto"/>
        <w:rPr>
          <w:lang w:val="en-GB"/>
        </w:rPr>
      </w:pPr>
      <w:r w:rsidRPr="000F70E4">
        <w:rPr>
          <w:lang w:val="en-GB"/>
        </w:rPr>
        <w:t xml:space="preserve">    flex-wrap: </w:t>
      </w:r>
      <w:proofErr w:type="gramStart"/>
      <w:r w:rsidRPr="000F70E4">
        <w:rPr>
          <w:lang w:val="en-GB"/>
        </w:rPr>
        <w:t>wrap;</w:t>
      </w:r>
      <w:proofErr w:type="gramEnd"/>
    </w:p>
    <w:p w14:paraId="47C853D1" w14:textId="77777777" w:rsidR="000F70E4" w:rsidRPr="000F70E4" w:rsidRDefault="000F70E4" w:rsidP="000F70E4">
      <w:pPr>
        <w:pStyle w:val="Leipteksti"/>
        <w:spacing w:line="240" w:lineRule="auto"/>
        <w:rPr>
          <w:lang w:val="en-GB"/>
        </w:rPr>
      </w:pPr>
      <w:r w:rsidRPr="000F70E4">
        <w:rPr>
          <w:lang w:val="en-GB"/>
        </w:rPr>
        <w:t xml:space="preserve">    justify-content: space-</w:t>
      </w:r>
      <w:proofErr w:type="gramStart"/>
      <w:r w:rsidRPr="000F70E4">
        <w:rPr>
          <w:lang w:val="en-GB"/>
        </w:rPr>
        <w:t>evenly;</w:t>
      </w:r>
      <w:proofErr w:type="gramEnd"/>
    </w:p>
    <w:p w14:paraId="6B4446EC" w14:textId="77777777" w:rsidR="000F70E4" w:rsidRPr="000F70E4" w:rsidRDefault="000F70E4" w:rsidP="000F70E4">
      <w:pPr>
        <w:pStyle w:val="Leipteksti"/>
        <w:spacing w:line="240" w:lineRule="auto"/>
        <w:rPr>
          <w:lang w:val="en-GB"/>
        </w:rPr>
      </w:pPr>
      <w:r w:rsidRPr="000F70E4">
        <w:rPr>
          <w:lang w:val="en-GB"/>
        </w:rPr>
        <w:t xml:space="preserve">    align-items: </w:t>
      </w:r>
      <w:proofErr w:type="spellStart"/>
      <w:proofErr w:type="gramStart"/>
      <w:r w:rsidRPr="000F70E4">
        <w:rPr>
          <w:lang w:val="en-GB"/>
        </w:rPr>
        <w:t>center</w:t>
      </w:r>
      <w:proofErr w:type="spellEnd"/>
      <w:r w:rsidRPr="000F70E4">
        <w:rPr>
          <w:lang w:val="en-GB"/>
        </w:rPr>
        <w:t>;</w:t>
      </w:r>
      <w:proofErr w:type="gramEnd"/>
    </w:p>
    <w:p w14:paraId="3561CF4F" w14:textId="77777777" w:rsidR="000F70E4" w:rsidRPr="000F70E4" w:rsidRDefault="000F70E4" w:rsidP="000F70E4">
      <w:pPr>
        <w:pStyle w:val="Leipteksti"/>
        <w:spacing w:line="240" w:lineRule="auto"/>
        <w:rPr>
          <w:lang w:val="en-GB"/>
        </w:rPr>
      </w:pPr>
      <w:r w:rsidRPr="000F70E4">
        <w:rPr>
          <w:lang w:val="en-GB"/>
        </w:rPr>
        <w:t xml:space="preserve">    margin-top: </w:t>
      </w:r>
      <w:proofErr w:type="gramStart"/>
      <w:r w:rsidRPr="000F70E4">
        <w:rPr>
          <w:lang w:val="en-GB"/>
        </w:rPr>
        <w:t>1rem;</w:t>
      </w:r>
      <w:proofErr w:type="gramEnd"/>
    </w:p>
    <w:p w14:paraId="045AE20B" w14:textId="77777777" w:rsidR="000F70E4" w:rsidRPr="000F70E4" w:rsidRDefault="000F70E4" w:rsidP="000F70E4">
      <w:pPr>
        <w:pStyle w:val="Leipteksti"/>
        <w:spacing w:line="240" w:lineRule="auto"/>
        <w:rPr>
          <w:lang w:val="en-GB"/>
        </w:rPr>
      </w:pPr>
      <w:r w:rsidRPr="000F70E4">
        <w:rPr>
          <w:lang w:val="en-GB"/>
        </w:rPr>
        <w:t xml:space="preserve">    overflow: auto; // </w:t>
      </w:r>
      <w:proofErr w:type="spellStart"/>
      <w:r w:rsidRPr="000F70E4">
        <w:rPr>
          <w:lang w:val="en-GB"/>
        </w:rPr>
        <w:t>Lisää</w:t>
      </w:r>
      <w:proofErr w:type="spellEnd"/>
      <w:r w:rsidRPr="000F70E4">
        <w:rPr>
          <w:lang w:val="en-GB"/>
        </w:rPr>
        <w:t xml:space="preserve"> </w:t>
      </w:r>
      <w:proofErr w:type="spellStart"/>
      <w:r w:rsidRPr="000F70E4">
        <w:rPr>
          <w:lang w:val="en-GB"/>
        </w:rPr>
        <w:t>tämä</w:t>
      </w:r>
      <w:proofErr w:type="spellEnd"/>
    </w:p>
    <w:p w14:paraId="49D5592A" w14:textId="2D9E7965" w:rsidR="000F70E4" w:rsidRDefault="000F70E4" w:rsidP="000F70E4">
      <w:pPr>
        <w:pStyle w:val="Leipteksti"/>
        <w:spacing w:line="240" w:lineRule="auto"/>
        <w:rPr>
          <w:lang w:val="en-GB"/>
        </w:rPr>
      </w:pPr>
      <w:r w:rsidRPr="000F70E4">
        <w:rPr>
          <w:lang w:val="en-GB"/>
        </w:rPr>
        <w:t>}</w:t>
      </w:r>
    </w:p>
    <w:p w14:paraId="2E7F393E" w14:textId="77777777" w:rsidR="000F70E4" w:rsidRDefault="000F70E4" w:rsidP="000F70E4">
      <w:pPr>
        <w:pStyle w:val="Leipteksti"/>
        <w:spacing w:line="240" w:lineRule="auto"/>
        <w:rPr>
          <w:lang w:val="en-GB"/>
        </w:rPr>
      </w:pPr>
    </w:p>
    <w:p w14:paraId="2E68B9A3" w14:textId="624C6DE7" w:rsidR="000F70E4" w:rsidRDefault="000F70E4" w:rsidP="000F70E4">
      <w:pPr>
        <w:pStyle w:val="Leipteksti"/>
        <w:spacing w:line="240" w:lineRule="auto"/>
      </w:pPr>
      <w:r w:rsidRPr="000F70E4">
        <w:t>Mutta mikään yrityksest</w:t>
      </w:r>
      <w:r>
        <w:t xml:space="preserve">äni ei </w:t>
      </w:r>
      <w:r w:rsidRPr="000F70E4">
        <w:t>auta.</w:t>
      </w:r>
      <w:r>
        <w:t xml:space="preserve"> Päädyn lisäämään välilyönnin @ -merkin eteen, joka pienentää boxin koon </w:t>
      </w:r>
      <w:proofErr w:type="spellStart"/>
      <w:r>
        <w:t>responsiivisesti</w:t>
      </w:r>
      <w:proofErr w:type="spellEnd"/>
      <w:r>
        <w:t xml:space="preserve">. Tosi ärsyttävää, mutta nyt en tuhlaa tähän aikaani enempää. En siis löytänyt tähän oikeaa ratkaisua. Selvästikin boxin minimikoko määräytyy nyt tuon sanan pituuden mukaan enkä saa sanaa muokattua millään. Tämä jää harmittamaan. </w:t>
      </w:r>
    </w:p>
    <w:p w14:paraId="45ABA997" w14:textId="77777777" w:rsidR="00977173" w:rsidRDefault="00977173" w:rsidP="000F70E4">
      <w:pPr>
        <w:pStyle w:val="Leipteksti"/>
        <w:spacing w:line="240" w:lineRule="auto"/>
      </w:pPr>
    </w:p>
    <w:p w14:paraId="37E90D68" w14:textId="77777777" w:rsidR="00426262" w:rsidRDefault="00426262" w:rsidP="00977173">
      <w:pPr>
        <w:pStyle w:val="Leipteksti"/>
        <w:spacing w:line="240" w:lineRule="auto"/>
      </w:pPr>
    </w:p>
    <w:p w14:paraId="525C7D65" w14:textId="77777777" w:rsidR="00426262" w:rsidRDefault="00426262" w:rsidP="00977173">
      <w:pPr>
        <w:pStyle w:val="Leipteksti"/>
        <w:spacing w:line="240" w:lineRule="auto"/>
      </w:pPr>
    </w:p>
    <w:p w14:paraId="5463DB02" w14:textId="77777777" w:rsidR="00426262" w:rsidRDefault="00426262" w:rsidP="00977173">
      <w:pPr>
        <w:pStyle w:val="Leipteksti"/>
        <w:spacing w:line="240" w:lineRule="auto"/>
      </w:pPr>
    </w:p>
    <w:p w14:paraId="434725FA" w14:textId="77777777" w:rsidR="00426262" w:rsidRDefault="00426262" w:rsidP="00977173">
      <w:pPr>
        <w:pStyle w:val="Leipteksti"/>
        <w:spacing w:line="240" w:lineRule="auto"/>
      </w:pPr>
    </w:p>
    <w:p w14:paraId="2DC80057" w14:textId="15D5B9D7" w:rsidR="00977173" w:rsidRPr="00426262" w:rsidRDefault="00426262" w:rsidP="00977173">
      <w:pPr>
        <w:pStyle w:val="Leipteksti"/>
        <w:spacing w:line="240" w:lineRule="auto"/>
        <w:rPr>
          <w:b/>
          <w:bCs/>
          <w:i/>
          <w:iCs/>
        </w:rPr>
      </w:pPr>
      <w:r w:rsidRPr="00426262">
        <w:rPr>
          <w:b/>
          <w:bCs/>
          <w:i/>
          <w:iCs/>
        </w:rPr>
        <w:t>Päätän oppimispäiväkirjani tähän. Kiitos!</w:t>
      </w:r>
    </w:p>
    <w:sectPr w:rsidR="00977173" w:rsidRPr="00426262" w:rsidSect="00886DD8">
      <w:headerReference w:type="default" r:id="rId34"/>
      <w:footerReference w:type="default" r:id="rId35"/>
      <w:pgSz w:w="11906" w:h="16838"/>
      <w:pgMar w:top="1701" w:right="1134" w:bottom="1701"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765A44" w14:textId="77777777" w:rsidR="00AE3C10" w:rsidRDefault="00AE3C10">
      <w:r>
        <w:separator/>
      </w:r>
    </w:p>
  </w:endnote>
  <w:endnote w:type="continuationSeparator" w:id="0">
    <w:p w14:paraId="02757F0C" w14:textId="77777777" w:rsidR="00AE3C10" w:rsidRDefault="00AE3C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EB43FB" w14:textId="77777777" w:rsidR="00D804EE" w:rsidRDefault="00D804EE">
    <w:pPr>
      <w:pStyle w:val="Alatunniste"/>
      <w:jc w:val="center"/>
      <w:rPr>
        <w:sz w:val="20"/>
        <w:szCs w:val="20"/>
      </w:rPr>
    </w:pPr>
  </w:p>
  <w:p w14:paraId="139BA916" w14:textId="77777777" w:rsidR="00D804EE" w:rsidRDefault="00D804EE">
    <w:pPr>
      <w:pStyle w:val="Alatunniste"/>
    </w:pPr>
  </w:p>
  <w:p w14:paraId="55B26D9C" w14:textId="77777777" w:rsidR="00D804EE" w:rsidRDefault="00D804EE">
    <w:pPr>
      <w:pStyle w:val="Alatunnist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3A2931" w14:textId="77777777" w:rsidR="00AE3C10" w:rsidRDefault="00AE3C10">
      <w:r>
        <w:separator/>
      </w:r>
    </w:p>
  </w:footnote>
  <w:footnote w:type="continuationSeparator" w:id="0">
    <w:p w14:paraId="52502B96" w14:textId="77777777" w:rsidR="00AE3C10" w:rsidRDefault="00AE3C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9687435"/>
      <w:docPartObj>
        <w:docPartGallery w:val="Page Numbers (Top of Page)"/>
        <w:docPartUnique/>
      </w:docPartObj>
    </w:sdtPr>
    <w:sdtContent>
      <w:p w14:paraId="346E46B6" w14:textId="4E7BD6A6" w:rsidR="00B75351" w:rsidRDefault="00B75351">
        <w:pPr>
          <w:pStyle w:val="Yltunniste"/>
          <w:jc w:val="right"/>
        </w:pPr>
        <w:r>
          <w:fldChar w:fldCharType="begin"/>
        </w:r>
        <w:r>
          <w:instrText>PAGE   \* MERGEFORMAT</w:instrText>
        </w:r>
        <w:r>
          <w:fldChar w:fldCharType="separate"/>
        </w:r>
        <w:r>
          <w:t>2</w:t>
        </w:r>
        <w:r>
          <w:fldChar w:fldCharType="end"/>
        </w:r>
      </w:p>
    </w:sdtContent>
  </w:sdt>
  <w:p w14:paraId="3BD6A9A7" w14:textId="77777777" w:rsidR="00D804EE" w:rsidRDefault="00D804EE">
    <w:pPr>
      <w:pStyle w:val="Yltunniste"/>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AE435FF"/>
    <w:multiLevelType w:val="hybridMultilevel"/>
    <w:tmpl w:val="231437C0"/>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 w15:restartNumberingAfterBreak="0">
    <w:nsid w:val="34CA772E"/>
    <w:multiLevelType w:val="hybridMultilevel"/>
    <w:tmpl w:val="DB70E10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3B530E8E"/>
    <w:multiLevelType w:val="hybridMultilevel"/>
    <w:tmpl w:val="0C86E060"/>
    <w:lvl w:ilvl="0" w:tplc="459AA4CE">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3" w15:restartNumberingAfterBreak="0">
    <w:nsid w:val="3D2A2F30"/>
    <w:multiLevelType w:val="hybridMultilevel"/>
    <w:tmpl w:val="6720BA68"/>
    <w:lvl w:ilvl="0" w:tplc="FFCE1DAA">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15:restartNumberingAfterBreak="0">
    <w:nsid w:val="3E6849D3"/>
    <w:multiLevelType w:val="hybridMultilevel"/>
    <w:tmpl w:val="E4AC26F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455049AF"/>
    <w:multiLevelType w:val="multilevel"/>
    <w:tmpl w:val="034853E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6" w15:restartNumberingAfterBreak="0">
    <w:nsid w:val="5D3457DD"/>
    <w:multiLevelType w:val="hybridMultilevel"/>
    <w:tmpl w:val="0EAE6C1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7" w15:restartNumberingAfterBreak="0">
    <w:nsid w:val="5E3A2570"/>
    <w:multiLevelType w:val="hybridMultilevel"/>
    <w:tmpl w:val="A5A433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5E9F3BDB"/>
    <w:multiLevelType w:val="hybridMultilevel"/>
    <w:tmpl w:val="2524393A"/>
    <w:lvl w:ilvl="0" w:tplc="040B000F">
      <w:start w:val="1"/>
      <w:numFmt w:val="decimal"/>
      <w:lvlText w:val="%1."/>
      <w:lvlJc w:val="left"/>
      <w:pPr>
        <w:tabs>
          <w:tab w:val="num" w:pos="720"/>
        </w:tabs>
        <w:ind w:left="720" w:hanging="360"/>
      </w:pPr>
      <w:rPr>
        <w:rFonts w:hint="default"/>
      </w:rPr>
    </w:lvl>
    <w:lvl w:ilvl="1" w:tplc="040B0019" w:tentative="1">
      <w:start w:val="1"/>
      <w:numFmt w:val="lowerLetter"/>
      <w:lvlText w:val="%2."/>
      <w:lvlJc w:val="left"/>
      <w:pPr>
        <w:tabs>
          <w:tab w:val="num" w:pos="1440"/>
        </w:tabs>
        <w:ind w:left="1440" w:hanging="360"/>
      </w:pPr>
    </w:lvl>
    <w:lvl w:ilvl="2" w:tplc="040B001B" w:tentative="1">
      <w:start w:val="1"/>
      <w:numFmt w:val="lowerRoman"/>
      <w:lvlText w:val="%3."/>
      <w:lvlJc w:val="right"/>
      <w:pPr>
        <w:tabs>
          <w:tab w:val="num" w:pos="2160"/>
        </w:tabs>
        <w:ind w:left="2160" w:hanging="180"/>
      </w:pPr>
    </w:lvl>
    <w:lvl w:ilvl="3" w:tplc="040B000F" w:tentative="1">
      <w:start w:val="1"/>
      <w:numFmt w:val="decimal"/>
      <w:lvlText w:val="%4."/>
      <w:lvlJc w:val="left"/>
      <w:pPr>
        <w:tabs>
          <w:tab w:val="num" w:pos="2880"/>
        </w:tabs>
        <w:ind w:left="2880" w:hanging="360"/>
      </w:pPr>
    </w:lvl>
    <w:lvl w:ilvl="4" w:tplc="040B0019" w:tentative="1">
      <w:start w:val="1"/>
      <w:numFmt w:val="lowerLetter"/>
      <w:lvlText w:val="%5."/>
      <w:lvlJc w:val="left"/>
      <w:pPr>
        <w:tabs>
          <w:tab w:val="num" w:pos="3600"/>
        </w:tabs>
        <w:ind w:left="3600" w:hanging="360"/>
      </w:pPr>
    </w:lvl>
    <w:lvl w:ilvl="5" w:tplc="040B001B" w:tentative="1">
      <w:start w:val="1"/>
      <w:numFmt w:val="lowerRoman"/>
      <w:lvlText w:val="%6."/>
      <w:lvlJc w:val="right"/>
      <w:pPr>
        <w:tabs>
          <w:tab w:val="num" w:pos="4320"/>
        </w:tabs>
        <w:ind w:left="4320" w:hanging="180"/>
      </w:pPr>
    </w:lvl>
    <w:lvl w:ilvl="6" w:tplc="040B000F" w:tentative="1">
      <w:start w:val="1"/>
      <w:numFmt w:val="decimal"/>
      <w:lvlText w:val="%7."/>
      <w:lvlJc w:val="left"/>
      <w:pPr>
        <w:tabs>
          <w:tab w:val="num" w:pos="5040"/>
        </w:tabs>
        <w:ind w:left="5040" w:hanging="360"/>
      </w:pPr>
    </w:lvl>
    <w:lvl w:ilvl="7" w:tplc="040B0019" w:tentative="1">
      <w:start w:val="1"/>
      <w:numFmt w:val="lowerLetter"/>
      <w:lvlText w:val="%8."/>
      <w:lvlJc w:val="left"/>
      <w:pPr>
        <w:tabs>
          <w:tab w:val="num" w:pos="5760"/>
        </w:tabs>
        <w:ind w:left="5760" w:hanging="360"/>
      </w:pPr>
    </w:lvl>
    <w:lvl w:ilvl="8" w:tplc="040B001B" w:tentative="1">
      <w:start w:val="1"/>
      <w:numFmt w:val="lowerRoman"/>
      <w:lvlText w:val="%9."/>
      <w:lvlJc w:val="right"/>
      <w:pPr>
        <w:tabs>
          <w:tab w:val="num" w:pos="6480"/>
        </w:tabs>
        <w:ind w:left="6480" w:hanging="180"/>
      </w:pPr>
    </w:lvl>
  </w:abstractNum>
  <w:abstractNum w:abstractNumId="9" w15:restartNumberingAfterBreak="0">
    <w:nsid w:val="6E8359D1"/>
    <w:multiLevelType w:val="hybridMultilevel"/>
    <w:tmpl w:val="F69A1D3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7411730C"/>
    <w:multiLevelType w:val="hybridMultilevel"/>
    <w:tmpl w:val="220EE75A"/>
    <w:lvl w:ilvl="0" w:tplc="7848FADA">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1" w15:restartNumberingAfterBreak="0">
    <w:nsid w:val="75702816"/>
    <w:multiLevelType w:val="hybridMultilevel"/>
    <w:tmpl w:val="43CEABBE"/>
    <w:lvl w:ilvl="0" w:tplc="7A0A4BEE">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2" w15:restartNumberingAfterBreak="0">
    <w:nsid w:val="7B275709"/>
    <w:multiLevelType w:val="hybridMultilevel"/>
    <w:tmpl w:val="49C43494"/>
    <w:lvl w:ilvl="0" w:tplc="9FDE9AFC">
      <w:start w:val="105"/>
      <w:numFmt w:val="decimal"/>
      <w:lvlText w:val="%1"/>
      <w:lvlJc w:val="left"/>
      <w:pPr>
        <w:tabs>
          <w:tab w:val="num" w:pos="945"/>
        </w:tabs>
        <w:ind w:left="945" w:hanging="58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7C981A45"/>
    <w:multiLevelType w:val="multilevel"/>
    <w:tmpl w:val="034853E2"/>
    <w:lvl w:ilvl="0">
      <w:start w:val="1"/>
      <w:numFmt w:val="decimal"/>
      <w:pStyle w:val="Otsikko1"/>
      <w:lvlText w:val="%1"/>
      <w:lvlJc w:val="left"/>
      <w:pPr>
        <w:tabs>
          <w:tab w:val="num" w:pos="432"/>
        </w:tabs>
        <w:ind w:left="432" w:hanging="432"/>
      </w:pPr>
    </w:lvl>
    <w:lvl w:ilvl="1">
      <w:start w:val="1"/>
      <w:numFmt w:val="decimal"/>
      <w:pStyle w:val="Otsikko2"/>
      <w:lvlText w:val="%1.%2"/>
      <w:lvlJc w:val="left"/>
      <w:pPr>
        <w:tabs>
          <w:tab w:val="num" w:pos="576"/>
        </w:tabs>
        <w:ind w:left="576" w:hanging="576"/>
      </w:pPr>
    </w:lvl>
    <w:lvl w:ilvl="2">
      <w:start w:val="1"/>
      <w:numFmt w:val="decimal"/>
      <w:pStyle w:val="Otsikko3"/>
      <w:lvlText w:val="%1.%2.%3"/>
      <w:lvlJc w:val="left"/>
      <w:pPr>
        <w:tabs>
          <w:tab w:val="num" w:pos="720"/>
        </w:tabs>
        <w:ind w:left="720" w:hanging="720"/>
      </w:pPr>
    </w:lvl>
    <w:lvl w:ilvl="3">
      <w:start w:val="1"/>
      <w:numFmt w:val="decimal"/>
      <w:pStyle w:val="Otsikko4"/>
      <w:lvlText w:val="%1.%2.%3.%4"/>
      <w:lvlJc w:val="left"/>
      <w:pPr>
        <w:tabs>
          <w:tab w:val="num" w:pos="864"/>
        </w:tabs>
        <w:ind w:left="864" w:hanging="864"/>
      </w:pPr>
    </w:lvl>
    <w:lvl w:ilvl="4">
      <w:start w:val="1"/>
      <w:numFmt w:val="decimal"/>
      <w:pStyle w:val="Otsikko5"/>
      <w:lvlText w:val="%1.%2.%3.%4.%5"/>
      <w:lvlJc w:val="left"/>
      <w:pPr>
        <w:tabs>
          <w:tab w:val="num" w:pos="1008"/>
        </w:tabs>
        <w:ind w:left="1008" w:hanging="1008"/>
      </w:pPr>
    </w:lvl>
    <w:lvl w:ilvl="5">
      <w:start w:val="1"/>
      <w:numFmt w:val="decimal"/>
      <w:pStyle w:val="Otsikko6"/>
      <w:lvlText w:val="%1.%2.%3.%4.%5.%6"/>
      <w:lvlJc w:val="left"/>
      <w:pPr>
        <w:tabs>
          <w:tab w:val="num" w:pos="1152"/>
        </w:tabs>
        <w:ind w:left="1152" w:hanging="1152"/>
      </w:pPr>
    </w:lvl>
    <w:lvl w:ilvl="6">
      <w:start w:val="1"/>
      <w:numFmt w:val="decimal"/>
      <w:pStyle w:val="Otsikko7"/>
      <w:lvlText w:val="%1.%2.%3.%4.%5.%6.%7"/>
      <w:lvlJc w:val="left"/>
      <w:pPr>
        <w:tabs>
          <w:tab w:val="num" w:pos="1296"/>
        </w:tabs>
        <w:ind w:left="1296" w:hanging="1296"/>
      </w:pPr>
    </w:lvl>
    <w:lvl w:ilvl="7">
      <w:start w:val="1"/>
      <w:numFmt w:val="decimal"/>
      <w:pStyle w:val="Otsikko8"/>
      <w:lvlText w:val="%1.%2.%3.%4.%5.%6.%7.%8"/>
      <w:lvlJc w:val="left"/>
      <w:pPr>
        <w:tabs>
          <w:tab w:val="num" w:pos="1440"/>
        </w:tabs>
        <w:ind w:left="1440" w:hanging="1440"/>
      </w:pPr>
    </w:lvl>
    <w:lvl w:ilvl="8">
      <w:start w:val="1"/>
      <w:numFmt w:val="decimal"/>
      <w:pStyle w:val="Otsikko9"/>
      <w:lvlText w:val="%1.%2.%3.%4.%5.%6.%7.%8.%9"/>
      <w:lvlJc w:val="left"/>
      <w:pPr>
        <w:tabs>
          <w:tab w:val="num" w:pos="1584"/>
        </w:tabs>
        <w:ind w:left="1584" w:hanging="1584"/>
      </w:pPr>
    </w:lvl>
  </w:abstractNum>
  <w:num w:numId="1" w16cid:durableId="234167804">
    <w:abstractNumId w:val="11"/>
  </w:num>
  <w:num w:numId="2" w16cid:durableId="634992246">
    <w:abstractNumId w:val="3"/>
  </w:num>
  <w:num w:numId="3" w16cid:durableId="1905482795">
    <w:abstractNumId w:val="13"/>
  </w:num>
  <w:num w:numId="4" w16cid:durableId="1793015596">
    <w:abstractNumId w:val="2"/>
  </w:num>
  <w:num w:numId="5" w16cid:durableId="617444911">
    <w:abstractNumId w:val="10"/>
  </w:num>
  <w:num w:numId="6" w16cid:durableId="703284632">
    <w:abstractNumId w:val="12"/>
  </w:num>
  <w:num w:numId="7" w16cid:durableId="1491218971">
    <w:abstractNumId w:val="8"/>
  </w:num>
  <w:num w:numId="8" w16cid:durableId="890962309">
    <w:abstractNumId w:val="5"/>
  </w:num>
  <w:num w:numId="9" w16cid:durableId="75170049">
    <w:abstractNumId w:val="1"/>
  </w:num>
  <w:num w:numId="10" w16cid:durableId="770008854">
    <w:abstractNumId w:val="0"/>
  </w:num>
  <w:num w:numId="11" w16cid:durableId="950548031">
    <w:abstractNumId w:val="7"/>
  </w:num>
  <w:num w:numId="12" w16cid:durableId="315954816">
    <w:abstractNumId w:val="6"/>
  </w:num>
  <w:num w:numId="13" w16cid:durableId="975793301">
    <w:abstractNumId w:val="9"/>
  </w:num>
  <w:num w:numId="14" w16cid:durableId="99086259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NjW3NDI0NTAwNrBQ0lEKTi0uzszPAykwrAUA+LbXuSwAAAA="/>
  </w:docVars>
  <w:rsids>
    <w:rsidRoot w:val="00AC0061"/>
    <w:rsid w:val="00000305"/>
    <w:rsid w:val="000019B1"/>
    <w:rsid w:val="0000244D"/>
    <w:rsid w:val="00003C62"/>
    <w:rsid w:val="00004752"/>
    <w:rsid w:val="00004798"/>
    <w:rsid w:val="0001023C"/>
    <w:rsid w:val="0002053B"/>
    <w:rsid w:val="00020EA0"/>
    <w:rsid w:val="00022731"/>
    <w:rsid w:val="00025CF8"/>
    <w:rsid w:val="00025D85"/>
    <w:rsid w:val="00027258"/>
    <w:rsid w:val="000279AC"/>
    <w:rsid w:val="00032A22"/>
    <w:rsid w:val="00034530"/>
    <w:rsid w:val="00035E6E"/>
    <w:rsid w:val="000378F0"/>
    <w:rsid w:val="00040097"/>
    <w:rsid w:val="0004029E"/>
    <w:rsid w:val="000404C9"/>
    <w:rsid w:val="00041DDF"/>
    <w:rsid w:val="00042EB5"/>
    <w:rsid w:val="000430E3"/>
    <w:rsid w:val="000448B4"/>
    <w:rsid w:val="00045D02"/>
    <w:rsid w:val="00046123"/>
    <w:rsid w:val="0005029A"/>
    <w:rsid w:val="00051ACF"/>
    <w:rsid w:val="00054086"/>
    <w:rsid w:val="00054D76"/>
    <w:rsid w:val="00055F34"/>
    <w:rsid w:val="000621E2"/>
    <w:rsid w:val="00063390"/>
    <w:rsid w:val="00067787"/>
    <w:rsid w:val="0007058E"/>
    <w:rsid w:val="00071BEC"/>
    <w:rsid w:val="0007499D"/>
    <w:rsid w:val="00075174"/>
    <w:rsid w:val="00080378"/>
    <w:rsid w:val="000825CA"/>
    <w:rsid w:val="00083B41"/>
    <w:rsid w:val="000844AC"/>
    <w:rsid w:val="00084C18"/>
    <w:rsid w:val="000853D8"/>
    <w:rsid w:val="00087660"/>
    <w:rsid w:val="000929B2"/>
    <w:rsid w:val="000A4A66"/>
    <w:rsid w:val="000A66BF"/>
    <w:rsid w:val="000A6F94"/>
    <w:rsid w:val="000A7BEE"/>
    <w:rsid w:val="000B068D"/>
    <w:rsid w:val="000B54A5"/>
    <w:rsid w:val="000C0BE4"/>
    <w:rsid w:val="000C1B95"/>
    <w:rsid w:val="000C1D16"/>
    <w:rsid w:val="000C1FD4"/>
    <w:rsid w:val="000C219C"/>
    <w:rsid w:val="000C3B00"/>
    <w:rsid w:val="000C4501"/>
    <w:rsid w:val="000C7692"/>
    <w:rsid w:val="000D473A"/>
    <w:rsid w:val="000D4BE4"/>
    <w:rsid w:val="000D64CD"/>
    <w:rsid w:val="000E1821"/>
    <w:rsid w:val="000E267A"/>
    <w:rsid w:val="000E30E6"/>
    <w:rsid w:val="000E4502"/>
    <w:rsid w:val="000E53C7"/>
    <w:rsid w:val="000E6905"/>
    <w:rsid w:val="000E7CD8"/>
    <w:rsid w:val="000F3602"/>
    <w:rsid w:val="000F4372"/>
    <w:rsid w:val="000F46BB"/>
    <w:rsid w:val="000F5726"/>
    <w:rsid w:val="000F5C0D"/>
    <w:rsid w:val="000F6F65"/>
    <w:rsid w:val="000F70D1"/>
    <w:rsid w:val="000F70E4"/>
    <w:rsid w:val="000F766E"/>
    <w:rsid w:val="000F7EC3"/>
    <w:rsid w:val="00100595"/>
    <w:rsid w:val="00101C99"/>
    <w:rsid w:val="00104F9A"/>
    <w:rsid w:val="00106D97"/>
    <w:rsid w:val="00112C75"/>
    <w:rsid w:val="0011423B"/>
    <w:rsid w:val="00115316"/>
    <w:rsid w:val="001176D4"/>
    <w:rsid w:val="0012070F"/>
    <w:rsid w:val="00122406"/>
    <w:rsid w:val="00127A07"/>
    <w:rsid w:val="00130A60"/>
    <w:rsid w:val="00133B4F"/>
    <w:rsid w:val="001379CC"/>
    <w:rsid w:val="00140229"/>
    <w:rsid w:val="00144DD7"/>
    <w:rsid w:val="00146277"/>
    <w:rsid w:val="00150960"/>
    <w:rsid w:val="00151C74"/>
    <w:rsid w:val="00152A5E"/>
    <w:rsid w:val="00153CF6"/>
    <w:rsid w:val="00154C31"/>
    <w:rsid w:val="00155238"/>
    <w:rsid w:val="00155CD2"/>
    <w:rsid w:val="00166D0D"/>
    <w:rsid w:val="001707A1"/>
    <w:rsid w:val="00172CAA"/>
    <w:rsid w:val="00174D6B"/>
    <w:rsid w:val="00183283"/>
    <w:rsid w:val="00184E26"/>
    <w:rsid w:val="0018517F"/>
    <w:rsid w:val="001870A1"/>
    <w:rsid w:val="00187615"/>
    <w:rsid w:val="0019255F"/>
    <w:rsid w:val="001950DB"/>
    <w:rsid w:val="001972B0"/>
    <w:rsid w:val="001A337C"/>
    <w:rsid w:val="001A40D4"/>
    <w:rsid w:val="001A583D"/>
    <w:rsid w:val="001A6D3A"/>
    <w:rsid w:val="001B05C9"/>
    <w:rsid w:val="001B060F"/>
    <w:rsid w:val="001B0B38"/>
    <w:rsid w:val="001B1CE7"/>
    <w:rsid w:val="001B312D"/>
    <w:rsid w:val="001B638C"/>
    <w:rsid w:val="001B6E3D"/>
    <w:rsid w:val="001C079E"/>
    <w:rsid w:val="001D3D80"/>
    <w:rsid w:val="001D465D"/>
    <w:rsid w:val="001D5A38"/>
    <w:rsid w:val="001E0A66"/>
    <w:rsid w:val="001E13C7"/>
    <w:rsid w:val="001E2EF7"/>
    <w:rsid w:val="001E380B"/>
    <w:rsid w:val="001E5380"/>
    <w:rsid w:val="001E57A7"/>
    <w:rsid w:val="001F13B5"/>
    <w:rsid w:val="001F4366"/>
    <w:rsid w:val="00201DF4"/>
    <w:rsid w:val="00203585"/>
    <w:rsid w:val="00203CE0"/>
    <w:rsid w:val="00205CCC"/>
    <w:rsid w:val="00206033"/>
    <w:rsid w:val="00206ABB"/>
    <w:rsid w:val="00207B9D"/>
    <w:rsid w:val="002111CA"/>
    <w:rsid w:val="002123B4"/>
    <w:rsid w:val="00214D11"/>
    <w:rsid w:val="0022084F"/>
    <w:rsid w:val="0022220D"/>
    <w:rsid w:val="00226151"/>
    <w:rsid w:val="00230EB5"/>
    <w:rsid w:val="00233012"/>
    <w:rsid w:val="002331A7"/>
    <w:rsid w:val="002364C6"/>
    <w:rsid w:val="00237913"/>
    <w:rsid w:val="002460C1"/>
    <w:rsid w:val="00247AFA"/>
    <w:rsid w:val="0025267C"/>
    <w:rsid w:val="00257B27"/>
    <w:rsid w:val="00257E7F"/>
    <w:rsid w:val="00260872"/>
    <w:rsid w:val="0026166E"/>
    <w:rsid w:val="00262D52"/>
    <w:rsid w:val="00273939"/>
    <w:rsid w:val="002739A5"/>
    <w:rsid w:val="00273AF4"/>
    <w:rsid w:val="0027425D"/>
    <w:rsid w:val="0027676D"/>
    <w:rsid w:val="00276780"/>
    <w:rsid w:val="00277A1A"/>
    <w:rsid w:val="0028031B"/>
    <w:rsid w:val="00281B0F"/>
    <w:rsid w:val="00281C11"/>
    <w:rsid w:val="002849B4"/>
    <w:rsid w:val="002862BB"/>
    <w:rsid w:val="00286D6F"/>
    <w:rsid w:val="00291447"/>
    <w:rsid w:val="00291653"/>
    <w:rsid w:val="00292B7A"/>
    <w:rsid w:val="00293D23"/>
    <w:rsid w:val="00294C15"/>
    <w:rsid w:val="002954ED"/>
    <w:rsid w:val="00295FE1"/>
    <w:rsid w:val="002A0912"/>
    <w:rsid w:val="002A1E7A"/>
    <w:rsid w:val="002A2DC5"/>
    <w:rsid w:val="002A2F12"/>
    <w:rsid w:val="002A47E6"/>
    <w:rsid w:val="002A489C"/>
    <w:rsid w:val="002A4A9B"/>
    <w:rsid w:val="002B2159"/>
    <w:rsid w:val="002B301B"/>
    <w:rsid w:val="002C2005"/>
    <w:rsid w:val="002C4976"/>
    <w:rsid w:val="002C507F"/>
    <w:rsid w:val="002C7F03"/>
    <w:rsid w:val="002D250F"/>
    <w:rsid w:val="002D3049"/>
    <w:rsid w:val="002D4762"/>
    <w:rsid w:val="002D4C34"/>
    <w:rsid w:val="002D54BF"/>
    <w:rsid w:val="002D57F1"/>
    <w:rsid w:val="002D6104"/>
    <w:rsid w:val="002D6A2F"/>
    <w:rsid w:val="002E0D83"/>
    <w:rsid w:val="002E2C4E"/>
    <w:rsid w:val="002E3A2B"/>
    <w:rsid w:val="002E4C27"/>
    <w:rsid w:val="002E5AAA"/>
    <w:rsid w:val="002E5D90"/>
    <w:rsid w:val="002E647E"/>
    <w:rsid w:val="002F3FA6"/>
    <w:rsid w:val="002F4A0C"/>
    <w:rsid w:val="002F5C5E"/>
    <w:rsid w:val="002F6DF2"/>
    <w:rsid w:val="00302343"/>
    <w:rsid w:val="00302A8B"/>
    <w:rsid w:val="00302AA7"/>
    <w:rsid w:val="00302C64"/>
    <w:rsid w:val="0030691B"/>
    <w:rsid w:val="00310F4B"/>
    <w:rsid w:val="003127E5"/>
    <w:rsid w:val="003128DF"/>
    <w:rsid w:val="00312FD5"/>
    <w:rsid w:val="003168E0"/>
    <w:rsid w:val="00321B91"/>
    <w:rsid w:val="0032319A"/>
    <w:rsid w:val="0032329F"/>
    <w:rsid w:val="00323747"/>
    <w:rsid w:val="003254C6"/>
    <w:rsid w:val="003260DB"/>
    <w:rsid w:val="00326BC7"/>
    <w:rsid w:val="00327514"/>
    <w:rsid w:val="003302E2"/>
    <w:rsid w:val="0033330C"/>
    <w:rsid w:val="00334581"/>
    <w:rsid w:val="00341CE6"/>
    <w:rsid w:val="003423A0"/>
    <w:rsid w:val="0034666B"/>
    <w:rsid w:val="00347602"/>
    <w:rsid w:val="00347C33"/>
    <w:rsid w:val="0035075F"/>
    <w:rsid w:val="00350F28"/>
    <w:rsid w:val="00351C79"/>
    <w:rsid w:val="003536EC"/>
    <w:rsid w:val="00353CB3"/>
    <w:rsid w:val="003546C3"/>
    <w:rsid w:val="0036061F"/>
    <w:rsid w:val="0036637B"/>
    <w:rsid w:val="00366F9E"/>
    <w:rsid w:val="00370C4F"/>
    <w:rsid w:val="00370C76"/>
    <w:rsid w:val="0037159C"/>
    <w:rsid w:val="00373D8A"/>
    <w:rsid w:val="00380FC5"/>
    <w:rsid w:val="00381173"/>
    <w:rsid w:val="00382889"/>
    <w:rsid w:val="00382B93"/>
    <w:rsid w:val="003838E4"/>
    <w:rsid w:val="00384600"/>
    <w:rsid w:val="00393E4E"/>
    <w:rsid w:val="00394579"/>
    <w:rsid w:val="003A053A"/>
    <w:rsid w:val="003A155B"/>
    <w:rsid w:val="003A3869"/>
    <w:rsid w:val="003B0F01"/>
    <w:rsid w:val="003B10C2"/>
    <w:rsid w:val="003B1DEC"/>
    <w:rsid w:val="003B338C"/>
    <w:rsid w:val="003B3942"/>
    <w:rsid w:val="003B5226"/>
    <w:rsid w:val="003B7F35"/>
    <w:rsid w:val="003C1772"/>
    <w:rsid w:val="003C2593"/>
    <w:rsid w:val="003C3221"/>
    <w:rsid w:val="003C3E84"/>
    <w:rsid w:val="003C420B"/>
    <w:rsid w:val="003D4E04"/>
    <w:rsid w:val="003D702F"/>
    <w:rsid w:val="003E1D6B"/>
    <w:rsid w:val="003E2926"/>
    <w:rsid w:val="003E2E84"/>
    <w:rsid w:val="003E3DA5"/>
    <w:rsid w:val="003E5FF4"/>
    <w:rsid w:val="003E6D8E"/>
    <w:rsid w:val="003F2EEE"/>
    <w:rsid w:val="003F46D2"/>
    <w:rsid w:val="003F75FD"/>
    <w:rsid w:val="00402756"/>
    <w:rsid w:val="00404AD8"/>
    <w:rsid w:val="004070D5"/>
    <w:rsid w:val="00412925"/>
    <w:rsid w:val="00415EC3"/>
    <w:rsid w:val="00417DC5"/>
    <w:rsid w:val="0042110F"/>
    <w:rsid w:val="00422298"/>
    <w:rsid w:val="004228EA"/>
    <w:rsid w:val="00423817"/>
    <w:rsid w:val="00426262"/>
    <w:rsid w:val="00426F40"/>
    <w:rsid w:val="00427D25"/>
    <w:rsid w:val="0043056E"/>
    <w:rsid w:val="00430923"/>
    <w:rsid w:val="00432134"/>
    <w:rsid w:val="0043259D"/>
    <w:rsid w:val="004346E8"/>
    <w:rsid w:val="004429CF"/>
    <w:rsid w:val="004454E1"/>
    <w:rsid w:val="004464D0"/>
    <w:rsid w:val="004507FF"/>
    <w:rsid w:val="00452B4B"/>
    <w:rsid w:val="0045351E"/>
    <w:rsid w:val="004543B2"/>
    <w:rsid w:val="00455EAC"/>
    <w:rsid w:val="004563F1"/>
    <w:rsid w:val="0046108D"/>
    <w:rsid w:val="004620A6"/>
    <w:rsid w:val="004626A5"/>
    <w:rsid w:val="00466073"/>
    <w:rsid w:val="00466488"/>
    <w:rsid w:val="004664BF"/>
    <w:rsid w:val="004668BD"/>
    <w:rsid w:val="00470662"/>
    <w:rsid w:val="00471066"/>
    <w:rsid w:val="0047162A"/>
    <w:rsid w:val="00471EFE"/>
    <w:rsid w:val="0047360D"/>
    <w:rsid w:val="00473872"/>
    <w:rsid w:val="00473B4A"/>
    <w:rsid w:val="00475F2B"/>
    <w:rsid w:val="00477C1F"/>
    <w:rsid w:val="004801A0"/>
    <w:rsid w:val="00480453"/>
    <w:rsid w:val="00481A8D"/>
    <w:rsid w:val="004820CA"/>
    <w:rsid w:val="0048537E"/>
    <w:rsid w:val="00487E58"/>
    <w:rsid w:val="00490468"/>
    <w:rsid w:val="00491920"/>
    <w:rsid w:val="00492D9E"/>
    <w:rsid w:val="00493AEA"/>
    <w:rsid w:val="00494276"/>
    <w:rsid w:val="004948FA"/>
    <w:rsid w:val="004975E0"/>
    <w:rsid w:val="00497E28"/>
    <w:rsid w:val="004A3A17"/>
    <w:rsid w:val="004A3BE5"/>
    <w:rsid w:val="004A79D0"/>
    <w:rsid w:val="004B10BE"/>
    <w:rsid w:val="004B3481"/>
    <w:rsid w:val="004B351F"/>
    <w:rsid w:val="004B4DF7"/>
    <w:rsid w:val="004B6486"/>
    <w:rsid w:val="004B7283"/>
    <w:rsid w:val="004C1451"/>
    <w:rsid w:val="004C245E"/>
    <w:rsid w:val="004C55C1"/>
    <w:rsid w:val="004C6A52"/>
    <w:rsid w:val="004C7D3D"/>
    <w:rsid w:val="004D1874"/>
    <w:rsid w:val="004D4E8F"/>
    <w:rsid w:val="004D5C52"/>
    <w:rsid w:val="004D6C10"/>
    <w:rsid w:val="004D7A96"/>
    <w:rsid w:val="004D7E0E"/>
    <w:rsid w:val="004E018D"/>
    <w:rsid w:val="004E0E9E"/>
    <w:rsid w:val="004E22E1"/>
    <w:rsid w:val="004E2FBD"/>
    <w:rsid w:val="004E3142"/>
    <w:rsid w:val="004E5661"/>
    <w:rsid w:val="004E5FDE"/>
    <w:rsid w:val="004E7598"/>
    <w:rsid w:val="004F0E21"/>
    <w:rsid w:val="004F3AF4"/>
    <w:rsid w:val="004F3D77"/>
    <w:rsid w:val="004F57D3"/>
    <w:rsid w:val="005007DA"/>
    <w:rsid w:val="005007F2"/>
    <w:rsid w:val="0051210F"/>
    <w:rsid w:val="005133C3"/>
    <w:rsid w:val="005142CE"/>
    <w:rsid w:val="005144A1"/>
    <w:rsid w:val="0051738A"/>
    <w:rsid w:val="00526E9F"/>
    <w:rsid w:val="00530DCB"/>
    <w:rsid w:val="00533A60"/>
    <w:rsid w:val="005365EE"/>
    <w:rsid w:val="0054072A"/>
    <w:rsid w:val="00542B93"/>
    <w:rsid w:val="00553E23"/>
    <w:rsid w:val="005542C4"/>
    <w:rsid w:val="00554327"/>
    <w:rsid w:val="00555ACC"/>
    <w:rsid w:val="00556222"/>
    <w:rsid w:val="00557ECA"/>
    <w:rsid w:val="00557FCD"/>
    <w:rsid w:val="005631EE"/>
    <w:rsid w:val="00564248"/>
    <w:rsid w:val="00565571"/>
    <w:rsid w:val="0056611C"/>
    <w:rsid w:val="00566266"/>
    <w:rsid w:val="0056630F"/>
    <w:rsid w:val="00567280"/>
    <w:rsid w:val="00567FED"/>
    <w:rsid w:val="00570B9D"/>
    <w:rsid w:val="005739D9"/>
    <w:rsid w:val="00575052"/>
    <w:rsid w:val="005759F5"/>
    <w:rsid w:val="00581767"/>
    <w:rsid w:val="005817C9"/>
    <w:rsid w:val="00581E29"/>
    <w:rsid w:val="00585B80"/>
    <w:rsid w:val="00591934"/>
    <w:rsid w:val="005924A4"/>
    <w:rsid w:val="0059258B"/>
    <w:rsid w:val="0059390C"/>
    <w:rsid w:val="0059480B"/>
    <w:rsid w:val="00595BF9"/>
    <w:rsid w:val="005A0FE8"/>
    <w:rsid w:val="005A1DC7"/>
    <w:rsid w:val="005A3362"/>
    <w:rsid w:val="005A3388"/>
    <w:rsid w:val="005A5411"/>
    <w:rsid w:val="005A6BA4"/>
    <w:rsid w:val="005A6E7F"/>
    <w:rsid w:val="005A7848"/>
    <w:rsid w:val="005B2673"/>
    <w:rsid w:val="005B356E"/>
    <w:rsid w:val="005B444A"/>
    <w:rsid w:val="005B4F2B"/>
    <w:rsid w:val="005B4F96"/>
    <w:rsid w:val="005B52BF"/>
    <w:rsid w:val="005B5D6B"/>
    <w:rsid w:val="005B6A31"/>
    <w:rsid w:val="005C10B7"/>
    <w:rsid w:val="005C44AB"/>
    <w:rsid w:val="005C63C1"/>
    <w:rsid w:val="005C7BDF"/>
    <w:rsid w:val="005D22ED"/>
    <w:rsid w:val="005D4125"/>
    <w:rsid w:val="005D447A"/>
    <w:rsid w:val="005D67F9"/>
    <w:rsid w:val="005E0066"/>
    <w:rsid w:val="005E0877"/>
    <w:rsid w:val="005E131C"/>
    <w:rsid w:val="005E2412"/>
    <w:rsid w:val="005E3CC5"/>
    <w:rsid w:val="005E4303"/>
    <w:rsid w:val="005E7938"/>
    <w:rsid w:val="005E7A62"/>
    <w:rsid w:val="005F1121"/>
    <w:rsid w:val="005F3CC0"/>
    <w:rsid w:val="005F43B4"/>
    <w:rsid w:val="005F456C"/>
    <w:rsid w:val="005F4DFE"/>
    <w:rsid w:val="00603AFC"/>
    <w:rsid w:val="006044B1"/>
    <w:rsid w:val="006044C0"/>
    <w:rsid w:val="00607D78"/>
    <w:rsid w:val="0061473D"/>
    <w:rsid w:val="00617283"/>
    <w:rsid w:val="006177A9"/>
    <w:rsid w:val="0062685A"/>
    <w:rsid w:val="00626A90"/>
    <w:rsid w:val="0063257E"/>
    <w:rsid w:val="0063367C"/>
    <w:rsid w:val="0063408C"/>
    <w:rsid w:val="006353D0"/>
    <w:rsid w:val="00636124"/>
    <w:rsid w:val="00640542"/>
    <w:rsid w:val="0064063C"/>
    <w:rsid w:val="00642D10"/>
    <w:rsid w:val="00642E20"/>
    <w:rsid w:val="006430E6"/>
    <w:rsid w:val="006435AD"/>
    <w:rsid w:val="006445B6"/>
    <w:rsid w:val="00647C9C"/>
    <w:rsid w:val="006541C2"/>
    <w:rsid w:val="00654EBB"/>
    <w:rsid w:val="006569AA"/>
    <w:rsid w:val="00660411"/>
    <w:rsid w:val="00660BDE"/>
    <w:rsid w:val="00662929"/>
    <w:rsid w:val="0066358D"/>
    <w:rsid w:val="0066509A"/>
    <w:rsid w:val="006654DE"/>
    <w:rsid w:val="00667759"/>
    <w:rsid w:val="00670097"/>
    <w:rsid w:val="00671D6F"/>
    <w:rsid w:val="00672258"/>
    <w:rsid w:val="006724D9"/>
    <w:rsid w:val="006729B4"/>
    <w:rsid w:val="006750B9"/>
    <w:rsid w:val="00680A7F"/>
    <w:rsid w:val="00681162"/>
    <w:rsid w:val="00681966"/>
    <w:rsid w:val="00686EE8"/>
    <w:rsid w:val="006871DA"/>
    <w:rsid w:val="0068728A"/>
    <w:rsid w:val="00690D4A"/>
    <w:rsid w:val="0069115D"/>
    <w:rsid w:val="0069351F"/>
    <w:rsid w:val="00695F3C"/>
    <w:rsid w:val="00696616"/>
    <w:rsid w:val="006A562C"/>
    <w:rsid w:val="006A75A0"/>
    <w:rsid w:val="006B03C6"/>
    <w:rsid w:val="006B0ECE"/>
    <w:rsid w:val="006B1D04"/>
    <w:rsid w:val="006B3047"/>
    <w:rsid w:val="006B58A1"/>
    <w:rsid w:val="006C06F9"/>
    <w:rsid w:val="006C3050"/>
    <w:rsid w:val="006C61B9"/>
    <w:rsid w:val="006C6A8E"/>
    <w:rsid w:val="006D1269"/>
    <w:rsid w:val="006D2FB1"/>
    <w:rsid w:val="006D46B9"/>
    <w:rsid w:val="006E060D"/>
    <w:rsid w:val="006E0B86"/>
    <w:rsid w:val="006E392C"/>
    <w:rsid w:val="006E57C2"/>
    <w:rsid w:val="006E5BE7"/>
    <w:rsid w:val="006F18BA"/>
    <w:rsid w:val="006F4D6B"/>
    <w:rsid w:val="006F615C"/>
    <w:rsid w:val="006F68F4"/>
    <w:rsid w:val="006F6CBB"/>
    <w:rsid w:val="006F7B2E"/>
    <w:rsid w:val="00700519"/>
    <w:rsid w:val="00702D88"/>
    <w:rsid w:val="007036CE"/>
    <w:rsid w:val="007051A2"/>
    <w:rsid w:val="007051EE"/>
    <w:rsid w:val="007066AE"/>
    <w:rsid w:val="007112D1"/>
    <w:rsid w:val="0071445E"/>
    <w:rsid w:val="007145FD"/>
    <w:rsid w:val="0071715A"/>
    <w:rsid w:val="00717737"/>
    <w:rsid w:val="00724B0D"/>
    <w:rsid w:val="00725212"/>
    <w:rsid w:val="00733469"/>
    <w:rsid w:val="0073527C"/>
    <w:rsid w:val="00737EBE"/>
    <w:rsid w:val="00737F58"/>
    <w:rsid w:val="0074124F"/>
    <w:rsid w:val="00746D27"/>
    <w:rsid w:val="0074769C"/>
    <w:rsid w:val="007513DF"/>
    <w:rsid w:val="00752B48"/>
    <w:rsid w:val="00752E16"/>
    <w:rsid w:val="00756020"/>
    <w:rsid w:val="00757A57"/>
    <w:rsid w:val="007609E2"/>
    <w:rsid w:val="00761950"/>
    <w:rsid w:val="007638C1"/>
    <w:rsid w:val="00767DE0"/>
    <w:rsid w:val="0077478A"/>
    <w:rsid w:val="00774A0C"/>
    <w:rsid w:val="007770F7"/>
    <w:rsid w:val="0078138E"/>
    <w:rsid w:val="0078430C"/>
    <w:rsid w:val="0079022F"/>
    <w:rsid w:val="00791257"/>
    <w:rsid w:val="007913CA"/>
    <w:rsid w:val="00791590"/>
    <w:rsid w:val="0079689D"/>
    <w:rsid w:val="007A16CF"/>
    <w:rsid w:val="007A1F99"/>
    <w:rsid w:val="007A292F"/>
    <w:rsid w:val="007A4271"/>
    <w:rsid w:val="007A496E"/>
    <w:rsid w:val="007A71DD"/>
    <w:rsid w:val="007B4445"/>
    <w:rsid w:val="007B5D06"/>
    <w:rsid w:val="007B6D2D"/>
    <w:rsid w:val="007B6DF7"/>
    <w:rsid w:val="007C4326"/>
    <w:rsid w:val="007C695C"/>
    <w:rsid w:val="007C7391"/>
    <w:rsid w:val="007C77F1"/>
    <w:rsid w:val="007D2F48"/>
    <w:rsid w:val="007D31F9"/>
    <w:rsid w:val="007D4366"/>
    <w:rsid w:val="007D7C63"/>
    <w:rsid w:val="007E00D8"/>
    <w:rsid w:val="007E13A0"/>
    <w:rsid w:val="007E276C"/>
    <w:rsid w:val="007E2995"/>
    <w:rsid w:val="007E4A07"/>
    <w:rsid w:val="007E5FFE"/>
    <w:rsid w:val="007E6457"/>
    <w:rsid w:val="007F70F1"/>
    <w:rsid w:val="00804AD1"/>
    <w:rsid w:val="00806342"/>
    <w:rsid w:val="00811D36"/>
    <w:rsid w:val="00812078"/>
    <w:rsid w:val="00815E3B"/>
    <w:rsid w:val="00816F3B"/>
    <w:rsid w:val="00817E5E"/>
    <w:rsid w:val="0082121E"/>
    <w:rsid w:val="008220FA"/>
    <w:rsid w:val="00822B9F"/>
    <w:rsid w:val="008271A3"/>
    <w:rsid w:val="00833787"/>
    <w:rsid w:val="00833CBE"/>
    <w:rsid w:val="00833DD4"/>
    <w:rsid w:val="00834E27"/>
    <w:rsid w:val="00837787"/>
    <w:rsid w:val="00837A0E"/>
    <w:rsid w:val="00844050"/>
    <w:rsid w:val="00851753"/>
    <w:rsid w:val="00852621"/>
    <w:rsid w:val="008542BF"/>
    <w:rsid w:val="008548E2"/>
    <w:rsid w:val="00866CC2"/>
    <w:rsid w:val="00870037"/>
    <w:rsid w:val="00870309"/>
    <w:rsid w:val="008744EA"/>
    <w:rsid w:val="008747D0"/>
    <w:rsid w:val="008807D2"/>
    <w:rsid w:val="0088605B"/>
    <w:rsid w:val="00886DD8"/>
    <w:rsid w:val="00886F6D"/>
    <w:rsid w:val="00887A67"/>
    <w:rsid w:val="00890AF0"/>
    <w:rsid w:val="008910F1"/>
    <w:rsid w:val="008922AE"/>
    <w:rsid w:val="008936BB"/>
    <w:rsid w:val="008953F1"/>
    <w:rsid w:val="00895C4E"/>
    <w:rsid w:val="008A01D3"/>
    <w:rsid w:val="008A2F43"/>
    <w:rsid w:val="008A5242"/>
    <w:rsid w:val="008A5436"/>
    <w:rsid w:val="008A5961"/>
    <w:rsid w:val="008A68AD"/>
    <w:rsid w:val="008B0CA2"/>
    <w:rsid w:val="008B2DFD"/>
    <w:rsid w:val="008B3BDA"/>
    <w:rsid w:val="008B400B"/>
    <w:rsid w:val="008B4BE6"/>
    <w:rsid w:val="008B5D96"/>
    <w:rsid w:val="008B654B"/>
    <w:rsid w:val="008C131A"/>
    <w:rsid w:val="008C733A"/>
    <w:rsid w:val="008C7A93"/>
    <w:rsid w:val="008D0354"/>
    <w:rsid w:val="008D0811"/>
    <w:rsid w:val="008D198A"/>
    <w:rsid w:val="008D3861"/>
    <w:rsid w:val="008D5054"/>
    <w:rsid w:val="008D5131"/>
    <w:rsid w:val="008D5E85"/>
    <w:rsid w:val="008D7CC6"/>
    <w:rsid w:val="008E0A3C"/>
    <w:rsid w:val="008E10C0"/>
    <w:rsid w:val="008E1725"/>
    <w:rsid w:val="008E18FD"/>
    <w:rsid w:val="008E1958"/>
    <w:rsid w:val="008E2602"/>
    <w:rsid w:val="008E3782"/>
    <w:rsid w:val="008E55DC"/>
    <w:rsid w:val="008F4C12"/>
    <w:rsid w:val="008F5DF6"/>
    <w:rsid w:val="008F7BB8"/>
    <w:rsid w:val="00900246"/>
    <w:rsid w:val="00900573"/>
    <w:rsid w:val="009015A8"/>
    <w:rsid w:val="00901E31"/>
    <w:rsid w:val="00901F83"/>
    <w:rsid w:val="009123F2"/>
    <w:rsid w:val="0091291A"/>
    <w:rsid w:val="00913C1E"/>
    <w:rsid w:val="00913C81"/>
    <w:rsid w:val="00915B46"/>
    <w:rsid w:val="00921401"/>
    <w:rsid w:val="0092322C"/>
    <w:rsid w:val="0092691B"/>
    <w:rsid w:val="00927F05"/>
    <w:rsid w:val="00931DE5"/>
    <w:rsid w:val="00932D10"/>
    <w:rsid w:val="009340AF"/>
    <w:rsid w:val="009341A4"/>
    <w:rsid w:val="00936299"/>
    <w:rsid w:val="009403CA"/>
    <w:rsid w:val="00942491"/>
    <w:rsid w:val="00944C3D"/>
    <w:rsid w:val="0095077A"/>
    <w:rsid w:val="009507A8"/>
    <w:rsid w:val="0095212B"/>
    <w:rsid w:val="00952CC4"/>
    <w:rsid w:val="0095322C"/>
    <w:rsid w:val="00954BE5"/>
    <w:rsid w:val="009554E0"/>
    <w:rsid w:val="0095595C"/>
    <w:rsid w:val="009609F6"/>
    <w:rsid w:val="00965A29"/>
    <w:rsid w:val="00965E74"/>
    <w:rsid w:val="00971A55"/>
    <w:rsid w:val="0097348C"/>
    <w:rsid w:val="00977173"/>
    <w:rsid w:val="00980589"/>
    <w:rsid w:val="009814CC"/>
    <w:rsid w:val="00981883"/>
    <w:rsid w:val="00982B13"/>
    <w:rsid w:val="00983104"/>
    <w:rsid w:val="009834FB"/>
    <w:rsid w:val="00983840"/>
    <w:rsid w:val="00983911"/>
    <w:rsid w:val="009941FC"/>
    <w:rsid w:val="00996059"/>
    <w:rsid w:val="0099610A"/>
    <w:rsid w:val="009A0CF3"/>
    <w:rsid w:val="009A40DB"/>
    <w:rsid w:val="009A5C1D"/>
    <w:rsid w:val="009A6CC4"/>
    <w:rsid w:val="009B18C9"/>
    <w:rsid w:val="009B1B04"/>
    <w:rsid w:val="009B7E25"/>
    <w:rsid w:val="009C1430"/>
    <w:rsid w:val="009C16A7"/>
    <w:rsid w:val="009C1E8D"/>
    <w:rsid w:val="009C476D"/>
    <w:rsid w:val="009C6CE4"/>
    <w:rsid w:val="009D0407"/>
    <w:rsid w:val="009D0D69"/>
    <w:rsid w:val="009D3CFE"/>
    <w:rsid w:val="009D62FF"/>
    <w:rsid w:val="009D718B"/>
    <w:rsid w:val="009D75E6"/>
    <w:rsid w:val="009E237E"/>
    <w:rsid w:val="009E2DC2"/>
    <w:rsid w:val="009E51A6"/>
    <w:rsid w:val="009E6269"/>
    <w:rsid w:val="009E7111"/>
    <w:rsid w:val="009F0086"/>
    <w:rsid w:val="009F1401"/>
    <w:rsid w:val="009F15DC"/>
    <w:rsid w:val="009F6EEF"/>
    <w:rsid w:val="009F770E"/>
    <w:rsid w:val="00A0018F"/>
    <w:rsid w:val="00A01952"/>
    <w:rsid w:val="00A0246B"/>
    <w:rsid w:val="00A02BE0"/>
    <w:rsid w:val="00A04678"/>
    <w:rsid w:val="00A05586"/>
    <w:rsid w:val="00A0705C"/>
    <w:rsid w:val="00A10670"/>
    <w:rsid w:val="00A15DEB"/>
    <w:rsid w:val="00A16989"/>
    <w:rsid w:val="00A17EFC"/>
    <w:rsid w:val="00A216CF"/>
    <w:rsid w:val="00A2279D"/>
    <w:rsid w:val="00A23BAA"/>
    <w:rsid w:val="00A23FF0"/>
    <w:rsid w:val="00A243C1"/>
    <w:rsid w:val="00A26BCA"/>
    <w:rsid w:val="00A27103"/>
    <w:rsid w:val="00A27995"/>
    <w:rsid w:val="00A32270"/>
    <w:rsid w:val="00A32CB8"/>
    <w:rsid w:val="00A32E10"/>
    <w:rsid w:val="00A33635"/>
    <w:rsid w:val="00A33683"/>
    <w:rsid w:val="00A348C2"/>
    <w:rsid w:val="00A37165"/>
    <w:rsid w:val="00A4222D"/>
    <w:rsid w:val="00A42DF5"/>
    <w:rsid w:val="00A443B4"/>
    <w:rsid w:val="00A4523A"/>
    <w:rsid w:val="00A47E16"/>
    <w:rsid w:val="00A50DA9"/>
    <w:rsid w:val="00A54B11"/>
    <w:rsid w:val="00A60336"/>
    <w:rsid w:val="00A62DB7"/>
    <w:rsid w:val="00A65298"/>
    <w:rsid w:val="00A678BE"/>
    <w:rsid w:val="00A67ED0"/>
    <w:rsid w:val="00A70B9D"/>
    <w:rsid w:val="00A71B61"/>
    <w:rsid w:val="00A72342"/>
    <w:rsid w:val="00A72BDA"/>
    <w:rsid w:val="00A7374F"/>
    <w:rsid w:val="00A739AC"/>
    <w:rsid w:val="00A8031A"/>
    <w:rsid w:val="00A80C3B"/>
    <w:rsid w:val="00A832BC"/>
    <w:rsid w:val="00A85A53"/>
    <w:rsid w:val="00A8630E"/>
    <w:rsid w:val="00A90A5E"/>
    <w:rsid w:val="00A90F02"/>
    <w:rsid w:val="00A92DBB"/>
    <w:rsid w:val="00A9464F"/>
    <w:rsid w:val="00A949AF"/>
    <w:rsid w:val="00A950B0"/>
    <w:rsid w:val="00A97063"/>
    <w:rsid w:val="00AA0379"/>
    <w:rsid w:val="00AA1B28"/>
    <w:rsid w:val="00AA210F"/>
    <w:rsid w:val="00AA2381"/>
    <w:rsid w:val="00AA2D08"/>
    <w:rsid w:val="00AA2E08"/>
    <w:rsid w:val="00AA4863"/>
    <w:rsid w:val="00AA4DD5"/>
    <w:rsid w:val="00AA6D88"/>
    <w:rsid w:val="00AA769F"/>
    <w:rsid w:val="00AA7D6B"/>
    <w:rsid w:val="00AB26F2"/>
    <w:rsid w:val="00AB32E5"/>
    <w:rsid w:val="00AB3378"/>
    <w:rsid w:val="00AB54C5"/>
    <w:rsid w:val="00AB573D"/>
    <w:rsid w:val="00AB5FAA"/>
    <w:rsid w:val="00AB6298"/>
    <w:rsid w:val="00AB718C"/>
    <w:rsid w:val="00AB794E"/>
    <w:rsid w:val="00AC0061"/>
    <w:rsid w:val="00AC0D6C"/>
    <w:rsid w:val="00AC2FE2"/>
    <w:rsid w:val="00AC748C"/>
    <w:rsid w:val="00AC759A"/>
    <w:rsid w:val="00AD4429"/>
    <w:rsid w:val="00AD5345"/>
    <w:rsid w:val="00AD591B"/>
    <w:rsid w:val="00AD5C7A"/>
    <w:rsid w:val="00AD60EF"/>
    <w:rsid w:val="00AD7977"/>
    <w:rsid w:val="00AE0802"/>
    <w:rsid w:val="00AE3C10"/>
    <w:rsid w:val="00AE4932"/>
    <w:rsid w:val="00AE6953"/>
    <w:rsid w:val="00AE6AAB"/>
    <w:rsid w:val="00AF1198"/>
    <w:rsid w:val="00AF2859"/>
    <w:rsid w:val="00AF32AC"/>
    <w:rsid w:val="00AF41A8"/>
    <w:rsid w:val="00AF5559"/>
    <w:rsid w:val="00AF5957"/>
    <w:rsid w:val="00AF5DBE"/>
    <w:rsid w:val="00AF7255"/>
    <w:rsid w:val="00B010B7"/>
    <w:rsid w:val="00B03272"/>
    <w:rsid w:val="00B1124E"/>
    <w:rsid w:val="00B12500"/>
    <w:rsid w:val="00B143DE"/>
    <w:rsid w:val="00B151D6"/>
    <w:rsid w:val="00B153FF"/>
    <w:rsid w:val="00B156BC"/>
    <w:rsid w:val="00B17093"/>
    <w:rsid w:val="00B17BB5"/>
    <w:rsid w:val="00B31C32"/>
    <w:rsid w:val="00B327DA"/>
    <w:rsid w:val="00B36483"/>
    <w:rsid w:val="00B41593"/>
    <w:rsid w:val="00B42F8F"/>
    <w:rsid w:val="00B43C5B"/>
    <w:rsid w:val="00B4566B"/>
    <w:rsid w:val="00B462AB"/>
    <w:rsid w:val="00B462AF"/>
    <w:rsid w:val="00B46761"/>
    <w:rsid w:val="00B47D96"/>
    <w:rsid w:val="00B502AA"/>
    <w:rsid w:val="00B53134"/>
    <w:rsid w:val="00B56598"/>
    <w:rsid w:val="00B5775B"/>
    <w:rsid w:val="00B63AC4"/>
    <w:rsid w:val="00B63F07"/>
    <w:rsid w:val="00B67624"/>
    <w:rsid w:val="00B706F9"/>
    <w:rsid w:val="00B715B0"/>
    <w:rsid w:val="00B75351"/>
    <w:rsid w:val="00B756C4"/>
    <w:rsid w:val="00B7575F"/>
    <w:rsid w:val="00B801CE"/>
    <w:rsid w:val="00B81EED"/>
    <w:rsid w:val="00B82D54"/>
    <w:rsid w:val="00B834DB"/>
    <w:rsid w:val="00B8508E"/>
    <w:rsid w:val="00B860B4"/>
    <w:rsid w:val="00B90958"/>
    <w:rsid w:val="00B91943"/>
    <w:rsid w:val="00B9546E"/>
    <w:rsid w:val="00B965DB"/>
    <w:rsid w:val="00B96A32"/>
    <w:rsid w:val="00BA0BD2"/>
    <w:rsid w:val="00BA5CB3"/>
    <w:rsid w:val="00BB6803"/>
    <w:rsid w:val="00BB6968"/>
    <w:rsid w:val="00BB6A52"/>
    <w:rsid w:val="00BB6EB0"/>
    <w:rsid w:val="00BC0A9D"/>
    <w:rsid w:val="00BC275E"/>
    <w:rsid w:val="00BC578D"/>
    <w:rsid w:val="00BE094B"/>
    <w:rsid w:val="00BE21B3"/>
    <w:rsid w:val="00BE2463"/>
    <w:rsid w:val="00BE364C"/>
    <w:rsid w:val="00BE5E31"/>
    <w:rsid w:val="00BE7D1A"/>
    <w:rsid w:val="00BF08D1"/>
    <w:rsid w:val="00BF36B6"/>
    <w:rsid w:val="00BF3CFE"/>
    <w:rsid w:val="00BF4276"/>
    <w:rsid w:val="00BF5730"/>
    <w:rsid w:val="00BF6142"/>
    <w:rsid w:val="00BF744F"/>
    <w:rsid w:val="00C00AA9"/>
    <w:rsid w:val="00C02BE6"/>
    <w:rsid w:val="00C02D78"/>
    <w:rsid w:val="00C04861"/>
    <w:rsid w:val="00C07E37"/>
    <w:rsid w:val="00C11909"/>
    <w:rsid w:val="00C13B95"/>
    <w:rsid w:val="00C146C6"/>
    <w:rsid w:val="00C16F13"/>
    <w:rsid w:val="00C179BD"/>
    <w:rsid w:val="00C17CF7"/>
    <w:rsid w:val="00C209CE"/>
    <w:rsid w:val="00C227D3"/>
    <w:rsid w:val="00C23316"/>
    <w:rsid w:val="00C24A40"/>
    <w:rsid w:val="00C26F9E"/>
    <w:rsid w:val="00C27069"/>
    <w:rsid w:val="00C3139A"/>
    <w:rsid w:val="00C31D63"/>
    <w:rsid w:val="00C341DC"/>
    <w:rsid w:val="00C3502C"/>
    <w:rsid w:val="00C35233"/>
    <w:rsid w:val="00C40073"/>
    <w:rsid w:val="00C406AC"/>
    <w:rsid w:val="00C411B6"/>
    <w:rsid w:val="00C42030"/>
    <w:rsid w:val="00C43370"/>
    <w:rsid w:val="00C469B2"/>
    <w:rsid w:val="00C518A9"/>
    <w:rsid w:val="00C52818"/>
    <w:rsid w:val="00C5520D"/>
    <w:rsid w:val="00C566E2"/>
    <w:rsid w:val="00C574A6"/>
    <w:rsid w:val="00C6272C"/>
    <w:rsid w:val="00C6326F"/>
    <w:rsid w:val="00C65908"/>
    <w:rsid w:val="00C67E40"/>
    <w:rsid w:val="00C71FBD"/>
    <w:rsid w:val="00C727E8"/>
    <w:rsid w:val="00C77AB1"/>
    <w:rsid w:val="00C8049B"/>
    <w:rsid w:val="00C81E9D"/>
    <w:rsid w:val="00C8426D"/>
    <w:rsid w:val="00C9283C"/>
    <w:rsid w:val="00C96B9C"/>
    <w:rsid w:val="00C97E6C"/>
    <w:rsid w:val="00CA0F4D"/>
    <w:rsid w:val="00CB2E66"/>
    <w:rsid w:val="00CB4A2E"/>
    <w:rsid w:val="00CB508E"/>
    <w:rsid w:val="00CB7D49"/>
    <w:rsid w:val="00CC1ADB"/>
    <w:rsid w:val="00CC1ED2"/>
    <w:rsid w:val="00CC2E59"/>
    <w:rsid w:val="00CC53E8"/>
    <w:rsid w:val="00CC6088"/>
    <w:rsid w:val="00CC61C2"/>
    <w:rsid w:val="00CD0FB6"/>
    <w:rsid w:val="00CD695E"/>
    <w:rsid w:val="00CE0A82"/>
    <w:rsid w:val="00CE2274"/>
    <w:rsid w:val="00CE4041"/>
    <w:rsid w:val="00CE525E"/>
    <w:rsid w:val="00CE6096"/>
    <w:rsid w:val="00CF0700"/>
    <w:rsid w:val="00CF61CC"/>
    <w:rsid w:val="00CF6B0C"/>
    <w:rsid w:val="00CF7B2A"/>
    <w:rsid w:val="00D062D3"/>
    <w:rsid w:val="00D11096"/>
    <w:rsid w:val="00D14CCE"/>
    <w:rsid w:val="00D2242B"/>
    <w:rsid w:val="00D22867"/>
    <w:rsid w:val="00D310A1"/>
    <w:rsid w:val="00D344DA"/>
    <w:rsid w:val="00D368AF"/>
    <w:rsid w:val="00D4062E"/>
    <w:rsid w:val="00D40AE6"/>
    <w:rsid w:val="00D44BF3"/>
    <w:rsid w:val="00D4508C"/>
    <w:rsid w:val="00D45159"/>
    <w:rsid w:val="00D46ACF"/>
    <w:rsid w:val="00D47F0A"/>
    <w:rsid w:val="00D52A40"/>
    <w:rsid w:val="00D53036"/>
    <w:rsid w:val="00D54522"/>
    <w:rsid w:val="00D54A0D"/>
    <w:rsid w:val="00D54E3C"/>
    <w:rsid w:val="00D56BFD"/>
    <w:rsid w:val="00D572CA"/>
    <w:rsid w:val="00D62581"/>
    <w:rsid w:val="00D63144"/>
    <w:rsid w:val="00D63E81"/>
    <w:rsid w:val="00D657F0"/>
    <w:rsid w:val="00D66F2F"/>
    <w:rsid w:val="00D701AD"/>
    <w:rsid w:val="00D71A8E"/>
    <w:rsid w:val="00D77AD4"/>
    <w:rsid w:val="00D804EE"/>
    <w:rsid w:val="00D83C77"/>
    <w:rsid w:val="00D84996"/>
    <w:rsid w:val="00D8710A"/>
    <w:rsid w:val="00D91DC8"/>
    <w:rsid w:val="00D933FB"/>
    <w:rsid w:val="00D93521"/>
    <w:rsid w:val="00D96691"/>
    <w:rsid w:val="00DA1DD7"/>
    <w:rsid w:val="00DA3A0B"/>
    <w:rsid w:val="00DA6488"/>
    <w:rsid w:val="00DA69EB"/>
    <w:rsid w:val="00DA6C60"/>
    <w:rsid w:val="00DA6C62"/>
    <w:rsid w:val="00DA7D00"/>
    <w:rsid w:val="00DA7E8A"/>
    <w:rsid w:val="00DB1150"/>
    <w:rsid w:val="00DB290C"/>
    <w:rsid w:val="00DB34EF"/>
    <w:rsid w:val="00DB3A1D"/>
    <w:rsid w:val="00DB3CF1"/>
    <w:rsid w:val="00DB78E9"/>
    <w:rsid w:val="00DB7E73"/>
    <w:rsid w:val="00DC0F76"/>
    <w:rsid w:val="00DC213E"/>
    <w:rsid w:val="00DC22CF"/>
    <w:rsid w:val="00DC6F14"/>
    <w:rsid w:val="00DC7973"/>
    <w:rsid w:val="00DD0AD0"/>
    <w:rsid w:val="00DD1460"/>
    <w:rsid w:val="00DD53F2"/>
    <w:rsid w:val="00DD7009"/>
    <w:rsid w:val="00DE2823"/>
    <w:rsid w:val="00DE3BC8"/>
    <w:rsid w:val="00DE4256"/>
    <w:rsid w:val="00DE7D8F"/>
    <w:rsid w:val="00DF3933"/>
    <w:rsid w:val="00DF39E1"/>
    <w:rsid w:val="00DF569A"/>
    <w:rsid w:val="00E01393"/>
    <w:rsid w:val="00E017C2"/>
    <w:rsid w:val="00E0206B"/>
    <w:rsid w:val="00E13995"/>
    <w:rsid w:val="00E13D95"/>
    <w:rsid w:val="00E1515E"/>
    <w:rsid w:val="00E15F0C"/>
    <w:rsid w:val="00E17481"/>
    <w:rsid w:val="00E206EB"/>
    <w:rsid w:val="00E20E72"/>
    <w:rsid w:val="00E2297D"/>
    <w:rsid w:val="00E26DF8"/>
    <w:rsid w:val="00E27E96"/>
    <w:rsid w:val="00E354CB"/>
    <w:rsid w:val="00E366CC"/>
    <w:rsid w:val="00E405A1"/>
    <w:rsid w:val="00E411A6"/>
    <w:rsid w:val="00E41BA7"/>
    <w:rsid w:val="00E41DCD"/>
    <w:rsid w:val="00E44180"/>
    <w:rsid w:val="00E448D3"/>
    <w:rsid w:val="00E516F5"/>
    <w:rsid w:val="00E53017"/>
    <w:rsid w:val="00E567C7"/>
    <w:rsid w:val="00E57A8B"/>
    <w:rsid w:val="00E605CE"/>
    <w:rsid w:val="00E628AE"/>
    <w:rsid w:val="00E62DB8"/>
    <w:rsid w:val="00E63C1E"/>
    <w:rsid w:val="00E64FF6"/>
    <w:rsid w:val="00E66673"/>
    <w:rsid w:val="00E70241"/>
    <w:rsid w:val="00E7310B"/>
    <w:rsid w:val="00E73A24"/>
    <w:rsid w:val="00E740AC"/>
    <w:rsid w:val="00E752D7"/>
    <w:rsid w:val="00E80832"/>
    <w:rsid w:val="00E82D43"/>
    <w:rsid w:val="00E83155"/>
    <w:rsid w:val="00E83372"/>
    <w:rsid w:val="00E860FA"/>
    <w:rsid w:val="00E90B68"/>
    <w:rsid w:val="00E92528"/>
    <w:rsid w:val="00E92532"/>
    <w:rsid w:val="00E92ED8"/>
    <w:rsid w:val="00E9390F"/>
    <w:rsid w:val="00E956F5"/>
    <w:rsid w:val="00E964DF"/>
    <w:rsid w:val="00E97F40"/>
    <w:rsid w:val="00EA07D2"/>
    <w:rsid w:val="00EA1C99"/>
    <w:rsid w:val="00EB12F3"/>
    <w:rsid w:val="00EB3048"/>
    <w:rsid w:val="00EB325D"/>
    <w:rsid w:val="00EB32DD"/>
    <w:rsid w:val="00EB419A"/>
    <w:rsid w:val="00EB47AB"/>
    <w:rsid w:val="00EB4D8C"/>
    <w:rsid w:val="00EB5600"/>
    <w:rsid w:val="00EC0267"/>
    <w:rsid w:val="00EC22E1"/>
    <w:rsid w:val="00EC2390"/>
    <w:rsid w:val="00EC2D72"/>
    <w:rsid w:val="00EC62C4"/>
    <w:rsid w:val="00ED1125"/>
    <w:rsid w:val="00ED2C51"/>
    <w:rsid w:val="00ED38DE"/>
    <w:rsid w:val="00ED6AF9"/>
    <w:rsid w:val="00EE4E24"/>
    <w:rsid w:val="00EE67F9"/>
    <w:rsid w:val="00EE734C"/>
    <w:rsid w:val="00EF08AC"/>
    <w:rsid w:val="00EF2F93"/>
    <w:rsid w:val="00EF5C9E"/>
    <w:rsid w:val="00EF6FBA"/>
    <w:rsid w:val="00F002DE"/>
    <w:rsid w:val="00F01D8A"/>
    <w:rsid w:val="00F02A78"/>
    <w:rsid w:val="00F0377C"/>
    <w:rsid w:val="00F05D86"/>
    <w:rsid w:val="00F11896"/>
    <w:rsid w:val="00F11D70"/>
    <w:rsid w:val="00F13A5F"/>
    <w:rsid w:val="00F240D1"/>
    <w:rsid w:val="00F25DF6"/>
    <w:rsid w:val="00F27711"/>
    <w:rsid w:val="00F31E4C"/>
    <w:rsid w:val="00F34100"/>
    <w:rsid w:val="00F34494"/>
    <w:rsid w:val="00F35539"/>
    <w:rsid w:val="00F36F5E"/>
    <w:rsid w:val="00F37949"/>
    <w:rsid w:val="00F410E6"/>
    <w:rsid w:val="00F4375A"/>
    <w:rsid w:val="00F44975"/>
    <w:rsid w:val="00F4779C"/>
    <w:rsid w:val="00F4790E"/>
    <w:rsid w:val="00F52584"/>
    <w:rsid w:val="00F553AB"/>
    <w:rsid w:val="00F5709B"/>
    <w:rsid w:val="00F57827"/>
    <w:rsid w:val="00F60419"/>
    <w:rsid w:val="00F60875"/>
    <w:rsid w:val="00F620C3"/>
    <w:rsid w:val="00F62C74"/>
    <w:rsid w:val="00F65FE8"/>
    <w:rsid w:val="00F7003B"/>
    <w:rsid w:val="00F7309D"/>
    <w:rsid w:val="00F74E88"/>
    <w:rsid w:val="00F875A1"/>
    <w:rsid w:val="00F92BFC"/>
    <w:rsid w:val="00F940B0"/>
    <w:rsid w:val="00F9534F"/>
    <w:rsid w:val="00F95924"/>
    <w:rsid w:val="00F95CC5"/>
    <w:rsid w:val="00F97506"/>
    <w:rsid w:val="00FA25BE"/>
    <w:rsid w:val="00FA40C6"/>
    <w:rsid w:val="00FB31B4"/>
    <w:rsid w:val="00FB5602"/>
    <w:rsid w:val="00FB58FA"/>
    <w:rsid w:val="00FB6294"/>
    <w:rsid w:val="00FB6691"/>
    <w:rsid w:val="00FC2289"/>
    <w:rsid w:val="00FC5860"/>
    <w:rsid w:val="00FC6C0F"/>
    <w:rsid w:val="00FD0FA8"/>
    <w:rsid w:val="00FD1AFC"/>
    <w:rsid w:val="00FD5AA9"/>
    <w:rsid w:val="00FE00D5"/>
    <w:rsid w:val="00FE09CA"/>
    <w:rsid w:val="00FE3AE9"/>
    <w:rsid w:val="00FE56E2"/>
    <w:rsid w:val="00FE5767"/>
    <w:rsid w:val="00FE5C74"/>
    <w:rsid w:val="00FE61EC"/>
    <w:rsid w:val="00FF074A"/>
    <w:rsid w:val="00FF14C3"/>
    <w:rsid w:val="00FF1BAB"/>
    <w:rsid w:val="00FF4DEF"/>
    <w:rsid w:val="00FF5ECA"/>
    <w:rsid w:val="00FF7215"/>
    <w:rsid w:val="00FF7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0B3FB0"/>
  <w15:docId w15:val="{D4CFFDE7-7ED4-423B-8ED0-8F4644B51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ali">
    <w:name w:val="Normal"/>
    <w:qFormat/>
    <w:rPr>
      <w:sz w:val="24"/>
      <w:szCs w:val="24"/>
      <w:lang w:val="fi-FI"/>
    </w:rPr>
  </w:style>
  <w:style w:type="paragraph" w:styleId="Otsikko1">
    <w:name w:val="heading 1"/>
    <w:basedOn w:val="Normaali"/>
    <w:next w:val="Normaali"/>
    <w:qFormat/>
    <w:pPr>
      <w:keepNext/>
      <w:numPr>
        <w:numId w:val="3"/>
      </w:numPr>
      <w:spacing w:before="240" w:after="60"/>
      <w:outlineLvl w:val="0"/>
    </w:pPr>
    <w:rPr>
      <w:rFonts w:ascii="Arial" w:hAnsi="Arial" w:cs="Arial"/>
      <w:b/>
      <w:bCs/>
      <w:caps/>
      <w:kern w:val="32"/>
      <w:sz w:val="32"/>
      <w:szCs w:val="32"/>
    </w:rPr>
  </w:style>
  <w:style w:type="paragraph" w:styleId="Otsikko2">
    <w:name w:val="heading 2"/>
    <w:basedOn w:val="Normaali"/>
    <w:next w:val="Normaali"/>
    <w:qFormat/>
    <w:pPr>
      <w:keepNext/>
      <w:numPr>
        <w:ilvl w:val="1"/>
        <w:numId w:val="3"/>
      </w:numPr>
      <w:spacing w:before="240" w:after="60"/>
      <w:outlineLvl w:val="1"/>
    </w:pPr>
    <w:rPr>
      <w:rFonts w:ascii="Arial" w:hAnsi="Arial" w:cs="Arial"/>
      <w:b/>
      <w:bCs/>
      <w:sz w:val="26"/>
      <w:szCs w:val="26"/>
    </w:rPr>
  </w:style>
  <w:style w:type="paragraph" w:styleId="Otsikko3">
    <w:name w:val="heading 3"/>
    <w:basedOn w:val="Normaali"/>
    <w:next w:val="Normaali"/>
    <w:qFormat/>
    <w:pPr>
      <w:keepNext/>
      <w:numPr>
        <w:ilvl w:val="2"/>
        <w:numId w:val="3"/>
      </w:numPr>
      <w:outlineLvl w:val="2"/>
    </w:pPr>
    <w:rPr>
      <w:b/>
      <w:bCs/>
    </w:rPr>
  </w:style>
  <w:style w:type="paragraph" w:styleId="Otsikko4">
    <w:name w:val="heading 4"/>
    <w:basedOn w:val="Normaali"/>
    <w:next w:val="Normaali"/>
    <w:qFormat/>
    <w:pPr>
      <w:keepNext/>
      <w:numPr>
        <w:ilvl w:val="3"/>
        <w:numId w:val="3"/>
      </w:numPr>
      <w:outlineLvl w:val="3"/>
    </w:pPr>
    <w:rPr>
      <w:b/>
      <w:bCs/>
      <w:sz w:val="26"/>
      <w:szCs w:val="26"/>
    </w:rPr>
  </w:style>
  <w:style w:type="paragraph" w:styleId="Otsikko5">
    <w:name w:val="heading 5"/>
    <w:basedOn w:val="Normaali"/>
    <w:next w:val="Normaali"/>
    <w:qFormat/>
    <w:pPr>
      <w:keepNext/>
      <w:numPr>
        <w:ilvl w:val="4"/>
        <w:numId w:val="3"/>
      </w:numPr>
      <w:spacing w:line="360" w:lineRule="auto"/>
      <w:jc w:val="center"/>
      <w:outlineLvl w:val="4"/>
    </w:pPr>
    <w:rPr>
      <w:sz w:val="32"/>
      <w:szCs w:val="32"/>
    </w:rPr>
  </w:style>
  <w:style w:type="paragraph" w:styleId="Otsikko6">
    <w:name w:val="heading 6"/>
    <w:basedOn w:val="Normaali"/>
    <w:next w:val="Normaali"/>
    <w:qFormat/>
    <w:pPr>
      <w:keepNext/>
      <w:numPr>
        <w:ilvl w:val="5"/>
        <w:numId w:val="3"/>
      </w:numPr>
      <w:spacing w:line="360" w:lineRule="auto"/>
      <w:jc w:val="center"/>
      <w:outlineLvl w:val="5"/>
    </w:pPr>
    <w:rPr>
      <w:sz w:val="28"/>
      <w:szCs w:val="28"/>
    </w:rPr>
  </w:style>
  <w:style w:type="paragraph" w:styleId="Otsikko7">
    <w:name w:val="heading 7"/>
    <w:basedOn w:val="Normaali"/>
    <w:next w:val="Normaali"/>
    <w:qFormat/>
    <w:pPr>
      <w:numPr>
        <w:ilvl w:val="6"/>
        <w:numId w:val="3"/>
      </w:numPr>
      <w:spacing w:before="240" w:after="60"/>
      <w:outlineLvl w:val="6"/>
    </w:pPr>
  </w:style>
  <w:style w:type="paragraph" w:styleId="Otsikko8">
    <w:name w:val="heading 8"/>
    <w:basedOn w:val="Normaali"/>
    <w:next w:val="Normaali"/>
    <w:qFormat/>
    <w:pPr>
      <w:numPr>
        <w:ilvl w:val="7"/>
        <w:numId w:val="3"/>
      </w:numPr>
      <w:spacing w:before="240" w:after="60"/>
      <w:outlineLvl w:val="7"/>
    </w:pPr>
    <w:rPr>
      <w:i/>
      <w:iCs/>
    </w:rPr>
  </w:style>
  <w:style w:type="paragraph" w:styleId="Otsikko9">
    <w:name w:val="heading 9"/>
    <w:basedOn w:val="Normaali"/>
    <w:next w:val="Normaali"/>
    <w:qFormat/>
    <w:pPr>
      <w:numPr>
        <w:ilvl w:val="8"/>
        <w:numId w:val="3"/>
      </w:numPr>
      <w:spacing w:before="240" w:after="60"/>
      <w:outlineLvl w:val="8"/>
    </w:pPr>
    <w:rPr>
      <w:rFonts w:ascii="Arial" w:hAnsi="Arial" w:cs="Arial"/>
      <w:sz w:val="22"/>
      <w:szCs w:val="22"/>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paragraph" w:styleId="Leipteksti">
    <w:name w:val="Body Text"/>
    <w:basedOn w:val="Normaali"/>
    <w:link w:val="LeiptekstiChar"/>
    <w:pPr>
      <w:spacing w:line="360" w:lineRule="auto"/>
      <w:jc w:val="both"/>
    </w:pPr>
  </w:style>
  <w:style w:type="character" w:styleId="Hyperlinkki">
    <w:name w:val="Hyperlink"/>
    <w:rPr>
      <w:color w:val="0000FF"/>
      <w:u w:val="single"/>
    </w:rPr>
  </w:style>
  <w:style w:type="paragraph" w:styleId="Hakemisto1">
    <w:name w:val="index 1"/>
    <w:basedOn w:val="Normaali"/>
    <w:next w:val="Normaali"/>
    <w:autoRedefine/>
    <w:semiHidden/>
    <w:rsid w:val="00553E23"/>
    <w:pPr>
      <w:ind w:left="240" w:hanging="240"/>
    </w:pPr>
  </w:style>
  <w:style w:type="paragraph" w:styleId="Hakemisto2">
    <w:name w:val="index 2"/>
    <w:basedOn w:val="Normaali"/>
    <w:next w:val="Normaali"/>
    <w:autoRedefine/>
    <w:semiHidden/>
    <w:pPr>
      <w:ind w:left="480" w:hanging="240"/>
    </w:pPr>
  </w:style>
  <w:style w:type="paragraph" w:styleId="Hakemisto3">
    <w:name w:val="index 3"/>
    <w:basedOn w:val="Normaali"/>
    <w:next w:val="Normaali"/>
    <w:autoRedefine/>
    <w:semiHidden/>
    <w:pPr>
      <w:ind w:left="720" w:hanging="240"/>
    </w:pPr>
  </w:style>
  <w:style w:type="paragraph" w:styleId="Hakemisto4">
    <w:name w:val="index 4"/>
    <w:basedOn w:val="Normaali"/>
    <w:next w:val="Normaali"/>
    <w:autoRedefine/>
    <w:semiHidden/>
    <w:pPr>
      <w:ind w:left="960" w:hanging="240"/>
    </w:pPr>
  </w:style>
  <w:style w:type="paragraph" w:styleId="Hakemisto5">
    <w:name w:val="index 5"/>
    <w:basedOn w:val="Normaali"/>
    <w:next w:val="Normaali"/>
    <w:autoRedefine/>
    <w:semiHidden/>
    <w:pPr>
      <w:ind w:left="1200" w:hanging="240"/>
    </w:pPr>
  </w:style>
  <w:style w:type="paragraph" w:styleId="Hakemisto6">
    <w:name w:val="index 6"/>
    <w:basedOn w:val="Normaali"/>
    <w:next w:val="Normaali"/>
    <w:autoRedefine/>
    <w:semiHidden/>
    <w:pPr>
      <w:ind w:left="1440" w:hanging="240"/>
    </w:pPr>
  </w:style>
  <w:style w:type="paragraph" w:styleId="Hakemisto7">
    <w:name w:val="index 7"/>
    <w:basedOn w:val="Normaali"/>
    <w:next w:val="Normaali"/>
    <w:autoRedefine/>
    <w:semiHidden/>
    <w:pPr>
      <w:ind w:left="1680" w:hanging="240"/>
    </w:pPr>
  </w:style>
  <w:style w:type="paragraph" w:styleId="Hakemisto8">
    <w:name w:val="index 8"/>
    <w:basedOn w:val="Normaali"/>
    <w:next w:val="Normaali"/>
    <w:autoRedefine/>
    <w:semiHidden/>
    <w:pPr>
      <w:ind w:left="1920" w:hanging="240"/>
    </w:pPr>
  </w:style>
  <w:style w:type="paragraph" w:styleId="Hakemisto9">
    <w:name w:val="index 9"/>
    <w:basedOn w:val="Normaali"/>
    <w:next w:val="Normaali"/>
    <w:autoRedefine/>
    <w:semiHidden/>
    <w:pPr>
      <w:ind w:left="2160" w:hanging="240"/>
    </w:pPr>
  </w:style>
  <w:style w:type="paragraph" w:styleId="Hakemistonotsikko">
    <w:name w:val="index heading"/>
    <w:basedOn w:val="Normaali"/>
    <w:next w:val="Hakemisto1"/>
    <w:semiHidden/>
  </w:style>
  <w:style w:type="paragraph" w:styleId="Sisluet1">
    <w:name w:val="toc 1"/>
    <w:basedOn w:val="Normaali"/>
    <w:next w:val="Normaali"/>
    <w:autoRedefine/>
    <w:semiHidden/>
    <w:rsid w:val="009403CA"/>
    <w:pPr>
      <w:tabs>
        <w:tab w:val="left" w:pos="480"/>
        <w:tab w:val="right" w:leader="dot" w:pos="8820"/>
      </w:tabs>
      <w:spacing w:before="120" w:after="120" w:line="360" w:lineRule="auto"/>
    </w:pPr>
    <w:rPr>
      <w:rFonts w:ascii="Arial" w:hAnsi="Arial" w:cs="Arial"/>
      <w:b/>
      <w:bCs/>
      <w:caps/>
      <w:noProof/>
    </w:rPr>
  </w:style>
  <w:style w:type="paragraph" w:styleId="Sisluet2">
    <w:name w:val="toc 2"/>
    <w:basedOn w:val="Normaali"/>
    <w:next w:val="Normaali"/>
    <w:autoRedefine/>
    <w:semiHidden/>
    <w:rsid w:val="009403CA"/>
    <w:pPr>
      <w:tabs>
        <w:tab w:val="left" w:pos="960"/>
        <w:tab w:val="right" w:leader="dot" w:pos="8820"/>
      </w:tabs>
      <w:spacing w:line="360" w:lineRule="auto"/>
      <w:ind w:left="238"/>
    </w:pPr>
    <w:rPr>
      <w:smallCaps/>
    </w:rPr>
  </w:style>
  <w:style w:type="paragraph" w:styleId="Sisluet3">
    <w:name w:val="toc 3"/>
    <w:basedOn w:val="Normaali"/>
    <w:next w:val="Normaali"/>
    <w:autoRedefine/>
    <w:semiHidden/>
    <w:pPr>
      <w:ind w:left="480"/>
    </w:pPr>
    <w:rPr>
      <w:i/>
      <w:iCs/>
    </w:rPr>
  </w:style>
  <w:style w:type="paragraph" w:styleId="Sisluet4">
    <w:name w:val="toc 4"/>
    <w:basedOn w:val="Normaali"/>
    <w:next w:val="Normaali"/>
    <w:autoRedefine/>
    <w:semiHidden/>
    <w:pPr>
      <w:ind w:left="720"/>
    </w:pPr>
  </w:style>
  <w:style w:type="paragraph" w:styleId="Sisluet5">
    <w:name w:val="toc 5"/>
    <w:basedOn w:val="Normaali"/>
    <w:next w:val="Normaali"/>
    <w:autoRedefine/>
    <w:semiHidden/>
    <w:pPr>
      <w:ind w:left="960"/>
    </w:pPr>
  </w:style>
  <w:style w:type="paragraph" w:styleId="Sisluet6">
    <w:name w:val="toc 6"/>
    <w:basedOn w:val="Normaali"/>
    <w:next w:val="Normaali"/>
    <w:autoRedefine/>
    <w:semiHidden/>
    <w:pPr>
      <w:ind w:left="1200"/>
    </w:pPr>
  </w:style>
  <w:style w:type="paragraph" w:styleId="Sisluet7">
    <w:name w:val="toc 7"/>
    <w:basedOn w:val="Normaali"/>
    <w:next w:val="Normaali"/>
    <w:autoRedefine/>
    <w:semiHidden/>
    <w:pPr>
      <w:ind w:left="1440"/>
    </w:pPr>
  </w:style>
  <w:style w:type="paragraph" w:styleId="Sisluet8">
    <w:name w:val="toc 8"/>
    <w:basedOn w:val="Normaali"/>
    <w:next w:val="Normaali"/>
    <w:autoRedefine/>
    <w:semiHidden/>
    <w:pPr>
      <w:ind w:left="1680"/>
    </w:pPr>
  </w:style>
  <w:style w:type="paragraph" w:styleId="Sisluet9">
    <w:name w:val="toc 9"/>
    <w:basedOn w:val="Normaali"/>
    <w:next w:val="Normaali"/>
    <w:autoRedefine/>
    <w:semiHidden/>
    <w:pPr>
      <w:ind w:left="1920"/>
    </w:pPr>
  </w:style>
  <w:style w:type="paragraph" w:styleId="Alatunniste">
    <w:name w:val="footer"/>
    <w:basedOn w:val="Normaali"/>
    <w:pPr>
      <w:tabs>
        <w:tab w:val="center" w:pos="4819"/>
        <w:tab w:val="right" w:pos="9638"/>
      </w:tabs>
    </w:pPr>
  </w:style>
  <w:style w:type="character" w:styleId="Sivunumero">
    <w:name w:val="page number"/>
    <w:basedOn w:val="Kappaleenoletusfontti"/>
  </w:style>
  <w:style w:type="paragraph" w:styleId="Yltunniste">
    <w:name w:val="header"/>
    <w:basedOn w:val="Normaali"/>
    <w:link w:val="YltunnisteChar"/>
    <w:uiPriority w:val="99"/>
    <w:pPr>
      <w:tabs>
        <w:tab w:val="center" w:pos="4819"/>
        <w:tab w:val="right" w:pos="9638"/>
      </w:tabs>
    </w:pPr>
  </w:style>
  <w:style w:type="paragraph" w:styleId="Otsikko">
    <w:name w:val="Title"/>
    <w:basedOn w:val="Normaali"/>
    <w:link w:val="OtsikkoChar"/>
    <w:qFormat/>
    <w:pPr>
      <w:spacing w:line="360" w:lineRule="auto"/>
      <w:jc w:val="center"/>
    </w:pPr>
    <w:rPr>
      <w:rFonts w:ascii="Arial" w:hAnsi="Arial" w:cs="Arial"/>
      <w:b/>
      <w:bCs/>
      <w:sz w:val="28"/>
      <w:szCs w:val="28"/>
    </w:rPr>
  </w:style>
  <w:style w:type="paragraph" w:styleId="Vaintekstin">
    <w:name w:val="Plain Text"/>
    <w:basedOn w:val="Normaali"/>
    <w:rPr>
      <w:rFonts w:ascii="Courier New" w:hAnsi="Courier New" w:cs="Courier New"/>
      <w:sz w:val="20"/>
      <w:szCs w:val="20"/>
    </w:rPr>
  </w:style>
  <w:style w:type="character" w:styleId="AvattuHyperlinkki">
    <w:name w:val="FollowedHyperlink"/>
    <w:rPr>
      <w:color w:val="800080"/>
      <w:u w:val="single"/>
    </w:rPr>
  </w:style>
  <w:style w:type="paragraph" w:customStyle="1" w:styleId="Oletus">
    <w:name w:val="Oletus"/>
    <w:pPr>
      <w:widowControl w:val="0"/>
      <w:autoSpaceDE w:val="0"/>
      <w:autoSpaceDN w:val="0"/>
      <w:adjustRightInd w:val="0"/>
      <w:spacing w:line="360" w:lineRule="auto"/>
    </w:pPr>
    <w:rPr>
      <w:sz w:val="24"/>
      <w:szCs w:val="24"/>
    </w:rPr>
  </w:style>
  <w:style w:type="paragraph" w:customStyle="1" w:styleId="font5">
    <w:name w:val="font5"/>
    <w:basedOn w:val="Normaali"/>
    <w:pPr>
      <w:spacing w:before="100" w:beforeAutospacing="1" w:after="100" w:afterAutospacing="1"/>
    </w:pPr>
    <w:rPr>
      <w:rFonts w:ascii="Arial" w:hAnsi="Arial" w:cs="Arial"/>
      <w:b/>
      <w:bCs/>
      <w:sz w:val="20"/>
      <w:szCs w:val="20"/>
    </w:rPr>
  </w:style>
  <w:style w:type="paragraph" w:customStyle="1" w:styleId="font6">
    <w:name w:val="font6"/>
    <w:basedOn w:val="Normaali"/>
    <w:pPr>
      <w:spacing w:before="100" w:beforeAutospacing="1" w:after="100" w:afterAutospacing="1"/>
    </w:pPr>
    <w:rPr>
      <w:rFonts w:ascii="Arial" w:hAnsi="Arial" w:cs="Arial"/>
      <w:sz w:val="14"/>
      <w:szCs w:val="14"/>
    </w:rPr>
  </w:style>
  <w:style w:type="paragraph" w:customStyle="1" w:styleId="xl24">
    <w:name w:val="xl24"/>
    <w:basedOn w:val="Normaali"/>
    <w:pPr>
      <w:pBdr>
        <w:left w:val="single" w:sz="4" w:space="0" w:color="auto"/>
      </w:pBdr>
      <w:shd w:val="clear" w:color="auto" w:fill="FFFFFF"/>
      <w:spacing w:before="100" w:beforeAutospacing="1" w:after="100" w:afterAutospacing="1"/>
      <w:jc w:val="center"/>
    </w:pPr>
    <w:rPr>
      <w:rFonts w:ascii="Arial" w:hAnsi="Arial" w:cs="Arial"/>
      <w:b/>
      <w:bCs/>
      <w:color w:val="000000"/>
    </w:rPr>
  </w:style>
  <w:style w:type="paragraph" w:customStyle="1" w:styleId="xl25">
    <w:name w:val="xl25"/>
    <w:basedOn w:val="Normaali"/>
    <w:pPr>
      <w:shd w:val="clear" w:color="auto" w:fill="FFFFFF"/>
      <w:spacing w:before="100" w:beforeAutospacing="1" w:after="100" w:afterAutospacing="1"/>
      <w:jc w:val="center"/>
    </w:pPr>
    <w:rPr>
      <w:rFonts w:ascii="Arial" w:hAnsi="Arial" w:cs="Arial"/>
      <w:b/>
      <w:bCs/>
      <w:color w:val="000000"/>
    </w:rPr>
  </w:style>
  <w:style w:type="paragraph" w:customStyle="1" w:styleId="xl26">
    <w:name w:val="xl26"/>
    <w:basedOn w:val="Normaali"/>
    <w:pPr>
      <w:pBdr>
        <w:left w:val="single" w:sz="4" w:space="0" w:color="auto"/>
      </w:pBdr>
      <w:spacing w:before="100" w:beforeAutospacing="1" w:after="100" w:afterAutospacing="1"/>
    </w:pPr>
  </w:style>
  <w:style w:type="paragraph" w:customStyle="1" w:styleId="xl27">
    <w:name w:val="xl27"/>
    <w:basedOn w:val="Normaali"/>
    <w:pPr>
      <w:pBdr>
        <w:right w:val="single" w:sz="4" w:space="0" w:color="auto"/>
      </w:pBdr>
      <w:spacing w:before="100" w:beforeAutospacing="1" w:after="100" w:afterAutospacing="1"/>
    </w:pPr>
  </w:style>
  <w:style w:type="paragraph" w:customStyle="1" w:styleId="xl28">
    <w:name w:val="xl28"/>
    <w:basedOn w:val="Normaali"/>
    <w:pPr>
      <w:spacing w:before="100" w:beforeAutospacing="1" w:after="100" w:afterAutospacing="1"/>
      <w:jc w:val="center"/>
    </w:pPr>
    <w:rPr>
      <w:rFonts w:ascii="Arial" w:hAnsi="Arial" w:cs="Arial"/>
      <w:b/>
      <w:bCs/>
    </w:rPr>
  </w:style>
  <w:style w:type="paragraph" w:customStyle="1" w:styleId="xl29">
    <w:name w:val="xl29"/>
    <w:basedOn w:val="Normaali"/>
    <w:pPr>
      <w:pBdr>
        <w:left w:val="single" w:sz="4" w:space="0" w:color="auto"/>
      </w:pBdr>
      <w:shd w:val="clear" w:color="auto" w:fill="FFFFFF"/>
      <w:spacing w:before="100" w:beforeAutospacing="1" w:after="100" w:afterAutospacing="1"/>
    </w:pPr>
  </w:style>
  <w:style w:type="paragraph" w:customStyle="1" w:styleId="xl30">
    <w:name w:val="xl30"/>
    <w:basedOn w:val="Normaali"/>
    <w:pPr>
      <w:shd w:val="clear" w:color="auto" w:fill="FFFFFF"/>
      <w:spacing w:before="100" w:beforeAutospacing="1" w:after="100" w:afterAutospacing="1"/>
      <w:jc w:val="center"/>
    </w:pPr>
    <w:rPr>
      <w:rFonts w:ascii="Symbol" w:hAnsi="Symbol"/>
      <w:b/>
      <w:bCs/>
    </w:rPr>
  </w:style>
  <w:style w:type="paragraph" w:customStyle="1" w:styleId="xl31">
    <w:name w:val="xl31"/>
    <w:basedOn w:val="Normaali"/>
    <w:pPr>
      <w:shd w:val="clear" w:color="auto" w:fill="FFFFFF"/>
      <w:spacing w:before="100" w:beforeAutospacing="1" w:after="100" w:afterAutospacing="1"/>
    </w:pPr>
  </w:style>
  <w:style w:type="paragraph" w:customStyle="1" w:styleId="xl32">
    <w:name w:val="xl32"/>
    <w:basedOn w:val="Normaali"/>
    <w:pPr>
      <w:shd w:val="clear" w:color="auto" w:fill="FFFFFF"/>
      <w:spacing w:before="100" w:beforeAutospacing="1" w:after="100" w:afterAutospacing="1"/>
      <w:jc w:val="center"/>
    </w:pPr>
    <w:rPr>
      <w:rFonts w:ascii="Arial" w:hAnsi="Arial" w:cs="Arial"/>
      <w:b/>
      <w:bCs/>
    </w:rPr>
  </w:style>
  <w:style w:type="paragraph" w:customStyle="1" w:styleId="xl33">
    <w:name w:val="xl33"/>
    <w:basedOn w:val="Normaali"/>
    <w:pPr>
      <w:pBdr>
        <w:right w:val="single" w:sz="4" w:space="0" w:color="auto"/>
      </w:pBdr>
      <w:shd w:val="clear" w:color="auto" w:fill="FFFFFF"/>
      <w:spacing w:before="100" w:beforeAutospacing="1" w:after="100" w:afterAutospacing="1"/>
    </w:pPr>
  </w:style>
  <w:style w:type="paragraph" w:customStyle="1" w:styleId="xl34">
    <w:name w:val="xl34"/>
    <w:basedOn w:val="Normaali"/>
    <w:pPr>
      <w:shd w:val="clear" w:color="auto" w:fill="333333"/>
      <w:spacing w:before="100" w:beforeAutospacing="1" w:after="100" w:afterAutospacing="1"/>
      <w:jc w:val="center"/>
    </w:pPr>
    <w:rPr>
      <w:rFonts w:ascii="Arial" w:hAnsi="Arial" w:cs="Arial"/>
      <w:b/>
      <w:bCs/>
      <w:color w:val="808080"/>
    </w:rPr>
  </w:style>
  <w:style w:type="paragraph" w:customStyle="1" w:styleId="xl35">
    <w:name w:val="xl35"/>
    <w:basedOn w:val="Normaali"/>
    <w:pPr>
      <w:pBdr>
        <w:left w:val="single" w:sz="4" w:space="0" w:color="auto"/>
      </w:pBdr>
      <w:shd w:val="clear" w:color="auto" w:fill="333333"/>
      <w:spacing w:before="100" w:beforeAutospacing="1" w:after="100" w:afterAutospacing="1"/>
    </w:pPr>
    <w:rPr>
      <w:rFonts w:ascii="Arial" w:hAnsi="Arial" w:cs="Arial"/>
      <w:color w:val="808080"/>
      <w:sz w:val="2"/>
      <w:szCs w:val="2"/>
    </w:rPr>
  </w:style>
  <w:style w:type="paragraph" w:customStyle="1" w:styleId="xl36">
    <w:name w:val="xl36"/>
    <w:basedOn w:val="Normaali"/>
    <w:pPr>
      <w:shd w:val="clear" w:color="auto" w:fill="333333"/>
      <w:spacing w:before="100" w:beforeAutospacing="1" w:after="100" w:afterAutospacing="1"/>
    </w:pPr>
    <w:rPr>
      <w:rFonts w:ascii="Arial" w:hAnsi="Arial" w:cs="Arial"/>
      <w:color w:val="808080"/>
      <w:sz w:val="2"/>
      <w:szCs w:val="2"/>
    </w:rPr>
  </w:style>
  <w:style w:type="paragraph" w:customStyle="1" w:styleId="xl37">
    <w:name w:val="xl37"/>
    <w:basedOn w:val="Normaali"/>
    <w:pPr>
      <w:pBdr>
        <w:left w:val="single" w:sz="4" w:space="0" w:color="auto"/>
      </w:pBdr>
      <w:shd w:val="clear" w:color="auto" w:fill="333333"/>
      <w:spacing w:before="100" w:beforeAutospacing="1" w:after="100" w:afterAutospacing="1"/>
    </w:pPr>
  </w:style>
  <w:style w:type="paragraph" w:customStyle="1" w:styleId="xl38">
    <w:name w:val="xl38"/>
    <w:basedOn w:val="Normaali"/>
    <w:pPr>
      <w:shd w:val="clear" w:color="auto" w:fill="333333"/>
      <w:spacing w:before="100" w:beforeAutospacing="1" w:after="100" w:afterAutospacing="1"/>
    </w:pPr>
  </w:style>
  <w:style w:type="paragraph" w:customStyle="1" w:styleId="xl39">
    <w:name w:val="xl39"/>
    <w:basedOn w:val="Normaali"/>
    <w:pPr>
      <w:pBdr>
        <w:right w:val="single" w:sz="4" w:space="0" w:color="auto"/>
      </w:pBdr>
      <w:shd w:val="clear" w:color="auto" w:fill="333333"/>
      <w:spacing w:before="100" w:beforeAutospacing="1" w:after="100" w:afterAutospacing="1"/>
    </w:pPr>
  </w:style>
  <w:style w:type="paragraph" w:styleId="Pivmr">
    <w:name w:val="Date"/>
    <w:basedOn w:val="Normaali"/>
    <w:next w:val="Normaali"/>
    <w:rsid w:val="00166D0D"/>
  </w:style>
  <w:style w:type="paragraph" w:customStyle="1" w:styleId="Style1">
    <w:name w:val="Style1"/>
    <w:basedOn w:val="Otsikko3"/>
    <w:autoRedefine/>
    <w:rsid w:val="00E405A1"/>
    <w:pPr>
      <w:spacing w:line="360" w:lineRule="auto"/>
    </w:pPr>
    <w:rPr>
      <w:rFonts w:ascii="Arial" w:hAnsi="Arial"/>
    </w:rPr>
  </w:style>
  <w:style w:type="table" w:styleId="TaulukkoRuudukko">
    <w:name w:val="Table Grid"/>
    <w:basedOn w:val="Normaalitaulukko"/>
    <w:rsid w:val="008A5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eiptekstiChar">
    <w:name w:val="Leipäteksti Char"/>
    <w:link w:val="Leipteksti"/>
    <w:rsid w:val="00154C31"/>
    <w:rPr>
      <w:sz w:val="24"/>
      <w:szCs w:val="24"/>
      <w:lang w:val="fi-FI" w:eastAsia="en-US" w:bidi="ar-SA"/>
    </w:rPr>
  </w:style>
  <w:style w:type="character" w:styleId="Korostus">
    <w:name w:val="Emphasis"/>
    <w:qFormat/>
    <w:rsid w:val="00497E28"/>
    <w:rPr>
      <w:i/>
      <w:iCs/>
    </w:rPr>
  </w:style>
  <w:style w:type="paragraph" w:styleId="Seliteteksti">
    <w:name w:val="Balloon Text"/>
    <w:basedOn w:val="Normaali"/>
    <w:link w:val="SelitetekstiChar"/>
    <w:rsid w:val="00E83372"/>
    <w:rPr>
      <w:rFonts w:ascii="Tahoma" w:hAnsi="Tahoma" w:cs="Tahoma"/>
      <w:sz w:val="16"/>
      <w:szCs w:val="16"/>
    </w:rPr>
  </w:style>
  <w:style w:type="character" w:customStyle="1" w:styleId="SelitetekstiChar">
    <w:name w:val="Seliteteksti Char"/>
    <w:link w:val="Seliteteksti"/>
    <w:rsid w:val="00E83372"/>
    <w:rPr>
      <w:rFonts w:ascii="Tahoma" w:hAnsi="Tahoma" w:cs="Tahoma"/>
      <w:sz w:val="16"/>
      <w:szCs w:val="16"/>
      <w:lang w:eastAsia="en-US"/>
    </w:rPr>
  </w:style>
  <w:style w:type="character" w:customStyle="1" w:styleId="OtsikkoChar">
    <w:name w:val="Otsikko Char"/>
    <w:basedOn w:val="Kappaleenoletusfontti"/>
    <w:link w:val="Otsikko"/>
    <w:rsid w:val="005817C9"/>
    <w:rPr>
      <w:rFonts w:ascii="Arial" w:hAnsi="Arial" w:cs="Arial"/>
      <w:b/>
      <w:bCs/>
      <w:sz w:val="28"/>
      <w:szCs w:val="28"/>
      <w:lang w:val="fi-FI"/>
    </w:rPr>
  </w:style>
  <w:style w:type="paragraph" w:styleId="Luettelokappale">
    <w:name w:val="List Paragraph"/>
    <w:basedOn w:val="Normaali"/>
    <w:uiPriority w:val="34"/>
    <w:qFormat/>
    <w:rsid w:val="00FB6691"/>
    <w:pPr>
      <w:ind w:left="720"/>
      <w:contextualSpacing/>
    </w:pPr>
  </w:style>
  <w:style w:type="character" w:styleId="Ratkaisematonmaininta">
    <w:name w:val="Unresolved Mention"/>
    <w:basedOn w:val="Kappaleenoletusfontti"/>
    <w:uiPriority w:val="99"/>
    <w:semiHidden/>
    <w:unhideWhenUsed/>
    <w:rsid w:val="00FF7215"/>
    <w:rPr>
      <w:color w:val="605E5C"/>
      <w:shd w:val="clear" w:color="auto" w:fill="E1DFDD"/>
    </w:rPr>
  </w:style>
  <w:style w:type="character" w:customStyle="1" w:styleId="hljs-string">
    <w:name w:val="hljs-string"/>
    <w:basedOn w:val="Kappaleenoletusfontti"/>
    <w:rsid w:val="004E5FDE"/>
  </w:style>
  <w:style w:type="character" w:customStyle="1" w:styleId="YltunnisteChar">
    <w:name w:val="Ylätunniste Char"/>
    <w:basedOn w:val="Kappaleenoletusfontti"/>
    <w:link w:val="Yltunniste"/>
    <w:uiPriority w:val="99"/>
    <w:rsid w:val="00B75351"/>
    <w:rPr>
      <w:sz w:val="24"/>
      <w:szCs w:val="24"/>
      <w:lang w:val="fi-F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1175282">
      <w:bodyDiv w:val="1"/>
      <w:marLeft w:val="0"/>
      <w:marRight w:val="0"/>
      <w:marTop w:val="0"/>
      <w:marBottom w:val="0"/>
      <w:divBdr>
        <w:top w:val="none" w:sz="0" w:space="0" w:color="auto"/>
        <w:left w:val="none" w:sz="0" w:space="0" w:color="auto"/>
        <w:bottom w:val="none" w:sz="0" w:space="0" w:color="auto"/>
        <w:right w:val="none" w:sz="0" w:space="0" w:color="auto"/>
      </w:divBdr>
    </w:div>
    <w:div w:id="119233113">
      <w:bodyDiv w:val="1"/>
      <w:marLeft w:val="0"/>
      <w:marRight w:val="0"/>
      <w:marTop w:val="0"/>
      <w:marBottom w:val="0"/>
      <w:divBdr>
        <w:top w:val="none" w:sz="0" w:space="0" w:color="auto"/>
        <w:left w:val="none" w:sz="0" w:space="0" w:color="auto"/>
        <w:bottom w:val="none" w:sz="0" w:space="0" w:color="auto"/>
        <w:right w:val="none" w:sz="0" w:space="0" w:color="auto"/>
      </w:divBdr>
    </w:div>
    <w:div w:id="502088986">
      <w:bodyDiv w:val="1"/>
      <w:marLeft w:val="0"/>
      <w:marRight w:val="0"/>
      <w:marTop w:val="0"/>
      <w:marBottom w:val="0"/>
      <w:divBdr>
        <w:top w:val="none" w:sz="0" w:space="0" w:color="auto"/>
        <w:left w:val="none" w:sz="0" w:space="0" w:color="auto"/>
        <w:bottom w:val="none" w:sz="0" w:space="0" w:color="auto"/>
        <w:right w:val="none" w:sz="0" w:space="0" w:color="auto"/>
      </w:divBdr>
      <w:divsChild>
        <w:div w:id="2084254327">
          <w:marLeft w:val="0"/>
          <w:marRight w:val="0"/>
          <w:marTop w:val="0"/>
          <w:marBottom w:val="0"/>
          <w:divBdr>
            <w:top w:val="none" w:sz="0" w:space="0" w:color="auto"/>
            <w:left w:val="none" w:sz="0" w:space="0" w:color="auto"/>
            <w:bottom w:val="none" w:sz="0" w:space="0" w:color="auto"/>
            <w:right w:val="none" w:sz="0" w:space="0" w:color="auto"/>
          </w:divBdr>
          <w:divsChild>
            <w:div w:id="1475830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452924">
      <w:bodyDiv w:val="1"/>
      <w:marLeft w:val="0"/>
      <w:marRight w:val="0"/>
      <w:marTop w:val="0"/>
      <w:marBottom w:val="0"/>
      <w:divBdr>
        <w:top w:val="none" w:sz="0" w:space="0" w:color="auto"/>
        <w:left w:val="none" w:sz="0" w:space="0" w:color="auto"/>
        <w:bottom w:val="none" w:sz="0" w:space="0" w:color="auto"/>
        <w:right w:val="none" w:sz="0" w:space="0" w:color="auto"/>
      </w:divBdr>
      <w:divsChild>
        <w:div w:id="1095244366">
          <w:marLeft w:val="0"/>
          <w:marRight w:val="0"/>
          <w:marTop w:val="0"/>
          <w:marBottom w:val="0"/>
          <w:divBdr>
            <w:top w:val="none" w:sz="0" w:space="0" w:color="auto"/>
            <w:left w:val="none" w:sz="0" w:space="0" w:color="auto"/>
            <w:bottom w:val="none" w:sz="0" w:space="0" w:color="auto"/>
            <w:right w:val="none" w:sz="0" w:space="0" w:color="auto"/>
          </w:divBdr>
          <w:divsChild>
            <w:div w:id="55249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396550">
      <w:bodyDiv w:val="1"/>
      <w:marLeft w:val="0"/>
      <w:marRight w:val="0"/>
      <w:marTop w:val="0"/>
      <w:marBottom w:val="0"/>
      <w:divBdr>
        <w:top w:val="none" w:sz="0" w:space="0" w:color="auto"/>
        <w:left w:val="none" w:sz="0" w:space="0" w:color="auto"/>
        <w:bottom w:val="none" w:sz="0" w:space="0" w:color="auto"/>
        <w:right w:val="none" w:sz="0" w:space="0" w:color="auto"/>
      </w:divBdr>
    </w:div>
    <w:div w:id="822621426">
      <w:bodyDiv w:val="1"/>
      <w:marLeft w:val="0"/>
      <w:marRight w:val="0"/>
      <w:marTop w:val="0"/>
      <w:marBottom w:val="0"/>
      <w:divBdr>
        <w:top w:val="none" w:sz="0" w:space="0" w:color="auto"/>
        <w:left w:val="none" w:sz="0" w:space="0" w:color="auto"/>
        <w:bottom w:val="none" w:sz="0" w:space="0" w:color="auto"/>
        <w:right w:val="none" w:sz="0" w:space="0" w:color="auto"/>
      </w:divBdr>
    </w:div>
    <w:div w:id="921059604">
      <w:bodyDiv w:val="1"/>
      <w:marLeft w:val="0"/>
      <w:marRight w:val="0"/>
      <w:marTop w:val="0"/>
      <w:marBottom w:val="0"/>
      <w:divBdr>
        <w:top w:val="none" w:sz="0" w:space="0" w:color="auto"/>
        <w:left w:val="none" w:sz="0" w:space="0" w:color="auto"/>
        <w:bottom w:val="none" w:sz="0" w:space="0" w:color="auto"/>
        <w:right w:val="none" w:sz="0" w:space="0" w:color="auto"/>
      </w:divBdr>
      <w:divsChild>
        <w:div w:id="2045860074">
          <w:marLeft w:val="0"/>
          <w:marRight w:val="0"/>
          <w:marTop w:val="0"/>
          <w:marBottom w:val="0"/>
          <w:divBdr>
            <w:top w:val="none" w:sz="0" w:space="0" w:color="auto"/>
            <w:left w:val="none" w:sz="0" w:space="0" w:color="auto"/>
            <w:bottom w:val="none" w:sz="0" w:space="0" w:color="auto"/>
            <w:right w:val="none" w:sz="0" w:space="0" w:color="auto"/>
          </w:divBdr>
          <w:divsChild>
            <w:div w:id="2023970594">
              <w:marLeft w:val="0"/>
              <w:marRight w:val="0"/>
              <w:marTop w:val="0"/>
              <w:marBottom w:val="0"/>
              <w:divBdr>
                <w:top w:val="none" w:sz="0" w:space="0" w:color="auto"/>
                <w:left w:val="none" w:sz="0" w:space="0" w:color="auto"/>
                <w:bottom w:val="none" w:sz="0" w:space="0" w:color="auto"/>
                <w:right w:val="none" w:sz="0" w:space="0" w:color="auto"/>
              </w:divBdr>
            </w:div>
            <w:div w:id="1261838028">
              <w:marLeft w:val="0"/>
              <w:marRight w:val="0"/>
              <w:marTop w:val="0"/>
              <w:marBottom w:val="0"/>
              <w:divBdr>
                <w:top w:val="none" w:sz="0" w:space="0" w:color="auto"/>
                <w:left w:val="none" w:sz="0" w:space="0" w:color="auto"/>
                <w:bottom w:val="none" w:sz="0" w:space="0" w:color="auto"/>
                <w:right w:val="none" w:sz="0" w:space="0" w:color="auto"/>
              </w:divBdr>
            </w:div>
            <w:div w:id="302514872">
              <w:marLeft w:val="0"/>
              <w:marRight w:val="0"/>
              <w:marTop w:val="0"/>
              <w:marBottom w:val="0"/>
              <w:divBdr>
                <w:top w:val="none" w:sz="0" w:space="0" w:color="auto"/>
                <w:left w:val="none" w:sz="0" w:space="0" w:color="auto"/>
                <w:bottom w:val="none" w:sz="0" w:space="0" w:color="auto"/>
                <w:right w:val="none" w:sz="0" w:space="0" w:color="auto"/>
              </w:divBdr>
            </w:div>
            <w:div w:id="1422264680">
              <w:marLeft w:val="0"/>
              <w:marRight w:val="0"/>
              <w:marTop w:val="0"/>
              <w:marBottom w:val="0"/>
              <w:divBdr>
                <w:top w:val="none" w:sz="0" w:space="0" w:color="auto"/>
                <w:left w:val="none" w:sz="0" w:space="0" w:color="auto"/>
                <w:bottom w:val="none" w:sz="0" w:space="0" w:color="auto"/>
                <w:right w:val="none" w:sz="0" w:space="0" w:color="auto"/>
              </w:divBdr>
            </w:div>
            <w:div w:id="1527253289">
              <w:marLeft w:val="0"/>
              <w:marRight w:val="0"/>
              <w:marTop w:val="0"/>
              <w:marBottom w:val="0"/>
              <w:divBdr>
                <w:top w:val="none" w:sz="0" w:space="0" w:color="auto"/>
                <w:left w:val="none" w:sz="0" w:space="0" w:color="auto"/>
                <w:bottom w:val="none" w:sz="0" w:space="0" w:color="auto"/>
                <w:right w:val="none" w:sz="0" w:space="0" w:color="auto"/>
              </w:divBdr>
            </w:div>
            <w:div w:id="2103605819">
              <w:marLeft w:val="0"/>
              <w:marRight w:val="0"/>
              <w:marTop w:val="0"/>
              <w:marBottom w:val="0"/>
              <w:divBdr>
                <w:top w:val="none" w:sz="0" w:space="0" w:color="auto"/>
                <w:left w:val="none" w:sz="0" w:space="0" w:color="auto"/>
                <w:bottom w:val="none" w:sz="0" w:space="0" w:color="auto"/>
                <w:right w:val="none" w:sz="0" w:space="0" w:color="auto"/>
              </w:divBdr>
            </w:div>
            <w:div w:id="1689134097">
              <w:marLeft w:val="0"/>
              <w:marRight w:val="0"/>
              <w:marTop w:val="0"/>
              <w:marBottom w:val="0"/>
              <w:divBdr>
                <w:top w:val="none" w:sz="0" w:space="0" w:color="auto"/>
                <w:left w:val="none" w:sz="0" w:space="0" w:color="auto"/>
                <w:bottom w:val="none" w:sz="0" w:space="0" w:color="auto"/>
                <w:right w:val="none" w:sz="0" w:space="0" w:color="auto"/>
              </w:divBdr>
            </w:div>
            <w:div w:id="954290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739783">
      <w:bodyDiv w:val="1"/>
      <w:marLeft w:val="0"/>
      <w:marRight w:val="0"/>
      <w:marTop w:val="0"/>
      <w:marBottom w:val="0"/>
      <w:divBdr>
        <w:top w:val="none" w:sz="0" w:space="0" w:color="auto"/>
        <w:left w:val="none" w:sz="0" w:space="0" w:color="auto"/>
        <w:bottom w:val="none" w:sz="0" w:space="0" w:color="auto"/>
        <w:right w:val="none" w:sz="0" w:space="0" w:color="auto"/>
      </w:divBdr>
    </w:div>
    <w:div w:id="1168449693">
      <w:bodyDiv w:val="1"/>
      <w:marLeft w:val="0"/>
      <w:marRight w:val="0"/>
      <w:marTop w:val="0"/>
      <w:marBottom w:val="0"/>
      <w:divBdr>
        <w:top w:val="none" w:sz="0" w:space="0" w:color="auto"/>
        <w:left w:val="none" w:sz="0" w:space="0" w:color="auto"/>
        <w:bottom w:val="none" w:sz="0" w:space="0" w:color="auto"/>
        <w:right w:val="none" w:sz="0" w:space="0" w:color="auto"/>
      </w:divBdr>
    </w:div>
    <w:div w:id="1175727239">
      <w:bodyDiv w:val="1"/>
      <w:marLeft w:val="0"/>
      <w:marRight w:val="0"/>
      <w:marTop w:val="0"/>
      <w:marBottom w:val="0"/>
      <w:divBdr>
        <w:top w:val="none" w:sz="0" w:space="0" w:color="auto"/>
        <w:left w:val="none" w:sz="0" w:space="0" w:color="auto"/>
        <w:bottom w:val="none" w:sz="0" w:space="0" w:color="auto"/>
        <w:right w:val="none" w:sz="0" w:space="0" w:color="auto"/>
      </w:divBdr>
      <w:divsChild>
        <w:div w:id="93330969">
          <w:marLeft w:val="0"/>
          <w:marRight w:val="0"/>
          <w:marTop w:val="0"/>
          <w:marBottom w:val="0"/>
          <w:divBdr>
            <w:top w:val="none" w:sz="0" w:space="0" w:color="auto"/>
            <w:left w:val="none" w:sz="0" w:space="0" w:color="auto"/>
            <w:bottom w:val="none" w:sz="0" w:space="0" w:color="auto"/>
            <w:right w:val="none" w:sz="0" w:space="0" w:color="auto"/>
          </w:divBdr>
          <w:divsChild>
            <w:div w:id="150806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376848">
      <w:bodyDiv w:val="1"/>
      <w:marLeft w:val="0"/>
      <w:marRight w:val="0"/>
      <w:marTop w:val="0"/>
      <w:marBottom w:val="0"/>
      <w:divBdr>
        <w:top w:val="none" w:sz="0" w:space="0" w:color="auto"/>
        <w:left w:val="none" w:sz="0" w:space="0" w:color="auto"/>
        <w:bottom w:val="none" w:sz="0" w:space="0" w:color="auto"/>
        <w:right w:val="none" w:sz="0" w:space="0" w:color="auto"/>
      </w:divBdr>
    </w:div>
    <w:div w:id="1628244520">
      <w:bodyDiv w:val="1"/>
      <w:marLeft w:val="0"/>
      <w:marRight w:val="0"/>
      <w:marTop w:val="0"/>
      <w:marBottom w:val="0"/>
      <w:divBdr>
        <w:top w:val="none" w:sz="0" w:space="0" w:color="auto"/>
        <w:left w:val="none" w:sz="0" w:space="0" w:color="auto"/>
        <w:bottom w:val="none" w:sz="0" w:space="0" w:color="auto"/>
        <w:right w:val="none" w:sz="0" w:space="0" w:color="auto"/>
      </w:divBdr>
      <w:divsChild>
        <w:div w:id="1563979012">
          <w:marLeft w:val="0"/>
          <w:marRight w:val="0"/>
          <w:marTop w:val="0"/>
          <w:marBottom w:val="0"/>
          <w:divBdr>
            <w:top w:val="none" w:sz="0" w:space="0" w:color="auto"/>
            <w:left w:val="none" w:sz="0" w:space="0" w:color="auto"/>
            <w:bottom w:val="none" w:sz="0" w:space="0" w:color="auto"/>
            <w:right w:val="none" w:sz="0" w:space="0" w:color="auto"/>
          </w:divBdr>
          <w:divsChild>
            <w:div w:id="7937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920214">
      <w:bodyDiv w:val="1"/>
      <w:marLeft w:val="0"/>
      <w:marRight w:val="0"/>
      <w:marTop w:val="0"/>
      <w:marBottom w:val="0"/>
      <w:divBdr>
        <w:top w:val="none" w:sz="0" w:space="0" w:color="auto"/>
        <w:left w:val="none" w:sz="0" w:space="0" w:color="auto"/>
        <w:bottom w:val="none" w:sz="0" w:space="0" w:color="auto"/>
        <w:right w:val="none" w:sz="0" w:space="0" w:color="auto"/>
      </w:divBdr>
      <w:divsChild>
        <w:div w:id="1382941819">
          <w:marLeft w:val="0"/>
          <w:marRight w:val="0"/>
          <w:marTop w:val="0"/>
          <w:marBottom w:val="0"/>
          <w:divBdr>
            <w:top w:val="none" w:sz="0" w:space="0" w:color="auto"/>
            <w:left w:val="none" w:sz="0" w:space="0" w:color="auto"/>
            <w:bottom w:val="none" w:sz="0" w:space="0" w:color="auto"/>
            <w:right w:val="none" w:sz="0" w:space="0" w:color="auto"/>
          </w:divBdr>
          <w:divsChild>
            <w:div w:id="1735659204">
              <w:marLeft w:val="0"/>
              <w:marRight w:val="0"/>
              <w:marTop w:val="0"/>
              <w:marBottom w:val="0"/>
              <w:divBdr>
                <w:top w:val="none" w:sz="0" w:space="0" w:color="auto"/>
                <w:left w:val="none" w:sz="0" w:space="0" w:color="auto"/>
                <w:bottom w:val="none" w:sz="0" w:space="0" w:color="auto"/>
                <w:right w:val="none" w:sz="0" w:space="0" w:color="auto"/>
              </w:divBdr>
            </w:div>
            <w:div w:id="31004430">
              <w:marLeft w:val="0"/>
              <w:marRight w:val="0"/>
              <w:marTop w:val="0"/>
              <w:marBottom w:val="0"/>
              <w:divBdr>
                <w:top w:val="none" w:sz="0" w:space="0" w:color="auto"/>
                <w:left w:val="none" w:sz="0" w:space="0" w:color="auto"/>
                <w:bottom w:val="none" w:sz="0" w:space="0" w:color="auto"/>
                <w:right w:val="none" w:sz="0" w:space="0" w:color="auto"/>
              </w:divBdr>
            </w:div>
            <w:div w:id="32656332">
              <w:marLeft w:val="0"/>
              <w:marRight w:val="0"/>
              <w:marTop w:val="0"/>
              <w:marBottom w:val="0"/>
              <w:divBdr>
                <w:top w:val="none" w:sz="0" w:space="0" w:color="auto"/>
                <w:left w:val="none" w:sz="0" w:space="0" w:color="auto"/>
                <w:bottom w:val="none" w:sz="0" w:space="0" w:color="auto"/>
                <w:right w:val="none" w:sz="0" w:space="0" w:color="auto"/>
              </w:divBdr>
            </w:div>
            <w:div w:id="1928228059">
              <w:marLeft w:val="0"/>
              <w:marRight w:val="0"/>
              <w:marTop w:val="0"/>
              <w:marBottom w:val="0"/>
              <w:divBdr>
                <w:top w:val="none" w:sz="0" w:space="0" w:color="auto"/>
                <w:left w:val="none" w:sz="0" w:space="0" w:color="auto"/>
                <w:bottom w:val="none" w:sz="0" w:space="0" w:color="auto"/>
                <w:right w:val="none" w:sz="0" w:space="0" w:color="auto"/>
              </w:divBdr>
            </w:div>
            <w:div w:id="789393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380855">
      <w:bodyDiv w:val="1"/>
      <w:marLeft w:val="0"/>
      <w:marRight w:val="0"/>
      <w:marTop w:val="0"/>
      <w:marBottom w:val="0"/>
      <w:divBdr>
        <w:top w:val="none" w:sz="0" w:space="0" w:color="auto"/>
        <w:left w:val="none" w:sz="0" w:space="0" w:color="auto"/>
        <w:bottom w:val="none" w:sz="0" w:space="0" w:color="auto"/>
        <w:right w:val="none" w:sz="0" w:space="0" w:color="auto"/>
      </w:divBdr>
    </w:div>
    <w:div w:id="2083018213">
      <w:bodyDiv w:val="1"/>
      <w:marLeft w:val="0"/>
      <w:marRight w:val="0"/>
      <w:marTop w:val="0"/>
      <w:marBottom w:val="0"/>
      <w:divBdr>
        <w:top w:val="none" w:sz="0" w:space="0" w:color="auto"/>
        <w:left w:val="none" w:sz="0" w:space="0" w:color="auto"/>
        <w:bottom w:val="none" w:sz="0" w:space="0" w:color="auto"/>
        <w:right w:val="none" w:sz="0" w:space="0" w:color="auto"/>
      </w:divBdr>
      <w:divsChild>
        <w:div w:id="1288857567">
          <w:marLeft w:val="0"/>
          <w:marRight w:val="0"/>
          <w:marTop w:val="0"/>
          <w:marBottom w:val="0"/>
          <w:divBdr>
            <w:top w:val="none" w:sz="0" w:space="0" w:color="auto"/>
            <w:left w:val="none" w:sz="0" w:space="0" w:color="auto"/>
            <w:bottom w:val="none" w:sz="0" w:space="0" w:color="auto"/>
            <w:right w:val="none" w:sz="0" w:space="0" w:color="auto"/>
          </w:divBdr>
          <w:divsChild>
            <w:div w:id="1661808721">
              <w:marLeft w:val="0"/>
              <w:marRight w:val="0"/>
              <w:marTop w:val="0"/>
              <w:marBottom w:val="0"/>
              <w:divBdr>
                <w:top w:val="none" w:sz="0" w:space="0" w:color="auto"/>
                <w:left w:val="none" w:sz="0" w:space="0" w:color="auto"/>
                <w:bottom w:val="none" w:sz="0" w:space="0" w:color="auto"/>
                <w:right w:val="none" w:sz="0" w:space="0" w:color="auto"/>
              </w:divBdr>
            </w:div>
            <w:div w:id="439449418">
              <w:marLeft w:val="0"/>
              <w:marRight w:val="0"/>
              <w:marTop w:val="0"/>
              <w:marBottom w:val="0"/>
              <w:divBdr>
                <w:top w:val="none" w:sz="0" w:space="0" w:color="auto"/>
                <w:left w:val="none" w:sz="0" w:space="0" w:color="auto"/>
                <w:bottom w:val="none" w:sz="0" w:space="0" w:color="auto"/>
                <w:right w:val="none" w:sz="0" w:space="0" w:color="auto"/>
              </w:divBdr>
            </w:div>
            <w:div w:id="83647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hyperlink" Target="https://developer.chrome.com/docs/devtools/overview" TargetMode="External"/><Relationship Id="rId34"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https://stackoverflow.com/questions/77251296/distutils-not-found-when-running-npm-install" TargetMode="External"/><Relationship Id="rId17" Type="http://schemas.openxmlformats.org/officeDocument/2006/relationships/image" Target="media/image6.png"/><Relationship Id="rId25" Type="http://schemas.openxmlformats.org/officeDocument/2006/relationships/image" Target="media/image12.png"/><Relationship Id="rId33" Type="http://schemas.openxmlformats.org/officeDocument/2006/relationships/image" Target="media/image20.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www.youtube.com/watch?v=Yy1v3pvo4uo&amp;t=36s"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8.png"/><Relationship Id="rId31" Type="http://schemas.openxmlformats.org/officeDocument/2006/relationships/image" Target="media/image18.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hyperlink" Target="https://youtu.be/ayemJLeE55c?si=rzsTURDLdcWl8nvN" TargetMode="External"/><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footer" Target="footer1.xm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Asiakirja" ma:contentTypeID="0x01010017418C401CCB2042A3A99A19F43F356D" ma:contentTypeVersion="1" ma:contentTypeDescription="Luo uusi asiakirja." ma:contentTypeScope="" ma:versionID="f4b075d3ca74a5dbaed73e767a156aa0">
  <xsd:schema xmlns:xsd="http://www.w3.org/2001/XMLSchema" xmlns:p="http://schemas.microsoft.com/office/2006/metadata/properties" xmlns:ns1="http://schemas.microsoft.com/sharepoint/v3" targetNamespace="http://schemas.microsoft.com/office/2006/metadata/properties" ma:root="true" ma:fieldsID="4340a008e99365d80b71206bae222996"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Ajoituksen alkamispäivämäärä" ma:description="" ma:hidden="true" ma:internalName="PublishingStartDate">
      <xsd:simpleType>
        <xsd:restriction base="dms:Unknown"/>
      </xsd:simpleType>
    </xsd:element>
    <xsd:element name="PublishingExpirationDate" ma:index="9" nillable="true" ma:displayName="Ajoituksen päättymispäivämäärä"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ma:readOnly="true"/>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13FBD2FA-5696-460D-A278-9A302A0F72AE}">
  <ds:schemaRefs>
    <ds:schemaRef ds:uri="http://schemas.microsoft.com/sharepoint/v3/contenttype/forms"/>
  </ds:schemaRefs>
</ds:datastoreItem>
</file>

<file path=customXml/itemProps2.xml><?xml version="1.0" encoding="utf-8"?>
<ds:datastoreItem xmlns:ds="http://schemas.openxmlformats.org/officeDocument/2006/customXml" ds:itemID="{FA8F0064-303C-446D-896E-46EEB9A79DC3}">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B9A87442-5A7B-46FD-BD28-170CE9B725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Template>
  <TotalTime>297</TotalTime>
  <Pages>18</Pages>
  <Words>3469</Words>
  <Characters>28103</Characters>
  <Application>Microsoft Office Word</Application>
  <DocSecurity>0</DocSecurity>
  <Lines>234</Lines>
  <Paragraphs>63</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Opinnäytetyö ohjeet</vt:lpstr>
      <vt:lpstr>Opinnäytetyö ohjeet</vt:lpstr>
    </vt:vector>
  </TitlesOfParts>
  <Company>LUT</Company>
  <LinksUpToDate>false</LinksUpToDate>
  <CharactersWithSpaces>31509</CharactersWithSpaces>
  <SharedDoc>false</SharedDoc>
  <HLinks>
    <vt:vector size="66" baseType="variant">
      <vt:variant>
        <vt:i4>1245235</vt:i4>
      </vt:variant>
      <vt:variant>
        <vt:i4>62</vt:i4>
      </vt:variant>
      <vt:variant>
        <vt:i4>0</vt:i4>
      </vt:variant>
      <vt:variant>
        <vt:i4>5</vt:i4>
      </vt:variant>
      <vt:variant>
        <vt:lpwstr/>
      </vt:variant>
      <vt:variant>
        <vt:lpwstr>_Toc255505418</vt:lpwstr>
      </vt:variant>
      <vt:variant>
        <vt:i4>1245235</vt:i4>
      </vt:variant>
      <vt:variant>
        <vt:i4>56</vt:i4>
      </vt:variant>
      <vt:variant>
        <vt:i4>0</vt:i4>
      </vt:variant>
      <vt:variant>
        <vt:i4>5</vt:i4>
      </vt:variant>
      <vt:variant>
        <vt:lpwstr/>
      </vt:variant>
      <vt:variant>
        <vt:lpwstr>_Toc255505417</vt:lpwstr>
      </vt:variant>
      <vt:variant>
        <vt:i4>1245235</vt:i4>
      </vt:variant>
      <vt:variant>
        <vt:i4>50</vt:i4>
      </vt:variant>
      <vt:variant>
        <vt:i4>0</vt:i4>
      </vt:variant>
      <vt:variant>
        <vt:i4>5</vt:i4>
      </vt:variant>
      <vt:variant>
        <vt:lpwstr/>
      </vt:variant>
      <vt:variant>
        <vt:lpwstr>_Toc255505416</vt:lpwstr>
      </vt:variant>
      <vt:variant>
        <vt:i4>1245235</vt:i4>
      </vt:variant>
      <vt:variant>
        <vt:i4>44</vt:i4>
      </vt:variant>
      <vt:variant>
        <vt:i4>0</vt:i4>
      </vt:variant>
      <vt:variant>
        <vt:i4>5</vt:i4>
      </vt:variant>
      <vt:variant>
        <vt:lpwstr/>
      </vt:variant>
      <vt:variant>
        <vt:lpwstr>_Toc255505415</vt:lpwstr>
      </vt:variant>
      <vt:variant>
        <vt:i4>1245235</vt:i4>
      </vt:variant>
      <vt:variant>
        <vt:i4>38</vt:i4>
      </vt:variant>
      <vt:variant>
        <vt:i4>0</vt:i4>
      </vt:variant>
      <vt:variant>
        <vt:i4>5</vt:i4>
      </vt:variant>
      <vt:variant>
        <vt:lpwstr/>
      </vt:variant>
      <vt:variant>
        <vt:lpwstr>_Toc255505414</vt:lpwstr>
      </vt:variant>
      <vt:variant>
        <vt:i4>1245235</vt:i4>
      </vt:variant>
      <vt:variant>
        <vt:i4>32</vt:i4>
      </vt:variant>
      <vt:variant>
        <vt:i4>0</vt:i4>
      </vt:variant>
      <vt:variant>
        <vt:i4>5</vt:i4>
      </vt:variant>
      <vt:variant>
        <vt:lpwstr/>
      </vt:variant>
      <vt:variant>
        <vt:lpwstr>_Toc255505413</vt:lpwstr>
      </vt:variant>
      <vt:variant>
        <vt:i4>1245235</vt:i4>
      </vt:variant>
      <vt:variant>
        <vt:i4>26</vt:i4>
      </vt:variant>
      <vt:variant>
        <vt:i4>0</vt:i4>
      </vt:variant>
      <vt:variant>
        <vt:i4>5</vt:i4>
      </vt:variant>
      <vt:variant>
        <vt:lpwstr/>
      </vt:variant>
      <vt:variant>
        <vt:lpwstr>_Toc255505412</vt:lpwstr>
      </vt:variant>
      <vt:variant>
        <vt:i4>1245235</vt:i4>
      </vt:variant>
      <vt:variant>
        <vt:i4>20</vt:i4>
      </vt:variant>
      <vt:variant>
        <vt:i4>0</vt:i4>
      </vt:variant>
      <vt:variant>
        <vt:i4>5</vt:i4>
      </vt:variant>
      <vt:variant>
        <vt:lpwstr/>
      </vt:variant>
      <vt:variant>
        <vt:lpwstr>_Toc255505411</vt:lpwstr>
      </vt:variant>
      <vt:variant>
        <vt:i4>1245235</vt:i4>
      </vt:variant>
      <vt:variant>
        <vt:i4>14</vt:i4>
      </vt:variant>
      <vt:variant>
        <vt:i4>0</vt:i4>
      </vt:variant>
      <vt:variant>
        <vt:i4>5</vt:i4>
      </vt:variant>
      <vt:variant>
        <vt:lpwstr/>
      </vt:variant>
      <vt:variant>
        <vt:lpwstr>_Toc255505410</vt:lpwstr>
      </vt:variant>
      <vt:variant>
        <vt:i4>1179699</vt:i4>
      </vt:variant>
      <vt:variant>
        <vt:i4>8</vt:i4>
      </vt:variant>
      <vt:variant>
        <vt:i4>0</vt:i4>
      </vt:variant>
      <vt:variant>
        <vt:i4>5</vt:i4>
      </vt:variant>
      <vt:variant>
        <vt:lpwstr/>
      </vt:variant>
      <vt:variant>
        <vt:lpwstr>_Toc255505409</vt:lpwstr>
      </vt:variant>
      <vt:variant>
        <vt:i4>1179699</vt:i4>
      </vt:variant>
      <vt:variant>
        <vt:i4>2</vt:i4>
      </vt:variant>
      <vt:variant>
        <vt:i4>0</vt:i4>
      </vt:variant>
      <vt:variant>
        <vt:i4>5</vt:i4>
      </vt:variant>
      <vt:variant>
        <vt:lpwstr/>
      </vt:variant>
      <vt:variant>
        <vt:lpwstr>_Toc2555054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nnäytetyö ohjeet</dc:title>
  <dc:subject/>
  <dc:creator>Ari H.</dc:creator>
  <cp:keywords/>
  <dc:description/>
  <cp:lastModifiedBy>Katja Soininen</cp:lastModifiedBy>
  <cp:revision>6</cp:revision>
  <cp:lastPrinted>2013-10-11T10:39:00Z</cp:lastPrinted>
  <dcterms:created xsi:type="dcterms:W3CDTF">2024-05-20T05:29:00Z</dcterms:created>
  <dcterms:modified xsi:type="dcterms:W3CDTF">2024-05-20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21187705</vt:i4>
  </property>
  <property fmtid="{D5CDD505-2E9C-101B-9397-08002B2CF9AE}" pid="3" name="_EmailSubject">
    <vt:lpwstr>Tietojenk.tekniikan seminaarin korjattu versio</vt:lpwstr>
  </property>
  <property fmtid="{D5CDD505-2E9C-101B-9397-08002B2CF9AE}" pid="4" name="_AuthorEmail">
    <vt:lpwstr>jussi.saari@lut.fi</vt:lpwstr>
  </property>
  <property fmtid="{D5CDD505-2E9C-101B-9397-08002B2CF9AE}" pid="5" name="_AuthorEmailDisplayName">
    <vt:lpwstr>Jussi Saari</vt:lpwstr>
  </property>
  <property fmtid="{D5CDD505-2E9C-101B-9397-08002B2CF9AE}" pid="6" name="_ReviewingToolsShownOnce">
    <vt:lpwstr/>
  </property>
</Properties>
</file>